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5E2B42" w14:textId="77777777" w:rsidR="00B60E3C" w:rsidRPr="0018725D" w:rsidRDefault="00B60E3C">
      <w:pPr>
        <w:pStyle w:val="BodyText"/>
        <w:rPr>
          <w:sz w:val="20"/>
        </w:rPr>
      </w:pPr>
    </w:p>
    <w:p w14:paraId="04AE55C7" w14:textId="77777777" w:rsidR="00B60E3C" w:rsidRPr="0018725D" w:rsidRDefault="00B60E3C">
      <w:pPr>
        <w:pStyle w:val="BodyText"/>
        <w:rPr>
          <w:sz w:val="20"/>
        </w:rPr>
      </w:pPr>
    </w:p>
    <w:p w14:paraId="2F1D5BC1" w14:textId="77777777" w:rsidR="00B60E3C" w:rsidRPr="0018725D" w:rsidRDefault="00B60E3C">
      <w:pPr>
        <w:pStyle w:val="BodyText"/>
        <w:rPr>
          <w:sz w:val="20"/>
        </w:rPr>
      </w:pPr>
    </w:p>
    <w:p w14:paraId="1455D841" w14:textId="77777777" w:rsidR="00B60E3C" w:rsidRPr="0018725D" w:rsidRDefault="00B60E3C">
      <w:pPr>
        <w:pStyle w:val="BodyText"/>
        <w:rPr>
          <w:sz w:val="20"/>
        </w:rPr>
      </w:pPr>
    </w:p>
    <w:p w14:paraId="3C55E09F" w14:textId="77777777" w:rsidR="00B60E3C" w:rsidRPr="0018725D" w:rsidRDefault="00B60E3C">
      <w:pPr>
        <w:pStyle w:val="BodyText"/>
        <w:rPr>
          <w:sz w:val="20"/>
        </w:rPr>
      </w:pPr>
    </w:p>
    <w:p w14:paraId="459717A4" w14:textId="77777777" w:rsidR="00B60E3C" w:rsidRPr="0018725D" w:rsidRDefault="00B60E3C">
      <w:pPr>
        <w:pStyle w:val="BodyText"/>
        <w:rPr>
          <w:sz w:val="20"/>
        </w:rPr>
      </w:pPr>
    </w:p>
    <w:p w14:paraId="5072CD49" w14:textId="77777777" w:rsidR="00B60E3C" w:rsidRPr="0018725D" w:rsidRDefault="00B60E3C">
      <w:pPr>
        <w:pStyle w:val="BodyText"/>
        <w:rPr>
          <w:sz w:val="20"/>
        </w:rPr>
      </w:pPr>
    </w:p>
    <w:p w14:paraId="5F3A5A23" w14:textId="77777777" w:rsidR="00B60E3C" w:rsidRPr="0018725D" w:rsidRDefault="00B60E3C">
      <w:pPr>
        <w:pStyle w:val="BodyText"/>
        <w:rPr>
          <w:sz w:val="20"/>
        </w:rPr>
      </w:pPr>
    </w:p>
    <w:p w14:paraId="5CA0CAC7" w14:textId="77777777" w:rsidR="00B60E3C" w:rsidRPr="0018725D" w:rsidRDefault="00B60E3C">
      <w:pPr>
        <w:pStyle w:val="BodyText"/>
        <w:rPr>
          <w:sz w:val="20"/>
        </w:rPr>
      </w:pPr>
    </w:p>
    <w:p w14:paraId="1F901ADF" w14:textId="197F1C69" w:rsidR="00B60E3C" w:rsidRPr="0018725D" w:rsidRDefault="007D75FE">
      <w:pPr>
        <w:pStyle w:val="Heading2"/>
        <w:spacing w:before="233" w:line="362" w:lineRule="auto"/>
        <w:ind w:right="436"/>
      </w:pPr>
      <w:r w:rsidRPr="0018725D">
        <w:rPr>
          <w:noProof/>
        </w:rPr>
        <mc:AlternateContent>
          <mc:Choice Requires="wpg">
            <w:drawing>
              <wp:anchor distT="0" distB="0" distL="114300" distR="114300" simplePos="0" relativeHeight="487165952" behindDoc="1" locked="0" layoutInCell="1" allowOverlap="1" wp14:anchorId="57A12EA3" wp14:editId="0BE2DE84">
                <wp:simplePos x="0" y="0"/>
                <wp:positionH relativeFrom="page">
                  <wp:posOffset>990600</wp:posOffset>
                </wp:positionH>
                <wp:positionV relativeFrom="paragraph">
                  <wp:posOffset>-1310005</wp:posOffset>
                </wp:positionV>
                <wp:extent cx="5715635" cy="7539990"/>
                <wp:effectExtent l="0" t="0" r="0" b="0"/>
                <wp:wrapNone/>
                <wp:docPr id="47" name="docshapegroup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15635" cy="7539990"/>
                          <a:chOff x="1560" y="-2063"/>
                          <a:chExt cx="9001" cy="11874"/>
                        </a:xfrm>
                      </wpg:grpSpPr>
                      <pic:pic xmlns:pic="http://schemas.openxmlformats.org/drawingml/2006/picture">
                        <pic:nvPicPr>
                          <pic:cNvPr id="48" name="docshape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60" y="-314"/>
                            <a:ext cx="9001" cy="900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9" name="docshape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412" y="2159"/>
                            <a:ext cx="206" cy="26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0" name="docshape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506" y="-2064"/>
                            <a:ext cx="2143" cy="211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1" name="docshape5" descr="Screen Clippi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255" y="9308"/>
                            <a:ext cx="1730" cy="50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2" name="docshape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265" y="7535"/>
                            <a:ext cx="1714" cy="177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E197E1D" id="docshapegroup1" o:spid="_x0000_s1026" style="position:absolute;margin-left:78pt;margin-top:-103.15pt;width:450.05pt;height:593.7pt;z-index:-16150528;mso-position-horizontal-relative:page" coordorigin="1560,-2063" coordsize="9001,11874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">
                <v:shape id="docshape2" o:spid="_x0000_s1027" type="#_x0000_t75" style="position:absolute;left:1560;top:-314;width:9001;height:90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">
                  <v:imagedata r:id="rId11" o:title=""/>
                </v:shape>
                <v:shape id="docshape3" o:spid="_x0000_s1028" type="#_x0000_t75" style="position:absolute;left:8412;top:2159;width:206;height:2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">
                  <v:imagedata r:id="rId12" o:title=""/>
                </v:shape>
                <v:shape id="docshape4" o:spid="_x0000_s1029" type="#_x0000_t75" style="position:absolute;left:5506;top:-2064;width:2143;height:21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">
                  <v:imagedata r:id="rId13" o:title=""/>
                </v:shape>
                <v:shape id="docshape5" o:spid="_x0000_s1030" type="#_x0000_t75" alt="Screen Clipping" style="position:absolute;left:5255;top:9308;width:1730;height:5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">
                  <v:imagedata r:id="rId14" o:title="Screen Clipping"/>
                </v:shape>
                <v:shape id="docshape6" o:spid="_x0000_s1031" type="#_x0000_t75" style="position:absolute;left:5265;top:7535;width:1714;height:17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">
                  <v:imagedata r:id="rId15" o:title=""/>
                </v:shape>
                <w10:wrap anchorx="page"/>
              </v:group>
            </w:pict>
          </mc:Fallback>
        </mc:AlternateContent>
      </w:r>
      <w:r w:rsidR="005759DE" w:rsidRPr="0018725D">
        <w:t>Maharashtra</w:t>
      </w:r>
      <w:r w:rsidR="005759DE" w:rsidRPr="0018725D">
        <w:rPr>
          <w:spacing w:val="-5"/>
        </w:rPr>
        <w:t xml:space="preserve"> </w:t>
      </w:r>
      <w:r w:rsidR="005759DE" w:rsidRPr="0018725D">
        <w:t>Academy</w:t>
      </w:r>
      <w:r w:rsidR="005759DE" w:rsidRPr="0018725D">
        <w:rPr>
          <w:spacing w:val="-4"/>
        </w:rPr>
        <w:t xml:space="preserve"> </w:t>
      </w:r>
      <w:r w:rsidR="005759DE" w:rsidRPr="0018725D">
        <w:t>of</w:t>
      </w:r>
      <w:r w:rsidR="005759DE" w:rsidRPr="0018725D">
        <w:rPr>
          <w:spacing w:val="-6"/>
        </w:rPr>
        <w:t xml:space="preserve"> </w:t>
      </w:r>
      <w:r w:rsidR="005759DE" w:rsidRPr="0018725D">
        <w:t>Engineering</w:t>
      </w:r>
      <w:r w:rsidR="005759DE" w:rsidRPr="0018725D">
        <w:rPr>
          <w:spacing w:val="-5"/>
        </w:rPr>
        <w:t xml:space="preserve"> </w:t>
      </w:r>
      <w:r w:rsidR="005759DE" w:rsidRPr="0018725D">
        <w:t>&amp;</w:t>
      </w:r>
      <w:r w:rsidR="005759DE" w:rsidRPr="0018725D">
        <w:rPr>
          <w:spacing w:val="-6"/>
        </w:rPr>
        <w:t xml:space="preserve"> </w:t>
      </w:r>
      <w:r w:rsidR="005759DE" w:rsidRPr="0018725D">
        <w:t>Educational</w:t>
      </w:r>
      <w:r w:rsidR="005759DE" w:rsidRPr="0018725D">
        <w:rPr>
          <w:spacing w:val="-6"/>
        </w:rPr>
        <w:t xml:space="preserve"> </w:t>
      </w:r>
      <w:r w:rsidR="005759DE" w:rsidRPr="0018725D">
        <w:t>Research’s</w:t>
      </w:r>
      <w:r w:rsidR="005759DE" w:rsidRPr="0018725D">
        <w:rPr>
          <w:spacing w:val="-77"/>
        </w:rPr>
        <w:t xml:space="preserve"> </w:t>
      </w:r>
      <w:r w:rsidR="005759DE" w:rsidRPr="0018725D">
        <w:t>MIT</w:t>
      </w:r>
      <w:r w:rsidR="005759DE" w:rsidRPr="0018725D">
        <w:rPr>
          <w:spacing w:val="-1"/>
        </w:rPr>
        <w:t xml:space="preserve"> </w:t>
      </w:r>
      <w:r w:rsidR="005759DE" w:rsidRPr="0018725D">
        <w:t>POLYTECHNIC,</w:t>
      </w:r>
      <w:r w:rsidR="005759DE" w:rsidRPr="0018725D">
        <w:rPr>
          <w:spacing w:val="-2"/>
        </w:rPr>
        <w:t xml:space="preserve"> </w:t>
      </w:r>
      <w:r w:rsidR="005759DE" w:rsidRPr="0018725D">
        <w:t>PUNE</w:t>
      </w:r>
    </w:p>
    <w:p w14:paraId="7663AA09" w14:textId="77777777" w:rsidR="00B60E3C" w:rsidRPr="0018725D" w:rsidRDefault="00B60E3C">
      <w:pPr>
        <w:pStyle w:val="BodyText"/>
        <w:spacing w:before="8"/>
        <w:rPr>
          <w:b/>
          <w:sz w:val="48"/>
        </w:rPr>
      </w:pPr>
    </w:p>
    <w:p w14:paraId="687F10FB" w14:textId="77777777" w:rsidR="00B60E3C" w:rsidRPr="0018725D" w:rsidRDefault="005759DE">
      <w:pPr>
        <w:ind w:left="434" w:right="435"/>
        <w:jc w:val="center"/>
        <w:rPr>
          <w:b/>
          <w:sz w:val="32"/>
        </w:rPr>
      </w:pPr>
      <w:r w:rsidRPr="0018725D">
        <w:rPr>
          <w:b/>
          <w:sz w:val="32"/>
          <w:u w:val="single"/>
        </w:rPr>
        <w:t>MICRO</w:t>
      </w:r>
      <w:r w:rsidRPr="0018725D">
        <w:rPr>
          <w:b/>
          <w:spacing w:val="-6"/>
          <w:sz w:val="32"/>
          <w:u w:val="single"/>
        </w:rPr>
        <w:t xml:space="preserve"> </w:t>
      </w:r>
      <w:r w:rsidRPr="0018725D">
        <w:rPr>
          <w:b/>
          <w:sz w:val="32"/>
          <w:u w:val="single"/>
        </w:rPr>
        <w:t>PROJECT</w:t>
      </w:r>
      <w:r w:rsidRPr="0018725D">
        <w:rPr>
          <w:b/>
          <w:spacing w:val="-4"/>
          <w:sz w:val="32"/>
          <w:u w:val="single"/>
        </w:rPr>
        <w:t xml:space="preserve"> </w:t>
      </w:r>
      <w:r w:rsidRPr="0018725D">
        <w:rPr>
          <w:b/>
          <w:sz w:val="32"/>
          <w:u w:val="single"/>
        </w:rPr>
        <w:t>REPORT</w:t>
      </w:r>
    </w:p>
    <w:p w14:paraId="6DBB54CF" w14:textId="4E24A701" w:rsidR="00B60E3C" w:rsidRPr="0018725D" w:rsidRDefault="005759DE">
      <w:pPr>
        <w:pStyle w:val="Heading3"/>
        <w:spacing w:before="190"/>
        <w:ind w:left="434" w:right="434"/>
        <w:jc w:val="center"/>
      </w:pPr>
      <w:r w:rsidRPr="0018725D">
        <w:t>Academic</w:t>
      </w:r>
      <w:r w:rsidRPr="0018725D">
        <w:rPr>
          <w:spacing w:val="-2"/>
        </w:rPr>
        <w:t xml:space="preserve"> </w:t>
      </w:r>
      <w:r w:rsidRPr="0018725D">
        <w:t>year:</w:t>
      </w:r>
      <w:r w:rsidRPr="0018725D">
        <w:rPr>
          <w:spacing w:val="-5"/>
        </w:rPr>
        <w:t xml:space="preserve"> </w:t>
      </w:r>
      <w:r w:rsidRPr="0018725D">
        <w:t>202</w:t>
      </w:r>
      <w:r w:rsidR="008A12CC">
        <w:t>2</w:t>
      </w:r>
      <w:r w:rsidRPr="0018725D">
        <w:t>-2</w:t>
      </w:r>
      <w:r w:rsidR="008A12CC">
        <w:t>3</w:t>
      </w:r>
    </w:p>
    <w:p w14:paraId="46B16B0E" w14:textId="77777777" w:rsidR="00B60E3C" w:rsidRPr="0018725D" w:rsidRDefault="00B60E3C">
      <w:pPr>
        <w:pStyle w:val="BodyText"/>
        <w:rPr>
          <w:b/>
          <w:sz w:val="20"/>
        </w:rPr>
      </w:pPr>
    </w:p>
    <w:p w14:paraId="1F64DA9E" w14:textId="77777777" w:rsidR="00B60E3C" w:rsidRPr="0018725D" w:rsidRDefault="00B60E3C">
      <w:pPr>
        <w:pStyle w:val="BodyText"/>
        <w:rPr>
          <w:b/>
          <w:sz w:val="20"/>
        </w:rPr>
      </w:pPr>
    </w:p>
    <w:p w14:paraId="7B23B3C4" w14:textId="77777777" w:rsidR="00B60E3C" w:rsidRPr="0018725D" w:rsidRDefault="00B60E3C">
      <w:pPr>
        <w:pStyle w:val="BodyText"/>
        <w:spacing w:before="1"/>
        <w:rPr>
          <w:b/>
          <w:sz w:val="17"/>
        </w:rPr>
      </w:pPr>
    </w:p>
    <w:p w14:paraId="23B45446" w14:textId="66B78E6D" w:rsidR="00B60E3C" w:rsidRPr="0018725D" w:rsidRDefault="005759DE">
      <w:pPr>
        <w:spacing w:before="86"/>
        <w:ind w:left="434" w:right="434"/>
        <w:jc w:val="center"/>
        <w:rPr>
          <w:b/>
          <w:sz w:val="32"/>
        </w:rPr>
      </w:pPr>
      <w:proofErr w:type="gramStart"/>
      <w:r w:rsidRPr="0018725D">
        <w:rPr>
          <w:b/>
          <w:color w:val="1A1A1A"/>
          <w:sz w:val="30"/>
          <w:shd w:val="clear" w:color="auto" w:fill="FFFFFF"/>
        </w:rPr>
        <w:t>Topic:-</w:t>
      </w:r>
      <w:proofErr w:type="gramEnd"/>
      <w:r w:rsidR="007E17A8" w:rsidRPr="0018725D">
        <w:rPr>
          <w:b/>
          <w:color w:val="1A1A1A"/>
          <w:sz w:val="30"/>
          <w:shd w:val="clear" w:color="auto" w:fill="FFFFFF"/>
        </w:rPr>
        <w:t xml:space="preserve"> Attendance </w:t>
      </w:r>
      <w:r w:rsidR="00082277" w:rsidRPr="0018725D">
        <w:rPr>
          <w:b/>
          <w:color w:val="1A1A1A"/>
          <w:sz w:val="32"/>
          <w:shd w:val="clear" w:color="auto" w:fill="FFFFFF"/>
        </w:rPr>
        <w:t>Management</w:t>
      </w:r>
      <w:r w:rsidR="007E17A8" w:rsidRPr="0018725D">
        <w:rPr>
          <w:b/>
          <w:color w:val="1A1A1A"/>
          <w:sz w:val="32"/>
          <w:shd w:val="clear" w:color="auto" w:fill="FFFFFF"/>
        </w:rPr>
        <w:t xml:space="preserve"> Project </w:t>
      </w:r>
    </w:p>
    <w:p w14:paraId="5811D4D3" w14:textId="77777777" w:rsidR="00B60E3C" w:rsidRPr="0018725D" w:rsidRDefault="00B60E3C">
      <w:pPr>
        <w:pStyle w:val="BodyText"/>
        <w:rPr>
          <w:b/>
          <w:sz w:val="34"/>
        </w:rPr>
      </w:pPr>
    </w:p>
    <w:p w14:paraId="3F1E82DC" w14:textId="77777777" w:rsidR="00B60E3C" w:rsidRPr="0018725D" w:rsidRDefault="00B60E3C">
      <w:pPr>
        <w:pStyle w:val="BodyText"/>
        <w:rPr>
          <w:b/>
          <w:sz w:val="31"/>
        </w:rPr>
      </w:pPr>
    </w:p>
    <w:p w14:paraId="108F1475" w14:textId="2F9FBED4" w:rsidR="00B60E3C" w:rsidRPr="0018725D" w:rsidRDefault="005759DE">
      <w:pPr>
        <w:pStyle w:val="Heading3"/>
        <w:tabs>
          <w:tab w:val="left" w:pos="6594"/>
        </w:tabs>
        <w:jc w:val="left"/>
      </w:pPr>
      <w:r w:rsidRPr="0018725D">
        <w:t>Program:</w:t>
      </w:r>
      <w:r w:rsidRPr="0018725D">
        <w:rPr>
          <w:spacing w:val="64"/>
        </w:rPr>
        <w:t xml:space="preserve"> </w:t>
      </w:r>
      <w:r w:rsidRPr="0018725D">
        <w:t>Information</w:t>
      </w:r>
      <w:r w:rsidRPr="0018725D">
        <w:rPr>
          <w:spacing w:val="-3"/>
        </w:rPr>
        <w:t xml:space="preserve"> </w:t>
      </w:r>
      <w:r w:rsidRPr="0018725D">
        <w:t>Technology</w:t>
      </w:r>
      <w:r w:rsidRPr="0018725D">
        <w:tab/>
        <w:t>Program</w:t>
      </w:r>
      <w:r w:rsidRPr="0018725D">
        <w:rPr>
          <w:spacing w:val="-1"/>
        </w:rPr>
        <w:t xml:space="preserve"> </w:t>
      </w:r>
      <w:r w:rsidRPr="0018725D">
        <w:t>code: IF</w:t>
      </w:r>
      <w:r w:rsidR="00082277" w:rsidRPr="0018725D">
        <w:t>3</w:t>
      </w:r>
      <w:r w:rsidRPr="0018725D">
        <w:t>I</w:t>
      </w:r>
    </w:p>
    <w:p w14:paraId="5C107A82" w14:textId="77777777" w:rsidR="00B60E3C" w:rsidRPr="0018725D" w:rsidRDefault="00B60E3C">
      <w:pPr>
        <w:pStyle w:val="BodyText"/>
        <w:rPr>
          <w:b/>
          <w:sz w:val="30"/>
        </w:rPr>
      </w:pPr>
    </w:p>
    <w:p w14:paraId="7F38BB4B" w14:textId="77777777" w:rsidR="00B60E3C" w:rsidRPr="0018725D" w:rsidRDefault="00B60E3C">
      <w:pPr>
        <w:pStyle w:val="BodyText"/>
        <w:spacing w:before="3"/>
        <w:rPr>
          <w:b/>
          <w:sz w:val="30"/>
        </w:rPr>
      </w:pPr>
    </w:p>
    <w:p w14:paraId="3E7625EE" w14:textId="7C2B06A5" w:rsidR="00B60E3C" w:rsidRPr="0018725D" w:rsidRDefault="005759DE">
      <w:pPr>
        <w:tabs>
          <w:tab w:val="left" w:pos="6570"/>
        </w:tabs>
        <w:ind w:left="132"/>
        <w:rPr>
          <w:b/>
          <w:sz w:val="28"/>
        </w:rPr>
      </w:pPr>
      <w:r w:rsidRPr="0018725D">
        <w:rPr>
          <w:b/>
          <w:sz w:val="28"/>
        </w:rPr>
        <w:t>Course:</w:t>
      </w:r>
      <w:r w:rsidR="007E17A8" w:rsidRPr="0018725D">
        <w:rPr>
          <w:b/>
          <w:sz w:val="28"/>
        </w:rPr>
        <w:t xml:space="preserve"> Object Oriented Programming</w:t>
      </w:r>
      <w:r w:rsidRPr="0018725D">
        <w:rPr>
          <w:b/>
          <w:sz w:val="28"/>
        </w:rPr>
        <w:tab/>
        <w:t>Course</w:t>
      </w:r>
      <w:r w:rsidRPr="0018725D">
        <w:rPr>
          <w:b/>
          <w:spacing w:val="-1"/>
          <w:sz w:val="28"/>
        </w:rPr>
        <w:t xml:space="preserve"> </w:t>
      </w:r>
      <w:r w:rsidRPr="0018725D">
        <w:rPr>
          <w:b/>
          <w:sz w:val="28"/>
        </w:rPr>
        <w:t>code:</w:t>
      </w:r>
      <w:r w:rsidRPr="0018725D">
        <w:rPr>
          <w:b/>
          <w:spacing w:val="-3"/>
          <w:sz w:val="28"/>
        </w:rPr>
        <w:t xml:space="preserve"> </w:t>
      </w:r>
      <w:r w:rsidR="00E9571B" w:rsidRPr="0018725D">
        <w:rPr>
          <w:b/>
          <w:spacing w:val="-3"/>
          <w:sz w:val="28"/>
        </w:rPr>
        <w:t>22</w:t>
      </w:r>
      <w:r w:rsidR="00082277" w:rsidRPr="0018725D">
        <w:rPr>
          <w:b/>
          <w:spacing w:val="-3"/>
          <w:sz w:val="28"/>
        </w:rPr>
        <w:t>3</w:t>
      </w:r>
      <w:r w:rsidR="007E17A8" w:rsidRPr="0018725D">
        <w:rPr>
          <w:b/>
          <w:spacing w:val="-3"/>
          <w:sz w:val="28"/>
        </w:rPr>
        <w:t>16</w:t>
      </w:r>
    </w:p>
    <w:p w14:paraId="5599F4B3" w14:textId="0920049D" w:rsidR="00B60E3C" w:rsidRPr="0018725D" w:rsidRDefault="007E17A8">
      <w:pPr>
        <w:pStyle w:val="BodyText"/>
        <w:rPr>
          <w:b/>
          <w:sz w:val="30"/>
        </w:rPr>
      </w:pPr>
      <w:r w:rsidRPr="0018725D">
        <w:rPr>
          <w:b/>
          <w:sz w:val="30"/>
        </w:rPr>
        <w:t xml:space="preserve">                Using C++</w:t>
      </w:r>
    </w:p>
    <w:p w14:paraId="0E4D5DAF" w14:textId="77777777" w:rsidR="00B60E3C" w:rsidRPr="0018725D" w:rsidRDefault="00B60E3C">
      <w:pPr>
        <w:pStyle w:val="BodyText"/>
        <w:spacing w:before="4"/>
        <w:rPr>
          <w:b/>
          <w:sz w:val="30"/>
        </w:rPr>
      </w:pPr>
    </w:p>
    <w:p w14:paraId="490FB035" w14:textId="77777777" w:rsidR="00B60E3C" w:rsidRPr="0018725D" w:rsidRDefault="005759DE">
      <w:pPr>
        <w:ind w:left="434" w:right="434"/>
        <w:jc w:val="center"/>
        <w:rPr>
          <w:b/>
        </w:rPr>
      </w:pPr>
      <w:r w:rsidRPr="0018725D">
        <w:rPr>
          <w:b/>
        </w:rPr>
        <w:t>GUIDED</w:t>
      </w:r>
      <w:r w:rsidRPr="0018725D">
        <w:rPr>
          <w:b/>
          <w:spacing w:val="-2"/>
        </w:rPr>
        <w:t xml:space="preserve"> </w:t>
      </w:r>
      <w:r w:rsidRPr="0018725D">
        <w:rPr>
          <w:b/>
        </w:rPr>
        <w:t>BY</w:t>
      </w:r>
    </w:p>
    <w:p w14:paraId="79E7AC7B" w14:textId="7B77B9D9" w:rsidR="00B60E3C" w:rsidRPr="0018725D" w:rsidRDefault="005759DE">
      <w:pPr>
        <w:spacing w:before="179"/>
        <w:ind w:left="434" w:right="431"/>
        <w:jc w:val="center"/>
      </w:pPr>
      <w:proofErr w:type="gramStart"/>
      <w:r w:rsidRPr="0018725D">
        <w:t>(</w:t>
      </w:r>
      <w:r w:rsidR="00B42AFF" w:rsidRPr="0018725D">
        <w:rPr>
          <w:b/>
          <w:sz w:val="20"/>
        </w:rPr>
        <w:t xml:space="preserve"> Prof.</w:t>
      </w:r>
      <w:proofErr w:type="gramEnd"/>
      <w:r w:rsidR="00082277" w:rsidRPr="0018725D">
        <w:rPr>
          <w:b/>
          <w:sz w:val="20"/>
        </w:rPr>
        <w:t xml:space="preserve"> </w:t>
      </w:r>
      <w:r w:rsidR="007E17A8" w:rsidRPr="0018725D">
        <w:rPr>
          <w:b/>
          <w:sz w:val="20"/>
        </w:rPr>
        <w:t xml:space="preserve">P. U. </w:t>
      </w:r>
      <w:proofErr w:type="spellStart"/>
      <w:r w:rsidR="007E17A8" w:rsidRPr="0018725D">
        <w:rPr>
          <w:b/>
          <w:sz w:val="20"/>
        </w:rPr>
        <w:t>Nehete</w:t>
      </w:r>
      <w:proofErr w:type="spellEnd"/>
      <w:r w:rsidRPr="0018725D">
        <w:t>)</w:t>
      </w:r>
    </w:p>
    <w:p w14:paraId="47D0D29C" w14:textId="77777777" w:rsidR="00B60E3C" w:rsidRPr="0018725D" w:rsidRDefault="00B60E3C">
      <w:pPr>
        <w:pStyle w:val="BodyText"/>
        <w:rPr>
          <w:sz w:val="24"/>
        </w:rPr>
      </w:pPr>
    </w:p>
    <w:p w14:paraId="312C821D" w14:textId="77777777" w:rsidR="00B60E3C" w:rsidRPr="0018725D" w:rsidRDefault="00B60E3C">
      <w:pPr>
        <w:pStyle w:val="BodyText"/>
        <w:rPr>
          <w:sz w:val="24"/>
        </w:rPr>
      </w:pPr>
    </w:p>
    <w:p w14:paraId="13886B67" w14:textId="77777777" w:rsidR="00B60E3C" w:rsidRPr="0018725D" w:rsidRDefault="00B60E3C">
      <w:pPr>
        <w:pStyle w:val="BodyText"/>
        <w:rPr>
          <w:sz w:val="24"/>
        </w:rPr>
      </w:pPr>
    </w:p>
    <w:p w14:paraId="738D123A" w14:textId="77777777" w:rsidR="00B60E3C" w:rsidRPr="0018725D" w:rsidRDefault="00B60E3C">
      <w:pPr>
        <w:pStyle w:val="BodyText"/>
        <w:rPr>
          <w:sz w:val="24"/>
        </w:rPr>
      </w:pPr>
    </w:p>
    <w:p w14:paraId="060123AD" w14:textId="77777777" w:rsidR="00B60E3C" w:rsidRPr="0018725D" w:rsidRDefault="00B60E3C">
      <w:pPr>
        <w:pStyle w:val="BodyText"/>
        <w:rPr>
          <w:sz w:val="24"/>
        </w:rPr>
      </w:pPr>
    </w:p>
    <w:p w14:paraId="74C246D6" w14:textId="77777777" w:rsidR="00B60E3C" w:rsidRPr="0018725D" w:rsidRDefault="00B60E3C">
      <w:pPr>
        <w:pStyle w:val="BodyText"/>
        <w:rPr>
          <w:sz w:val="24"/>
        </w:rPr>
      </w:pPr>
    </w:p>
    <w:p w14:paraId="5C247946" w14:textId="77777777" w:rsidR="00B60E3C" w:rsidRPr="0018725D" w:rsidRDefault="00B60E3C">
      <w:pPr>
        <w:pStyle w:val="BodyText"/>
        <w:rPr>
          <w:sz w:val="24"/>
        </w:rPr>
      </w:pPr>
    </w:p>
    <w:p w14:paraId="7E4D643E" w14:textId="77777777" w:rsidR="00B60E3C" w:rsidRPr="0018725D" w:rsidRDefault="00B60E3C">
      <w:pPr>
        <w:pStyle w:val="BodyText"/>
        <w:rPr>
          <w:sz w:val="24"/>
        </w:rPr>
      </w:pPr>
    </w:p>
    <w:p w14:paraId="7A0B9B5A" w14:textId="77777777" w:rsidR="00B60E3C" w:rsidRPr="0018725D" w:rsidRDefault="00B60E3C">
      <w:pPr>
        <w:pStyle w:val="BodyText"/>
        <w:rPr>
          <w:sz w:val="24"/>
        </w:rPr>
      </w:pPr>
    </w:p>
    <w:p w14:paraId="2A53BD37" w14:textId="77777777" w:rsidR="00B60E3C" w:rsidRPr="0018725D" w:rsidRDefault="005759DE">
      <w:pPr>
        <w:spacing w:before="187" w:line="412" w:lineRule="auto"/>
        <w:ind w:left="1898" w:right="1900"/>
        <w:jc w:val="center"/>
        <w:rPr>
          <w:b/>
        </w:rPr>
      </w:pPr>
      <w:r w:rsidRPr="0018725D">
        <w:rPr>
          <w:b/>
        </w:rPr>
        <w:t>Maharashtra Academy of Engineering &amp; Educational Research’s</w:t>
      </w:r>
      <w:r w:rsidRPr="0018725D">
        <w:rPr>
          <w:b/>
          <w:spacing w:val="-53"/>
        </w:rPr>
        <w:t xml:space="preserve"> </w:t>
      </w:r>
      <w:r w:rsidRPr="0018725D">
        <w:rPr>
          <w:b/>
        </w:rPr>
        <w:t>MIT</w:t>
      </w:r>
      <w:r w:rsidRPr="0018725D">
        <w:rPr>
          <w:b/>
          <w:spacing w:val="-2"/>
        </w:rPr>
        <w:t xml:space="preserve"> </w:t>
      </w:r>
      <w:r w:rsidRPr="0018725D">
        <w:rPr>
          <w:b/>
        </w:rPr>
        <w:t>POLYTECHNIC, PUNE</w:t>
      </w:r>
    </w:p>
    <w:p w14:paraId="698EA1A6" w14:textId="77777777" w:rsidR="00B60E3C" w:rsidRPr="0018725D" w:rsidRDefault="00B60E3C">
      <w:pPr>
        <w:spacing w:line="412" w:lineRule="auto"/>
        <w:jc w:val="center"/>
        <w:sectPr w:rsidR="00B60E3C" w:rsidRPr="0018725D">
          <w:type w:val="continuous"/>
          <w:pgSz w:w="12240" w:h="15840"/>
          <w:pgMar w:top="1440" w:right="1020" w:bottom="280" w:left="1020" w:header="720" w:footer="720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14:paraId="1FDC3FC3" w14:textId="77777777" w:rsidR="00B60E3C" w:rsidRPr="0018725D" w:rsidRDefault="00B60E3C">
      <w:pPr>
        <w:pStyle w:val="BodyText"/>
        <w:rPr>
          <w:b/>
          <w:sz w:val="20"/>
        </w:rPr>
      </w:pPr>
    </w:p>
    <w:p w14:paraId="5F86E93D" w14:textId="77777777" w:rsidR="00B60E3C" w:rsidRPr="0018725D" w:rsidRDefault="00B60E3C">
      <w:pPr>
        <w:pStyle w:val="BodyText"/>
        <w:rPr>
          <w:b/>
          <w:sz w:val="20"/>
        </w:rPr>
      </w:pPr>
    </w:p>
    <w:p w14:paraId="55AEBB5A" w14:textId="77777777" w:rsidR="00B60E3C" w:rsidRPr="0018725D" w:rsidRDefault="00B60E3C">
      <w:pPr>
        <w:pStyle w:val="BodyText"/>
        <w:rPr>
          <w:b/>
          <w:sz w:val="20"/>
        </w:rPr>
      </w:pPr>
    </w:p>
    <w:p w14:paraId="2B563EA4" w14:textId="77777777" w:rsidR="00B60E3C" w:rsidRPr="0018725D" w:rsidRDefault="00B60E3C">
      <w:pPr>
        <w:pStyle w:val="BodyText"/>
        <w:rPr>
          <w:b/>
          <w:sz w:val="20"/>
        </w:rPr>
      </w:pPr>
    </w:p>
    <w:p w14:paraId="26ADF657" w14:textId="77777777" w:rsidR="00B60E3C" w:rsidRPr="0018725D" w:rsidRDefault="00B60E3C">
      <w:pPr>
        <w:pStyle w:val="BodyText"/>
        <w:rPr>
          <w:b/>
          <w:sz w:val="20"/>
        </w:rPr>
      </w:pPr>
    </w:p>
    <w:p w14:paraId="7AD03C7F" w14:textId="77777777" w:rsidR="00B60E3C" w:rsidRPr="0018725D" w:rsidRDefault="00B60E3C">
      <w:pPr>
        <w:pStyle w:val="BodyText"/>
        <w:rPr>
          <w:b/>
          <w:sz w:val="20"/>
        </w:rPr>
      </w:pPr>
    </w:p>
    <w:p w14:paraId="21ADCCA0" w14:textId="77777777" w:rsidR="00B60E3C" w:rsidRPr="0018725D" w:rsidRDefault="00B60E3C">
      <w:pPr>
        <w:pStyle w:val="BodyText"/>
        <w:rPr>
          <w:b/>
          <w:sz w:val="20"/>
        </w:rPr>
      </w:pPr>
    </w:p>
    <w:p w14:paraId="238FCC9A" w14:textId="77777777" w:rsidR="00B60E3C" w:rsidRPr="0018725D" w:rsidRDefault="00B60E3C">
      <w:pPr>
        <w:pStyle w:val="BodyText"/>
        <w:rPr>
          <w:b/>
          <w:sz w:val="20"/>
        </w:rPr>
      </w:pPr>
    </w:p>
    <w:p w14:paraId="5EA8E571" w14:textId="77777777" w:rsidR="00B60E3C" w:rsidRPr="0018725D" w:rsidRDefault="00B60E3C">
      <w:pPr>
        <w:pStyle w:val="BodyText"/>
        <w:rPr>
          <w:b/>
          <w:sz w:val="20"/>
        </w:rPr>
      </w:pPr>
    </w:p>
    <w:p w14:paraId="1077146B" w14:textId="34761A86" w:rsidR="00B60E3C" w:rsidRPr="0018725D" w:rsidRDefault="007D75FE">
      <w:pPr>
        <w:pStyle w:val="Heading2"/>
        <w:spacing w:before="227" w:line="362" w:lineRule="auto"/>
        <w:ind w:right="436"/>
      </w:pPr>
      <w:r w:rsidRPr="0018725D">
        <w:rPr>
          <w:noProof/>
        </w:rPr>
        <mc:AlternateContent>
          <mc:Choice Requires="wpg">
            <w:drawing>
              <wp:anchor distT="0" distB="0" distL="114300" distR="114300" simplePos="0" relativeHeight="487166464" behindDoc="1" locked="0" layoutInCell="1" allowOverlap="1" wp14:anchorId="5D8703CC" wp14:editId="5FF42681">
                <wp:simplePos x="0" y="0"/>
                <wp:positionH relativeFrom="page">
                  <wp:posOffset>990600</wp:posOffset>
                </wp:positionH>
                <wp:positionV relativeFrom="paragraph">
                  <wp:posOffset>-1313180</wp:posOffset>
                </wp:positionV>
                <wp:extent cx="5715635" cy="7740015"/>
                <wp:effectExtent l="0" t="0" r="0" b="0"/>
                <wp:wrapNone/>
                <wp:docPr id="43" name="docshapegroup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15635" cy="7740015"/>
                          <a:chOff x="1560" y="-2068"/>
                          <a:chExt cx="9001" cy="12189"/>
                        </a:xfrm>
                      </wpg:grpSpPr>
                      <pic:pic xmlns:pic="http://schemas.openxmlformats.org/drawingml/2006/picture">
                        <pic:nvPicPr>
                          <pic:cNvPr id="44" name="docshape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60" y="-294"/>
                            <a:ext cx="9001" cy="1041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5" name="docshape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412" y="2180"/>
                            <a:ext cx="206" cy="26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6" name="docshape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048" y="-2069"/>
                            <a:ext cx="2143" cy="211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AEF0629" id="docshapegroup7" o:spid="_x0000_s1026" style="position:absolute;margin-left:78pt;margin-top:-103.4pt;width:450.05pt;height:609.45pt;z-index:-16150016;mso-position-horizontal-relative:page" coordorigin="1560,-2068" coordsize="9001,12189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">
                <v:shape id="docshape8" o:spid="_x0000_s1027" type="#_x0000_t75" style="position:absolute;left:1560;top:-294;width:9001;height:104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">
                  <v:imagedata r:id="rId17" o:title=""/>
                </v:shape>
                <v:shape id="docshape9" o:spid="_x0000_s1028" type="#_x0000_t75" style="position:absolute;left:8412;top:2180;width:206;height:2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">
                  <v:imagedata r:id="rId12" o:title=""/>
                </v:shape>
                <v:shape id="docshape10" o:spid="_x0000_s1029" type="#_x0000_t75" style="position:absolute;left:5048;top:-2069;width:2143;height:21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">
                  <v:imagedata r:id="rId13" o:title=""/>
                </v:shape>
                <w10:wrap anchorx="page"/>
              </v:group>
            </w:pict>
          </mc:Fallback>
        </mc:AlternateContent>
      </w:r>
      <w:r w:rsidR="005759DE" w:rsidRPr="0018725D">
        <w:t>Maharashtra</w:t>
      </w:r>
      <w:r w:rsidR="005759DE" w:rsidRPr="0018725D">
        <w:rPr>
          <w:spacing w:val="-5"/>
        </w:rPr>
        <w:t xml:space="preserve"> </w:t>
      </w:r>
      <w:r w:rsidR="005759DE" w:rsidRPr="0018725D">
        <w:t>Academy</w:t>
      </w:r>
      <w:r w:rsidR="005759DE" w:rsidRPr="0018725D">
        <w:rPr>
          <w:spacing w:val="-4"/>
        </w:rPr>
        <w:t xml:space="preserve"> </w:t>
      </w:r>
      <w:r w:rsidR="005759DE" w:rsidRPr="0018725D">
        <w:t>of</w:t>
      </w:r>
      <w:r w:rsidR="005759DE" w:rsidRPr="0018725D">
        <w:rPr>
          <w:spacing w:val="-6"/>
        </w:rPr>
        <w:t xml:space="preserve"> </w:t>
      </w:r>
      <w:r w:rsidR="005759DE" w:rsidRPr="0018725D">
        <w:t>Engineering</w:t>
      </w:r>
      <w:r w:rsidR="005759DE" w:rsidRPr="0018725D">
        <w:rPr>
          <w:spacing w:val="-5"/>
        </w:rPr>
        <w:t xml:space="preserve"> </w:t>
      </w:r>
      <w:r w:rsidR="005759DE" w:rsidRPr="0018725D">
        <w:t>&amp;</w:t>
      </w:r>
      <w:r w:rsidR="005759DE" w:rsidRPr="0018725D">
        <w:rPr>
          <w:spacing w:val="-6"/>
        </w:rPr>
        <w:t xml:space="preserve"> </w:t>
      </w:r>
      <w:r w:rsidR="005759DE" w:rsidRPr="0018725D">
        <w:t>Educational</w:t>
      </w:r>
      <w:r w:rsidR="005759DE" w:rsidRPr="0018725D">
        <w:rPr>
          <w:spacing w:val="-6"/>
        </w:rPr>
        <w:t xml:space="preserve"> </w:t>
      </w:r>
      <w:r w:rsidR="005759DE" w:rsidRPr="0018725D">
        <w:t>Research’s</w:t>
      </w:r>
      <w:r w:rsidR="005759DE" w:rsidRPr="0018725D">
        <w:rPr>
          <w:spacing w:val="-77"/>
        </w:rPr>
        <w:t xml:space="preserve"> </w:t>
      </w:r>
      <w:r w:rsidR="005759DE" w:rsidRPr="0018725D">
        <w:t>MIT</w:t>
      </w:r>
      <w:r w:rsidR="005759DE" w:rsidRPr="0018725D">
        <w:rPr>
          <w:spacing w:val="-1"/>
        </w:rPr>
        <w:t xml:space="preserve"> </w:t>
      </w:r>
      <w:r w:rsidR="005759DE" w:rsidRPr="0018725D">
        <w:t>POLYTECHNIC,</w:t>
      </w:r>
      <w:r w:rsidR="005759DE" w:rsidRPr="0018725D">
        <w:rPr>
          <w:spacing w:val="-2"/>
        </w:rPr>
        <w:t xml:space="preserve"> </w:t>
      </w:r>
      <w:r w:rsidR="005759DE" w:rsidRPr="0018725D">
        <w:t>PUNE</w:t>
      </w:r>
    </w:p>
    <w:p w14:paraId="435703B8" w14:textId="77777777" w:rsidR="00B60E3C" w:rsidRPr="0018725D" w:rsidRDefault="00B60E3C">
      <w:pPr>
        <w:pStyle w:val="BodyText"/>
        <w:spacing w:before="10"/>
        <w:rPr>
          <w:b/>
          <w:sz w:val="48"/>
        </w:rPr>
      </w:pPr>
    </w:p>
    <w:p w14:paraId="7C36822E" w14:textId="77777777" w:rsidR="00B60E3C" w:rsidRPr="0018725D" w:rsidRDefault="005759DE">
      <w:pPr>
        <w:ind w:left="434" w:right="434"/>
        <w:jc w:val="center"/>
        <w:rPr>
          <w:b/>
          <w:sz w:val="32"/>
        </w:rPr>
      </w:pPr>
      <w:r w:rsidRPr="0018725D">
        <w:rPr>
          <w:b/>
          <w:sz w:val="32"/>
        </w:rPr>
        <w:t>Certificate</w:t>
      </w:r>
    </w:p>
    <w:p w14:paraId="522D24D5" w14:textId="40E245A4" w:rsidR="00B60E3C" w:rsidRPr="0018725D" w:rsidRDefault="005759DE">
      <w:pPr>
        <w:spacing w:before="190" w:line="360" w:lineRule="auto"/>
        <w:ind w:left="132" w:right="125"/>
        <w:jc w:val="both"/>
        <w:rPr>
          <w:sz w:val="28"/>
        </w:rPr>
      </w:pPr>
      <w:r w:rsidRPr="0018725D">
        <w:rPr>
          <w:sz w:val="28"/>
        </w:rPr>
        <w:t xml:space="preserve">This is to certify that Mr. </w:t>
      </w:r>
      <w:r w:rsidRPr="0018725D">
        <w:rPr>
          <w:b/>
          <w:sz w:val="28"/>
        </w:rPr>
        <w:t xml:space="preserve">Gaurav </w:t>
      </w:r>
      <w:proofErr w:type="spellStart"/>
      <w:r w:rsidRPr="0018725D">
        <w:rPr>
          <w:b/>
          <w:sz w:val="28"/>
        </w:rPr>
        <w:t>Balasaheb</w:t>
      </w:r>
      <w:proofErr w:type="spellEnd"/>
      <w:r w:rsidRPr="0018725D">
        <w:rPr>
          <w:b/>
          <w:sz w:val="28"/>
        </w:rPr>
        <w:t xml:space="preserve"> Mali, </w:t>
      </w:r>
      <w:r w:rsidRPr="0018725D">
        <w:rPr>
          <w:sz w:val="28"/>
        </w:rPr>
        <w:t xml:space="preserve">Roll No. </w:t>
      </w:r>
      <w:r w:rsidRPr="0018725D">
        <w:rPr>
          <w:b/>
          <w:sz w:val="28"/>
        </w:rPr>
        <w:t xml:space="preserve">12 </w:t>
      </w:r>
      <w:r w:rsidRPr="0018725D">
        <w:rPr>
          <w:sz w:val="28"/>
        </w:rPr>
        <w:t xml:space="preserve">of </w:t>
      </w:r>
      <w:r w:rsidR="00A8680E">
        <w:rPr>
          <w:sz w:val="28"/>
        </w:rPr>
        <w:t xml:space="preserve">the </w:t>
      </w:r>
      <w:r w:rsidR="00082277" w:rsidRPr="0018725D">
        <w:rPr>
          <w:sz w:val="28"/>
        </w:rPr>
        <w:t>3</w:t>
      </w:r>
      <w:r w:rsidR="00082277" w:rsidRPr="0018725D">
        <w:rPr>
          <w:sz w:val="28"/>
          <w:vertAlign w:val="superscript"/>
        </w:rPr>
        <w:t>rd</w:t>
      </w:r>
      <w:r w:rsidR="00082277" w:rsidRPr="0018725D">
        <w:rPr>
          <w:sz w:val="28"/>
        </w:rPr>
        <w:t xml:space="preserve"> </w:t>
      </w:r>
      <w:r w:rsidRPr="0018725D">
        <w:rPr>
          <w:sz w:val="28"/>
        </w:rPr>
        <w:t>sem</w:t>
      </w:r>
      <w:r w:rsidR="00561716" w:rsidRPr="0018725D">
        <w:rPr>
          <w:sz w:val="28"/>
        </w:rPr>
        <w:t>e</w:t>
      </w:r>
      <w:r w:rsidRPr="0018725D">
        <w:rPr>
          <w:sz w:val="28"/>
        </w:rPr>
        <w:t>ster of</w:t>
      </w:r>
      <w:r w:rsidRPr="0018725D">
        <w:rPr>
          <w:spacing w:val="1"/>
          <w:sz w:val="28"/>
        </w:rPr>
        <w:t xml:space="preserve"> </w:t>
      </w:r>
      <w:r w:rsidRPr="0018725D">
        <w:rPr>
          <w:sz w:val="28"/>
        </w:rPr>
        <w:t>Diploma</w:t>
      </w:r>
      <w:r w:rsidRPr="0018725D">
        <w:rPr>
          <w:spacing w:val="1"/>
          <w:sz w:val="28"/>
        </w:rPr>
        <w:t xml:space="preserve"> </w:t>
      </w:r>
      <w:r w:rsidRPr="0018725D">
        <w:rPr>
          <w:sz w:val="28"/>
        </w:rPr>
        <w:t>in</w:t>
      </w:r>
      <w:r w:rsidRPr="0018725D">
        <w:rPr>
          <w:spacing w:val="1"/>
          <w:sz w:val="28"/>
        </w:rPr>
        <w:t xml:space="preserve"> </w:t>
      </w:r>
      <w:r w:rsidRPr="0018725D">
        <w:rPr>
          <w:b/>
          <w:sz w:val="28"/>
        </w:rPr>
        <w:t>Information</w:t>
      </w:r>
      <w:r w:rsidRPr="0018725D">
        <w:rPr>
          <w:b/>
          <w:spacing w:val="1"/>
          <w:sz w:val="28"/>
        </w:rPr>
        <w:t xml:space="preserve"> </w:t>
      </w:r>
      <w:r w:rsidRPr="0018725D">
        <w:rPr>
          <w:b/>
          <w:sz w:val="28"/>
        </w:rPr>
        <w:t>Technology</w:t>
      </w:r>
      <w:r w:rsidRPr="0018725D">
        <w:rPr>
          <w:b/>
          <w:spacing w:val="1"/>
          <w:sz w:val="28"/>
        </w:rPr>
        <w:t xml:space="preserve"> </w:t>
      </w:r>
      <w:r w:rsidRPr="0018725D">
        <w:rPr>
          <w:sz w:val="28"/>
        </w:rPr>
        <w:t>of</w:t>
      </w:r>
      <w:r w:rsidRPr="0018725D">
        <w:rPr>
          <w:spacing w:val="1"/>
          <w:sz w:val="28"/>
        </w:rPr>
        <w:t xml:space="preserve"> </w:t>
      </w:r>
      <w:r w:rsidRPr="0018725D">
        <w:rPr>
          <w:sz w:val="28"/>
        </w:rPr>
        <w:t>Institute</w:t>
      </w:r>
      <w:r w:rsidRPr="0018725D">
        <w:rPr>
          <w:spacing w:val="1"/>
          <w:sz w:val="28"/>
        </w:rPr>
        <w:t xml:space="preserve"> </w:t>
      </w:r>
      <w:r w:rsidRPr="0018725D">
        <w:rPr>
          <w:b/>
        </w:rPr>
        <w:t>MIT</w:t>
      </w:r>
      <w:r w:rsidRPr="0018725D">
        <w:rPr>
          <w:b/>
          <w:spacing w:val="1"/>
        </w:rPr>
        <w:t xml:space="preserve"> </w:t>
      </w:r>
      <w:r w:rsidRPr="0018725D">
        <w:rPr>
          <w:b/>
        </w:rPr>
        <w:t>POLYTECHNIC,</w:t>
      </w:r>
      <w:r w:rsidRPr="0018725D">
        <w:rPr>
          <w:b/>
          <w:spacing w:val="1"/>
        </w:rPr>
        <w:t xml:space="preserve"> </w:t>
      </w:r>
      <w:r w:rsidRPr="0018725D">
        <w:rPr>
          <w:b/>
          <w:sz w:val="28"/>
        </w:rPr>
        <w:t>Pune</w:t>
      </w:r>
      <w:r w:rsidRPr="0018725D">
        <w:rPr>
          <w:b/>
          <w:spacing w:val="1"/>
          <w:sz w:val="28"/>
        </w:rPr>
        <w:t xml:space="preserve"> </w:t>
      </w:r>
      <w:r w:rsidRPr="0018725D">
        <w:rPr>
          <w:sz w:val="28"/>
        </w:rPr>
        <w:t>has</w:t>
      </w:r>
      <w:r w:rsidRPr="0018725D">
        <w:rPr>
          <w:spacing w:val="1"/>
          <w:sz w:val="28"/>
        </w:rPr>
        <w:t xml:space="preserve"> </w:t>
      </w:r>
      <w:r w:rsidRPr="0018725D">
        <w:rPr>
          <w:sz w:val="28"/>
        </w:rPr>
        <w:t xml:space="preserve">completed the </w:t>
      </w:r>
      <w:r w:rsidRPr="0018725D">
        <w:rPr>
          <w:b/>
          <w:sz w:val="28"/>
        </w:rPr>
        <w:t xml:space="preserve">Micro Project Report </w:t>
      </w:r>
      <w:r w:rsidRPr="0018725D">
        <w:rPr>
          <w:sz w:val="28"/>
        </w:rPr>
        <w:t xml:space="preserve">satisfactorily in </w:t>
      </w:r>
      <w:r w:rsidRPr="0018725D">
        <w:rPr>
          <w:b/>
          <w:sz w:val="28"/>
        </w:rPr>
        <w:t>Course:</w:t>
      </w:r>
      <w:r w:rsidR="00082277" w:rsidRPr="0018725D">
        <w:rPr>
          <w:b/>
          <w:sz w:val="28"/>
        </w:rPr>
        <w:t xml:space="preserve"> </w:t>
      </w:r>
      <w:r w:rsidR="007E17A8" w:rsidRPr="0018725D">
        <w:rPr>
          <w:b/>
          <w:sz w:val="28"/>
        </w:rPr>
        <w:t>Object Oriented Programming Using C++</w:t>
      </w:r>
      <w:r w:rsidRPr="0018725D">
        <w:rPr>
          <w:b/>
          <w:sz w:val="28"/>
        </w:rPr>
        <w:t xml:space="preserve"> </w:t>
      </w:r>
      <w:r w:rsidRPr="0018725D">
        <w:rPr>
          <w:sz w:val="28"/>
        </w:rPr>
        <w:t>for</w:t>
      </w:r>
      <w:r w:rsidRPr="0018725D">
        <w:rPr>
          <w:spacing w:val="-4"/>
          <w:sz w:val="28"/>
        </w:rPr>
        <w:t xml:space="preserve"> </w:t>
      </w:r>
      <w:r w:rsidRPr="0018725D">
        <w:rPr>
          <w:sz w:val="28"/>
        </w:rPr>
        <w:t>the</w:t>
      </w:r>
      <w:r w:rsidRPr="0018725D">
        <w:rPr>
          <w:spacing w:val="-3"/>
          <w:sz w:val="28"/>
        </w:rPr>
        <w:t xml:space="preserve"> </w:t>
      </w:r>
      <w:r w:rsidRPr="0018725D">
        <w:rPr>
          <w:sz w:val="28"/>
        </w:rPr>
        <w:t>academic</w:t>
      </w:r>
      <w:r w:rsidRPr="0018725D">
        <w:rPr>
          <w:spacing w:val="-1"/>
          <w:sz w:val="28"/>
        </w:rPr>
        <w:t xml:space="preserve"> </w:t>
      </w:r>
      <w:r w:rsidRPr="0018725D">
        <w:rPr>
          <w:sz w:val="28"/>
        </w:rPr>
        <w:t>year</w:t>
      </w:r>
      <w:r w:rsidRPr="0018725D">
        <w:rPr>
          <w:spacing w:val="-1"/>
          <w:sz w:val="28"/>
        </w:rPr>
        <w:t xml:space="preserve"> </w:t>
      </w:r>
      <w:r w:rsidRPr="0018725D">
        <w:rPr>
          <w:b/>
          <w:sz w:val="28"/>
        </w:rPr>
        <w:t>202</w:t>
      </w:r>
      <w:r w:rsidR="00082277" w:rsidRPr="0018725D">
        <w:rPr>
          <w:b/>
          <w:sz w:val="28"/>
        </w:rPr>
        <w:t>2</w:t>
      </w:r>
      <w:r w:rsidRPr="0018725D">
        <w:rPr>
          <w:b/>
          <w:sz w:val="28"/>
        </w:rPr>
        <w:t>-</w:t>
      </w:r>
      <w:r w:rsidRPr="0018725D">
        <w:rPr>
          <w:b/>
          <w:spacing w:val="-3"/>
          <w:sz w:val="28"/>
        </w:rPr>
        <w:t xml:space="preserve"> </w:t>
      </w:r>
      <w:r w:rsidRPr="0018725D">
        <w:rPr>
          <w:b/>
          <w:sz w:val="28"/>
        </w:rPr>
        <w:t>202</w:t>
      </w:r>
      <w:r w:rsidR="00082277" w:rsidRPr="0018725D">
        <w:rPr>
          <w:b/>
          <w:sz w:val="28"/>
        </w:rPr>
        <w:t>3</w:t>
      </w:r>
      <w:r w:rsidRPr="0018725D">
        <w:rPr>
          <w:b/>
          <w:sz w:val="28"/>
        </w:rPr>
        <w:t xml:space="preserve"> </w:t>
      </w:r>
      <w:r w:rsidRPr="0018725D">
        <w:rPr>
          <w:sz w:val="28"/>
        </w:rPr>
        <w:t>as</w:t>
      </w:r>
      <w:r w:rsidRPr="0018725D">
        <w:rPr>
          <w:spacing w:val="-2"/>
          <w:sz w:val="28"/>
        </w:rPr>
        <w:t xml:space="preserve"> </w:t>
      </w:r>
      <w:r w:rsidRPr="0018725D">
        <w:rPr>
          <w:sz w:val="28"/>
        </w:rPr>
        <w:t>prescribed</w:t>
      </w:r>
      <w:r w:rsidRPr="0018725D">
        <w:rPr>
          <w:spacing w:val="-3"/>
          <w:sz w:val="28"/>
        </w:rPr>
        <w:t xml:space="preserve"> </w:t>
      </w:r>
      <w:r w:rsidRPr="0018725D">
        <w:rPr>
          <w:sz w:val="28"/>
        </w:rPr>
        <w:t>in</w:t>
      </w:r>
      <w:r w:rsidRPr="0018725D">
        <w:rPr>
          <w:spacing w:val="-2"/>
          <w:sz w:val="28"/>
        </w:rPr>
        <w:t xml:space="preserve"> </w:t>
      </w:r>
      <w:r w:rsidRPr="0018725D">
        <w:rPr>
          <w:sz w:val="28"/>
        </w:rPr>
        <w:t>the curriculum.</w:t>
      </w:r>
    </w:p>
    <w:p w14:paraId="28EADE9D" w14:textId="77777777" w:rsidR="00B60E3C" w:rsidRPr="0018725D" w:rsidRDefault="00B60E3C">
      <w:pPr>
        <w:pStyle w:val="BodyText"/>
        <w:rPr>
          <w:sz w:val="42"/>
        </w:rPr>
      </w:pPr>
    </w:p>
    <w:p w14:paraId="556B01B4" w14:textId="77777777" w:rsidR="00B60E3C" w:rsidRPr="0018725D" w:rsidRDefault="005759DE">
      <w:pPr>
        <w:pStyle w:val="Heading3"/>
        <w:tabs>
          <w:tab w:val="left" w:pos="5893"/>
        </w:tabs>
      </w:pPr>
      <w:r w:rsidRPr="0018725D">
        <w:t>Place:</w:t>
      </w:r>
      <w:r w:rsidRPr="0018725D">
        <w:rPr>
          <w:spacing w:val="68"/>
        </w:rPr>
        <w:t xml:space="preserve"> </w:t>
      </w:r>
      <w:r w:rsidRPr="0018725D">
        <w:rPr>
          <w:b w:val="0"/>
        </w:rPr>
        <w:t>Pune</w:t>
      </w:r>
      <w:r w:rsidRPr="0018725D">
        <w:rPr>
          <w:b w:val="0"/>
        </w:rPr>
        <w:tab/>
      </w:r>
      <w:r w:rsidRPr="0018725D">
        <w:t>Enrolment</w:t>
      </w:r>
      <w:r w:rsidRPr="0018725D">
        <w:rPr>
          <w:spacing w:val="-5"/>
        </w:rPr>
        <w:t xml:space="preserve"> </w:t>
      </w:r>
      <w:r w:rsidRPr="0018725D">
        <w:t>No:</w:t>
      </w:r>
      <w:r w:rsidRPr="0018725D">
        <w:rPr>
          <w:spacing w:val="-4"/>
        </w:rPr>
        <w:t xml:space="preserve"> </w:t>
      </w:r>
      <w:r w:rsidRPr="0018725D">
        <w:t>2101480048</w:t>
      </w:r>
    </w:p>
    <w:p w14:paraId="052D39F9" w14:textId="77777777" w:rsidR="00B60E3C" w:rsidRPr="0018725D" w:rsidRDefault="00B60E3C">
      <w:pPr>
        <w:pStyle w:val="BodyText"/>
        <w:spacing w:before="11"/>
        <w:rPr>
          <w:b/>
          <w:sz w:val="27"/>
        </w:rPr>
      </w:pPr>
    </w:p>
    <w:p w14:paraId="3315C84B" w14:textId="4165F866" w:rsidR="00B60E3C" w:rsidRPr="0018725D" w:rsidRDefault="005759DE">
      <w:pPr>
        <w:tabs>
          <w:tab w:val="left" w:pos="5871"/>
        </w:tabs>
        <w:ind w:left="132"/>
        <w:jc w:val="both"/>
        <w:rPr>
          <w:b/>
          <w:sz w:val="28"/>
        </w:rPr>
      </w:pPr>
      <w:r w:rsidRPr="0018725D">
        <w:rPr>
          <w:b/>
          <w:sz w:val="28"/>
        </w:rPr>
        <w:t>Date:</w:t>
      </w:r>
      <w:r w:rsidRPr="0018725D">
        <w:rPr>
          <w:b/>
          <w:spacing w:val="67"/>
          <w:sz w:val="28"/>
        </w:rPr>
        <w:t xml:space="preserve"> </w:t>
      </w:r>
      <w:r w:rsidRPr="0018725D">
        <w:rPr>
          <w:sz w:val="28"/>
        </w:rPr>
        <w:t>10/05/2022</w:t>
      </w:r>
      <w:r w:rsidRPr="0018725D">
        <w:rPr>
          <w:sz w:val="28"/>
        </w:rPr>
        <w:tab/>
      </w:r>
      <w:r w:rsidRPr="0018725D">
        <w:rPr>
          <w:b/>
          <w:sz w:val="28"/>
        </w:rPr>
        <w:t>Exam.</w:t>
      </w:r>
      <w:r w:rsidRPr="0018725D">
        <w:rPr>
          <w:b/>
          <w:spacing w:val="-1"/>
          <w:sz w:val="28"/>
        </w:rPr>
        <w:t xml:space="preserve"> </w:t>
      </w:r>
      <w:r w:rsidRPr="0018725D">
        <w:rPr>
          <w:b/>
          <w:sz w:val="28"/>
        </w:rPr>
        <w:t>Seat</w:t>
      </w:r>
      <w:r w:rsidRPr="0018725D">
        <w:rPr>
          <w:b/>
          <w:spacing w:val="-3"/>
          <w:sz w:val="28"/>
        </w:rPr>
        <w:t xml:space="preserve"> </w:t>
      </w:r>
      <w:r w:rsidRPr="0018725D">
        <w:rPr>
          <w:b/>
          <w:sz w:val="28"/>
        </w:rPr>
        <w:t>No:</w:t>
      </w:r>
      <w:r w:rsidR="00D24EDA" w:rsidRPr="0018725D">
        <w:rPr>
          <w:b/>
          <w:sz w:val="28"/>
        </w:rPr>
        <w:t xml:space="preserve"> 170040</w:t>
      </w:r>
    </w:p>
    <w:p w14:paraId="65B1BFFB" w14:textId="77777777" w:rsidR="00B60E3C" w:rsidRPr="0018725D" w:rsidRDefault="00B60E3C">
      <w:pPr>
        <w:pStyle w:val="BodyText"/>
        <w:rPr>
          <w:b/>
          <w:sz w:val="20"/>
        </w:rPr>
      </w:pPr>
    </w:p>
    <w:p w14:paraId="6F1EFF1C" w14:textId="77777777" w:rsidR="00B60E3C" w:rsidRPr="0018725D" w:rsidRDefault="00B60E3C">
      <w:pPr>
        <w:pStyle w:val="BodyText"/>
        <w:rPr>
          <w:b/>
          <w:sz w:val="20"/>
        </w:rPr>
      </w:pPr>
    </w:p>
    <w:p w14:paraId="132DC9D7" w14:textId="77777777" w:rsidR="00B60E3C" w:rsidRPr="0018725D" w:rsidRDefault="00B60E3C">
      <w:pPr>
        <w:pStyle w:val="BodyText"/>
        <w:rPr>
          <w:b/>
          <w:sz w:val="20"/>
        </w:rPr>
      </w:pPr>
    </w:p>
    <w:p w14:paraId="5EA4E989" w14:textId="77777777" w:rsidR="00B60E3C" w:rsidRPr="0018725D" w:rsidRDefault="00B60E3C">
      <w:pPr>
        <w:pStyle w:val="BodyText"/>
        <w:spacing w:before="8"/>
        <w:rPr>
          <w:b/>
          <w:sz w:val="21"/>
        </w:rPr>
      </w:pPr>
    </w:p>
    <w:tbl>
      <w:tblPr>
        <w:tblW w:w="0" w:type="auto"/>
        <w:tblInd w:w="13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06"/>
        <w:gridCol w:w="3566"/>
        <w:gridCol w:w="2350"/>
      </w:tblGrid>
      <w:tr w:rsidR="00B60E3C" w:rsidRPr="0018725D" w14:paraId="27DC7687" w14:textId="77777777">
        <w:trPr>
          <w:trHeight w:val="316"/>
        </w:trPr>
        <w:tc>
          <w:tcPr>
            <w:tcW w:w="3106" w:type="dxa"/>
          </w:tcPr>
          <w:p w14:paraId="77A021F4" w14:textId="32BFC2EB" w:rsidR="00B60E3C" w:rsidRPr="0018725D" w:rsidRDefault="007E17A8">
            <w:pPr>
              <w:pStyle w:val="TableParagraph"/>
              <w:spacing w:line="296" w:lineRule="exact"/>
              <w:ind w:left="186" w:right="368"/>
              <w:jc w:val="center"/>
              <w:rPr>
                <w:b/>
                <w:sz w:val="28"/>
              </w:rPr>
            </w:pPr>
            <w:r w:rsidRPr="0018725D">
              <w:rPr>
                <w:b/>
                <w:sz w:val="28"/>
              </w:rPr>
              <w:t xml:space="preserve">Prof. P. U. </w:t>
            </w:r>
            <w:proofErr w:type="spellStart"/>
            <w:r w:rsidRPr="0018725D">
              <w:rPr>
                <w:b/>
                <w:sz w:val="28"/>
              </w:rPr>
              <w:t>Nehete</w:t>
            </w:r>
            <w:proofErr w:type="spellEnd"/>
            <w:r w:rsidR="00082277" w:rsidRPr="0018725D">
              <w:rPr>
                <w:b/>
                <w:sz w:val="28"/>
              </w:rPr>
              <w:t xml:space="preserve"> </w:t>
            </w:r>
          </w:p>
        </w:tc>
        <w:tc>
          <w:tcPr>
            <w:tcW w:w="3566" w:type="dxa"/>
          </w:tcPr>
          <w:p w14:paraId="55439124" w14:textId="73BD781A" w:rsidR="00B60E3C" w:rsidRPr="0018725D" w:rsidRDefault="005759DE">
            <w:pPr>
              <w:pStyle w:val="TableParagraph"/>
              <w:spacing w:line="296" w:lineRule="exact"/>
              <w:ind w:left="370" w:right="435"/>
              <w:jc w:val="center"/>
              <w:rPr>
                <w:b/>
                <w:sz w:val="28"/>
              </w:rPr>
            </w:pPr>
            <w:r w:rsidRPr="0018725D">
              <w:rPr>
                <w:b/>
                <w:sz w:val="28"/>
              </w:rPr>
              <w:t>Prof.</w:t>
            </w:r>
            <w:r w:rsidR="00082277" w:rsidRPr="0018725D">
              <w:rPr>
                <w:b/>
                <w:sz w:val="28"/>
              </w:rPr>
              <w:t xml:space="preserve"> M. P. </w:t>
            </w:r>
            <w:proofErr w:type="spellStart"/>
            <w:r w:rsidR="00082277" w:rsidRPr="0018725D">
              <w:rPr>
                <w:b/>
                <w:sz w:val="28"/>
              </w:rPr>
              <w:t>Fatangare</w:t>
            </w:r>
            <w:proofErr w:type="spellEnd"/>
            <w:r w:rsidR="00082277" w:rsidRPr="0018725D">
              <w:rPr>
                <w:b/>
                <w:sz w:val="28"/>
              </w:rPr>
              <w:t xml:space="preserve"> </w:t>
            </w:r>
          </w:p>
        </w:tc>
        <w:tc>
          <w:tcPr>
            <w:tcW w:w="2350" w:type="dxa"/>
          </w:tcPr>
          <w:p w14:paraId="1C23E387" w14:textId="77777777" w:rsidR="00B60E3C" w:rsidRPr="0018725D" w:rsidRDefault="005759DE">
            <w:pPr>
              <w:pStyle w:val="TableParagraph"/>
              <w:spacing w:line="296" w:lineRule="exact"/>
              <w:ind w:left="466" w:right="182"/>
              <w:jc w:val="center"/>
              <w:rPr>
                <w:b/>
                <w:sz w:val="28"/>
              </w:rPr>
            </w:pPr>
            <w:r w:rsidRPr="0018725D">
              <w:rPr>
                <w:b/>
                <w:sz w:val="28"/>
              </w:rPr>
              <w:t>Dr.</w:t>
            </w:r>
            <w:r w:rsidRPr="0018725D">
              <w:rPr>
                <w:b/>
                <w:spacing w:val="-1"/>
                <w:sz w:val="28"/>
              </w:rPr>
              <w:t xml:space="preserve"> </w:t>
            </w:r>
            <w:r w:rsidRPr="0018725D">
              <w:rPr>
                <w:b/>
                <w:sz w:val="28"/>
              </w:rPr>
              <w:t>R.</w:t>
            </w:r>
            <w:r w:rsidRPr="0018725D">
              <w:rPr>
                <w:b/>
                <w:spacing w:val="-1"/>
                <w:sz w:val="28"/>
              </w:rPr>
              <w:t xml:space="preserve"> </w:t>
            </w:r>
            <w:r w:rsidRPr="0018725D">
              <w:rPr>
                <w:b/>
                <w:sz w:val="28"/>
              </w:rPr>
              <w:t>S.</w:t>
            </w:r>
            <w:r w:rsidRPr="0018725D">
              <w:rPr>
                <w:b/>
                <w:spacing w:val="-2"/>
                <w:sz w:val="28"/>
              </w:rPr>
              <w:t xml:space="preserve"> </w:t>
            </w:r>
            <w:r w:rsidRPr="0018725D">
              <w:rPr>
                <w:b/>
                <w:sz w:val="28"/>
              </w:rPr>
              <w:t>Kale</w:t>
            </w:r>
          </w:p>
        </w:tc>
      </w:tr>
      <w:tr w:rsidR="00B60E3C" w:rsidRPr="0018725D" w14:paraId="23DAAC1E" w14:textId="77777777">
        <w:trPr>
          <w:trHeight w:val="316"/>
        </w:trPr>
        <w:tc>
          <w:tcPr>
            <w:tcW w:w="3106" w:type="dxa"/>
          </w:tcPr>
          <w:p w14:paraId="4FBBF3A1" w14:textId="77777777" w:rsidR="00B60E3C" w:rsidRPr="0018725D" w:rsidRDefault="005759DE">
            <w:pPr>
              <w:pStyle w:val="TableParagraph"/>
              <w:spacing w:line="296" w:lineRule="exact"/>
              <w:ind w:left="186" w:right="364"/>
              <w:jc w:val="center"/>
              <w:rPr>
                <w:sz w:val="28"/>
              </w:rPr>
            </w:pPr>
            <w:r w:rsidRPr="0018725D">
              <w:rPr>
                <w:sz w:val="28"/>
              </w:rPr>
              <w:t>Subject</w:t>
            </w:r>
            <w:r w:rsidRPr="0018725D">
              <w:rPr>
                <w:spacing w:val="-1"/>
                <w:sz w:val="28"/>
              </w:rPr>
              <w:t xml:space="preserve"> </w:t>
            </w:r>
            <w:r w:rsidRPr="0018725D">
              <w:rPr>
                <w:sz w:val="28"/>
              </w:rPr>
              <w:t>teacher</w:t>
            </w:r>
          </w:p>
        </w:tc>
        <w:tc>
          <w:tcPr>
            <w:tcW w:w="3566" w:type="dxa"/>
          </w:tcPr>
          <w:p w14:paraId="787E587A" w14:textId="77777777" w:rsidR="00B60E3C" w:rsidRPr="0018725D" w:rsidRDefault="005759DE">
            <w:pPr>
              <w:pStyle w:val="TableParagraph"/>
              <w:spacing w:line="296" w:lineRule="exact"/>
              <w:ind w:left="370" w:right="466"/>
              <w:jc w:val="center"/>
              <w:rPr>
                <w:sz w:val="28"/>
              </w:rPr>
            </w:pPr>
            <w:r w:rsidRPr="0018725D">
              <w:rPr>
                <w:sz w:val="28"/>
              </w:rPr>
              <w:t>Head</w:t>
            </w:r>
            <w:r w:rsidRPr="0018725D">
              <w:rPr>
                <w:spacing w:val="-4"/>
                <w:sz w:val="28"/>
              </w:rPr>
              <w:t xml:space="preserve"> </w:t>
            </w:r>
            <w:r w:rsidRPr="0018725D">
              <w:rPr>
                <w:sz w:val="28"/>
              </w:rPr>
              <w:t>of</w:t>
            </w:r>
            <w:r w:rsidRPr="0018725D">
              <w:rPr>
                <w:spacing w:val="-1"/>
                <w:sz w:val="28"/>
              </w:rPr>
              <w:t xml:space="preserve"> </w:t>
            </w:r>
            <w:r w:rsidRPr="0018725D">
              <w:rPr>
                <w:sz w:val="28"/>
              </w:rPr>
              <w:t>the</w:t>
            </w:r>
            <w:r w:rsidRPr="0018725D">
              <w:rPr>
                <w:spacing w:val="-4"/>
                <w:sz w:val="28"/>
              </w:rPr>
              <w:t xml:space="preserve"> </w:t>
            </w:r>
            <w:r w:rsidRPr="0018725D">
              <w:rPr>
                <w:sz w:val="28"/>
              </w:rPr>
              <w:t>Department</w:t>
            </w:r>
          </w:p>
        </w:tc>
        <w:tc>
          <w:tcPr>
            <w:tcW w:w="2350" w:type="dxa"/>
          </w:tcPr>
          <w:p w14:paraId="22153D3A" w14:textId="77777777" w:rsidR="00B60E3C" w:rsidRPr="0018725D" w:rsidRDefault="005759DE">
            <w:pPr>
              <w:pStyle w:val="TableParagraph"/>
              <w:spacing w:line="296" w:lineRule="exact"/>
              <w:ind w:left="466" w:right="180"/>
              <w:jc w:val="center"/>
              <w:rPr>
                <w:sz w:val="28"/>
              </w:rPr>
            </w:pPr>
            <w:r w:rsidRPr="0018725D">
              <w:rPr>
                <w:sz w:val="28"/>
              </w:rPr>
              <w:t>Principal</w:t>
            </w:r>
          </w:p>
        </w:tc>
      </w:tr>
    </w:tbl>
    <w:p w14:paraId="1709D0C5" w14:textId="77777777" w:rsidR="00B60E3C" w:rsidRPr="0018725D" w:rsidRDefault="00B60E3C">
      <w:pPr>
        <w:pStyle w:val="BodyText"/>
        <w:rPr>
          <w:b/>
          <w:sz w:val="20"/>
        </w:rPr>
      </w:pPr>
    </w:p>
    <w:p w14:paraId="6E9ACF2F" w14:textId="77777777" w:rsidR="00B60E3C" w:rsidRPr="0018725D" w:rsidRDefault="00B60E3C">
      <w:pPr>
        <w:pStyle w:val="BodyText"/>
        <w:rPr>
          <w:b/>
          <w:sz w:val="20"/>
        </w:rPr>
      </w:pPr>
    </w:p>
    <w:p w14:paraId="440B3210" w14:textId="77777777" w:rsidR="00B60E3C" w:rsidRPr="0018725D" w:rsidRDefault="00B60E3C">
      <w:pPr>
        <w:pStyle w:val="BodyText"/>
        <w:rPr>
          <w:b/>
          <w:sz w:val="20"/>
        </w:rPr>
      </w:pPr>
    </w:p>
    <w:p w14:paraId="7C8C708B" w14:textId="77777777" w:rsidR="00B60E3C" w:rsidRPr="0018725D" w:rsidRDefault="00B60E3C">
      <w:pPr>
        <w:pStyle w:val="BodyText"/>
        <w:rPr>
          <w:b/>
          <w:sz w:val="20"/>
        </w:rPr>
      </w:pPr>
    </w:p>
    <w:p w14:paraId="32C67171" w14:textId="77777777" w:rsidR="00B60E3C" w:rsidRPr="0018725D" w:rsidRDefault="00B60E3C">
      <w:pPr>
        <w:pStyle w:val="BodyText"/>
        <w:spacing w:before="10"/>
        <w:rPr>
          <w:b/>
          <w:sz w:val="17"/>
        </w:rPr>
      </w:pPr>
    </w:p>
    <w:p w14:paraId="01FADA17" w14:textId="77777777" w:rsidR="00B60E3C" w:rsidRPr="0018725D" w:rsidRDefault="005759DE">
      <w:pPr>
        <w:pStyle w:val="BodyText"/>
        <w:spacing w:before="89"/>
        <w:ind w:left="434" w:right="434"/>
        <w:jc w:val="center"/>
      </w:pPr>
      <w:r w:rsidRPr="0018725D">
        <w:rPr>
          <w:color w:val="A6A6A6"/>
        </w:rPr>
        <w:t>Institute</w:t>
      </w:r>
      <w:r w:rsidRPr="0018725D">
        <w:rPr>
          <w:color w:val="A6A6A6"/>
          <w:spacing w:val="-3"/>
        </w:rPr>
        <w:t xml:space="preserve"> </w:t>
      </w:r>
      <w:r w:rsidRPr="0018725D">
        <w:rPr>
          <w:color w:val="A6A6A6"/>
        </w:rPr>
        <w:t>seal</w:t>
      </w:r>
    </w:p>
    <w:p w14:paraId="0F8D5643" w14:textId="77777777" w:rsidR="00B60E3C" w:rsidRPr="0018725D" w:rsidRDefault="00B60E3C">
      <w:pPr>
        <w:pStyle w:val="BodyText"/>
        <w:rPr>
          <w:sz w:val="30"/>
        </w:rPr>
      </w:pPr>
    </w:p>
    <w:p w14:paraId="3C32FAC5" w14:textId="77777777" w:rsidR="00B60E3C" w:rsidRPr="0018725D" w:rsidRDefault="00B60E3C">
      <w:pPr>
        <w:pStyle w:val="BodyText"/>
        <w:rPr>
          <w:sz w:val="30"/>
        </w:rPr>
      </w:pPr>
    </w:p>
    <w:p w14:paraId="0ACB2B6A" w14:textId="77777777" w:rsidR="00B60E3C" w:rsidRPr="0018725D" w:rsidRDefault="00B60E3C">
      <w:pPr>
        <w:pStyle w:val="BodyText"/>
        <w:rPr>
          <w:sz w:val="30"/>
        </w:rPr>
      </w:pPr>
    </w:p>
    <w:p w14:paraId="2F4D3ECD" w14:textId="77777777" w:rsidR="00B60E3C" w:rsidRPr="0018725D" w:rsidRDefault="00B60E3C">
      <w:pPr>
        <w:pStyle w:val="BodyText"/>
        <w:rPr>
          <w:sz w:val="30"/>
        </w:rPr>
      </w:pPr>
    </w:p>
    <w:p w14:paraId="416F0847" w14:textId="77777777" w:rsidR="00B60E3C" w:rsidRPr="0018725D" w:rsidRDefault="005759DE">
      <w:pPr>
        <w:spacing w:before="178"/>
        <w:ind w:left="434" w:right="434"/>
        <w:jc w:val="center"/>
        <w:rPr>
          <w:b/>
        </w:rPr>
      </w:pPr>
      <w:r w:rsidRPr="0018725D">
        <w:rPr>
          <w:b/>
        </w:rPr>
        <w:t>MIT</w:t>
      </w:r>
      <w:r w:rsidRPr="0018725D">
        <w:rPr>
          <w:b/>
          <w:spacing w:val="-3"/>
        </w:rPr>
        <w:t xml:space="preserve"> </w:t>
      </w:r>
      <w:r w:rsidRPr="0018725D">
        <w:rPr>
          <w:b/>
        </w:rPr>
        <w:t>POLYTECHNIC,</w:t>
      </w:r>
      <w:r w:rsidRPr="0018725D">
        <w:rPr>
          <w:b/>
          <w:spacing w:val="-2"/>
        </w:rPr>
        <w:t xml:space="preserve"> </w:t>
      </w:r>
      <w:r w:rsidRPr="0018725D">
        <w:rPr>
          <w:b/>
        </w:rPr>
        <w:t>PUNE</w:t>
      </w:r>
    </w:p>
    <w:p w14:paraId="5B9D6269" w14:textId="77777777" w:rsidR="00B60E3C" w:rsidRPr="0018725D" w:rsidRDefault="00B60E3C">
      <w:pPr>
        <w:jc w:val="center"/>
        <w:sectPr w:rsidR="00B60E3C" w:rsidRPr="0018725D">
          <w:pgSz w:w="12240" w:h="15840"/>
          <w:pgMar w:top="1420" w:right="1020" w:bottom="280" w:left="1020" w:header="720" w:footer="720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14:paraId="3FD52F16" w14:textId="77777777" w:rsidR="00B60E3C" w:rsidRPr="0018725D" w:rsidRDefault="00B60E3C">
      <w:pPr>
        <w:pStyle w:val="BodyText"/>
        <w:rPr>
          <w:b/>
          <w:sz w:val="20"/>
        </w:rPr>
      </w:pPr>
    </w:p>
    <w:p w14:paraId="707C29C5" w14:textId="77777777" w:rsidR="00B60E3C" w:rsidRPr="0018725D" w:rsidRDefault="00B60E3C">
      <w:pPr>
        <w:pStyle w:val="BodyText"/>
        <w:rPr>
          <w:b/>
          <w:sz w:val="20"/>
        </w:rPr>
      </w:pPr>
    </w:p>
    <w:p w14:paraId="665B4F0B" w14:textId="77777777" w:rsidR="00B60E3C" w:rsidRPr="0018725D" w:rsidRDefault="00B60E3C">
      <w:pPr>
        <w:pStyle w:val="BodyText"/>
        <w:rPr>
          <w:b/>
          <w:sz w:val="20"/>
        </w:rPr>
      </w:pPr>
    </w:p>
    <w:p w14:paraId="57F4492A" w14:textId="77777777" w:rsidR="00B60E3C" w:rsidRPr="0018725D" w:rsidRDefault="00B60E3C">
      <w:pPr>
        <w:pStyle w:val="BodyText"/>
        <w:rPr>
          <w:b/>
          <w:sz w:val="20"/>
        </w:rPr>
      </w:pPr>
    </w:p>
    <w:p w14:paraId="51A7A6E0" w14:textId="77777777" w:rsidR="00B60E3C" w:rsidRPr="0018725D" w:rsidRDefault="00B60E3C">
      <w:pPr>
        <w:pStyle w:val="BodyText"/>
        <w:rPr>
          <w:b/>
          <w:sz w:val="20"/>
        </w:rPr>
      </w:pPr>
    </w:p>
    <w:p w14:paraId="27B9B851" w14:textId="77777777" w:rsidR="00B60E3C" w:rsidRPr="0018725D" w:rsidRDefault="00B60E3C">
      <w:pPr>
        <w:pStyle w:val="BodyText"/>
        <w:rPr>
          <w:b/>
          <w:sz w:val="20"/>
        </w:rPr>
      </w:pPr>
    </w:p>
    <w:p w14:paraId="1AE0C635" w14:textId="77777777" w:rsidR="00B60E3C" w:rsidRPr="0018725D" w:rsidRDefault="00B60E3C">
      <w:pPr>
        <w:pStyle w:val="BodyText"/>
        <w:rPr>
          <w:b/>
          <w:sz w:val="20"/>
        </w:rPr>
      </w:pPr>
    </w:p>
    <w:p w14:paraId="3C209D5F" w14:textId="77777777" w:rsidR="00B60E3C" w:rsidRPr="0018725D" w:rsidRDefault="00B60E3C">
      <w:pPr>
        <w:pStyle w:val="BodyText"/>
        <w:rPr>
          <w:b/>
          <w:sz w:val="20"/>
        </w:rPr>
      </w:pPr>
    </w:p>
    <w:p w14:paraId="4A420F3E" w14:textId="77777777" w:rsidR="00B60E3C" w:rsidRPr="0018725D" w:rsidRDefault="00B60E3C">
      <w:pPr>
        <w:pStyle w:val="BodyText"/>
        <w:rPr>
          <w:b/>
          <w:sz w:val="20"/>
        </w:rPr>
      </w:pPr>
    </w:p>
    <w:p w14:paraId="634F8D2C" w14:textId="2455C48A" w:rsidR="00B60E3C" w:rsidRPr="0018725D" w:rsidRDefault="007D75FE">
      <w:pPr>
        <w:pStyle w:val="Heading2"/>
        <w:spacing w:before="235" w:line="362" w:lineRule="auto"/>
        <w:ind w:right="436"/>
      </w:pPr>
      <w:r w:rsidRPr="0018725D">
        <w:rPr>
          <w:noProof/>
        </w:rPr>
        <mc:AlternateContent>
          <mc:Choice Requires="wpg">
            <w:drawing>
              <wp:anchor distT="0" distB="0" distL="114300" distR="114300" simplePos="0" relativeHeight="487166976" behindDoc="1" locked="0" layoutInCell="1" allowOverlap="1" wp14:anchorId="1FA9881F" wp14:editId="5F7B9D7E">
                <wp:simplePos x="0" y="0"/>
                <wp:positionH relativeFrom="page">
                  <wp:posOffset>990600</wp:posOffset>
                </wp:positionH>
                <wp:positionV relativeFrom="paragraph">
                  <wp:posOffset>93345</wp:posOffset>
                </wp:positionV>
                <wp:extent cx="5715635" cy="6337300"/>
                <wp:effectExtent l="0" t="0" r="0" b="0"/>
                <wp:wrapNone/>
                <wp:docPr id="40" name="docshapegroup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15635" cy="6337300"/>
                          <a:chOff x="1560" y="147"/>
                          <a:chExt cx="9001" cy="9980"/>
                        </a:xfrm>
                      </wpg:grpSpPr>
                      <pic:pic xmlns:pic="http://schemas.openxmlformats.org/drawingml/2006/picture">
                        <pic:nvPicPr>
                          <pic:cNvPr id="41" name="docshape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60" y="146"/>
                            <a:ext cx="9001" cy="998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2" name="docshape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412" y="2620"/>
                            <a:ext cx="206" cy="26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7270489" id="docshapegroup11" o:spid="_x0000_s1026" style="position:absolute;margin-left:78pt;margin-top:7.35pt;width:450.05pt;height:499pt;z-index:-16149504;mso-position-horizontal-relative:page" coordorigin="1560,147" coordsize="9001,998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">
                <v:shape id="docshape12" o:spid="_x0000_s1027" type="#_x0000_t75" style="position:absolute;left:1560;top:146;width:9001;height:99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">
                  <v:imagedata r:id="rId19" o:title=""/>
                </v:shape>
                <v:shape id="docshape13" o:spid="_x0000_s1028" type="#_x0000_t75" style="position:absolute;left:8412;top:2620;width:206;height:2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">
                  <v:imagedata r:id="rId12" o:title=""/>
                </v:shape>
                <w10:wrap anchorx="page"/>
              </v:group>
            </w:pict>
          </mc:Fallback>
        </mc:AlternateContent>
      </w:r>
      <w:r w:rsidR="005759DE" w:rsidRPr="0018725D">
        <w:rPr>
          <w:noProof/>
        </w:rPr>
        <w:drawing>
          <wp:anchor distT="0" distB="0" distL="0" distR="0" simplePos="0" relativeHeight="487167488" behindDoc="1" locked="0" layoutInCell="1" allowOverlap="1" wp14:anchorId="45D7CD07" wp14:editId="02E14F20">
            <wp:simplePos x="0" y="0"/>
            <wp:positionH relativeFrom="page">
              <wp:posOffset>3205860</wp:posOffset>
            </wp:positionH>
            <wp:positionV relativeFrom="paragraph">
              <wp:posOffset>-1308766</wp:posOffset>
            </wp:positionV>
            <wp:extent cx="1360805" cy="1342644"/>
            <wp:effectExtent l="0" t="0" r="0" b="0"/>
            <wp:wrapNone/>
            <wp:docPr id="1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3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60805" cy="13426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759DE" w:rsidRPr="0018725D">
        <w:t>Maharashtra</w:t>
      </w:r>
      <w:r w:rsidR="005759DE" w:rsidRPr="0018725D">
        <w:rPr>
          <w:spacing w:val="-5"/>
        </w:rPr>
        <w:t xml:space="preserve"> </w:t>
      </w:r>
      <w:r w:rsidR="005759DE" w:rsidRPr="0018725D">
        <w:t>Academy</w:t>
      </w:r>
      <w:r w:rsidR="005759DE" w:rsidRPr="0018725D">
        <w:rPr>
          <w:spacing w:val="-4"/>
        </w:rPr>
        <w:t xml:space="preserve"> </w:t>
      </w:r>
      <w:r w:rsidR="005759DE" w:rsidRPr="0018725D">
        <w:t>of</w:t>
      </w:r>
      <w:r w:rsidR="005759DE" w:rsidRPr="0018725D">
        <w:rPr>
          <w:spacing w:val="-6"/>
        </w:rPr>
        <w:t xml:space="preserve"> </w:t>
      </w:r>
      <w:r w:rsidR="005759DE" w:rsidRPr="0018725D">
        <w:t>Engineering</w:t>
      </w:r>
      <w:r w:rsidR="005759DE" w:rsidRPr="0018725D">
        <w:rPr>
          <w:spacing w:val="-5"/>
        </w:rPr>
        <w:t xml:space="preserve"> </w:t>
      </w:r>
      <w:r w:rsidR="005759DE" w:rsidRPr="0018725D">
        <w:t>&amp;</w:t>
      </w:r>
      <w:r w:rsidR="005759DE" w:rsidRPr="0018725D">
        <w:rPr>
          <w:spacing w:val="-6"/>
        </w:rPr>
        <w:t xml:space="preserve"> </w:t>
      </w:r>
      <w:r w:rsidR="005759DE" w:rsidRPr="0018725D">
        <w:t>Educational</w:t>
      </w:r>
      <w:r w:rsidR="005759DE" w:rsidRPr="0018725D">
        <w:rPr>
          <w:spacing w:val="-6"/>
        </w:rPr>
        <w:t xml:space="preserve"> </w:t>
      </w:r>
      <w:r w:rsidR="005759DE" w:rsidRPr="0018725D">
        <w:t>Research’s</w:t>
      </w:r>
      <w:r w:rsidR="005759DE" w:rsidRPr="0018725D">
        <w:rPr>
          <w:spacing w:val="-77"/>
        </w:rPr>
        <w:t xml:space="preserve"> </w:t>
      </w:r>
      <w:r w:rsidR="005759DE" w:rsidRPr="0018725D">
        <w:t>MIT</w:t>
      </w:r>
      <w:r w:rsidR="005759DE" w:rsidRPr="0018725D">
        <w:rPr>
          <w:spacing w:val="-1"/>
        </w:rPr>
        <w:t xml:space="preserve"> </w:t>
      </w:r>
      <w:r w:rsidR="005759DE" w:rsidRPr="0018725D">
        <w:t>POLYTECHNIC,</w:t>
      </w:r>
      <w:r w:rsidR="005759DE" w:rsidRPr="0018725D">
        <w:rPr>
          <w:spacing w:val="-2"/>
        </w:rPr>
        <w:t xml:space="preserve"> </w:t>
      </w:r>
      <w:r w:rsidR="005759DE" w:rsidRPr="0018725D">
        <w:t>PUNE</w:t>
      </w:r>
    </w:p>
    <w:p w14:paraId="7DE7AE0B" w14:textId="77777777" w:rsidR="00B60E3C" w:rsidRPr="0018725D" w:rsidRDefault="00B60E3C">
      <w:pPr>
        <w:pStyle w:val="BodyText"/>
        <w:spacing w:before="7"/>
        <w:rPr>
          <w:b/>
          <w:sz w:val="48"/>
        </w:rPr>
      </w:pPr>
    </w:p>
    <w:p w14:paraId="3C0CCCC4" w14:textId="77777777" w:rsidR="00B60E3C" w:rsidRPr="0018725D" w:rsidRDefault="005759DE">
      <w:pPr>
        <w:spacing w:before="1"/>
        <w:ind w:left="434" w:right="434"/>
        <w:jc w:val="center"/>
        <w:rPr>
          <w:b/>
          <w:sz w:val="32"/>
        </w:rPr>
      </w:pPr>
      <w:r w:rsidRPr="0018725D">
        <w:rPr>
          <w:b/>
          <w:sz w:val="32"/>
        </w:rPr>
        <w:t>Certificate</w:t>
      </w:r>
    </w:p>
    <w:p w14:paraId="52183CEA" w14:textId="023014B1" w:rsidR="00B60E3C" w:rsidRPr="0018725D" w:rsidRDefault="005759DE">
      <w:pPr>
        <w:spacing w:before="190" w:line="360" w:lineRule="auto"/>
        <w:ind w:left="132" w:right="126"/>
        <w:jc w:val="both"/>
        <w:rPr>
          <w:sz w:val="28"/>
        </w:rPr>
      </w:pPr>
      <w:r w:rsidRPr="0018725D">
        <w:rPr>
          <w:sz w:val="28"/>
        </w:rPr>
        <w:t>This is to certify that Mr.</w:t>
      </w:r>
      <w:r w:rsidRPr="0018725D">
        <w:rPr>
          <w:spacing w:val="1"/>
          <w:sz w:val="28"/>
        </w:rPr>
        <w:t xml:space="preserve"> </w:t>
      </w:r>
      <w:r w:rsidRPr="0018725D">
        <w:rPr>
          <w:b/>
          <w:sz w:val="28"/>
        </w:rPr>
        <w:t xml:space="preserve">Jaydeep Sunil Kulkarni, </w:t>
      </w:r>
      <w:r w:rsidRPr="0018725D">
        <w:rPr>
          <w:sz w:val="28"/>
        </w:rPr>
        <w:t xml:space="preserve">Roll No. </w:t>
      </w:r>
      <w:r w:rsidR="00082277" w:rsidRPr="0018725D">
        <w:rPr>
          <w:b/>
          <w:sz w:val="28"/>
        </w:rPr>
        <w:t>02</w:t>
      </w:r>
      <w:r w:rsidRPr="0018725D">
        <w:rPr>
          <w:b/>
          <w:sz w:val="28"/>
        </w:rPr>
        <w:t xml:space="preserve"> </w:t>
      </w:r>
      <w:r w:rsidRPr="0018725D">
        <w:rPr>
          <w:sz w:val="28"/>
        </w:rPr>
        <w:t xml:space="preserve">of </w:t>
      </w:r>
      <w:r w:rsidR="00A8680E">
        <w:rPr>
          <w:sz w:val="28"/>
        </w:rPr>
        <w:t xml:space="preserve">the </w:t>
      </w:r>
      <w:r w:rsidR="00082277" w:rsidRPr="0018725D">
        <w:rPr>
          <w:sz w:val="28"/>
        </w:rPr>
        <w:t>3</w:t>
      </w:r>
      <w:r w:rsidR="00082277" w:rsidRPr="0018725D">
        <w:rPr>
          <w:sz w:val="28"/>
          <w:vertAlign w:val="superscript"/>
        </w:rPr>
        <w:t>rd</w:t>
      </w:r>
      <w:r w:rsidR="00082277" w:rsidRPr="0018725D">
        <w:rPr>
          <w:sz w:val="28"/>
        </w:rPr>
        <w:t xml:space="preserve"> </w:t>
      </w:r>
      <w:r w:rsidRPr="0018725D">
        <w:rPr>
          <w:sz w:val="28"/>
        </w:rPr>
        <w:t>sem</w:t>
      </w:r>
      <w:r w:rsidR="00561716" w:rsidRPr="0018725D">
        <w:rPr>
          <w:sz w:val="28"/>
        </w:rPr>
        <w:t>e</w:t>
      </w:r>
      <w:r w:rsidRPr="0018725D">
        <w:rPr>
          <w:sz w:val="28"/>
        </w:rPr>
        <w:t>ster of</w:t>
      </w:r>
      <w:r w:rsidRPr="0018725D">
        <w:rPr>
          <w:spacing w:val="1"/>
          <w:sz w:val="28"/>
        </w:rPr>
        <w:t xml:space="preserve"> </w:t>
      </w:r>
      <w:r w:rsidRPr="0018725D">
        <w:rPr>
          <w:sz w:val="28"/>
        </w:rPr>
        <w:t>Diploma</w:t>
      </w:r>
      <w:r w:rsidRPr="0018725D">
        <w:rPr>
          <w:spacing w:val="1"/>
          <w:sz w:val="28"/>
        </w:rPr>
        <w:t xml:space="preserve"> </w:t>
      </w:r>
      <w:r w:rsidRPr="0018725D">
        <w:rPr>
          <w:sz w:val="28"/>
        </w:rPr>
        <w:t>in</w:t>
      </w:r>
      <w:r w:rsidRPr="0018725D">
        <w:rPr>
          <w:spacing w:val="1"/>
          <w:sz w:val="28"/>
        </w:rPr>
        <w:t xml:space="preserve"> </w:t>
      </w:r>
      <w:r w:rsidRPr="0018725D">
        <w:rPr>
          <w:b/>
          <w:sz w:val="28"/>
        </w:rPr>
        <w:t>Information</w:t>
      </w:r>
      <w:r w:rsidRPr="0018725D">
        <w:rPr>
          <w:b/>
          <w:spacing w:val="1"/>
          <w:sz w:val="28"/>
        </w:rPr>
        <w:t xml:space="preserve"> </w:t>
      </w:r>
      <w:r w:rsidRPr="0018725D">
        <w:rPr>
          <w:b/>
          <w:sz w:val="28"/>
        </w:rPr>
        <w:t>Technology</w:t>
      </w:r>
      <w:r w:rsidRPr="0018725D">
        <w:rPr>
          <w:b/>
          <w:spacing w:val="1"/>
          <w:sz w:val="28"/>
        </w:rPr>
        <w:t xml:space="preserve"> </w:t>
      </w:r>
      <w:r w:rsidRPr="0018725D">
        <w:rPr>
          <w:sz w:val="28"/>
        </w:rPr>
        <w:t>of</w:t>
      </w:r>
      <w:r w:rsidRPr="0018725D">
        <w:rPr>
          <w:spacing w:val="1"/>
          <w:sz w:val="28"/>
        </w:rPr>
        <w:t xml:space="preserve"> </w:t>
      </w:r>
      <w:r w:rsidRPr="0018725D">
        <w:rPr>
          <w:sz w:val="28"/>
        </w:rPr>
        <w:t>Institute</w:t>
      </w:r>
      <w:r w:rsidRPr="0018725D">
        <w:rPr>
          <w:spacing w:val="1"/>
          <w:sz w:val="28"/>
        </w:rPr>
        <w:t xml:space="preserve"> </w:t>
      </w:r>
      <w:r w:rsidRPr="0018725D">
        <w:rPr>
          <w:b/>
        </w:rPr>
        <w:t>MIT</w:t>
      </w:r>
      <w:r w:rsidRPr="0018725D">
        <w:rPr>
          <w:b/>
          <w:spacing w:val="1"/>
        </w:rPr>
        <w:t xml:space="preserve"> </w:t>
      </w:r>
      <w:r w:rsidRPr="0018725D">
        <w:rPr>
          <w:b/>
        </w:rPr>
        <w:t>POLYTECHNIC,</w:t>
      </w:r>
      <w:r w:rsidRPr="0018725D">
        <w:rPr>
          <w:b/>
          <w:spacing w:val="1"/>
        </w:rPr>
        <w:t xml:space="preserve"> </w:t>
      </w:r>
      <w:r w:rsidRPr="0018725D">
        <w:rPr>
          <w:b/>
          <w:sz w:val="28"/>
        </w:rPr>
        <w:t>Pune</w:t>
      </w:r>
      <w:r w:rsidRPr="0018725D">
        <w:rPr>
          <w:b/>
          <w:spacing w:val="1"/>
          <w:sz w:val="28"/>
        </w:rPr>
        <w:t xml:space="preserve"> </w:t>
      </w:r>
      <w:r w:rsidRPr="0018725D">
        <w:rPr>
          <w:sz w:val="28"/>
        </w:rPr>
        <w:t>has</w:t>
      </w:r>
      <w:r w:rsidRPr="0018725D">
        <w:rPr>
          <w:spacing w:val="1"/>
          <w:sz w:val="28"/>
        </w:rPr>
        <w:t xml:space="preserve"> </w:t>
      </w:r>
      <w:r w:rsidRPr="0018725D">
        <w:rPr>
          <w:sz w:val="28"/>
        </w:rPr>
        <w:t xml:space="preserve">completed the </w:t>
      </w:r>
      <w:r w:rsidRPr="0018725D">
        <w:rPr>
          <w:b/>
          <w:sz w:val="28"/>
        </w:rPr>
        <w:t xml:space="preserve">Micro Project Report </w:t>
      </w:r>
      <w:r w:rsidRPr="0018725D">
        <w:rPr>
          <w:sz w:val="28"/>
        </w:rPr>
        <w:t xml:space="preserve">satisfactorily in </w:t>
      </w:r>
      <w:r w:rsidRPr="0018725D">
        <w:rPr>
          <w:b/>
          <w:sz w:val="28"/>
        </w:rPr>
        <w:t xml:space="preserve">Course: </w:t>
      </w:r>
      <w:r w:rsidR="006624D4" w:rsidRPr="0018725D">
        <w:rPr>
          <w:b/>
          <w:sz w:val="28"/>
        </w:rPr>
        <w:t>Object Oriented Programming Using C++</w:t>
      </w:r>
      <w:r w:rsidR="006624D4" w:rsidRPr="0018725D">
        <w:rPr>
          <w:b/>
          <w:sz w:val="28"/>
        </w:rPr>
        <w:t xml:space="preserve"> </w:t>
      </w:r>
      <w:r w:rsidRPr="0018725D">
        <w:rPr>
          <w:sz w:val="28"/>
        </w:rPr>
        <w:t>for</w:t>
      </w:r>
      <w:r w:rsidRPr="0018725D">
        <w:rPr>
          <w:spacing w:val="-4"/>
          <w:sz w:val="28"/>
        </w:rPr>
        <w:t xml:space="preserve"> </w:t>
      </w:r>
      <w:r w:rsidRPr="0018725D">
        <w:rPr>
          <w:sz w:val="28"/>
        </w:rPr>
        <w:t>the</w:t>
      </w:r>
      <w:r w:rsidRPr="0018725D">
        <w:rPr>
          <w:spacing w:val="-3"/>
          <w:sz w:val="28"/>
        </w:rPr>
        <w:t xml:space="preserve"> </w:t>
      </w:r>
      <w:r w:rsidRPr="0018725D">
        <w:rPr>
          <w:sz w:val="28"/>
        </w:rPr>
        <w:t>academic</w:t>
      </w:r>
      <w:r w:rsidRPr="0018725D">
        <w:rPr>
          <w:spacing w:val="-1"/>
          <w:sz w:val="28"/>
        </w:rPr>
        <w:t xml:space="preserve"> </w:t>
      </w:r>
      <w:r w:rsidRPr="0018725D">
        <w:rPr>
          <w:sz w:val="28"/>
        </w:rPr>
        <w:t>year</w:t>
      </w:r>
      <w:r w:rsidRPr="0018725D">
        <w:rPr>
          <w:spacing w:val="-1"/>
          <w:sz w:val="28"/>
        </w:rPr>
        <w:t xml:space="preserve"> </w:t>
      </w:r>
      <w:r w:rsidRPr="0018725D">
        <w:rPr>
          <w:b/>
          <w:sz w:val="28"/>
        </w:rPr>
        <w:t>202</w:t>
      </w:r>
      <w:r w:rsidR="00082277" w:rsidRPr="0018725D">
        <w:rPr>
          <w:b/>
          <w:sz w:val="28"/>
        </w:rPr>
        <w:t>2</w:t>
      </w:r>
      <w:r w:rsidRPr="0018725D">
        <w:rPr>
          <w:b/>
          <w:sz w:val="28"/>
        </w:rPr>
        <w:t>-</w:t>
      </w:r>
      <w:r w:rsidRPr="0018725D">
        <w:rPr>
          <w:b/>
          <w:spacing w:val="-3"/>
          <w:sz w:val="28"/>
        </w:rPr>
        <w:t xml:space="preserve"> </w:t>
      </w:r>
      <w:r w:rsidRPr="0018725D">
        <w:rPr>
          <w:b/>
          <w:sz w:val="28"/>
        </w:rPr>
        <w:t>202</w:t>
      </w:r>
      <w:r w:rsidR="00082277" w:rsidRPr="0018725D">
        <w:rPr>
          <w:b/>
          <w:sz w:val="28"/>
        </w:rPr>
        <w:t>3</w:t>
      </w:r>
      <w:r w:rsidRPr="0018725D">
        <w:rPr>
          <w:b/>
          <w:sz w:val="28"/>
        </w:rPr>
        <w:t xml:space="preserve"> </w:t>
      </w:r>
      <w:r w:rsidRPr="0018725D">
        <w:rPr>
          <w:sz w:val="28"/>
        </w:rPr>
        <w:t>as</w:t>
      </w:r>
      <w:r w:rsidRPr="0018725D">
        <w:rPr>
          <w:spacing w:val="-2"/>
          <w:sz w:val="28"/>
        </w:rPr>
        <w:t xml:space="preserve"> </w:t>
      </w:r>
      <w:r w:rsidRPr="0018725D">
        <w:rPr>
          <w:sz w:val="28"/>
        </w:rPr>
        <w:t>prescribed</w:t>
      </w:r>
      <w:r w:rsidRPr="0018725D">
        <w:rPr>
          <w:spacing w:val="-3"/>
          <w:sz w:val="28"/>
        </w:rPr>
        <w:t xml:space="preserve"> </w:t>
      </w:r>
      <w:r w:rsidRPr="0018725D">
        <w:rPr>
          <w:sz w:val="28"/>
        </w:rPr>
        <w:t>in</w:t>
      </w:r>
      <w:r w:rsidRPr="0018725D">
        <w:rPr>
          <w:spacing w:val="-2"/>
          <w:sz w:val="28"/>
        </w:rPr>
        <w:t xml:space="preserve"> </w:t>
      </w:r>
      <w:r w:rsidRPr="0018725D">
        <w:rPr>
          <w:sz w:val="28"/>
        </w:rPr>
        <w:t>the curriculum.</w:t>
      </w:r>
    </w:p>
    <w:p w14:paraId="06E5C251" w14:textId="77777777" w:rsidR="00B60E3C" w:rsidRPr="0018725D" w:rsidRDefault="00B60E3C">
      <w:pPr>
        <w:pStyle w:val="BodyText"/>
        <w:spacing w:before="1"/>
        <w:rPr>
          <w:sz w:val="42"/>
        </w:rPr>
      </w:pPr>
    </w:p>
    <w:p w14:paraId="375C40B8" w14:textId="77777777" w:rsidR="00B60E3C" w:rsidRPr="0018725D" w:rsidRDefault="005759DE">
      <w:pPr>
        <w:pStyle w:val="Heading3"/>
        <w:tabs>
          <w:tab w:val="left" w:pos="5893"/>
        </w:tabs>
        <w:spacing w:before="1"/>
      </w:pPr>
      <w:r w:rsidRPr="0018725D">
        <w:t>Place:</w:t>
      </w:r>
      <w:r w:rsidRPr="0018725D">
        <w:rPr>
          <w:spacing w:val="68"/>
        </w:rPr>
        <w:t xml:space="preserve"> </w:t>
      </w:r>
      <w:r w:rsidRPr="0018725D">
        <w:rPr>
          <w:b w:val="0"/>
        </w:rPr>
        <w:t>Pune</w:t>
      </w:r>
      <w:r w:rsidRPr="0018725D">
        <w:rPr>
          <w:b w:val="0"/>
        </w:rPr>
        <w:tab/>
      </w:r>
      <w:r w:rsidRPr="0018725D">
        <w:t>Enrolment</w:t>
      </w:r>
      <w:r w:rsidRPr="0018725D">
        <w:rPr>
          <w:spacing w:val="-5"/>
        </w:rPr>
        <w:t xml:space="preserve"> </w:t>
      </w:r>
      <w:r w:rsidRPr="0018725D">
        <w:t>No:</w:t>
      </w:r>
      <w:r w:rsidRPr="0018725D">
        <w:rPr>
          <w:spacing w:val="-4"/>
        </w:rPr>
        <w:t xml:space="preserve"> </w:t>
      </w:r>
      <w:r w:rsidRPr="0018725D">
        <w:t>2101480037</w:t>
      </w:r>
    </w:p>
    <w:p w14:paraId="692B9B86" w14:textId="77777777" w:rsidR="00B60E3C" w:rsidRPr="0018725D" w:rsidRDefault="00B60E3C">
      <w:pPr>
        <w:pStyle w:val="BodyText"/>
        <w:spacing w:before="8"/>
        <w:rPr>
          <w:b/>
          <w:sz w:val="27"/>
        </w:rPr>
      </w:pPr>
    </w:p>
    <w:p w14:paraId="48FA44DD" w14:textId="52257993" w:rsidR="00B60E3C" w:rsidRPr="0018725D" w:rsidRDefault="005759DE">
      <w:pPr>
        <w:tabs>
          <w:tab w:val="left" w:pos="5871"/>
        </w:tabs>
        <w:ind w:left="132"/>
        <w:jc w:val="both"/>
        <w:rPr>
          <w:b/>
          <w:sz w:val="28"/>
        </w:rPr>
      </w:pPr>
      <w:r w:rsidRPr="0018725D">
        <w:rPr>
          <w:b/>
          <w:sz w:val="28"/>
        </w:rPr>
        <w:t>Date:</w:t>
      </w:r>
      <w:r w:rsidRPr="0018725D">
        <w:rPr>
          <w:b/>
          <w:spacing w:val="67"/>
          <w:sz w:val="28"/>
        </w:rPr>
        <w:t xml:space="preserve"> </w:t>
      </w:r>
      <w:r w:rsidRPr="0018725D">
        <w:rPr>
          <w:sz w:val="28"/>
        </w:rPr>
        <w:t>10/05/2022</w:t>
      </w:r>
      <w:r w:rsidRPr="0018725D">
        <w:rPr>
          <w:sz w:val="28"/>
        </w:rPr>
        <w:tab/>
      </w:r>
      <w:r w:rsidRPr="0018725D">
        <w:rPr>
          <w:b/>
          <w:sz w:val="28"/>
        </w:rPr>
        <w:t>Exam.</w:t>
      </w:r>
      <w:r w:rsidRPr="0018725D">
        <w:rPr>
          <w:b/>
          <w:spacing w:val="-1"/>
          <w:sz w:val="28"/>
        </w:rPr>
        <w:t xml:space="preserve"> </w:t>
      </w:r>
      <w:r w:rsidRPr="0018725D">
        <w:rPr>
          <w:b/>
          <w:sz w:val="28"/>
        </w:rPr>
        <w:t>Seat</w:t>
      </w:r>
      <w:r w:rsidRPr="0018725D">
        <w:rPr>
          <w:b/>
          <w:spacing w:val="-3"/>
          <w:sz w:val="28"/>
        </w:rPr>
        <w:t xml:space="preserve"> </w:t>
      </w:r>
      <w:r w:rsidRPr="0018725D">
        <w:rPr>
          <w:b/>
          <w:sz w:val="28"/>
        </w:rPr>
        <w:t>No:</w:t>
      </w:r>
      <w:r w:rsidR="00D24EDA" w:rsidRPr="0018725D">
        <w:rPr>
          <w:b/>
          <w:sz w:val="28"/>
        </w:rPr>
        <w:t xml:space="preserve"> 170030</w:t>
      </w:r>
    </w:p>
    <w:p w14:paraId="44309C50" w14:textId="77777777" w:rsidR="00B60E3C" w:rsidRPr="0018725D" w:rsidRDefault="00B60E3C">
      <w:pPr>
        <w:pStyle w:val="BodyText"/>
        <w:rPr>
          <w:b/>
          <w:sz w:val="20"/>
        </w:rPr>
      </w:pPr>
    </w:p>
    <w:p w14:paraId="17E99496" w14:textId="77777777" w:rsidR="00B60E3C" w:rsidRPr="0018725D" w:rsidRDefault="00B60E3C">
      <w:pPr>
        <w:pStyle w:val="BodyText"/>
        <w:rPr>
          <w:b/>
          <w:sz w:val="20"/>
        </w:rPr>
      </w:pPr>
    </w:p>
    <w:p w14:paraId="76F60B11" w14:textId="77777777" w:rsidR="00B60E3C" w:rsidRPr="0018725D" w:rsidRDefault="00B60E3C">
      <w:pPr>
        <w:pStyle w:val="BodyText"/>
        <w:rPr>
          <w:b/>
          <w:sz w:val="20"/>
        </w:rPr>
      </w:pPr>
    </w:p>
    <w:p w14:paraId="58137D71" w14:textId="77777777" w:rsidR="00B60E3C" w:rsidRPr="0018725D" w:rsidRDefault="00B60E3C">
      <w:pPr>
        <w:pStyle w:val="BodyText"/>
        <w:spacing w:before="8" w:after="1"/>
        <w:rPr>
          <w:b/>
          <w:sz w:val="21"/>
        </w:rPr>
      </w:pPr>
    </w:p>
    <w:tbl>
      <w:tblPr>
        <w:tblW w:w="0" w:type="auto"/>
        <w:tblInd w:w="12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22"/>
        <w:gridCol w:w="3560"/>
        <w:gridCol w:w="2350"/>
      </w:tblGrid>
      <w:tr w:rsidR="00B60E3C" w:rsidRPr="0018725D" w14:paraId="4C6CF575" w14:textId="77777777">
        <w:trPr>
          <w:trHeight w:val="316"/>
        </w:trPr>
        <w:tc>
          <w:tcPr>
            <w:tcW w:w="3122" w:type="dxa"/>
          </w:tcPr>
          <w:p w14:paraId="7EC03209" w14:textId="5E4AAD7F" w:rsidR="00B60E3C" w:rsidRPr="0018725D" w:rsidRDefault="007E17A8">
            <w:pPr>
              <w:pStyle w:val="TableParagraph"/>
              <w:spacing w:line="296" w:lineRule="exact"/>
              <w:ind w:left="185" w:right="361"/>
              <w:jc w:val="center"/>
              <w:rPr>
                <w:b/>
                <w:sz w:val="28"/>
              </w:rPr>
            </w:pPr>
            <w:r w:rsidRPr="0018725D">
              <w:rPr>
                <w:b/>
                <w:sz w:val="28"/>
              </w:rPr>
              <w:t xml:space="preserve">Prof. P. U. </w:t>
            </w:r>
            <w:proofErr w:type="spellStart"/>
            <w:r w:rsidRPr="0018725D">
              <w:rPr>
                <w:b/>
                <w:sz w:val="28"/>
              </w:rPr>
              <w:t>Nehete</w:t>
            </w:r>
            <w:proofErr w:type="spellEnd"/>
          </w:p>
        </w:tc>
        <w:tc>
          <w:tcPr>
            <w:tcW w:w="3560" w:type="dxa"/>
          </w:tcPr>
          <w:p w14:paraId="2E4C893E" w14:textId="7A5CBF95" w:rsidR="00B60E3C" w:rsidRPr="0018725D" w:rsidRDefault="005759DE">
            <w:pPr>
              <w:pStyle w:val="TableParagraph"/>
              <w:spacing w:line="296" w:lineRule="exact"/>
              <w:ind w:left="364" w:right="436"/>
              <w:jc w:val="center"/>
              <w:rPr>
                <w:b/>
                <w:sz w:val="28"/>
              </w:rPr>
            </w:pPr>
            <w:r w:rsidRPr="0018725D">
              <w:rPr>
                <w:b/>
                <w:sz w:val="28"/>
              </w:rPr>
              <w:t>Prof.</w:t>
            </w:r>
            <w:r w:rsidRPr="0018725D">
              <w:rPr>
                <w:b/>
                <w:spacing w:val="-4"/>
                <w:sz w:val="28"/>
              </w:rPr>
              <w:t xml:space="preserve"> </w:t>
            </w:r>
            <w:r w:rsidR="00082277" w:rsidRPr="0018725D">
              <w:rPr>
                <w:b/>
                <w:sz w:val="28"/>
              </w:rPr>
              <w:t xml:space="preserve">M. P. </w:t>
            </w:r>
            <w:proofErr w:type="spellStart"/>
            <w:r w:rsidR="00082277" w:rsidRPr="0018725D">
              <w:rPr>
                <w:b/>
                <w:sz w:val="28"/>
              </w:rPr>
              <w:t>Fatangare</w:t>
            </w:r>
            <w:proofErr w:type="spellEnd"/>
          </w:p>
        </w:tc>
        <w:tc>
          <w:tcPr>
            <w:tcW w:w="2350" w:type="dxa"/>
          </w:tcPr>
          <w:p w14:paraId="4939E0AC" w14:textId="77777777" w:rsidR="00B60E3C" w:rsidRPr="0018725D" w:rsidRDefault="005759DE">
            <w:pPr>
              <w:pStyle w:val="TableParagraph"/>
              <w:spacing w:line="296" w:lineRule="exact"/>
              <w:ind w:left="465" w:right="182"/>
              <w:jc w:val="center"/>
              <w:rPr>
                <w:b/>
                <w:sz w:val="28"/>
              </w:rPr>
            </w:pPr>
            <w:r w:rsidRPr="0018725D">
              <w:rPr>
                <w:b/>
                <w:sz w:val="28"/>
              </w:rPr>
              <w:t>Dr.</w:t>
            </w:r>
            <w:r w:rsidRPr="0018725D">
              <w:rPr>
                <w:b/>
                <w:spacing w:val="-1"/>
                <w:sz w:val="28"/>
              </w:rPr>
              <w:t xml:space="preserve"> </w:t>
            </w:r>
            <w:r w:rsidRPr="0018725D">
              <w:rPr>
                <w:b/>
                <w:sz w:val="28"/>
              </w:rPr>
              <w:t>R.</w:t>
            </w:r>
            <w:r w:rsidRPr="0018725D">
              <w:rPr>
                <w:b/>
                <w:spacing w:val="-1"/>
                <w:sz w:val="28"/>
              </w:rPr>
              <w:t xml:space="preserve"> </w:t>
            </w:r>
            <w:r w:rsidRPr="0018725D">
              <w:rPr>
                <w:b/>
                <w:sz w:val="28"/>
              </w:rPr>
              <w:t>S.</w:t>
            </w:r>
            <w:r w:rsidRPr="0018725D">
              <w:rPr>
                <w:b/>
                <w:spacing w:val="-2"/>
                <w:sz w:val="28"/>
              </w:rPr>
              <w:t xml:space="preserve"> </w:t>
            </w:r>
            <w:r w:rsidRPr="0018725D">
              <w:rPr>
                <w:b/>
                <w:sz w:val="28"/>
              </w:rPr>
              <w:t>Kale</w:t>
            </w:r>
          </w:p>
        </w:tc>
      </w:tr>
      <w:tr w:rsidR="00B60E3C" w:rsidRPr="0018725D" w14:paraId="1B38FAF5" w14:textId="77777777">
        <w:trPr>
          <w:trHeight w:val="316"/>
        </w:trPr>
        <w:tc>
          <w:tcPr>
            <w:tcW w:w="3122" w:type="dxa"/>
          </w:tcPr>
          <w:p w14:paraId="0B117494" w14:textId="77777777" w:rsidR="00B60E3C" w:rsidRPr="0018725D" w:rsidRDefault="005759DE">
            <w:pPr>
              <w:pStyle w:val="TableParagraph"/>
              <w:spacing w:line="296" w:lineRule="exact"/>
              <w:ind w:left="185" w:right="360"/>
              <w:jc w:val="center"/>
              <w:rPr>
                <w:sz w:val="28"/>
              </w:rPr>
            </w:pPr>
            <w:r w:rsidRPr="0018725D">
              <w:rPr>
                <w:sz w:val="28"/>
              </w:rPr>
              <w:t>Subject</w:t>
            </w:r>
            <w:r w:rsidRPr="0018725D">
              <w:rPr>
                <w:spacing w:val="-1"/>
                <w:sz w:val="28"/>
              </w:rPr>
              <w:t xml:space="preserve"> </w:t>
            </w:r>
            <w:r w:rsidRPr="0018725D">
              <w:rPr>
                <w:sz w:val="28"/>
              </w:rPr>
              <w:t>teacher</w:t>
            </w:r>
          </w:p>
        </w:tc>
        <w:tc>
          <w:tcPr>
            <w:tcW w:w="3560" w:type="dxa"/>
          </w:tcPr>
          <w:p w14:paraId="37B21AE5" w14:textId="77777777" w:rsidR="00B60E3C" w:rsidRPr="0018725D" w:rsidRDefault="005759DE">
            <w:pPr>
              <w:pStyle w:val="TableParagraph"/>
              <w:spacing w:line="296" w:lineRule="exact"/>
              <w:ind w:left="364" w:right="467"/>
              <w:jc w:val="center"/>
              <w:rPr>
                <w:sz w:val="28"/>
              </w:rPr>
            </w:pPr>
            <w:r w:rsidRPr="0018725D">
              <w:rPr>
                <w:sz w:val="28"/>
              </w:rPr>
              <w:t>Head</w:t>
            </w:r>
            <w:r w:rsidRPr="0018725D">
              <w:rPr>
                <w:spacing w:val="-4"/>
                <w:sz w:val="28"/>
              </w:rPr>
              <w:t xml:space="preserve"> </w:t>
            </w:r>
            <w:r w:rsidRPr="0018725D">
              <w:rPr>
                <w:sz w:val="28"/>
              </w:rPr>
              <w:t>of</w:t>
            </w:r>
            <w:r w:rsidRPr="0018725D">
              <w:rPr>
                <w:spacing w:val="-1"/>
                <w:sz w:val="28"/>
              </w:rPr>
              <w:t xml:space="preserve"> </w:t>
            </w:r>
            <w:r w:rsidRPr="0018725D">
              <w:rPr>
                <w:sz w:val="28"/>
              </w:rPr>
              <w:t>the</w:t>
            </w:r>
            <w:r w:rsidRPr="0018725D">
              <w:rPr>
                <w:spacing w:val="-4"/>
                <w:sz w:val="28"/>
              </w:rPr>
              <w:t xml:space="preserve"> </w:t>
            </w:r>
            <w:r w:rsidRPr="0018725D">
              <w:rPr>
                <w:sz w:val="28"/>
              </w:rPr>
              <w:t>Department</w:t>
            </w:r>
          </w:p>
        </w:tc>
        <w:tc>
          <w:tcPr>
            <w:tcW w:w="2350" w:type="dxa"/>
          </w:tcPr>
          <w:p w14:paraId="46BEA7D2" w14:textId="77777777" w:rsidR="00B60E3C" w:rsidRPr="0018725D" w:rsidRDefault="005759DE">
            <w:pPr>
              <w:pStyle w:val="TableParagraph"/>
              <w:spacing w:line="296" w:lineRule="exact"/>
              <w:ind w:left="466" w:right="181"/>
              <w:jc w:val="center"/>
              <w:rPr>
                <w:sz w:val="28"/>
              </w:rPr>
            </w:pPr>
            <w:r w:rsidRPr="0018725D">
              <w:rPr>
                <w:sz w:val="28"/>
              </w:rPr>
              <w:t>Principal</w:t>
            </w:r>
          </w:p>
        </w:tc>
      </w:tr>
    </w:tbl>
    <w:p w14:paraId="74005068" w14:textId="77777777" w:rsidR="00B60E3C" w:rsidRPr="0018725D" w:rsidRDefault="00B60E3C">
      <w:pPr>
        <w:pStyle w:val="BodyText"/>
        <w:rPr>
          <w:b/>
          <w:sz w:val="20"/>
        </w:rPr>
      </w:pPr>
    </w:p>
    <w:p w14:paraId="4B19A9F4" w14:textId="77777777" w:rsidR="00B60E3C" w:rsidRPr="0018725D" w:rsidRDefault="00B60E3C">
      <w:pPr>
        <w:pStyle w:val="BodyText"/>
        <w:rPr>
          <w:b/>
          <w:sz w:val="20"/>
        </w:rPr>
      </w:pPr>
    </w:p>
    <w:p w14:paraId="3299DF5E" w14:textId="77777777" w:rsidR="00B60E3C" w:rsidRPr="0018725D" w:rsidRDefault="00B60E3C">
      <w:pPr>
        <w:pStyle w:val="BodyText"/>
        <w:rPr>
          <w:b/>
          <w:sz w:val="20"/>
        </w:rPr>
      </w:pPr>
    </w:p>
    <w:p w14:paraId="541AD7F0" w14:textId="77777777" w:rsidR="00B60E3C" w:rsidRPr="0018725D" w:rsidRDefault="00B60E3C">
      <w:pPr>
        <w:pStyle w:val="BodyText"/>
        <w:rPr>
          <w:b/>
          <w:sz w:val="20"/>
        </w:rPr>
      </w:pPr>
    </w:p>
    <w:p w14:paraId="24DAF445" w14:textId="77777777" w:rsidR="00B60E3C" w:rsidRPr="0018725D" w:rsidRDefault="00B60E3C">
      <w:pPr>
        <w:pStyle w:val="BodyText"/>
        <w:spacing w:before="10"/>
        <w:rPr>
          <w:b/>
          <w:sz w:val="17"/>
        </w:rPr>
      </w:pPr>
    </w:p>
    <w:p w14:paraId="7ED9CBFC" w14:textId="77777777" w:rsidR="00B60E3C" w:rsidRPr="0018725D" w:rsidRDefault="005759DE">
      <w:pPr>
        <w:pStyle w:val="BodyText"/>
        <w:spacing w:before="89"/>
        <w:ind w:left="434" w:right="434"/>
        <w:jc w:val="center"/>
      </w:pPr>
      <w:r w:rsidRPr="0018725D">
        <w:rPr>
          <w:color w:val="A6A6A6"/>
        </w:rPr>
        <w:t>Institute</w:t>
      </w:r>
      <w:r w:rsidRPr="0018725D">
        <w:rPr>
          <w:color w:val="A6A6A6"/>
          <w:spacing w:val="-3"/>
        </w:rPr>
        <w:t xml:space="preserve"> </w:t>
      </w:r>
      <w:r w:rsidRPr="0018725D">
        <w:rPr>
          <w:color w:val="A6A6A6"/>
        </w:rPr>
        <w:t>seal</w:t>
      </w:r>
    </w:p>
    <w:p w14:paraId="04738959" w14:textId="77777777" w:rsidR="00B60E3C" w:rsidRPr="0018725D" w:rsidRDefault="00B60E3C">
      <w:pPr>
        <w:pStyle w:val="BodyText"/>
        <w:rPr>
          <w:sz w:val="30"/>
        </w:rPr>
      </w:pPr>
    </w:p>
    <w:p w14:paraId="5F68C61D" w14:textId="77777777" w:rsidR="00B60E3C" w:rsidRPr="0018725D" w:rsidRDefault="00B60E3C">
      <w:pPr>
        <w:pStyle w:val="BodyText"/>
        <w:rPr>
          <w:sz w:val="30"/>
        </w:rPr>
      </w:pPr>
    </w:p>
    <w:p w14:paraId="51853BDF" w14:textId="77777777" w:rsidR="00B60E3C" w:rsidRPr="0018725D" w:rsidRDefault="00B60E3C">
      <w:pPr>
        <w:pStyle w:val="BodyText"/>
        <w:rPr>
          <w:sz w:val="30"/>
        </w:rPr>
      </w:pPr>
    </w:p>
    <w:p w14:paraId="7F56C515" w14:textId="77777777" w:rsidR="00B60E3C" w:rsidRPr="0018725D" w:rsidRDefault="00B60E3C">
      <w:pPr>
        <w:pStyle w:val="BodyText"/>
        <w:rPr>
          <w:sz w:val="30"/>
        </w:rPr>
      </w:pPr>
    </w:p>
    <w:p w14:paraId="3ED3A61F" w14:textId="77777777" w:rsidR="00B60E3C" w:rsidRPr="0018725D" w:rsidRDefault="005759DE">
      <w:pPr>
        <w:spacing w:before="181"/>
        <w:ind w:left="434" w:right="434"/>
        <w:jc w:val="center"/>
        <w:rPr>
          <w:b/>
        </w:rPr>
      </w:pPr>
      <w:r w:rsidRPr="0018725D">
        <w:rPr>
          <w:b/>
        </w:rPr>
        <w:t>MIT</w:t>
      </w:r>
      <w:r w:rsidRPr="0018725D">
        <w:rPr>
          <w:b/>
          <w:spacing w:val="-3"/>
        </w:rPr>
        <w:t xml:space="preserve"> </w:t>
      </w:r>
      <w:r w:rsidRPr="0018725D">
        <w:rPr>
          <w:b/>
        </w:rPr>
        <w:t>POLYTECHNIC,</w:t>
      </w:r>
      <w:r w:rsidRPr="0018725D">
        <w:rPr>
          <w:b/>
          <w:spacing w:val="-2"/>
        </w:rPr>
        <w:t xml:space="preserve"> </w:t>
      </w:r>
      <w:r w:rsidRPr="0018725D">
        <w:rPr>
          <w:b/>
        </w:rPr>
        <w:t>PUNE</w:t>
      </w:r>
    </w:p>
    <w:p w14:paraId="5898D7E4" w14:textId="77777777" w:rsidR="00B60E3C" w:rsidRPr="0018725D" w:rsidRDefault="00B60E3C">
      <w:pPr>
        <w:jc w:val="center"/>
        <w:sectPr w:rsidR="00B60E3C" w:rsidRPr="0018725D">
          <w:pgSz w:w="12240" w:h="15840"/>
          <w:pgMar w:top="980" w:right="1020" w:bottom="280" w:left="1020" w:header="720" w:footer="720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14:paraId="7A9F1D7E" w14:textId="77777777" w:rsidR="00B60E3C" w:rsidRPr="0018725D" w:rsidRDefault="005759DE">
      <w:pPr>
        <w:pStyle w:val="BodyText"/>
        <w:ind w:left="4028"/>
        <w:rPr>
          <w:sz w:val="20"/>
        </w:rPr>
      </w:pPr>
      <w:r w:rsidRPr="0018725D">
        <w:rPr>
          <w:noProof/>
          <w:sz w:val="20"/>
        </w:rPr>
        <w:lastRenderedPageBreak/>
        <w:drawing>
          <wp:inline distT="0" distB="0" distL="0" distR="0" wp14:anchorId="18A54057" wp14:editId="16A2088D">
            <wp:extent cx="1356267" cy="1338167"/>
            <wp:effectExtent l="0" t="0" r="0" b="0"/>
            <wp:docPr id="3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56267" cy="1338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3B588B" w14:textId="77777777" w:rsidR="00B60E3C" w:rsidRPr="0018725D" w:rsidRDefault="00B60E3C">
      <w:pPr>
        <w:pStyle w:val="BodyText"/>
        <w:spacing w:before="7"/>
        <w:rPr>
          <w:b/>
          <w:sz w:val="9"/>
        </w:rPr>
      </w:pPr>
    </w:p>
    <w:p w14:paraId="10C0AA62" w14:textId="1C1703DA" w:rsidR="00B60E3C" w:rsidRPr="0018725D" w:rsidRDefault="007D75FE">
      <w:pPr>
        <w:pStyle w:val="Heading2"/>
        <w:spacing w:line="362" w:lineRule="auto"/>
        <w:ind w:right="436"/>
      </w:pPr>
      <w:r w:rsidRPr="0018725D">
        <w:rPr>
          <w:noProof/>
        </w:rPr>
        <mc:AlternateContent>
          <mc:Choice Requires="wpg">
            <w:drawing>
              <wp:anchor distT="0" distB="0" distL="114300" distR="114300" simplePos="0" relativeHeight="487168000" behindDoc="1" locked="0" layoutInCell="1" allowOverlap="1" wp14:anchorId="612EC384" wp14:editId="12DBFA1E">
                <wp:simplePos x="0" y="0"/>
                <wp:positionH relativeFrom="page">
                  <wp:posOffset>990600</wp:posOffset>
                </wp:positionH>
                <wp:positionV relativeFrom="paragraph">
                  <wp:posOffset>-1270</wp:posOffset>
                </wp:positionV>
                <wp:extent cx="5715635" cy="6337300"/>
                <wp:effectExtent l="0" t="0" r="0" b="0"/>
                <wp:wrapNone/>
                <wp:docPr id="37" name="docshapegroup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15635" cy="6337300"/>
                          <a:chOff x="1560" y="-2"/>
                          <a:chExt cx="9001" cy="9980"/>
                        </a:xfrm>
                      </wpg:grpSpPr>
                      <pic:pic xmlns:pic="http://schemas.openxmlformats.org/drawingml/2006/picture">
                        <pic:nvPicPr>
                          <pic:cNvPr id="38" name="docshape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60" y="-3"/>
                            <a:ext cx="9001" cy="998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9" name="docshape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412" y="2471"/>
                            <a:ext cx="206" cy="26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6AFC05B" id="docshapegroup14" o:spid="_x0000_s1026" style="position:absolute;margin-left:78pt;margin-top:-.1pt;width:450.05pt;height:499pt;z-index:-16148480;mso-position-horizontal-relative:page" coordorigin="1560,-2" coordsize="9001,998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">
                <v:shape id="docshape15" o:spid="_x0000_s1027" type="#_x0000_t75" style="position:absolute;left:1560;top:-3;width:9001;height:99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">
                  <v:imagedata r:id="rId19" o:title=""/>
                </v:shape>
                <v:shape id="docshape16" o:spid="_x0000_s1028" type="#_x0000_t75" style="position:absolute;left:8412;top:2471;width:206;height:2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">
                  <v:imagedata r:id="rId12" o:title=""/>
                </v:shape>
                <w10:wrap anchorx="page"/>
              </v:group>
            </w:pict>
          </mc:Fallback>
        </mc:AlternateContent>
      </w:r>
      <w:r w:rsidR="005759DE" w:rsidRPr="0018725D">
        <w:t>Maharashtra</w:t>
      </w:r>
      <w:r w:rsidR="005759DE" w:rsidRPr="0018725D">
        <w:rPr>
          <w:spacing w:val="-5"/>
        </w:rPr>
        <w:t xml:space="preserve"> </w:t>
      </w:r>
      <w:r w:rsidR="005759DE" w:rsidRPr="0018725D">
        <w:t>Academy</w:t>
      </w:r>
      <w:r w:rsidR="005759DE" w:rsidRPr="0018725D">
        <w:rPr>
          <w:spacing w:val="-4"/>
        </w:rPr>
        <w:t xml:space="preserve"> </w:t>
      </w:r>
      <w:r w:rsidR="005759DE" w:rsidRPr="0018725D">
        <w:t>of</w:t>
      </w:r>
      <w:r w:rsidR="005759DE" w:rsidRPr="0018725D">
        <w:rPr>
          <w:spacing w:val="-6"/>
        </w:rPr>
        <w:t xml:space="preserve"> </w:t>
      </w:r>
      <w:r w:rsidR="005759DE" w:rsidRPr="0018725D">
        <w:t>Engineering</w:t>
      </w:r>
      <w:r w:rsidR="005759DE" w:rsidRPr="0018725D">
        <w:rPr>
          <w:spacing w:val="-5"/>
        </w:rPr>
        <w:t xml:space="preserve"> </w:t>
      </w:r>
      <w:r w:rsidR="005759DE" w:rsidRPr="0018725D">
        <w:t>&amp;</w:t>
      </w:r>
      <w:r w:rsidR="005759DE" w:rsidRPr="0018725D">
        <w:rPr>
          <w:spacing w:val="-6"/>
        </w:rPr>
        <w:t xml:space="preserve"> </w:t>
      </w:r>
      <w:r w:rsidR="005759DE" w:rsidRPr="0018725D">
        <w:t>Educational</w:t>
      </w:r>
      <w:r w:rsidR="005759DE" w:rsidRPr="0018725D">
        <w:rPr>
          <w:spacing w:val="-6"/>
        </w:rPr>
        <w:t xml:space="preserve"> </w:t>
      </w:r>
      <w:r w:rsidR="005759DE" w:rsidRPr="0018725D">
        <w:t>Research’s</w:t>
      </w:r>
      <w:r w:rsidR="005759DE" w:rsidRPr="0018725D">
        <w:rPr>
          <w:spacing w:val="-77"/>
        </w:rPr>
        <w:t xml:space="preserve"> </w:t>
      </w:r>
      <w:r w:rsidR="005759DE" w:rsidRPr="0018725D">
        <w:t>MIT</w:t>
      </w:r>
      <w:r w:rsidR="005759DE" w:rsidRPr="0018725D">
        <w:rPr>
          <w:spacing w:val="-1"/>
        </w:rPr>
        <w:t xml:space="preserve"> </w:t>
      </w:r>
      <w:r w:rsidR="005759DE" w:rsidRPr="0018725D">
        <w:t>POLYTECHNIC,</w:t>
      </w:r>
      <w:r w:rsidR="005759DE" w:rsidRPr="0018725D">
        <w:rPr>
          <w:spacing w:val="-2"/>
        </w:rPr>
        <w:t xml:space="preserve"> </w:t>
      </w:r>
      <w:r w:rsidR="005759DE" w:rsidRPr="0018725D">
        <w:t>PUNE</w:t>
      </w:r>
    </w:p>
    <w:p w14:paraId="4A553BEE" w14:textId="77777777" w:rsidR="00B60E3C" w:rsidRPr="0018725D" w:rsidRDefault="00B60E3C">
      <w:pPr>
        <w:pStyle w:val="BodyText"/>
        <w:spacing w:before="8"/>
        <w:rPr>
          <w:b/>
          <w:sz w:val="48"/>
        </w:rPr>
      </w:pPr>
    </w:p>
    <w:p w14:paraId="42E8FA7E" w14:textId="77777777" w:rsidR="00B60E3C" w:rsidRPr="0018725D" w:rsidRDefault="005759DE">
      <w:pPr>
        <w:ind w:left="434" w:right="434"/>
        <w:jc w:val="center"/>
        <w:rPr>
          <w:b/>
          <w:sz w:val="32"/>
        </w:rPr>
      </w:pPr>
      <w:r w:rsidRPr="0018725D">
        <w:rPr>
          <w:b/>
          <w:sz w:val="32"/>
        </w:rPr>
        <w:t>Certificate</w:t>
      </w:r>
    </w:p>
    <w:p w14:paraId="7EDE963A" w14:textId="1F903D88" w:rsidR="00B60E3C" w:rsidRPr="0018725D" w:rsidRDefault="005759DE">
      <w:pPr>
        <w:spacing w:before="190" w:line="360" w:lineRule="auto"/>
        <w:ind w:left="132" w:right="126"/>
        <w:jc w:val="both"/>
        <w:rPr>
          <w:sz w:val="28"/>
        </w:rPr>
      </w:pPr>
      <w:r w:rsidRPr="0018725D">
        <w:rPr>
          <w:sz w:val="28"/>
        </w:rPr>
        <w:t>This is to certify that Mr.</w:t>
      </w:r>
      <w:r w:rsidR="00D70F7E" w:rsidRPr="0018725D">
        <w:rPr>
          <w:b/>
          <w:sz w:val="28"/>
        </w:rPr>
        <w:t xml:space="preserve"> </w:t>
      </w:r>
      <w:proofErr w:type="spellStart"/>
      <w:r w:rsidR="00082277" w:rsidRPr="0018725D">
        <w:rPr>
          <w:b/>
          <w:sz w:val="28"/>
        </w:rPr>
        <w:t>Sarth</w:t>
      </w:r>
      <w:proofErr w:type="spellEnd"/>
      <w:r w:rsidR="00082277" w:rsidRPr="0018725D">
        <w:rPr>
          <w:b/>
          <w:sz w:val="28"/>
        </w:rPr>
        <w:t xml:space="preserve"> </w:t>
      </w:r>
      <w:proofErr w:type="spellStart"/>
      <w:r w:rsidR="00082277" w:rsidRPr="0018725D">
        <w:rPr>
          <w:b/>
          <w:sz w:val="28"/>
        </w:rPr>
        <w:t>Suhas</w:t>
      </w:r>
      <w:proofErr w:type="spellEnd"/>
      <w:r w:rsidR="00082277" w:rsidRPr="0018725D">
        <w:rPr>
          <w:b/>
          <w:sz w:val="28"/>
        </w:rPr>
        <w:t xml:space="preserve"> </w:t>
      </w:r>
      <w:proofErr w:type="spellStart"/>
      <w:r w:rsidR="00082277" w:rsidRPr="0018725D">
        <w:rPr>
          <w:b/>
          <w:sz w:val="28"/>
        </w:rPr>
        <w:t>Sheth</w:t>
      </w:r>
      <w:proofErr w:type="spellEnd"/>
      <w:r w:rsidR="00082277" w:rsidRPr="0018725D">
        <w:rPr>
          <w:b/>
          <w:sz w:val="28"/>
        </w:rPr>
        <w:t xml:space="preserve"> </w:t>
      </w:r>
      <w:r w:rsidRPr="0018725D">
        <w:rPr>
          <w:sz w:val="28"/>
        </w:rPr>
        <w:t xml:space="preserve">Roll No. </w:t>
      </w:r>
      <w:r w:rsidR="00082277" w:rsidRPr="0018725D">
        <w:rPr>
          <w:b/>
          <w:sz w:val="28"/>
        </w:rPr>
        <w:t>05</w:t>
      </w:r>
      <w:r w:rsidRPr="0018725D">
        <w:rPr>
          <w:b/>
          <w:sz w:val="28"/>
        </w:rPr>
        <w:t xml:space="preserve"> </w:t>
      </w:r>
      <w:r w:rsidRPr="0018725D">
        <w:rPr>
          <w:sz w:val="28"/>
        </w:rPr>
        <w:t xml:space="preserve">of </w:t>
      </w:r>
      <w:r w:rsidR="00A8680E">
        <w:rPr>
          <w:sz w:val="28"/>
        </w:rPr>
        <w:t xml:space="preserve">the </w:t>
      </w:r>
      <w:r w:rsidR="00082277" w:rsidRPr="0018725D">
        <w:rPr>
          <w:sz w:val="28"/>
        </w:rPr>
        <w:t>3</w:t>
      </w:r>
      <w:r w:rsidR="00082277" w:rsidRPr="0018725D">
        <w:rPr>
          <w:sz w:val="28"/>
          <w:vertAlign w:val="superscript"/>
        </w:rPr>
        <w:t>rd</w:t>
      </w:r>
      <w:r w:rsidR="00082277" w:rsidRPr="0018725D">
        <w:rPr>
          <w:sz w:val="28"/>
        </w:rPr>
        <w:t xml:space="preserve"> </w:t>
      </w:r>
      <w:r w:rsidRPr="0018725D">
        <w:rPr>
          <w:sz w:val="28"/>
        </w:rPr>
        <w:t>sem</w:t>
      </w:r>
      <w:r w:rsidR="00561716" w:rsidRPr="0018725D">
        <w:rPr>
          <w:sz w:val="28"/>
        </w:rPr>
        <w:t>e</w:t>
      </w:r>
      <w:r w:rsidRPr="0018725D">
        <w:rPr>
          <w:sz w:val="28"/>
        </w:rPr>
        <w:t>ster of Diploma</w:t>
      </w:r>
      <w:r w:rsidRPr="0018725D">
        <w:rPr>
          <w:spacing w:val="1"/>
          <w:sz w:val="28"/>
        </w:rPr>
        <w:t xml:space="preserve"> </w:t>
      </w:r>
      <w:r w:rsidRPr="0018725D">
        <w:rPr>
          <w:sz w:val="28"/>
        </w:rPr>
        <w:t xml:space="preserve">in </w:t>
      </w:r>
      <w:r w:rsidRPr="0018725D">
        <w:rPr>
          <w:b/>
          <w:sz w:val="28"/>
        </w:rPr>
        <w:t xml:space="preserve">Information Technology </w:t>
      </w:r>
      <w:r w:rsidRPr="0018725D">
        <w:rPr>
          <w:sz w:val="28"/>
        </w:rPr>
        <w:t xml:space="preserve">of Institute </w:t>
      </w:r>
      <w:r w:rsidRPr="0018725D">
        <w:rPr>
          <w:b/>
        </w:rPr>
        <w:t>MIT POLYTECHNIC,</w:t>
      </w:r>
      <w:r w:rsidRPr="0018725D">
        <w:rPr>
          <w:b/>
          <w:spacing w:val="1"/>
        </w:rPr>
        <w:t xml:space="preserve"> </w:t>
      </w:r>
      <w:r w:rsidRPr="0018725D">
        <w:rPr>
          <w:b/>
          <w:sz w:val="28"/>
        </w:rPr>
        <w:t xml:space="preserve">Pune </w:t>
      </w:r>
      <w:r w:rsidRPr="0018725D">
        <w:rPr>
          <w:sz w:val="28"/>
        </w:rPr>
        <w:t>has completed the</w:t>
      </w:r>
      <w:r w:rsidRPr="0018725D">
        <w:rPr>
          <w:spacing w:val="1"/>
          <w:sz w:val="28"/>
        </w:rPr>
        <w:t xml:space="preserve"> </w:t>
      </w:r>
      <w:r w:rsidRPr="0018725D">
        <w:rPr>
          <w:b/>
          <w:sz w:val="28"/>
        </w:rPr>
        <w:t xml:space="preserve">Micro Project Report </w:t>
      </w:r>
      <w:r w:rsidRPr="0018725D">
        <w:rPr>
          <w:sz w:val="28"/>
        </w:rPr>
        <w:t xml:space="preserve">satisfactorily in </w:t>
      </w:r>
      <w:r w:rsidRPr="0018725D">
        <w:rPr>
          <w:b/>
          <w:sz w:val="28"/>
        </w:rPr>
        <w:t>Course</w:t>
      </w:r>
      <w:r w:rsidR="00D70F7E" w:rsidRPr="0018725D">
        <w:rPr>
          <w:b/>
          <w:sz w:val="28"/>
        </w:rPr>
        <w:t>:</w:t>
      </w:r>
      <w:r w:rsidR="00082277" w:rsidRPr="0018725D">
        <w:rPr>
          <w:b/>
          <w:sz w:val="28"/>
        </w:rPr>
        <w:t xml:space="preserve"> </w:t>
      </w:r>
      <w:r w:rsidR="006624D4" w:rsidRPr="0018725D">
        <w:rPr>
          <w:b/>
          <w:sz w:val="28"/>
        </w:rPr>
        <w:t>Object Oriented Programming Using C++</w:t>
      </w:r>
      <w:r w:rsidR="006624D4" w:rsidRPr="0018725D">
        <w:rPr>
          <w:b/>
          <w:sz w:val="28"/>
        </w:rPr>
        <w:t xml:space="preserve"> </w:t>
      </w:r>
      <w:r w:rsidRPr="0018725D">
        <w:rPr>
          <w:sz w:val="28"/>
        </w:rPr>
        <w:t>for</w:t>
      </w:r>
      <w:r w:rsidRPr="0018725D">
        <w:rPr>
          <w:spacing w:val="-1"/>
          <w:sz w:val="28"/>
        </w:rPr>
        <w:t xml:space="preserve"> </w:t>
      </w:r>
      <w:r w:rsidRPr="0018725D">
        <w:rPr>
          <w:sz w:val="28"/>
        </w:rPr>
        <w:t>the academic</w:t>
      </w:r>
      <w:r w:rsidRPr="0018725D">
        <w:rPr>
          <w:spacing w:val="-1"/>
          <w:sz w:val="28"/>
        </w:rPr>
        <w:t xml:space="preserve"> </w:t>
      </w:r>
      <w:r w:rsidRPr="0018725D">
        <w:rPr>
          <w:sz w:val="28"/>
        </w:rPr>
        <w:t>year</w:t>
      </w:r>
      <w:r w:rsidRPr="0018725D">
        <w:rPr>
          <w:spacing w:val="-2"/>
          <w:sz w:val="28"/>
        </w:rPr>
        <w:t xml:space="preserve"> </w:t>
      </w:r>
      <w:r w:rsidRPr="0018725D">
        <w:rPr>
          <w:b/>
          <w:sz w:val="28"/>
        </w:rPr>
        <w:t>202</w:t>
      </w:r>
      <w:r w:rsidR="00082277" w:rsidRPr="0018725D">
        <w:rPr>
          <w:b/>
          <w:sz w:val="28"/>
        </w:rPr>
        <w:t>2</w:t>
      </w:r>
      <w:r w:rsidRPr="0018725D">
        <w:rPr>
          <w:b/>
          <w:sz w:val="28"/>
        </w:rPr>
        <w:t>-</w:t>
      </w:r>
      <w:r w:rsidRPr="0018725D">
        <w:rPr>
          <w:b/>
          <w:spacing w:val="-1"/>
          <w:sz w:val="28"/>
        </w:rPr>
        <w:t xml:space="preserve"> </w:t>
      </w:r>
      <w:r w:rsidRPr="0018725D">
        <w:rPr>
          <w:b/>
          <w:sz w:val="28"/>
        </w:rPr>
        <w:t>202</w:t>
      </w:r>
      <w:r w:rsidR="00082277" w:rsidRPr="0018725D">
        <w:rPr>
          <w:b/>
          <w:sz w:val="28"/>
        </w:rPr>
        <w:t>3</w:t>
      </w:r>
      <w:r w:rsidRPr="0018725D">
        <w:rPr>
          <w:b/>
          <w:spacing w:val="-1"/>
          <w:sz w:val="28"/>
        </w:rPr>
        <w:t xml:space="preserve"> </w:t>
      </w:r>
      <w:r w:rsidRPr="0018725D">
        <w:rPr>
          <w:sz w:val="28"/>
        </w:rPr>
        <w:t>as</w:t>
      </w:r>
      <w:r w:rsidRPr="0018725D">
        <w:rPr>
          <w:spacing w:val="1"/>
          <w:sz w:val="28"/>
        </w:rPr>
        <w:t xml:space="preserve"> </w:t>
      </w:r>
      <w:r w:rsidRPr="0018725D">
        <w:rPr>
          <w:sz w:val="28"/>
        </w:rPr>
        <w:t>prescribed</w:t>
      </w:r>
      <w:r w:rsidRPr="0018725D">
        <w:rPr>
          <w:spacing w:val="-3"/>
          <w:sz w:val="28"/>
        </w:rPr>
        <w:t xml:space="preserve"> </w:t>
      </w:r>
      <w:r w:rsidRPr="0018725D">
        <w:rPr>
          <w:sz w:val="28"/>
        </w:rPr>
        <w:t>in</w:t>
      </w:r>
      <w:r w:rsidRPr="0018725D">
        <w:rPr>
          <w:spacing w:val="-4"/>
          <w:sz w:val="28"/>
        </w:rPr>
        <w:t xml:space="preserve"> </w:t>
      </w:r>
      <w:r w:rsidRPr="0018725D">
        <w:rPr>
          <w:sz w:val="28"/>
        </w:rPr>
        <w:t>the</w:t>
      </w:r>
      <w:r w:rsidRPr="0018725D">
        <w:rPr>
          <w:spacing w:val="-3"/>
          <w:sz w:val="28"/>
        </w:rPr>
        <w:t xml:space="preserve"> </w:t>
      </w:r>
      <w:r w:rsidRPr="0018725D">
        <w:rPr>
          <w:sz w:val="28"/>
        </w:rPr>
        <w:t>curriculum.</w:t>
      </w:r>
    </w:p>
    <w:p w14:paraId="3C3622D6" w14:textId="77777777" w:rsidR="00B60E3C" w:rsidRPr="0018725D" w:rsidRDefault="00B60E3C">
      <w:pPr>
        <w:pStyle w:val="BodyText"/>
        <w:spacing w:before="2"/>
        <w:rPr>
          <w:sz w:val="42"/>
        </w:rPr>
      </w:pPr>
    </w:p>
    <w:p w14:paraId="03E337A6" w14:textId="4424692C" w:rsidR="00B60E3C" w:rsidRPr="0018725D" w:rsidRDefault="005759DE">
      <w:pPr>
        <w:pStyle w:val="Heading3"/>
        <w:tabs>
          <w:tab w:val="left" w:pos="5893"/>
        </w:tabs>
      </w:pPr>
      <w:r w:rsidRPr="0018725D">
        <w:t>Place:</w:t>
      </w:r>
      <w:r w:rsidRPr="0018725D">
        <w:rPr>
          <w:spacing w:val="68"/>
        </w:rPr>
        <w:t xml:space="preserve"> </w:t>
      </w:r>
      <w:r w:rsidRPr="0018725D">
        <w:rPr>
          <w:b w:val="0"/>
        </w:rPr>
        <w:t>Pune</w:t>
      </w:r>
      <w:r w:rsidRPr="0018725D">
        <w:rPr>
          <w:b w:val="0"/>
        </w:rPr>
        <w:tab/>
      </w:r>
      <w:r w:rsidRPr="0018725D">
        <w:t>Enrolment</w:t>
      </w:r>
      <w:r w:rsidRPr="0018725D">
        <w:rPr>
          <w:spacing w:val="-5"/>
        </w:rPr>
        <w:t xml:space="preserve"> </w:t>
      </w:r>
      <w:r w:rsidRPr="0018725D">
        <w:t>No:</w:t>
      </w:r>
      <w:r w:rsidRPr="0018725D">
        <w:rPr>
          <w:spacing w:val="-3"/>
        </w:rPr>
        <w:t xml:space="preserve"> </w:t>
      </w:r>
      <w:r w:rsidRPr="0018725D">
        <w:t>21014800</w:t>
      </w:r>
      <w:r w:rsidR="00082277" w:rsidRPr="0018725D">
        <w:t>40</w:t>
      </w:r>
    </w:p>
    <w:p w14:paraId="3EDA8EDB" w14:textId="77777777" w:rsidR="00B60E3C" w:rsidRPr="0018725D" w:rsidRDefault="00B60E3C">
      <w:pPr>
        <w:pStyle w:val="BodyText"/>
        <w:spacing w:before="9"/>
        <w:rPr>
          <w:b/>
          <w:sz w:val="27"/>
        </w:rPr>
      </w:pPr>
    </w:p>
    <w:p w14:paraId="61A74032" w14:textId="4936718E" w:rsidR="00B60E3C" w:rsidRPr="0018725D" w:rsidRDefault="005759DE">
      <w:pPr>
        <w:tabs>
          <w:tab w:val="left" w:pos="5871"/>
        </w:tabs>
        <w:ind w:left="132"/>
        <w:jc w:val="both"/>
        <w:rPr>
          <w:b/>
          <w:sz w:val="28"/>
        </w:rPr>
      </w:pPr>
      <w:r w:rsidRPr="0018725D">
        <w:rPr>
          <w:b/>
          <w:sz w:val="28"/>
        </w:rPr>
        <w:t>Date:</w:t>
      </w:r>
      <w:r w:rsidRPr="0018725D">
        <w:rPr>
          <w:b/>
          <w:spacing w:val="67"/>
          <w:sz w:val="28"/>
        </w:rPr>
        <w:t xml:space="preserve"> </w:t>
      </w:r>
      <w:r w:rsidRPr="0018725D">
        <w:rPr>
          <w:sz w:val="28"/>
        </w:rPr>
        <w:t>10/05/2022</w:t>
      </w:r>
      <w:r w:rsidRPr="0018725D">
        <w:rPr>
          <w:sz w:val="28"/>
        </w:rPr>
        <w:tab/>
      </w:r>
      <w:r w:rsidRPr="0018725D">
        <w:rPr>
          <w:b/>
          <w:sz w:val="28"/>
        </w:rPr>
        <w:t>Exam.</w:t>
      </w:r>
      <w:r w:rsidRPr="0018725D">
        <w:rPr>
          <w:b/>
          <w:spacing w:val="-1"/>
          <w:sz w:val="28"/>
        </w:rPr>
        <w:t xml:space="preserve"> </w:t>
      </w:r>
      <w:r w:rsidRPr="0018725D">
        <w:rPr>
          <w:b/>
          <w:sz w:val="28"/>
        </w:rPr>
        <w:t>Seat</w:t>
      </w:r>
      <w:r w:rsidRPr="0018725D">
        <w:rPr>
          <w:b/>
          <w:spacing w:val="-3"/>
          <w:sz w:val="28"/>
        </w:rPr>
        <w:t xml:space="preserve"> </w:t>
      </w:r>
      <w:r w:rsidRPr="0018725D">
        <w:rPr>
          <w:b/>
          <w:sz w:val="28"/>
        </w:rPr>
        <w:t>No:</w:t>
      </w:r>
      <w:r w:rsidR="00B84E02" w:rsidRPr="0018725D">
        <w:rPr>
          <w:b/>
          <w:sz w:val="28"/>
        </w:rPr>
        <w:t xml:space="preserve"> 1700</w:t>
      </w:r>
      <w:r w:rsidR="00D24EDA" w:rsidRPr="0018725D">
        <w:rPr>
          <w:b/>
          <w:sz w:val="28"/>
        </w:rPr>
        <w:t>33</w:t>
      </w:r>
    </w:p>
    <w:p w14:paraId="6856B9CB" w14:textId="77777777" w:rsidR="00B60E3C" w:rsidRPr="0018725D" w:rsidRDefault="00B60E3C">
      <w:pPr>
        <w:pStyle w:val="BodyText"/>
        <w:rPr>
          <w:b/>
          <w:sz w:val="20"/>
        </w:rPr>
      </w:pPr>
    </w:p>
    <w:p w14:paraId="622295B5" w14:textId="77777777" w:rsidR="00B60E3C" w:rsidRPr="0018725D" w:rsidRDefault="00B60E3C">
      <w:pPr>
        <w:pStyle w:val="BodyText"/>
        <w:rPr>
          <w:b/>
          <w:sz w:val="20"/>
        </w:rPr>
      </w:pPr>
    </w:p>
    <w:p w14:paraId="63D62F59" w14:textId="77777777" w:rsidR="00B60E3C" w:rsidRPr="0018725D" w:rsidRDefault="00B60E3C">
      <w:pPr>
        <w:pStyle w:val="BodyText"/>
        <w:rPr>
          <w:b/>
          <w:sz w:val="20"/>
        </w:rPr>
      </w:pPr>
    </w:p>
    <w:p w14:paraId="2AE34712" w14:textId="77777777" w:rsidR="00B60E3C" w:rsidRPr="0018725D" w:rsidRDefault="00B60E3C">
      <w:pPr>
        <w:pStyle w:val="BodyText"/>
        <w:spacing w:before="8"/>
        <w:rPr>
          <w:b/>
          <w:sz w:val="21"/>
        </w:rPr>
      </w:pPr>
    </w:p>
    <w:tbl>
      <w:tblPr>
        <w:tblW w:w="0" w:type="auto"/>
        <w:tblInd w:w="12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22"/>
        <w:gridCol w:w="3560"/>
        <w:gridCol w:w="2350"/>
      </w:tblGrid>
      <w:tr w:rsidR="00B60E3C" w:rsidRPr="0018725D" w14:paraId="081378AF" w14:textId="77777777">
        <w:trPr>
          <w:trHeight w:val="316"/>
        </w:trPr>
        <w:tc>
          <w:tcPr>
            <w:tcW w:w="3122" w:type="dxa"/>
          </w:tcPr>
          <w:p w14:paraId="6C2A39EE" w14:textId="712072DA" w:rsidR="00B60E3C" w:rsidRPr="0018725D" w:rsidRDefault="007E17A8">
            <w:pPr>
              <w:pStyle w:val="TableParagraph"/>
              <w:spacing w:line="296" w:lineRule="exact"/>
              <w:ind w:left="185" w:right="361"/>
              <w:jc w:val="center"/>
              <w:rPr>
                <w:b/>
                <w:sz w:val="28"/>
              </w:rPr>
            </w:pPr>
            <w:r w:rsidRPr="0018725D">
              <w:rPr>
                <w:b/>
                <w:sz w:val="28"/>
              </w:rPr>
              <w:t xml:space="preserve">Prof. P. U. </w:t>
            </w:r>
            <w:proofErr w:type="spellStart"/>
            <w:r w:rsidRPr="0018725D">
              <w:rPr>
                <w:b/>
                <w:sz w:val="28"/>
              </w:rPr>
              <w:t>Nehete</w:t>
            </w:r>
            <w:proofErr w:type="spellEnd"/>
          </w:p>
        </w:tc>
        <w:tc>
          <w:tcPr>
            <w:tcW w:w="3560" w:type="dxa"/>
          </w:tcPr>
          <w:p w14:paraId="2AFD48BD" w14:textId="7BEB490C" w:rsidR="00B60E3C" w:rsidRPr="0018725D" w:rsidRDefault="005759DE">
            <w:pPr>
              <w:pStyle w:val="TableParagraph"/>
              <w:spacing w:line="296" w:lineRule="exact"/>
              <w:ind w:left="364" w:right="436"/>
              <w:jc w:val="center"/>
              <w:rPr>
                <w:b/>
                <w:sz w:val="28"/>
              </w:rPr>
            </w:pPr>
            <w:r w:rsidRPr="0018725D">
              <w:rPr>
                <w:b/>
                <w:sz w:val="28"/>
              </w:rPr>
              <w:t>Prof.</w:t>
            </w:r>
            <w:r w:rsidR="00082277" w:rsidRPr="0018725D">
              <w:rPr>
                <w:b/>
                <w:sz w:val="28"/>
              </w:rPr>
              <w:t xml:space="preserve"> M. P. </w:t>
            </w:r>
            <w:proofErr w:type="spellStart"/>
            <w:r w:rsidR="00082277" w:rsidRPr="0018725D">
              <w:rPr>
                <w:b/>
                <w:sz w:val="28"/>
              </w:rPr>
              <w:t>Fatangare</w:t>
            </w:r>
            <w:proofErr w:type="spellEnd"/>
            <w:r w:rsidRPr="0018725D">
              <w:rPr>
                <w:b/>
                <w:spacing w:val="-1"/>
                <w:sz w:val="28"/>
              </w:rPr>
              <w:t xml:space="preserve"> </w:t>
            </w:r>
          </w:p>
        </w:tc>
        <w:tc>
          <w:tcPr>
            <w:tcW w:w="2350" w:type="dxa"/>
          </w:tcPr>
          <w:p w14:paraId="51DC3614" w14:textId="77777777" w:rsidR="00B60E3C" w:rsidRPr="0018725D" w:rsidRDefault="005759DE">
            <w:pPr>
              <w:pStyle w:val="TableParagraph"/>
              <w:spacing w:line="296" w:lineRule="exact"/>
              <w:ind w:left="465" w:right="182"/>
              <w:jc w:val="center"/>
              <w:rPr>
                <w:b/>
                <w:sz w:val="28"/>
              </w:rPr>
            </w:pPr>
            <w:r w:rsidRPr="0018725D">
              <w:rPr>
                <w:b/>
                <w:sz w:val="28"/>
              </w:rPr>
              <w:t>Dr.</w:t>
            </w:r>
            <w:r w:rsidRPr="0018725D">
              <w:rPr>
                <w:b/>
                <w:spacing w:val="-1"/>
                <w:sz w:val="28"/>
              </w:rPr>
              <w:t xml:space="preserve"> </w:t>
            </w:r>
            <w:r w:rsidRPr="0018725D">
              <w:rPr>
                <w:b/>
                <w:sz w:val="28"/>
              </w:rPr>
              <w:t>R.</w:t>
            </w:r>
            <w:r w:rsidRPr="0018725D">
              <w:rPr>
                <w:b/>
                <w:spacing w:val="-1"/>
                <w:sz w:val="28"/>
              </w:rPr>
              <w:t xml:space="preserve"> </w:t>
            </w:r>
            <w:r w:rsidRPr="0018725D">
              <w:rPr>
                <w:b/>
                <w:sz w:val="28"/>
              </w:rPr>
              <w:t>S.</w:t>
            </w:r>
            <w:r w:rsidRPr="0018725D">
              <w:rPr>
                <w:b/>
                <w:spacing w:val="-2"/>
                <w:sz w:val="28"/>
              </w:rPr>
              <w:t xml:space="preserve"> </w:t>
            </w:r>
            <w:r w:rsidRPr="0018725D">
              <w:rPr>
                <w:b/>
                <w:sz w:val="28"/>
              </w:rPr>
              <w:t>Kale</w:t>
            </w:r>
          </w:p>
        </w:tc>
      </w:tr>
      <w:tr w:rsidR="00B60E3C" w:rsidRPr="0018725D" w14:paraId="113BD34F" w14:textId="77777777">
        <w:trPr>
          <w:trHeight w:val="316"/>
        </w:trPr>
        <w:tc>
          <w:tcPr>
            <w:tcW w:w="3122" w:type="dxa"/>
          </w:tcPr>
          <w:p w14:paraId="6E0975C3" w14:textId="77777777" w:rsidR="00B60E3C" w:rsidRPr="0018725D" w:rsidRDefault="005759DE">
            <w:pPr>
              <w:pStyle w:val="TableParagraph"/>
              <w:spacing w:line="296" w:lineRule="exact"/>
              <w:ind w:left="185" w:right="360"/>
              <w:jc w:val="center"/>
              <w:rPr>
                <w:sz w:val="28"/>
              </w:rPr>
            </w:pPr>
            <w:r w:rsidRPr="0018725D">
              <w:rPr>
                <w:sz w:val="28"/>
              </w:rPr>
              <w:t>Subject</w:t>
            </w:r>
            <w:r w:rsidRPr="0018725D">
              <w:rPr>
                <w:spacing w:val="-1"/>
                <w:sz w:val="28"/>
              </w:rPr>
              <w:t xml:space="preserve"> </w:t>
            </w:r>
            <w:r w:rsidRPr="0018725D">
              <w:rPr>
                <w:sz w:val="28"/>
              </w:rPr>
              <w:t>teacher</w:t>
            </w:r>
          </w:p>
        </w:tc>
        <w:tc>
          <w:tcPr>
            <w:tcW w:w="3560" w:type="dxa"/>
          </w:tcPr>
          <w:p w14:paraId="7BF7AFC6" w14:textId="77777777" w:rsidR="00B60E3C" w:rsidRPr="0018725D" w:rsidRDefault="005759DE">
            <w:pPr>
              <w:pStyle w:val="TableParagraph"/>
              <w:spacing w:line="296" w:lineRule="exact"/>
              <w:ind w:left="364" w:right="467"/>
              <w:jc w:val="center"/>
              <w:rPr>
                <w:sz w:val="28"/>
              </w:rPr>
            </w:pPr>
            <w:r w:rsidRPr="0018725D">
              <w:rPr>
                <w:sz w:val="28"/>
              </w:rPr>
              <w:t>Head</w:t>
            </w:r>
            <w:r w:rsidRPr="0018725D">
              <w:rPr>
                <w:spacing w:val="-4"/>
                <w:sz w:val="28"/>
              </w:rPr>
              <w:t xml:space="preserve"> </w:t>
            </w:r>
            <w:r w:rsidRPr="0018725D">
              <w:rPr>
                <w:sz w:val="28"/>
              </w:rPr>
              <w:t>of</w:t>
            </w:r>
            <w:r w:rsidRPr="0018725D">
              <w:rPr>
                <w:spacing w:val="-1"/>
                <w:sz w:val="28"/>
              </w:rPr>
              <w:t xml:space="preserve"> </w:t>
            </w:r>
            <w:r w:rsidRPr="0018725D">
              <w:rPr>
                <w:sz w:val="28"/>
              </w:rPr>
              <w:t>the</w:t>
            </w:r>
            <w:r w:rsidRPr="0018725D">
              <w:rPr>
                <w:spacing w:val="-4"/>
                <w:sz w:val="28"/>
              </w:rPr>
              <w:t xml:space="preserve"> </w:t>
            </w:r>
            <w:r w:rsidRPr="0018725D">
              <w:rPr>
                <w:sz w:val="28"/>
              </w:rPr>
              <w:t>Department</w:t>
            </w:r>
          </w:p>
        </w:tc>
        <w:tc>
          <w:tcPr>
            <w:tcW w:w="2350" w:type="dxa"/>
          </w:tcPr>
          <w:p w14:paraId="681F3B89" w14:textId="77777777" w:rsidR="00B60E3C" w:rsidRPr="0018725D" w:rsidRDefault="005759DE">
            <w:pPr>
              <w:pStyle w:val="TableParagraph"/>
              <w:spacing w:line="296" w:lineRule="exact"/>
              <w:ind w:left="466" w:right="181"/>
              <w:jc w:val="center"/>
              <w:rPr>
                <w:sz w:val="28"/>
              </w:rPr>
            </w:pPr>
            <w:r w:rsidRPr="0018725D">
              <w:rPr>
                <w:sz w:val="28"/>
              </w:rPr>
              <w:t>Principal</w:t>
            </w:r>
          </w:p>
        </w:tc>
      </w:tr>
      <w:tr w:rsidR="00082277" w:rsidRPr="0018725D" w14:paraId="2D0E271D" w14:textId="77777777">
        <w:trPr>
          <w:trHeight w:val="316"/>
        </w:trPr>
        <w:tc>
          <w:tcPr>
            <w:tcW w:w="3122" w:type="dxa"/>
          </w:tcPr>
          <w:p w14:paraId="30B53650" w14:textId="77777777" w:rsidR="00082277" w:rsidRPr="0018725D" w:rsidRDefault="00082277">
            <w:pPr>
              <w:pStyle w:val="TableParagraph"/>
              <w:spacing w:line="296" w:lineRule="exact"/>
              <w:ind w:left="185" w:right="360"/>
              <w:jc w:val="center"/>
              <w:rPr>
                <w:sz w:val="28"/>
              </w:rPr>
            </w:pPr>
          </w:p>
        </w:tc>
        <w:tc>
          <w:tcPr>
            <w:tcW w:w="3560" w:type="dxa"/>
          </w:tcPr>
          <w:p w14:paraId="32F165EB" w14:textId="77777777" w:rsidR="00082277" w:rsidRPr="0018725D" w:rsidRDefault="00082277">
            <w:pPr>
              <w:pStyle w:val="TableParagraph"/>
              <w:spacing w:line="296" w:lineRule="exact"/>
              <w:ind w:left="364" w:right="467"/>
              <w:jc w:val="center"/>
              <w:rPr>
                <w:sz w:val="28"/>
              </w:rPr>
            </w:pPr>
          </w:p>
        </w:tc>
        <w:tc>
          <w:tcPr>
            <w:tcW w:w="2350" w:type="dxa"/>
          </w:tcPr>
          <w:p w14:paraId="71DFAD74" w14:textId="77777777" w:rsidR="00082277" w:rsidRPr="0018725D" w:rsidRDefault="00082277">
            <w:pPr>
              <w:pStyle w:val="TableParagraph"/>
              <w:spacing w:line="296" w:lineRule="exact"/>
              <w:ind w:left="466" w:right="181"/>
              <w:jc w:val="center"/>
              <w:rPr>
                <w:sz w:val="28"/>
              </w:rPr>
            </w:pPr>
          </w:p>
        </w:tc>
      </w:tr>
    </w:tbl>
    <w:p w14:paraId="3F263DB0" w14:textId="77777777" w:rsidR="00B60E3C" w:rsidRPr="0018725D" w:rsidRDefault="00B60E3C">
      <w:pPr>
        <w:pStyle w:val="BodyText"/>
        <w:rPr>
          <w:b/>
          <w:sz w:val="20"/>
        </w:rPr>
      </w:pPr>
    </w:p>
    <w:p w14:paraId="3919676C" w14:textId="77777777" w:rsidR="00B60E3C" w:rsidRPr="0018725D" w:rsidRDefault="00B60E3C">
      <w:pPr>
        <w:pStyle w:val="BodyText"/>
        <w:rPr>
          <w:b/>
          <w:sz w:val="20"/>
        </w:rPr>
      </w:pPr>
    </w:p>
    <w:p w14:paraId="1EA175F3" w14:textId="77777777" w:rsidR="00B60E3C" w:rsidRPr="0018725D" w:rsidRDefault="00B60E3C">
      <w:pPr>
        <w:pStyle w:val="BodyText"/>
        <w:rPr>
          <w:b/>
          <w:sz w:val="20"/>
        </w:rPr>
      </w:pPr>
    </w:p>
    <w:p w14:paraId="3336AB58" w14:textId="77777777" w:rsidR="00B60E3C" w:rsidRPr="0018725D" w:rsidRDefault="00B60E3C">
      <w:pPr>
        <w:pStyle w:val="BodyText"/>
        <w:rPr>
          <w:b/>
          <w:sz w:val="20"/>
        </w:rPr>
      </w:pPr>
    </w:p>
    <w:p w14:paraId="53580E0F" w14:textId="77777777" w:rsidR="00B60E3C" w:rsidRPr="0018725D" w:rsidRDefault="00B60E3C">
      <w:pPr>
        <w:pStyle w:val="BodyText"/>
        <w:spacing w:before="10"/>
        <w:rPr>
          <w:b/>
          <w:sz w:val="17"/>
        </w:rPr>
      </w:pPr>
    </w:p>
    <w:p w14:paraId="74202D0A" w14:textId="77777777" w:rsidR="00B60E3C" w:rsidRPr="0018725D" w:rsidRDefault="005759DE">
      <w:pPr>
        <w:pStyle w:val="BodyText"/>
        <w:spacing w:before="89"/>
        <w:ind w:left="434" w:right="434"/>
        <w:jc w:val="center"/>
      </w:pPr>
      <w:r w:rsidRPr="0018725D">
        <w:rPr>
          <w:color w:val="A6A6A6"/>
        </w:rPr>
        <w:t>Institute</w:t>
      </w:r>
      <w:r w:rsidRPr="0018725D">
        <w:rPr>
          <w:color w:val="A6A6A6"/>
          <w:spacing w:val="-3"/>
        </w:rPr>
        <w:t xml:space="preserve"> </w:t>
      </w:r>
      <w:r w:rsidRPr="0018725D">
        <w:rPr>
          <w:color w:val="A6A6A6"/>
        </w:rPr>
        <w:t>seal</w:t>
      </w:r>
    </w:p>
    <w:p w14:paraId="116CBF70" w14:textId="77777777" w:rsidR="00B60E3C" w:rsidRPr="0018725D" w:rsidRDefault="00B60E3C">
      <w:pPr>
        <w:pStyle w:val="BodyText"/>
        <w:rPr>
          <w:sz w:val="30"/>
        </w:rPr>
      </w:pPr>
    </w:p>
    <w:p w14:paraId="13F8E742" w14:textId="77777777" w:rsidR="00B60E3C" w:rsidRPr="0018725D" w:rsidRDefault="00B60E3C">
      <w:pPr>
        <w:pStyle w:val="BodyText"/>
        <w:rPr>
          <w:sz w:val="30"/>
        </w:rPr>
      </w:pPr>
    </w:p>
    <w:p w14:paraId="4ECC91F6" w14:textId="77777777" w:rsidR="00B60E3C" w:rsidRPr="0018725D" w:rsidRDefault="00B60E3C">
      <w:pPr>
        <w:pStyle w:val="BodyText"/>
        <w:rPr>
          <w:sz w:val="30"/>
        </w:rPr>
      </w:pPr>
    </w:p>
    <w:p w14:paraId="1908730B" w14:textId="77777777" w:rsidR="00B60E3C" w:rsidRPr="0018725D" w:rsidRDefault="00B60E3C">
      <w:pPr>
        <w:pStyle w:val="BodyText"/>
        <w:rPr>
          <w:sz w:val="30"/>
        </w:rPr>
      </w:pPr>
    </w:p>
    <w:p w14:paraId="74323D51" w14:textId="77777777" w:rsidR="00B60E3C" w:rsidRPr="0018725D" w:rsidRDefault="005759DE">
      <w:pPr>
        <w:spacing w:before="181"/>
        <w:ind w:left="434" w:right="434"/>
        <w:jc w:val="center"/>
        <w:rPr>
          <w:b/>
        </w:rPr>
      </w:pPr>
      <w:r w:rsidRPr="0018725D">
        <w:rPr>
          <w:b/>
        </w:rPr>
        <w:t>MIT</w:t>
      </w:r>
      <w:r w:rsidRPr="0018725D">
        <w:rPr>
          <w:b/>
          <w:spacing w:val="-3"/>
        </w:rPr>
        <w:t xml:space="preserve"> </w:t>
      </w:r>
      <w:r w:rsidRPr="0018725D">
        <w:rPr>
          <w:b/>
        </w:rPr>
        <w:t>POLYTECHNIC,</w:t>
      </w:r>
      <w:r w:rsidRPr="0018725D">
        <w:rPr>
          <w:b/>
          <w:spacing w:val="-2"/>
        </w:rPr>
        <w:t xml:space="preserve"> </w:t>
      </w:r>
      <w:r w:rsidRPr="0018725D">
        <w:rPr>
          <w:b/>
        </w:rPr>
        <w:t>PUNE</w:t>
      </w:r>
    </w:p>
    <w:p w14:paraId="466741D7" w14:textId="77777777" w:rsidR="00B60E3C" w:rsidRPr="0018725D" w:rsidRDefault="00B60E3C">
      <w:pPr>
        <w:jc w:val="center"/>
        <w:sectPr w:rsidR="00B60E3C" w:rsidRPr="0018725D">
          <w:pgSz w:w="12240" w:h="15840"/>
          <w:pgMar w:top="980" w:right="1020" w:bottom="280" w:left="1020" w:header="720" w:footer="720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14:paraId="0255A0DD" w14:textId="77777777" w:rsidR="00B60E3C" w:rsidRPr="0018725D" w:rsidRDefault="005759DE">
      <w:pPr>
        <w:pStyle w:val="BodyText"/>
        <w:ind w:left="4028"/>
        <w:rPr>
          <w:sz w:val="20"/>
        </w:rPr>
      </w:pPr>
      <w:r w:rsidRPr="0018725D">
        <w:rPr>
          <w:noProof/>
          <w:sz w:val="20"/>
        </w:rPr>
        <w:lastRenderedPageBreak/>
        <w:drawing>
          <wp:inline distT="0" distB="0" distL="0" distR="0" wp14:anchorId="5A0F84EE" wp14:editId="206B8078">
            <wp:extent cx="1356267" cy="1338167"/>
            <wp:effectExtent l="0" t="0" r="0" b="0"/>
            <wp:docPr id="5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56267" cy="1338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8E3E7" w14:textId="77777777" w:rsidR="00B60E3C" w:rsidRPr="0018725D" w:rsidRDefault="00B60E3C">
      <w:pPr>
        <w:pStyle w:val="BodyText"/>
        <w:spacing w:before="7"/>
        <w:rPr>
          <w:b/>
          <w:sz w:val="9"/>
        </w:rPr>
      </w:pPr>
    </w:p>
    <w:p w14:paraId="321BCF71" w14:textId="36CC8084" w:rsidR="00B60E3C" w:rsidRPr="0018725D" w:rsidRDefault="007D75FE">
      <w:pPr>
        <w:pStyle w:val="Heading2"/>
        <w:spacing w:line="362" w:lineRule="auto"/>
        <w:ind w:right="436"/>
      </w:pPr>
      <w:r w:rsidRPr="0018725D">
        <w:rPr>
          <w:noProof/>
        </w:rPr>
        <mc:AlternateContent>
          <mc:Choice Requires="wpg">
            <w:drawing>
              <wp:anchor distT="0" distB="0" distL="114300" distR="114300" simplePos="0" relativeHeight="487168512" behindDoc="1" locked="0" layoutInCell="1" allowOverlap="1" wp14:anchorId="572C458C" wp14:editId="0F4DCD5F">
                <wp:simplePos x="0" y="0"/>
                <wp:positionH relativeFrom="page">
                  <wp:posOffset>990600</wp:posOffset>
                </wp:positionH>
                <wp:positionV relativeFrom="paragraph">
                  <wp:posOffset>-1270</wp:posOffset>
                </wp:positionV>
                <wp:extent cx="5715635" cy="6185535"/>
                <wp:effectExtent l="0" t="0" r="0" b="0"/>
                <wp:wrapNone/>
                <wp:docPr id="34" name="docshapegroup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15635" cy="6185535"/>
                          <a:chOff x="1560" y="-2"/>
                          <a:chExt cx="9001" cy="9741"/>
                        </a:xfrm>
                      </wpg:grpSpPr>
                      <pic:pic xmlns:pic="http://schemas.openxmlformats.org/drawingml/2006/picture">
                        <pic:nvPicPr>
                          <pic:cNvPr id="35" name="docshape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60" y="-3"/>
                            <a:ext cx="9001" cy="974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6" name="docshape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412" y="2471"/>
                            <a:ext cx="206" cy="26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F92A7FD" id="docshapegroup17" o:spid="_x0000_s1026" style="position:absolute;margin-left:78pt;margin-top:-.1pt;width:450.05pt;height:487.05pt;z-index:-16147968;mso-position-horizontal-relative:page" coordorigin="1560,-2" coordsize="9001,97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">
                <v:shape id="docshape18" o:spid="_x0000_s1027" type="#_x0000_t75" style="position:absolute;left:1560;top:-3;width:9001;height:97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">
                  <v:imagedata r:id="rId21" o:title=""/>
                </v:shape>
                <v:shape id="docshape19" o:spid="_x0000_s1028" type="#_x0000_t75" style="position:absolute;left:8412;top:2471;width:206;height:2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">
                  <v:imagedata r:id="rId12" o:title=""/>
                </v:shape>
                <w10:wrap anchorx="page"/>
              </v:group>
            </w:pict>
          </mc:Fallback>
        </mc:AlternateContent>
      </w:r>
      <w:r w:rsidR="005759DE" w:rsidRPr="0018725D">
        <w:t>Maharashtra</w:t>
      </w:r>
      <w:r w:rsidR="005759DE" w:rsidRPr="0018725D">
        <w:rPr>
          <w:spacing w:val="-5"/>
        </w:rPr>
        <w:t xml:space="preserve"> </w:t>
      </w:r>
      <w:r w:rsidR="005759DE" w:rsidRPr="0018725D">
        <w:t>Academy</w:t>
      </w:r>
      <w:r w:rsidR="005759DE" w:rsidRPr="0018725D">
        <w:rPr>
          <w:spacing w:val="-4"/>
        </w:rPr>
        <w:t xml:space="preserve"> </w:t>
      </w:r>
      <w:r w:rsidR="005759DE" w:rsidRPr="0018725D">
        <w:t>of</w:t>
      </w:r>
      <w:r w:rsidR="005759DE" w:rsidRPr="0018725D">
        <w:rPr>
          <w:spacing w:val="-6"/>
        </w:rPr>
        <w:t xml:space="preserve"> </w:t>
      </w:r>
      <w:r w:rsidR="005759DE" w:rsidRPr="0018725D">
        <w:t>Engineering</w:t>
      </w:r>
      <w:r w:rsidR="005759DE" w:rsidRPr="0018725D">
        <w:rPr>
          <w:spacing w:val="-5"/>
        </w:rPr>
        <w:t xml:space="preserve"> </w:t>
      </w:r>
      <w:r w:rsidR="005759DE" w:rsidRPr="0018725D">
        <w:t>&amp;</w:t>
      </w:r>
      <w:r w:rsidR="005759DE" w:rsidRPr="0018725D">
        <w:rPr>
          <w:spacing w:val="-6"/>
        </w:rPr>
        <w:t xml:space="preserve"> </w:t>
      </w:r>
      <w:r w:rsidR="005759DE" w:rsidRPr="0018725D">
        <w:t>Educational</w:t>
      </w:r>
      <w:r w:rsidR="005759DE" w:rsidRPr="0018725D">
        <w:rPr>
          <w:spacing w:val="-6"/>
        </w:rPr>
        <w:t xml:space="preserve"> </w:t>
      </w:r>
      <w:r w:rsidR="005759DE" w:rsidRPr="0018725D">
        <w:t>Research’s</w:t>
      </w:r>
      <w:r w:rsidR="005759DE" w:rsidRPr="0018725D">
        <w:rPr>
          <w:spacing w:val="-77"/>
        </w:rPr>
        <w:t xml:space="preserve"> </w:t>
      </w:r>
      <w:r w:rsidR="005759DE" w:rsidRPr="0018725D">
        <w:t>MIT</w:t>
      </w:r>
      <w:r w:rsidR="005759DE" w:rsidRPr="0018725D">
        <w:rPr>
          <w:spacing w:val="-1"/>
        </w:rPr>
        <w:t xml:space="preserve"> </w:t>
      </w:r>
      <w:r w:rsidR="005759DE" w:rsidRPr="0018725D">
        <w:t>POLYTECHNIC,</w:t>
      </w:r>
      <w:r w:rsidR="005759DE" w:rsidRPr="0018725D">
        <w:rPr>
          <w:spacing w:val="-2"/>
        </w:rPr>
        <w:t xml:space="preserve"> </w:t>
      </w:r>
      <w:r w:rsidR="005759DE" w:rsidRPr="0018725D">
        <w:t>PUNE</w:t>
      </w:r>
    </w:p>
    <w:p w14:paraId="6FF1E735" w14:textId="77777777" w:rsidR="00B60E3C" w:rsidRPr="0018725D" w:rsidRDefault="00B60E3C">
      <w:pPr>
        <w:pStyle w:val="BodyText"/>
        <w:spacing w:before="8"/>
        <w:rPr>
          <w:b/>
          <w:sz w:val="48"/>
        </w:rPr>
      </w:pPr>
    </w:p>
    <w:p w14:paraId="2E3FCF32" w14:textId="77777777" w:rsidR="00B60E3C" w:rsidRPr="0018725D" w:rsidRDefault="005759DE">
      <w:pPr>
        <w:ind w:left="434" w:right="434"/>
        <w:jc w:val="center"/>
        <w:rPr>
          <w:b/>
          <w:sz w:val="32"/>
        </w:rPr>
      </w:pPr>
      <w:r w:rsidRPr="0018725D">
        <w:rPr>
          <w:b/>
          <w:sz w:val="32"/>
        </w:rPr>
        <w:t>Certificate</w:t>
      </w:r>
    </w:p>
    <w:p w14:paraId="60FC7D37" w14:textId="2C4B13F7" w:rsidR="00B60E3C" w:rsidRPr="0018725D" w:rsidRDefault="005759DE">
      <w:pPr>
        <w:spacing w:before="190" w:line="360" w:lineRule="auto"/>
        <w:ind w:left="132" w:right="126"/>
        <w:jc w:val="both"/>
        <w:rPr>
          <w:sz w:val="28"/>
        </w:rPr>
      </w:pPr>
      <w:r w:rsidRPr="0018725D">
        <w:rPr>
          <w:sz w:val="28"/>
        </w:rPr>
        <w:t>This</w:t>
      </w:r>
      <w:r w:rsidRPr="0018725D">
        <w:rPr>
          <w:spacing w:val="-8"/>
          <w:sz w:val="28"/>
        </w:rPr>
        <w:t xml:space="preserve"> </w:t>
      </w:r>
      <w:r w:rsidRPr="0018725D">
        <w:rPr>
          <w:sz w:val="28"/>
        </w:rPr>
        <w:t>is</w:t>
      </w:r>
      <w:r w:rsidRPr="0018725D">
        <w:rPr>
          <w:spacing w:val="-11"/>
          <w:sz w:val="28"/>
        </w:rPr>
        <w:t xml:space="preserve"> </w:t>
      </w:r>
      <w:r w:rsidRPr="0018725D">
        <w:rPr>
          <w:sz w:val="28"/>
        </w:rPr>
        <w:t>to</w:t>
      </w:r>
      <w:r w:rsidRPr="0018725D">
        <w:rPr>
          <w:spacing w:val="-7"/>
          <w:sz w:val="28"/>
        </w:rPr>
        <w:t xml:space="preserve"> </w:t>
      </w:r>
      <w:r w:rsidRPr="0018725D">
        <w:rPr>
          <w:sz w:val="28"/>
        </w:rPr>
        <w:t>certify</w:t>
      </w:r>
      <w:r w:rsidRPr="0018725D">
        <w:rPr>
          <w:spacing w:val="-10"/>
          <w:sz w:val="28"/>
        </w:rPr>
        <w:t xml:space="preserve"> </w:t>
      </w:r>
      <w:r w:rsidRPr="0018725D">
        <w:rPr>
          <w:sz w:val="28"/>
        </w:rPr>
        <w:t>that</w:t>
      </w:r>
      <w:r w:rsidRPr="0018725D">
        <w:rPr>
          <w:spacing w:val="-11"/>
          <w:sz w:val="28"/>
        </w:rPr>
        <w:t xml:space="preserve"> </w:t>
      </w:r>
      <w:proofErr w:type="spellStart"/>
      <w:proofErr w:type="gramStart"/>
      <w:r w:rsidRPr="0018725D">
        <w:rPr>
          <w:sz w:val="28"/>
        </w:rPr>
        <w:t>Mr.</w:t>
      </w:r>
      <w:r w:rsidR="00D24EDA" w:rsidRPr="0018725D">
        <w:rPr>
          <w:b/>
          <w:sz w:val="28"/>
        </w:rPr>
        <w:t>Tanishq</w:t>
      </w:r>
      <w:proofErr w:type="spellEnd"/>
      <w:proofErr w:type="gramEnd"/>
      <w:r w:rsidR="00D24EDA" w:rsidRPr="0018725D">
        <w:rPr>
          <w:b/>
          <w:sz w:val="28"/>
        </w:rPr>
        <w:t xml:space="preserve"> </w:t>
      </w:r>
      <w:proofErr w:type="spellStart"/>
      <w:r w:rsidR="00D24EDA" w:rsidRPr="0018725D">
        <w:rPr>
          <w:b/>
          <w:sz w:val="28"/>
        </w:rPr>
        <w:t>Tanaji</w:t>
      </w:r>
      <w:proofErr w:type="spellEnd"/>
      <w:r w:rsidR="00D24EDA" w:rsidRPr="0018725D">
        <w:rPr>
          <w:b/>
          <w:sz w:val="28"/>
        </w:rPr>
        <w:t xml:space="preserve"> </w:t>
      </w:r>
      <w:proofErr w:type="spellStart"/>
      <w:r w:rsidR="00D24EDA" w:rsidRPr="0018725D">
        <w:rPr>
          <w:b/>
          <w:sz w:val="28"/>
        </w:rPr>
        <w:t>Vhanmane</w:t>
      </w:r>
      <w:proofErr w:type="spellEnd"/>
      <w:r w:rsidRPr="0018725D">
        <w:rPr>
          <w:b/>
          <w:sz w:val="28"/>
        </w:rPr>
        <w:t>,</w:t>
      </w:r>
      <w:r w:rsidRPr="0018725D">
        <w:rPr>
          <w:b/>
          <w:spacing w:val="-10"/>
          <w:sz w:val="28"/>
        </w:rPr>
        <w:t xml:space="preserve"> </w:t>
      </w:r>
      <w:r w:rsidRPr="0018725D">
        <w:rPr>
          <w:sz w:val="28"/>
        </w:rPr>
        <w:t>Roll</w:t>
      </w:r>
      <w:r w:rsidRPr="0018725D">
        <w:rPr>
          <w:spacing w:val="-7"/>
          <w:sz w:val="28"/>
        </w:rPr>
        <w:t xml:space="preserve"> </w:t>
      </w:r>
      <w:r w:rsidRPr="0018725D">
        <w:rPr>
          <w:sz w:val="28"/>
        </w:rPr>
        <w:t>No.</w:t>
      </w:r>
      <w:r w:rsidRPr="0018725D">
        <w:rPr>
          <w:spacing w:val="-8"/>
          <w:sz w:val="28"/>
        </w:rPr>
        <w:t xml:space="preserve"> </w:t>
      </w:r>
      <w:r w:rsidR="00D24EDA" w:rsidRPr="0018725D">
        <w:rPr>
          <w:b/>
          <w:sz w:val="28"/>
        </w:rPr>
        <w:t>2</w:t>
      </w:r>
      <w:r w:rsidR="003C3F26" w:rsidRPr="0018725D">
        <w:rPr>
          <w:b/>
          <w:sz w:val="28"/>
        </w:rPr>
        <w:t>5</w:t>
      </w:r>
      <w:r w:rsidRPr="0018725D">
        <w:rPr>
          <w:b/>
          <w:spacing w:val="-10"/>
          <w:sz w:val="28"/>
        </w:rPr>
        <w:t xml:space="preserve"> </w:t>
      </w:r>
      <w:r w:rsidRPr="0018725D">
        <w:rPr>
          <w:sz w:val="28"/>
        </w:rPr>
        <w:t>of</w:t>
      </w:r>
      <w:r w:rsidRPr="0018725D">
        <w:rPr>
          <w:spacing w:val="-9"/>
          <w:sz w:val="28"/>
        </w:rPr>
        <w:t xml:space="preserve"> </w:t>
      </w:r>
      <w:r w:rsidR="00A8680E">
        <w:rPr>
          <w:spacing w:val="-9"/>
          <w:sz w:val="28"/>
        </w:rPr>
        <w:t xml:space="preserve">the </w:t>
      </w:r>
      <w:r w:rsidR="00D24EDA" w:rsidRPr="0018725D">
        <w:rPr>
          <w:sz w:val="28"/>
        </w:rPr>
        <w:t>3</w:t>
      </w:r>
      <w:r w:rsidR="00D24EDA" w:rsidRPr="0018725D">
        <w:rPr>
          <w:sz w:val="28"/>
          <w:vertAlign w:val="superscript"/>
        </w:rPr>
        <w:t>rd</w:t>
      </w:r>
      <w:r w:rsidR="00D24EDA" w:rsidRPr="0018725D">
        <w:rPr>
          <w:sz w:val="28"/>
        </w:rPr>
        <w:t xml:space="preserve"> </w:t>
      </w:r>
      <w:r w:rsidRPr="0018725D">
        <w:rPr>
          <w:spacing w:val="31"/>
          <w:sz w:val="28"/>
        </w:rPr>
        <w:t xml:space="preserve"> </w:t>
      </w:r>
      <w:r w:rsidRPr="0018725D">
        <w:rPr>
          <w:sz w:val="28"/>
        </w:rPr>
        <w:t>se</w:t>
      </w:r>
      <w:r w:rsidR="00F13032" w:rsidRPr="0018725D">
        <w:rPr>
          <w:sz w:val="28"/>
        </w:rPr>
        <w:t>me</w:t>
      </w:r>
      <w:r w:rsidRPr="0018725D">
        <w:rPr>
          <w:sz w:val="28"/>
        </w:rPr>
        <w:t>ster</w:t>
      </w:r>
      <w:r w:rsidRPr="0018725D">
        <w:rPr>
          <w:spacing w:val="-9"/>
          <w:sz w:val="28"/>
        </w:rPr>
        <w:t xml:space="preserve"> </w:t>
      </w:r>
      <w:r w:rsidRPr="0018725D">
        <w:rPr>
          <w:sz w:val="28"/>
        </w:rPr>
        <w:t>of</w:t>
      </w:r>
      <w:r w:rsidRPr="0018725D">
        <w:rPr>
          <w:spacing w:val="-9"/>
          <w:sz w:val="28"/>
        </w:rPr>
        <w:t xml:space="preserve"> </w:t>
      </w:r>
      <w:r w:rsidRPr="0018725D">
        <w:rPr>
          <w:sz w:val="28"/>
        </w:rPr>
        <w:t>Diploma</w:t>
      </w:r>
      <w:r w:rsidRPr="0018725D">
        <w:rPr>
          <w:spacing w:val="-67"/>
          <w:sz w:val="28"/>
        </w:rPr>
        <w:t xml:space="preserve"> </w:t>
      </w:r>
      <w:r w:rsidRPr="0018725D">
        <w:rPr>
          <w:sz w:val="28"/>
        </w:rPr>
        <w:t xml:space="preserve">in </w:t>
      </w:r>
      <w:r w:rsidRPr="0018725D">
        <w:rPr>
          <w:b/>
          <w:sz w:val="28"/>
        </w:rPr>
        <w:t xml:space="preserve">Information Technology </w:t>
      </w:r>
      <w:r w:rsidRPr="0018725D">
        <w:rPr>
          <w:sz w:val="28"/>
        </w:rPr>
        <w:t xml:space="preserve">of Institute </w:t>
      </w:r>
      <w:r w:rsidRPr="0018725D">
        <w:rPr>
          <w:b/>
        </w:rPr>
        <w:t>MIT POLYTECHNIC,</w:t>
      </w:r>
      <w:r w:rsidRPr="0018725D">
        <w:rPr>
          <w:b/>
          <w:spacing w:val="1"/>
        </w:rPr>
        <w:t xml:space="preserve"> </w:t>
      </w:r>
      <w:r w:rsidRPr="0018725D">
        <w:rPr>
          <w:b/>
          <w:sz w:val="28"/>
        </w:rPr>
        <w:t xml:space="preserve">Pune </w:t>
      </w:r>
      <w:r w:rsidRPr="0018725D">
        <w:rPr>
          <w:sz w:val="28"/>
        </w:rPr>
        <w:t>has completed the</w:t>
      </w:r>
      <w:r w:rsidRPr="0018725D">
        <w:rPr>
          <w:spacing w:val="1"/>
          <w:sz w:val="28"/>
        </w:rPr>
        <w:t xml:space="preserve"> </w:t>
      </w:r>
      <w:r w:rsidRPr="0018725D">
        <w:rPr>
          <w:b/>
          <w:sz w:val="28"/>
        </w:rPr>
        <w:t xml:space="preserve">Micro Project Report </w:t>
      </w:r>
      <w:r w:rsidRPr="0018725D">
        <w:rPr>
          <w:sz w:val="28"/>
        </w:rPr>
        <w:t xml:space="preserve">satisfactorily in </w:t>
      </w:r>
      <w:r w:rsidRPr="0018725D">
        <w:rPr>
          <w:b/>
          <w:sz w:val="28"/>
        </w:rPr>
        <w:t>Course:</w:t>
      </w:r>
      <w:r w:rsidR="00D24EDA" w:rsidRPr="0018725D">
        <w:rPr>
          <w:b/>
          <w:sz w:val="28"/>
        </w:rPr>
        <w:t xml:space="preserve"> </w:t>
      </w:r>
      <w:r w:rsidR="006624D4" w:rsidRPr="0018725D">
        <w:rPr>
          <w:b/>
          <w:sz w:val="28"/>
        </w:rPr>
        <w:t>Object Oriented Programming Using C++</w:t>
      </w:r>
      <w:r w:rsidR="006624D4" w:rsidRPr="0018725D">
        <w:rPr>
          <w:b/>
          <w:sz w:val="28"/>
        </w:rPr>
        <w:t xml:space="preserve"> </w:t>
      </w:r>
      <w:r w:rsidRPr="0018725D">
        <w:rPr>
          <w:sz w:val="28"/>
        </w:rPr>
        <w:t>for</w:t>
      </w:r>
      <w:r w:rsidRPr="0018725D">
        <w:rPr>
          <w:spacing w:val="-1"/>
          <w:sz w:val="28"/>
        </w:rPr>
        <w:t xml:space="preserve"> </w:t>
      </w:r>
      <w:r w:rsidRPr="0018725D">
        <w:rPr>
          <w:sz w:val="28"/>
        </w:rPr>
        <w:t>the academic</w:t>
      </w:r>
      <w:r w:rsidRPr="0018725D">
        <w:rPr>
          <w:spacing w:val="-1"/>
          <w:sz w:val="28"/>
        </w:rPr>
        <w:t xml:space="preserve"> </w:t>
      </w:r>
      <w:r w:rsidRPr="0018725D">
        <w:rPr>
          <w:sz w:val="28"/>
        </w:rPr>
        <w:t>year</w:t>
      </w:r>
      <w:r w:rsidRPr="0018725D">
        <w:rPr>
          <w:spacing w:val="-2"/>
          <w:sz w:val="28"/>
        </w:rPr>
        <w:t xml:space="preserve"> </w:t>
      </w:r>
      <w:r w:rsidRPr="0018725D">
        <w:rPr>
          <w:b/>
          <w:sz w:val="28"/>
        </w:rPr>
        <w:t>202</w:t>
      </w:r>
      <w:r w:rsidR="00D24EDA" w:rsidRPr="0018725D">
        <w:rPr>
          <w:b/>
          <w:sz w:val="28"/>
        </w:rPr>
        <w:t>2</w:t>
      </w:r>
      <w:r w:rsidRPr="0018725D">
        <w:rPr>
          <w:b/>
          <w:sz w:val="28"/>
        </w:rPr>
        <w:t>-</w:t>
      </w:r>
      <w:r w:rsidRPr="0018725D">
        <w:rPr>
          <w:b/>
          <w:spacing w:val="-1"/>
          <w:sz w:val="28"/>
        </w:rPr>
        <w:t xml:space="preserve"> </w:t>
      </w:r>
      <w:r w:rsidRPr="0018725D">
        <w:rPr>
          <w:b/>
          <w:sz w:val="28"/>
        </w:rPr>
        <w:t>202</w:t>
      </w:r>
      <w:r w:rsidR="00D24EDA" w:rsidRPr="0018725D">
        <w:rPr>
          <w:b/>
          <w:sz w:val="28"/>
        </w:rPr>
        <w:t>3</w:t>
      </w:r>
      <w:r w:rsidRPr="0018725D">
        <w:rPr>
          <w:b/>
          <w:spacing w:val="-1"/>
          <w:sz w:val="28"/>
        </w:rPr>
        <w:t xml:space="preserve"> </w:t>
      </w:r>
      <w:r w:rsidRPr="0018725D">
        <w:rPr>
          <w:sz w:val="28"/>
        </w:rPr>
        <w:t>as</w:t>
      </w:r>
      <w:r w:rsidRPr="0018725D">
        <w:rPr>
          <w:spacing w:val="1"/>
          <w:sz w:val="28"/>
        </w:rPr>
        <w:t xml:space="preserve"> </w:t>
      </w:r>
      <w:r w:rsidRPr="0018725D">
        <w:rPr>
          <w:sz w:val="28"/>
        </w:rPr>
        <w:t>prescribed</w:t>
      </w:r>
      <w:r w:rsidRPr="0018725D">
        <w:rPr>
          <w:spacing w:val="-3"/>
          <w:sz w:val="28"/>
        </w:rPr>
        <w:t xml:space="preserve"> </w:t>
      </w:r>
      <w:r w:rsidRPr="0018725D">
        <w:rPr>
          <w:sz w:val="28"/>
        </w:rPr>
        <w:t>in</w:t>
      </w:r>
      <w:r w:rsidRPr="0018725D">
        <w:rPr>
          <w:spacing w:val="-4"/>
          <w:sz w:val="28"/>
        </w:rPr>
        <w:t xml:space="preserve"> </w:t>
      </w:r>
      <w:r w:rsidRPr="0018725D">
        <w:rPr>
          <w:sz w:val="28"/>
        </w:rPr>
        <w:t>the</w:t>
      </w:r>
      <w:r w:rsidRPr="0018725D">
        <w:rPr>
          <w:spacing w:val="-3"/>
          <w:sz w:val="28"/>
        </w:rPr>
        <w:t xml:space="preserve"> </w:t>
      </w:r>
      <w:r w:rsidRPr="0018725D">
        <w:rPr>
          <w:sz w:val="28"/>
        </w:rPr>
        <w:t>curriculum.</w:t>
      </w:r>
    </w:p>
    <w:p w14:paraId="515C8ED5" w14:textId="77777777" w:rsidR="00B60E3C" w:rsidRPr="0018725D" w:rsidRDefault="00B60E3C">
      <w:pPr>
        <w:pStyle w:val="BodyText"/>
        <w:spacing w:before="2"/>
        <w:rPr>
          <w:sz w:val="42"/>
        </w:rPr>
      </w:pPr>
    </w:p>
    <w:p w14:paraId="66E051C6" w14:textId="494B0347" w:rsidR="00B60E3C" w:rsidRPr="0018725D" w:rsidRDefault="005759DE">
      <w:pPr>
        <w:pStyle w:val="Heading3"/>
        <w:tabs>
          <w:tab w:val="left" w:pos="5893"/>
        </w:tabs>
      </w:pPr>
      <w:r w:rsidRPr="0018725D">
        <w:t>Place:</w:t>
      </w:r>
      <w:r w:rsidRPr="0018725D">
        <w:rPr>
          <w:spacing w:val="68"/>
        </w:rPr>
        <w:t xml:space="preserve"> </w:t>
      </w:r>
      <w:r w:rsidRPr="0018725D">
        <w:rPr>
          <w:b w:val="0"/>
        </w:rPr>
        <w:t>Pune</w:t>
      </w:r>
      <w:r w:rsidRPr="0018725D">
        <w:rPr>
          <w:b w:val="0"/>
        </w:rPr>
        <w:tab/>
      </w:r>
      <w:r w:rsidRPr="0018725D">
        <w:t>Enrolment</w:t>
      </w:r>
      <w:r w:rsidRPr="0018725D">
        <w:rPr>
          <w:spacing w:val="-5"/>
        </w:rPr>
        <w:t xml:space="preserve"> </w:t>
      </w:r>
      <w:r w:rsidRPr="0018725D">
        <w:t>No:</w:t>
      </w:r>
      <w:r w:rsidRPr="0018725D">
        <w:rPr>
          <w:spacing w:val="-4"/>
        </w:rPr>
        <w:t xml:space="preserve"> </w:t>
      </w:r>
      <w:r w:rsidRPr="0018725D">
        <w:t>21014800</w:t>
      </w:r>
      <w:r w:rsidR="00D24EDA" w:rsidRPr="0018725D">
        <w:t>62</w:t>
      </w:r>
    </w:p>
    <w:p w14:paraId="46AE1550" w14:textId="77777777" w:rsidR="00B60E3C" w:rsidRPr="0018725D" w:rsidRDefault="00B60E3C">
      <w:pPr>
        <w:pStyle w:val="BodyText"/>
        <w:spacing w:before="9"/>
        <w:rPr>
          <w:b/>
          <w:sz w:val="27"/>
        </w:rPr>
      </w:pPr>
    </w:p>
    <w:p w14:paraId="1F74659F" w14:textId="54A0E4CE" w:rsidR="00B60E3C" w:rsidRPr="0018725D" w:rsidRDefault="005759DE">
      <w:pPr>
        <w:tabs>
          <w:tab w:val="left" w:pos="5871"/>
        </w:tabs>
        <w:ind w:left="132"/>
        <w:jc w:val="both"/>
        <w:rPr>
          <w:b/>
          <w:sz w:val="28"/>
        </w:rPr>
      </w:pPr>
      <w:r w:rsidRPr="0018725D">
        <w:rPr>
          <w:b/>
          <w:sz w:val="28"/>
        </w:rPr>
        <w:t>Date:</w:t>
      </w:r>
      <w:r w:rsidRPr="0018725D">
        <w:rPr>
          <w:b/>
          <w:spacing w:val="67"/>
          <w:sz w:val="28"/>
        </w:rPr>
        <w:t xml:space="preserve"> </w:t>
      </w:r>
      <w:r w:rsidRPr="0018725D">
        <w:rPr>
          <w:sz w:val="28"/>
        </w:rPr>
        <w:t>10/05/2022</w:t>
      </w:r>
      <w:r w:rsidRPr="0018725D">
        <w:rPr>
          <w:sz w:val="28"/>
        </w:rPr>
        <w:tab/>
      </w:r>
      <w:r w:rsidRPr="0018725D">
        <w:rPr>
          <w:b/>
          <w:sz w:val="28"/>
        </w:rPr>
        <w:t>Exam.</w:t>
      </w:r>
      <w:r w:rsidRPr="0018725D">
        <w:rPr>
          <w:b/>
          <w:spacing w:val="-1"/>
          <w:sz w:val="28"/>
        </w:rPr>
        <w:t xml:space="preserve"> </w:t>
      </w:r>
      <w:r w:rsidRPr="0018725D">
        <w:rPr>
          <w:b/>
          <w:sz w:val="28"/>
        </w:rPr>
        <w:t>Seat</w:t>
      </w:r>
      <w:r w:rsidRPr="0018725D">
        <w:rPr>
          <w:b/>
          <w:spacing w:val="-3"/>
          <w:sz w:val="28"/>
        </w:rPr>
        <w:t xml:space="preserve"> </w:t>
      </w:r>
      <w:r w:rsidRPr="0018725D">
        <w:rPr>
          <w:b/>
          <w:sz w:val="28"/>
        </w:rPr>
        <w:t>No:</w:t>
      </w:r>
      <w:r w:rsidR="00D24EDA" w:rsidRPr="0018725D">
        <w:rPr>
          <w:b/>
          <w:sz w:val="28"/>
        </w:rPr>
        <w:t xml:space="preserve"> 170053</w:t>
      </w:r>
    </w:p>
    <w:p w14:paraId="4F6B4A25" w14:textId="77777777" w:rsidR="00B60E3C" w:rsidRPr="0018725D" w:rsidRDefault="00B60E3C">
      <w:pPr>
        <w:pStyle w:val="BodyText"/>
        <w:rPr>
          <w:b/>
          <w:sz w:val="20"/>
        </w:rPr>
      </w:pPr>
    </w:p>
    <w:p w14:paraId="62084EEC" w14:textId="77777777" w:rsidR="00B60E3C" w:rsidRPr="0018725D" w:rsidRDefault="00B60E3C">
      <w:pPr>
        <w:pStyle w:val="BodyText"/>
        <w:rPr>
          <w:b/>
          <w:sz w:val="20"/>
        </w:rPr>
      </w:pPr>
    </w:p>
    <w:p w14:paraId="73C899A2" w14:textId="77777777" w:rsidR="00B60E3C" w:rsidRPr="0018725D" w:rsidRDefault="00B60E3C">
      <w:pPr>
        <w:pStyle w:val="BodyText"/>
        <w:rPr>
          <w:b/>
          <w:sz w:val="20"/>
        </w:rPr>
      </w:pPr>
    </w:p>
    <w:p w14:paraId="71BADD40" w14:textId="77777777" w:rsidR="00B60E3C" w:rsidRPr="0018725D" w:rsidRDefault="00B60E3C">
      <w:pPr>
        <w:pStyle w:val="BodyText"/>
        <w:spacing w:before="8"/>
        <w:rPr>
          <w:b/>
          <w:sz w:val="21"/>
        </w:rPr>
      </w:pPr>
    </w:p>
    <w:tbl>
      <w:tblPr>
        <w:tblW w:w="0" w:type="auto"/>
        <w:tblInd w:w="12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22"/>
        <w:gridCol w:w="3560"/>
        <w:gridCol w:w="2350"/>
      </w:tblGrid>
      <w:tr w:rsidR="00B60E3C" w:rsidRPr="0018725D" w14:paraId="5CCBC846" w14:textId="77777777">
        <w:trPr>
          <w:trHeight w:val="316"/>
        </w:trPr>
        <w:tc>
          <w:tcPr>
            <w:tcW w:w="3122" w:type="dxa"/>
          </w:tcPr>
          <w:p w14:paraId="28C6D4C4" w14:textId="50C24EBE" w:rsidR="00B60E3C" w:rsidRPr="0018725D" w:rsidRDefault="007E17A8">
            <w:pPr>
              <w:pStyle w:val="TableParagraph"/>
              <w:spacing w:line="296" w:lineRule="exact"/>
              <w:ind w:left="185" w:right="361"/>
              <w:jc w:val="center"/>
              <w:rPr>
                <w:b/>
                <w:sz w:val="28"/>
              </w:rPr>
            </w:pPr>
            <w:r w:rsidRPr="0018725D">
              <w:rPr>
                <w:b/>
                <w:sz w:val="28"/>
              </w:rPr>
              <w:t xml:space="preserve">Prof. P. U. </w:t>
            </w:r>
            <w:proofErr w:type="spellStart"/>
            <w:r w:rsidRPr="0018725D">
              <w:rPr>
                <w:b/>
                <w:sz w:val="28"/>
              </w:rPr>
              <w:t>Nehete</w:t>
            </w:r>
            <w:proofErr w:type="spellEnd"/>
          </w:p>
        </w:tc>
        <w:tc>
          <w:tcPr>
            <w:tcW w:w="3560" w:type="dxa"/>
          </w:tcPr>
          <w:p w14:paraId="6EDD280F" w14:textId="556B2A18" w:rsidR="00B60E3C" w:rsidRPr="0018725D" w:rsidRDefault="005759DE">
            <w:pPr>
              <w:pStyle w:val="TableParagraph"/>
              <w:spacing w:line="296" w:lineRule="exact"/>
              <w:ind w:left="364" w:right="436"/>
              <w:jc w:val="center"/>
              <w:rPr>
                <w:b/>
                <w:sz w:val="28"/>
              </w:rPr>
            </w:pPr>
            <w:r w:rsidRPr="0018725D">
              <w:rPr>
                <w:b/>
                <w:sz w:val="28"/>
              </w:rPr>
              <w:t>Prof.</w:t>
            </w:r>
            <w:r w:rsidRPr="0018725D">
              <w:rPr>
                <w:b/>
                <w:spacing w:val="-4"/>
                <w:sz w:val="28"/>
              </w:rPr>
              <w:t xml:space="preserve"> </w:t>
            </w:r>
            <w:r w:rsidR="00D24EDA" w:rsidRPr="0018725D">
              <w:rPr>
                <w:b/>
                <w:sz w:val="28"/>
              </w:rPr>
              <w:t xml:space="preserve">M. P. </w:t>
            </w:r>
            <w:proofErr w:type="spellStart"/>
            <w:r w:rsidR="00D24EDA" w:rsidRPr="0018725D">
              <w:rPr>
                <w:b/>
                <w:sz w:val="28"/>
              </w:rPr>
              <w:t>Fatangare</w:t>
            </w:r>
            <w:proofErr w:type="spellEnd"/>
          </w:p>
        </w:tc>
        <w:tc>
          <w:tcPr>
            <w:tcW w:w="2350" w:type="dxa"/>
          </w:tcPr>
          <w:p w14:paraId="3556C4E1" w14:textId="77777777" w:rsidR="00B60E3C" w:rsidRPr="0018725D" w:rsidRDefault="005759DE">
            <w:pPr>
              <w:pStyle w:val="TableParagraph"/>
              <w:spacing w:line="296" w:lineRule="exact"/>
              <w:ind w:left="465" w:right="182"/>
              <w:jc w:val="center"/>
              <w:rPr>
                <w:b/>
                <w:sz w:val="28"/>
              </w:rPr>
            </w:pPr>
            <w:r w:rsidRPr="0018725D">
              <w:rPr>
                <w:b/>
                <w:sz w:val="28"/>
              </w:rPr>
              <w:t>Dr.</w:t>
            </w:r>
            <w:r w:rsidRPr="0018725D">
              <w:rPr>
                <w:b/>
                <w:spacing w:val="-1"/>
                <w:sz w:val="28"/>
              </w:rPr>
              <w:t xml:space="preserve"> </w:t>
            </w:r>
            <w:r w:rsidRPr="0018725D">
              <w:rPr>
                <w:b/>
                <w:sz w:val="28"/>
              </w:rPr>
              <w:t>R.</w:t>
            </w:r>
            <w:r w:rsidRPr="0018725D">
              <w:rPr>
                <w:b/>
                <w:spacing w:val="-1"/>
                <w:sz w:val="28"/>
              </w:rPr>
              <w:t xml:space="preserve"> </w:t>
            </w:r>
            <w:r w:rsidRPr="0018725D">
              <w:rPr>
                <w:b/>
                <w:sz w:val="28"/>
              </w:rPr>
              <w:t>S.</w:t>
            </w:r>
            <w:r w:rsidRPr="0018725D">
              <w:rPr>
                <w:b/>
                <w:spacing w:val="-2"/>
                <w:sz w:val="28"/>
              </w:rPr>
              <w:t xml:space="preserve"> </w:t>
            </w:r>
            <w:r w:rsidRPr="0018725D">
              <w:rPr>
                <w:b/>
                <w:sz w:val="28"/>
              </w:rPr>
              <w:t>Kale</w:t>
            </w:r>
          </w:p>
        </w:tc>
      </w:tr>
      <w:tr w:rsidR="00B60E3C" w:rsidRPr="0018725D" w14:paraId="2A4D71D0" w14:textId="77777777">
        <w:trPr>
          <w:trHeight w:val="316"/>
        </w:trPr>
        <w:tc>
          <w:tcPr>
            <w:tcW w:w="3122" w:type="dxa"/>
          </w:tcPr>
          <w:p w14:paraId="10CF0BC9" w14:textId="77777777" w:rsidR="00B60E3C" w:rsidRPr="0018725D" w:rsidRDefault="005759DE">
            <w:pPr>
              <w:pStyle w:val="TableParagraph"/>
              <w:spacing w:line="296" w:lineRule="exact"/>
              <w:ind w:left="185" w:right="360"/>
              <w:jc w:val="center"/>
              <w:rPr>
                <w:sz w:val="28"/>
              </w:rPr>
            </w:pPr>
            <w:r w:rsidRPr="0018725D">
              <w:rPr>
                <w:sz w:val="28"/>
              </w:rPr>
              <w:t>Subject</w:t>
            </w:r>
            <w:r w:rsidRPr="0018725D">
              <w:rPr>
                <w:spacing w:val="-1"/>
                <w:sz w:val="28"/>
              </w:rPr>
              <w:t xml:space="preserve"> </w:t>
            </w:r>
            <w:r w:rsidRPr="0018725D">
              <w:rPr>
                <w:sz w:val="28"/>
              </w:rPr>
              <w:t>teacher</w:t>
            </w:r>
          </w:p>
        </w:tc>
        <w:tc>
          <w:tcPr>
            <w:tcW w:w="3560" w:type="dxa"/>
          </w:tcPr>
          <w:p w14:paraId="7203D623" w14:textId="77777777" w:rsidR="00B60E3C" w:rsidRPr="0018725D" w:rsidRDefault="005759DE">
            <w:pPr>
              <w:pStyle w:val="TableParagraph"/>
              <w:spacing w:line="296" w:lineRule="exact"/>
              <w:ind w:left="364" w:right="467"/>
              <w:jc w:val="center"/>
              <w:rPr>
                <w:sz w:val="28"/>
              </w:rPr>
            </w:pPr>
            <w:r w:rsidRPr="0018725D">
              <w:rPr>
                <w:sz w:val="28"/>
              </w:rPr>
              <w:t>Head</w:t>
            </w:r>
            <w:r w:rsidRPr="0018725D">
              <w:rPr>
                <w:spacing w:val="-4"/>
                <w:sz w:val="28"/>
              </w:rPr>
              <w:t xml:space="preserve"> </w:t>
            </w:r>
            <w:r w:rsidRPr="0018725D">
              <w:rPr>
                <w:sz w:val="28"/>
              </w:rPr>
              <w:t>of</w:t>
            </w:r>
            <w:r w:rsidRPr="0018725D">
              <w:rPr>
                <w:spacing w:val="-1"/>
                <w:sz w:val="28"/>
              </w:rPr>
              <w:t xml:space="preserve"> </w:t>
            </w:r>
            <w:r w:rsidRPr="0018725D">
              <w:rPr>
                <w:sz w:val="28"/>
              </w:rPr>
              <w:t>the</w:t>
            </w:r>
            <w:r w:rsidRPr="0018725D">
              <w:rPr>
                <w:spacing w:val="-4"/>
                <w:sz w:val="28"/>
              </w:rPr>
              <w:t xml:space="preserve"> </w:t>
            </w:r>
            <w:r w:rsidRPr="0018725D">
              <w:rPr>
                <w:sz w:val="28"/>
              </w:rPr>
              <w:t>Department</w:t>
            </w:r>
          </w:p>
        </w:tc>
        <w:tc>
          <w:tcPr>
            <w:tcW w:w="2350" w:type="dxa"/>
          </w:tcPr>
          <w:p w14:paraId="183AFECB" w14:textId="77777777" w:rsidR="00B60E3C" w:rsidRPr="0018725D" w:rsidRDefault="005759DE">
            <w:pPr>
              <w:pStyle w:val="TableParagraph"/>
              <w:spacing w:line="296" w:lineRule="exact"/>
              <w:ind w:left="466" w:right="181"/>
              <w:jc w:val="center"/>
              <w:rPr>
                <w:sz w:val="28"/>
              </w:rPr>
            </w:pPr>
            <w:r w:rsidRPr="0018725D">
              <w:rPr>
                <w:sz w:val="28"/>
              </w:rPr>
              <w:t>Principal</w:t>
            </w:r>
          </w:p>
        </w:tc>
      </w:tr>
    </w:tbl>
    <w:p w14:paraId="7813F7A6" w14:textId="77777777" w:rsidR="00B60E3C" w:rsidRPr="0018725D" w:rsidRDefault="00B60E3C">
      <w:pPr>
        <w:pStyle w:val="BodyText"/>
        <w:rPr>
          <w:b/>
          <w:sz w:val="20"/>
        </w:rPr>
      </w:pPr>
    </w:p>
    <w:p w14:paraId="31109943" w14:textId="77777777" w:rsidR="00B60E3C" w:rsidRPr="0018725D" w:rsidRDefault="00B60E3C">
      <w:pPr>
        <w:pStyle w:val="BodyText"/>
        <w:rPr>
          <w:b/>
          <w:sz w:val="20"/>
        </w:rPr>
      </w:pPr>
    </w:p>
    <w:p w14:paraId="64D45FDA" w14:textId="77777777" w:rsidR="00B60E3C" w:rsidRPr="0018725D" w:rsidRDefault="00B60E3C">
      <w:pPr>
        <w:pStyle w:val="BodyText"/>
        <w:rPr>
          <w:b/>
          <w:sz w:val="20"/>
        </w:rPr>
      </w:pPr>
    </w:p>
    <w:p w14:paraId="426E1718" w14:textId="77777777" w:rsidR="00B60E3C" w:rsidRPr="0018725D" w:rsidRDefault="00B60E3C">
      <w:pPr>
        <w:pStyle w:val="BodyText"/>
        <w:rPr>
          <w:b/>
          <w:sz w:val="20"/>
        </w:rPr>
      </w:pPr>
    </w:p>
    <w:p w14:paraId="1478D8F3" w14:textId="77777777" w:rsidR="00B60E3C" w:rsidRPr="0018725D" w:rsidRDefault="00B60E3C">
      <w:pPr>
        <w:pStyle w:val="BodyText"/>
        <w:spacing w:before="10"/>
        <w:rPr>
          <w:b/>
          <w:sz w:val="17"/>
        </w:rPr>
      </w:pPr>
    </w:p>
    <w:p w14:paraId="7B27A4F6" w14:textId="77777777" w:rsidR="00B60E3C" w:rsidRPr="0018725D" w:rsidRDefault="005759DE">
      <w:pPr>
        <w:pStyle w:val="BodyText"/>
        <w:spacing w:before="89"/>
        <w:ind w:left="434" w:right="434"/>
        <w:jc w:val="center"/>
      </w:pPr>
      <w:r w:rsidRPr="0018725D">
        <w:rPr>
          <w:color w:val="A6A6A6"/>
        </w:rPr>
        <w:t>Institute</w:t>
      </w:r>
      <w:r w:rsidRPr="0018725D">
        <w:rPr>
          <w:color w:val="A6A6A6"/>
          <w:spacing w:val="-3"/>
        </w:rPr>
        <w:t xml:space="preserve"> </w:t>
      </w:r>
      <w:r w:rsidRPr="0018725D">
        <w:rPr>
          <w:color w:val="A6A6A6"/>
        </w:rPr>
        <w:t>seal</w:t>
      </w:r>
    </w:p>
    <w:p w14:paraId="3AF06488" w14:textId="77777777" w:rsidR="00B60E3C" w:rsidRPr="0018725D" w:rsidRDefault="00B60E3C">
      <w:pPr>
        <w:pStyle w:val="BodyText"/>
        <w:rPr>
          <w:sz w:val="30"/>
        </w:rPr>
      </w:pPr>
    </w:p>
    <w:p w14:paraId="334D964A" w14:textId="77777777" w:rsidR="00B60E3C" w:rsidRPr="0018725D" w:rsidRDefault="00B60E3C">
      <w:pPr>
        <w:pStyle w:val="BodyText"/>
        <w:rPr>
          <w:sz w:val="30"/>
        </w:rPr>
      </w:pPr>
    </w:p>
    <w:p w14:paraId="428B6967" w14:textId="77777777" w:rsidR="00B60E3C" w:rsidRPr="0018725D" w:rsidRDefault="00B60E3C">
      <w:pPr>
        <w:pStyle w:val="BodyText"/>
        <w:rPr>
          <w:sz w:val="30"/>
        </w:rPr>
      </w:pPr>
    </w:p>
    <w:p w14:paraId="79576A0F" w14:textId="77777777" w:rsidR="00B60E3C" w:rsidRPr="0018725D" w:rsidRDefault="00B60E3C">
      <w:pPr>
        <w:pStyle w:val="BodyText"/>
        <w:rPr>
          <w:sz w:val="30"/>
        </w:rPr>
      </w:pPr>
    </w:p>
    <w:p w14:paraId="298CB2E4" w14:textId="77777777" w:rsidR="00B60E3C" w:rsidRPr="0018725D" w:rsidRDefault="005759DE">
      <w:pPr>
        <w:spacing w:before="181"/>
        <w:ind w:left="434" w:right="434"/>
        <w:jc w:val="center"/>
        <w:rPr>
          <w:b/>
        </w:rPr>
      </w:pPr>
      <w:r w:rsidRPr="0018725D">
        <w:rPr>
          <w:b/>
        </w:rPr>
        <w:t>MIT</w:t>
      </w:r>
      <w:r w:rsidRPr="0018725D">
        <w:rPr>
          <w:b/>
          <w:spacing w:val="-3"/>
        </w:rPr>
        <w:t xml:space="preserve"> </w:t>
      </w:r>
      <w:r w:rsidRPr="0018725D">
        <w:rPr>
          <w:b/>
        </w:rPr>
        <w:t>POLYTECHNIC,</w:t>
      </w:r>
      <w:r w:rsidRPr="0018725D">
        <w:rPr>
          <w:b/>
          <w:spacing w:val="-2"/>
        </w:rPr>
        <w:t xml:space="preserve"> </w:t>
      </w:r>
      <w:r w:rsidRPr="0018725D">
        <w:rPr>
          <w:b/>
        </w:rPr>
        <w:t>PUNE</w:t>
      </w:r>
    </w:p>
    <w:p w14:paraId="15B7AEF8" w14:textId="77777777" w:rsidR="00B60E3C" w:rsidRPr="0018725D" w:rsidRDefault="00B60E3C">
      <w:pPr>
        <w:jc w:val="center"/>
        <w:sectPr w:rsidR="00B60E3C" w:rsidRPr="0018725D">
          <w:pgSz w:w="12240" w:h="15840"/>
          <w:pgMar w:top="980" w:right="1020" w:bottom="280" w:left="1020" w:header="720" w:footer="720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14:paraId="42C02747" w14:textId="77777777" w:rsidR="00B60E3C" w:rsidRPr="0018725D" w:rsidRDefault="00B60E3C">
      <w:pPr>
        <w:pStyle w:val="BodyText"/>
        <w:rPr>
          <w:b/>
          <w:sz w:val="20"/>
        </w:rPr>
      </w:pPr>
    </w:p>
    <w:p w14:paraId="60AF97B2" w14:textId="534D9044" w:rsidR="00B60E3C" w:rsidRPr="0018725D" w:rsidRDefault="00B60E3C">
      <w:pPr>
        <w:pStyle w:val="BodyText"/>
        <w:rPr>
          <w:b/>
          <w:sz w:val="20"/>
        </w:rPr>
      </w:pPr>
    </w:p>
    <w:p w14:paraId="4B5B7DC0" w14:textId="77777777" w:rsidR="00B60E3C" w:rsidRPr="0018725D" w:rsidRDefault="00B60E3C">
      <w:pPr>
        <w:pStyle w:val="BodyText"/>
        <w:rPr>
          <w:b/>
          <w:sz w:val="20"/>
        </w:rPr>
      </w:pPr>
    </w:p>
    <w:p w14:paraId="0FF412C8" w14:textId="77777777" w:rsidR="00B60E3C" w:rsidRPr="0018725D" w:rsidRDefault="00B60E3C">
      <w:pPr>
        <w:pStyle w:val="BodyText"/>
        <w:rPr>
          <w:b/>
          <w:sz w:val="20"/>
        </w:rPr>
      </w:pPr>
    </w:p>
    <w:p w14:paraId="218148F1" w14:textId="77777777" w:rsidR="00B60E3C" w:rsidRPr="0018725D" w:rsidRDefault="00B60E3C">
      <w:pPr>
        <w:pStyle w:val="BodyText"/>
        <w:rPr>
          <w:b/>
          <w:sz w:val="20"/>
        </w:rPr>
      </w:pPr>
    </w:p>
    <w:p w14:paraId="77D8078F" w14:textId="77777777" w:rsidR="00B60E3C" w:rsidRPr="0018725D" w:rsidRDefault="00B60E3C">
      <w:pPr>
        <w:pStyle w:val="BodyText"/>
        <w:rPr>
          <w:b/>
          <w:sz w:val="20"/>
        </w:rPr>
      </w:pPr>
    </w:p>
    <w:p w14:paraId="35A6FA20" w14:textId="77777777" w:rsidR="00B60E3C" w:rsidRPr="0018725D" w:rsidRDefault="00B60E3C">
      <w:pPr>
        <w:pStyle w:val="BodyText"/>
        <w:rPr>
          <w:b/>
          <w:sz w:val="20"/>
        </w:rPr>
      </w:pPr>
    </w:p>
    <w:p w14:paraId="61D67D28" w14:textId="77777777" w:rsidR="00B60E3C" w:rsidRPr="0018725D" w:rsidRDefault="00B60E3C">
      <w:pPr>
        <w:pStyle w:val="BodyText"/>
        <w:rPr>
          <w:b/>
          <w:sz w:val="20"/>
        </w:rPr>
      </w:pPr>
    </w:p>
    <w:p w14:paraId="7C8C5812" w14:textId="77777777" w:rsidR="00B60E3C" w:rsidRPr="0018725D" w:rsidRDefault="00B60E3C">
      <w:pPr>
        <w:pStyle w:val="BodyText"/>
        <w:rPr>
          <w:b/>
          <w:sz w:val="20"/>
        </w:rPr>
      </w:pPr>
    </w:p>
    <w:p w14:paraId="2F1BA400" w14:textId="77777777" w:rsidR="00B60E3C" w:rsidRPr="0018725D" w:rsidRDefault="00B60E3C">
      <w:pPr>
        <w:pStyle w:val="BodyText"/>
        <w:rPr>
          <w:b/>
          <w:sz w:val="20"/>
        </w:rPr>
      </w:pPr>
    </w:p>
    <w:p w14:paraId="526F5869" w14:textId="77777777" w:rsidR="00B60E3C" w:rsidRPr="0018725D" w:rsidRDefault="00B60E3C">
      <w:pPr>
        <w:pStyle w:val="BodyText"/>
        <w:rPr>
          <w:b/>
          <w:sz w:val="20"/>
        </w:rPr>
      </w:pPr>
    </w:p>
    <w:p w14:paraId="149F87C4" w14:textId="77777777" w:rsidR="00B60E3C" w:rsidRPr="0018725D" w:rsidRDefault="00B60E3C">
      <w:pPr>
        <w:pStyle w:val="BodyText"/>
        <w:rPr>
          <w:b/>
          <w:sz w:val="20"/>
        </w:rPr>
      </w:pPr>
    </w:p>
    <w:p w14:paraId="472838F4" w14:textId="77777777" w:rsidR="00B60E3C" w:rsidRPr="0018725D" w:rsidRDefault="00B60E3C">
      <w:pPr>
        <w:pStyle w:val="BodyText"/>
        <w:spacing w:before="3"/>
        <w:rPr>
          <w:b/>
          <w:sz w:val="17"/>
        </w:rPr>
      </w:pPr>
    </w:p>
    <w:p w14:paraId="6D1DBECE" w14:textId="659C0160" w:rsidR="00B60E3C" w:rsidRPr="0018725D" w:rsidRDefault="005759DE">
      <w:pPr>
        <w:spacing w:before="80"/>
        <w:ind w:left="434" w:right="437"/>
        <w:jc w:val="center"/>
        <w:rPr>
          <w:b/>
          <w:sz w:val="44"/>
        </w:rPr>
      </w:pPr>
      <w:r w:rsidRPr="0018725D">
        <w:rPr>
          <w:b/>
          <w:sz w:val="44"/>
        </w:rPr>
        <w:t>Maharashtra</w:t>
      </w:r>
      <w:r w:rsidRPr="0018725D">
        <w:rPr>
          <w:b/>
          <w:spacing w:val="-3"/>
          <w:sz w:val="44"/>
        </w:rPr>
        <w:t xml:space="preserve"> </w:t>
      </w:r>
      <w:r w:rsidRPr="0018725D">
        <w:rPr>
          <w:b/>
          <w:sz w:val="44"/>
        </w:rPr>
        <w:t>State</w:t>
      </w:r>
      <w:r w:rsidRPr="0018725D">
        <w:rPr>
          <w:b/>
          <w:spacing w:val="-2"/>
          <w:sz w:val="44"/>
        </w:rPr>
        <w:t xml:space="preserve"> </w:t>
      </w:r>
      <w:r w:rsidRPr="0018725D">
        <w:rPr>
          <w:b/>
          <w:sz w:val="44"/>
        </w:rPr>
        <w:t>Board</w:t>
      </w:r>
      <w:r w:rsidRPr="0018725D">
        <w:rPr>
          <w:b/>
          <w:spacing w:val="-3"/>
          <w:sz w:val="44"/>
        </w:rPr>
        <w:t xml:space="preserve"> </w:t>
      </w:r>
      <w:r w:rsidRPr="0018725D">
        <w:rPr>
          <w:b/>
          <w:sz w:val="44"/>
        </w:rPr>
        <w:t>of</w:t>
      </w:r>
      <w:r w:rsidRPr="0018725D">
        <w:rPr>
          <w:b/>
          <w:spacing w:val="-3"/>
          <w:sz w:val="44"/>
        </w:rPr>
        <w:t xml:space="preserve"> </w:t>
      </w:r>
      <w:r w:rsidRPr="0018725D">
        <w:rPr>
          <w:b/>
          <w:sz w:val="44"/>
        </w:rPr>
        <w:t>Technical</w:t>
      </w:r>
      <w:r w:rsidRPr="0018725D">
        <w:rPr>
          <w:b/>
          <w:spacing w:val="-2"/>
          <w:sz w:val="44"/>
        </w:rPr>
        <w:t xml:space="preserve"> </w:t>
      </w:r>
      <w:r w:rsidRPr="0018725D">
        <w:rPr>
          <w:b/>
          <w:sz w:val="44"/>
        </w:rPr>
        <w:t>Education</w:t>
      </w:r>
    </w:p>
    <w:p w14:paraId="292DE0B2" w14:textId="77777777" w:rsidR="00B60E3C" w:rsidRPr="0018725D" w:rsidRDefault="00B60E3C">
      <w:pPr>
        <w:pStyle w:val="BodyText"/>
        <w:spacing w:before="3"/>
        <w:rPr>
          <w:b/>
          <w:sz w:val="70"/>
        </w:rPr>
      </w:pPr>
    </w:p>
    <w:p w14:paraId="6011C9E1" w14:textId="77777777" w:rsidR="00B60E3C" w:rsidRPr="0018725D" w:rsidRDefault="005759DE">
      <w:pPr>
        <w:pStyle w:val="BodyText"/>
        <w:ind w:left="434" w:right="434"/>
        <w:jc w:val="center"/>
      </w:pPr>
      <w:r w:rsidRPr="0018725D">
        <w:t>Student/Group</w:t>
      </w:r>
      <w:r w:rsidRPr="0018725D">
        <w:rPr>
          <w:spacing w:val="-6"/>
        </w:rPr>
        <w:t xml:space="preserve"> </w:t>
      </w:r>
      <w:r w:rsidRPr="0018725D">
        <w:t>details:</w:t>
      </w:r>
    </w:p>
    <w:p w14:paraId="257AA5F1" w14:textId="77777777" w:rsidR="00B60E3C" w:rsidRPr="0018725D" w:rsidRDefault="00B60E3C">
      <w:pPr>
        <w:pStyle w:val="BodyText"/>
        <w:rPr>
          <w:sz w:val="20"/>
        </w:rPr>
      </w:pPr>
    </w:p>
    <w:p w14:paraId="6D3CC2EC" w14:textId="77777777" w:rsidR="00B60E3C" w:rsidRPr="0018725D" w:rsidRDefault="00B60E3C">
      <w:pPr>
        <w:pStyle w:val="BodyText"/>
        <w:rPr>
          <w:sz w:val="20"/>
        </w:rPr>
      </w:pPr>
    </w:p>
    <w:p w14:paraId="4F0ED6AA" w14:textId="77777777" w:rsidR="00B60E3C" w:rsidRPr="0018725D" w:rsidRDefault="00B60E3C">
      <w:pPr>
        <w:pStyle w:val="BodyText"/>
        <w:spacing w:before="3"/>
        <w:rPr>
          <w:sz w:val="20"/>
        </w:rPr>
      </w:pPr>
    </w:p>
    <w:tbl>
      <w:tblPr>
        <w:tblW w:w="0" w:type="auto"/>
        <w:tblInd w:w="14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44"/>
        <w:gridCol w:w="3891"/>
        <w:gridCol w:w="852"/>
        <w:gridCol w:w="2410"/>
        <w:gridCol w:w="1368"/>
      </w:tblGrid>
      <w:tr w:rsidR="00B60E3C" w:rsidRPr="0018725D" w14:paraId="46F729A5" w14:textId="77777777">
        <w:trPr>
          <w:trHeight w:val="1250"/>
        </w:trPr>
        <w:tc>
          <w:tcPr>
            <w:tcW w:w="1344" w:type="dxa"/>
            <w:tcBorders>
              <w:top w:val="nil"/>
            </w:tcBorders>
          </w:tcPr>
          <w:p w14:paraId="074E0636" w14:textId="77777777" w:rsidR="00B60E3C" w:rsidRPr="0018725D" w:rsidRDefault="005759DE">
            <w:pPr>
              <w:pStyle w:val="TableParagraph"/>
              <w:spacing w:before="253" w:line="364" w:lineRule="exact"/>
              <w:ind w:left="424" w:right="396"/>
              <w:jc w:val="center"/>
              <w:rPr>
                <w:sz w:val="32"/>
              </w:rPr>
            </w:pPr>
            <w:r w:rsidRPr="0018725D">
              <w:rPr>
                <w:sz w:val="32"/>
              </w:rPr>
              <w:t>Sr.</w:t>
            </w:r>
          </w:p>
          <w:p w14:paraId="5750FFE9" w14:textId="77777777" w:rsidR="00B60E3C" w:rsidRPr="0018725D" w:rsidRDefault="005759DE">
            <w:pPr>
              <w:pStyle w:val="TableParagraph"/>
              <w:spacing w:line="364" w:lineRule="exact"/>
              <w:ind w:left="426" w:right="396"/>
              <w:jc w:val="center"/>
              <w:rPr>
                <w:sz w:val="32"/>
              </w:rPr>
            </w:pPr>
            <w:r w:rsidRPr="0018725D">
              <w:rPr>
                <w:sz w:val="32"/>
              </w:rPr>
              <w:t>No.</w:t>
            </w:r>
          </w:p>
        </w:tc>
        <w:tc>
          <w:tcPr>
            <w:tcW w:w="3891" w:type="dxa"/>
            <w:tcBorders>
              <w:right w:val="single" w:sz="6" w:space="0" w:color="000000"/>
            </w:tcBorders>
          </w:tcPr>
          <w:p w14:paraId="5976739F" w14:textId="0D9056F1" w:rsidR="00B60E3C" w:rsidRPr="0018725D" w:rsidRDefault="005759DE">
            <w:pPr>
              <w:pStyle w:val="TableParagraph"/>
              <w:spacing w:before="269" w:line="232" w:lineRule="auto"/>
              <w:ind w:left="849" w:right="802" w:firstLine="208"/>
              <w:rPr>
                <w:sz w:val="32"/>
              </w:rPr>
            </w:pPr>
            <w:r w:rsidRPr="0018725D">
              <w:rPr>
                <w:sz w:val="32"/>
              </w:rPr>
              <w:t xml:space="preserve">Name of </w:t>
            </w:r>
            <w:r w:rsidR="00A8680E">
              <w:rPr>
                <w:sz w:val="32"/>
              </w:rPr>
              <w:t>Group</w:t>
            </w:r>
            <w:r w:rsidRPr="0018725D">
              <w:rPr>
                <w:spacing w:val="-77"/>
                <w:sz w:val="32"/>
              </w:rPr>
              <w:t xml:space="preserve"> </w:t>
            </w:r>
            <w:r w:rsidRPr="0018725D">
              <w:rPr>
                <w:spacing w:val="-1"/>
                <w:sz w:val="32"/>
              </w:rPr>
              <w:t>Members/student</w:t>
            </w:r>
          </w:p>
        </w:tc>
        <w:tc>
          <w:tcPr>
            <w:tcW w:w="852" w:type="dxa"/>
            <w:tcBorders>
              <w:left w:val="single" w:sz="6" w:space="0" w:color="000000"/>
            </w:tcBorders>
          </w:tcPr>
          <w:p w14:paraId="303E7CC5" w14:textId="77777777" w:rsidR="00B60E3C" w:rsidRPr="0018725D" w:rsidRDefault="005759DE">
            <w:pPr>
              <w:pStyle w:val="TableParagraph"/>
              <w:spacing w:before="264" w:line="232" w:lineRule="auto"/>
              <w:ind w:left="233" w:right="110" w:hanging="75"/>
              <w:rPr>
                <w:sz w:val="32"/>
              </w:rPr>
            </w:pPr>
            <w:r w:rsidRPr="0018725D">
              <w:rPr>
                <w:sz w:val="32"/>
              </w:rPr>
              <w:t>Roll</w:t>
            </w:r>
            <w:r w:rsidRPr="0018725D">
              <w:rPr>
                <w:spacing w:val="-77"/>
                <w:sz w:val="32"/>
              </w:rPr>
              <w:t xml:space="preserve"> </w:t>
            </w:r>
            <w:r w:rsidRPr="0018725D">
              <w:rPr>
                <w:sz w:val="32"/>
              </w:rPr>
              <w:t>no.</w:t>
            </w:r>
          </w:p>
        </w:tc>
        <w:tc>
          <w:tcPr>
            <w:tcW w:w="2410" w:type="dxa"/>
          </w:tcPr>
          <w:p w14:paraId="68455B85" w14:textId="77777777" w:rsidR="00B60E3C" w:rsidRPr="0018725D" w:rsidRDefault="005759DE">
            <w:pPr>
              <w:pStyle w:val="TableParagraph"/>
              <w:spacing w:before="264" w:line="232" w:lineRule="auto"/>
              <w:ind w:left="1013" w:right="501" w:hanging="476"/>
              <w:rPr>
                <w:sz w:val="32"/>
              </w:rPr>
            </w:pPr>
            <w:r w:rsidRPr="0018725D">
              <w:rPr>
                <w:spacing w:val="-1"/>
                <w:sz w:val="32"/>
              </w:rPr>
              <w:t>Enrolment</w:t>
            </w:r>
            <w:r w:rsidRPr="0018725D">
              <w:rPr>
                <w:spacing w:val="-77"/>
                <w:sz w:val="32"/>
              </w:rPr>
              <w:t xml:space="preserve"> </w:t>
            </w:r>
            <w:r w:rsidRPr="0018725D">
              <w:rPr>
                <w:sz w:val="32"/>
              </w:rPr>
              <w:t>no.</w:t>
            </w:r>
          </w:p>
        </w:tc>
        <w:tc>
          <w:tcPr>
            <w:tcW w:w="1368" w:type="dxa"/>
          </w:tcPr>
          <w:p w14:paraId="47D4E1DF" w14:textId="77777777" w:rsidR="00B60E3C" w:rsidRPr="0018725D" w:rsidRDefault="00B60E3C">
            <w:pPr>
              <w:pStyle w:val="TableParagraph"/>
              <w:spacing w:before="7"/>
              <w:rPr>
                <w:sz w:val="37"/>
              </w:rPr>
            </w:pPr>
          </w:p>
          <w:p w14:paraId="4CE9F8B6" w14:textId="77777777" w:rsidR="00B60E3C" w:rsidRPr="0018725D" w:rsidRDefault="005759DE">
            <w:pPr>
              <w:pStyle w:val="TableParagraph"/>
              <w:ind w:left="257"/>
              <w:rPr>
                <w:sz w:val="32"/>
              </w:rPr>
            </w:pPr>
            <w:r w:rsidRPr="0018725D">
              <w:rPr>
                <w:sz w:val="32"/>
              </w:rPr>
              <w:t>Seat</w:t>
            </w:r>
            <w:r w:rsidRPr="0018725D">
              <w:rPr>
                <w:spacing w:val="-4"/>
                <w:sz w:val="32"/>
              </w:rPr>
              <w:t xml:space="preserve"> </w:t>
            </w:r>
            <w:r w:rsidRPr="0018725D">
              <w:rPr>
                <w:sz w:val="32"/>
              </w:rPr>
              <w:t>no.</w:t>
            </w:r>
          </w:p>
        </w:tc>
      </w:tr>
      <w:tr w:rsidR="00B60E3C" w:rsidRPr="0018725D" w14:paraId="713C48A9" w14:textId="77777777">
        <w:trPr>
          <w:trHeight w:val="367"/>
        </w:trPr>
        <w:tc>
          <w:tcPr>
            <w:tcW w:w="1344" w:type="dxa"/>
          </w:tcPr>
          <w:p w14:paraId="13057C61" w14:textId="77777777" w:rsidR="00B60E3C" w:rsidRPr="0018725D" w:rsidRDefault="005759DE">
            <w:pPr>
              <w:pStyle w:val="TableParagraph"/>
              <w:spacing w:before="54"/>
              <w:ind w:right="305"/>
              <w:jc w:val="right"/>
              <w:rPr>
                <w:sz w:val="24"/>
              </w:rPr>
            </w:pPr>
            <w:r w:rsidRPr="0018725D">
              <w:rPr>
                <w:w w:val="95"/>
                <w:sz w:val="24"/>
              </w:rPr>
              <w:t>1</w:t>
            </w:r>
          </w:p>
        </w:tc>
        <w:tc>
          <w:tcPr>
            <w:tcW w:w="3891" w:type="dxa"/>
            <w:tcBorders>
              <w:right w:val="single" w:sz="6" w:space="0" w:color="000000"/>
            </w:tcBorders>
          </w:tcPr>
          <w:p w14:paraId="54815C1F" w14:textId="77777777" w:rsidR="00B60E3C" w:rsidRPr="0018725D" w:rsidRDefault="005759DE">
            <w:pPr>
              <w:pStyle w:val="TableParagraph"/>
              <w:spacing w:before="47"/>
              <w:ind w:left="5"/>
            </w:pPr>
            <w:r w:rsidRPr="0018725D">
              <w:t>Jaydeep</w:t>
            </w:r>
            <w:r w:rsidRPr="0018725D">
              <w:rPr>
                <w:spacing w:val="-1"/>
              </w:rPr>
              <w:t xml:space="preserve"> </w:t>
            </w:r>
            <w:r w:rsidRPr="0018725D">
              <w:t>Kulkarni</w:t>
            </w:r>
          </w:p>
        </w:tc>
        <w:tc>
          <w:tcPr>
            <w:tcW w:w="852" w:type="dxa"/>
            <w:tcBorders>
              <w:left w:val="single" w:sz="6" w:space="0" w:color="000000"/>
            </w:tcBorders>
          </w:tcPr>
          <w:p w14:paraId="01B7E4A9" w14:textId="08960A14" w:rsidR="00B60E3C" w:rsidRPr="0018725D" w:rsidRDefault="00734E5F">
            <w:pPr>
              <w:pStyle w:val="TableParagraph"/>
              <w:spacing w:before="54"/>
              <w:ind w:right="342"/>
              <w:jc w:val="right"/>
              <w:rPr>
                <w:sz w:val="24"/>
              </w:rPr>
            </w:pPr>
            <w:r w:rsidRPr="0018725D">
              <w:rPr>
                <w:sz w:val="24"/>
              </w:rPr>
              <w:t>02</w:t>
            </w:r>
          </w:p>
        </w:tc>
        <w:tc>
          <w:tcPr>
            <w:tcW w:w="2410" w:type="dxa"/>
          </w:tcPr>
          <w:p w14:paraId="06CBE13E" w14:textId="77777777" w:rsidR="00B60E3C" w:rsidRPr="0018725D" w:rsidRDefault="005759DE">
            <w:pPr>
              <w:pStyle w:val="TableParagraph"/>
              <w:spacing w:before="73"/>
              <w:ind w:left="623" w:right="615"/>
              <w:jc w:val="center"/>
            </w:pPr>
            <w:r w:rsidRPr="0018725D">
              <w:t>2101480037</w:t>
            </w:r>
          </w:p>
        </w:tc>
        <w:tc>
          <w:tcPr>
            <w:tcW w:w="1368" w:type="dxa"/>
          </w:tcPr>
          <w:p w14:paraId="568CC3B1" w14:textId="3700F371" w:rsidR="00B60E3C" w:rsidRPr="0018725D" w:rsidRDefault="00734E5F" w:rsidP="00734E5F">
            <w:pPr>
              <w:pStyle w:val="TableParagraph"/>
              <w:jc w:val="center"/>
              <w:rPr>
                <w:szCs w:val="18"/>
              </w:rPr>
            </w:pPr>
            <w:r w:rsidRPr="0018725D">
              <w:rPr>
                <w:szCs w:val="18"/>
              </w:rPr>
              <w:t>1770030</w:t>
            </w:r>
          </w:p>
        </w:tc>
      </w:tr>
      <w:tr w:rsidR="001A61B1" w:rsidRPr="0018725D" w14:paraId="33A45DCC" w14:textId="77777777">
        <w:trPr>
          <w:trHeight w:val="369"/>
        </w:trPr>
        <w:tc>
          <w:tcPr>
            <w:tcW w:w="1344" w:type="dxa"/>
          </w:tcPr>
          <w:p w14:paraId="30BC777A" w14:textId="6F97C5BA" w:rsidR="001A61B1" w:rsidRPr="0018725D" w:rsidRDefault="001A61B1" w:rsidP="001A61B1">
            <w:pPr>
              <w:pStyle w:val="TableParagraph"/>
              <w:spacing w:before="56"/>
              <w:ind w:right="305"/>
              <w:jc w:val="right"/>
              <w:rPr>
                <w:sz w:val="24"/>
              </w:rPr>
            </w:pPr>
            <w:r w:rsidRPr="0018725D">
              <w:rPr>
                <w:w w:val="95"/>
                <w:sz w:val="24"/>
              </w:rPr>
              <w:t>2</w:t>
            </w:r>
          </w:p>
        </w:tc>
        <w:tc>
          <w:tcPr>
            <w:tcW w:w="3891" w:type="dxa"/>
            <w:tcBorders>
              <w:right w:val="single" w:sz="6" w:space="0" w:color="000000"/>
            </w:tcBorders>
          </w:tcPr>
          <w:p w14:paraId="4940555E" w14:textId="7A4F6842" w:rsidR="001A61B1" w:rsidRPr="0018725D" w:rsidRDefault="001A61B1" w:rsidP="001A61B1">
            <w:pPr>
              <w:pStyle w:val="TableParagraph"/>
              <w:spacing w:before="46"/>
              <w:ind w:left="5"/>
            </w:pPr>
            <w:r w:rsidRPr="0018725D">
              <w:t>Gaurav</w:t>
            </w:r>
            <w:r w:rsidRPr="0018725D">
              <w:rPr>
                <w:spacing w:val="-2"/>
              </w:rPr>
              <w:t xml:space="preserve"> </w:t>
            </w:r>
            <w:r w:rsidRPr="0018725D">
              <w:t>Mali</w:t>
            </w:r>
          </w:p>
        </w:tc>
        <w:tc>
          <w:tcPr>
            <w:tcW w:w="852" w:type="dxa"/>
            <w:tcBorders>
              <w:left w:val="single" w:sz="6" w:space="0" w:color="000000"/>
            </w:tcBorders>
          </w:tcPr>
          <w:p w14:paraId="4417CD04" w14:textId="535F9C4B" w:rsidR="001A61B1" w:rsidRPr="0018725D" w:rsidRDefault="001A61B1" w:rsidP="001A61B1">
            <w:pPr>
              <w:pStyle w:val="TableParagraph"/>
              <w:spacing w:before="56"/>
              <w:ind w:right="342"/>
              <w:jc w:val="right"/>
              <w:rPr>
                <w:sz w:val="24"/>
              </w:rPr>
            </w:pPr>
            <w:r w:rsidRPr="0018725D">
              <w:rPr>
                <w:sz w:val="24"/>
              </w:rPr>
              <w:t>12</w:t>
            </w:r>
          </w:p>
        </w:tc>
        <w:tc>
          <w:tcPr>
            <w:tcW w:w="2410" w:type="dxa"/>
          </w:tcPr>
          <w:p w14:paraId="6020F26F" w14:textId="5BB1E93C" w:rsidR="001A61B1" w:rsidRPr="0018725D" w:rsidRDefault="00734E5F" w:rsidP="001A61B1">
            <w:pPr>
              <w:pStyle w:val="TableParagraph"/>
              <w:spacing w:before="73"/>
              <w:ind w:left="634" w:right="604"/>
              <w:jc w:val="center"/>
            </w:pPr>
            <w:r w:rsidRPr="0018725D"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487169024" behindDoc="1" locked="0" layoutInCell="1" allowOverlap="1" wp14:anchorId="5874F069" wp14:editId="7B5D1F34">
                      <wp:simplePos x="0" y="0"/>
                      <wp:positionH relativeFrom="page">
                        <wp:posOffset>-3963035</wp:posOffset>
                      </wp:positionH>
                      <wp:positionV relativeFrom="paragraph">
                        <wp:posOffset>-4229100</wp:posOffset>
                      </wp:positionV>
                      <wp:extent cx="5971540" cy="6567170"/>
                      <wp:effectExtent l="0" t="0" r="0" b="0"/>
                      <wp:wrapNone/>
                      <wp:docPr id="30" name="docshapegroup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5971540" cy="6567170"/>
                                <a:chOff x="1157" y="-2604"/>
                                <a:chExt cx="9404" cy="10342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1" name="docshape2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156" y="-1263"/>
                                  <a:ext cx="9404" cy="9001"/>
                                </a:xfrm>
                                <a:prstGeom prst="rect">
                                  <a:avLst/>
                                </a:prstGeom>
                                <a:noFill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32" name="docshape2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412" y="1211"/>
                                  <a:ext cx="206" cy="269"/>
                                </a:xfrm>
                                <a:prstGeom prst="rect">
                                  <a:avLst/>
                                </a:prstGeom>
                                <a:noFill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33" name="docshape23" descr="Image result for maharashtra state board of technical education symbol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2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4710" y="-2604"/>
                                  <a:ext cx="2806" cy="2505"/>
                                </a:xfrm>
                                <a:prstGeom prst="rect">
                                  <a:avLst/>
                                </a:prstGeom>
                                <a:noFill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B3440A0" id="docshapegroup20" o:spid="_x0000_s1026" style="position:absolute;margin-left:-312.05pt;margin-top:-333pt;width:470.2pt;height:517.1pt;z-index:-16147456;mso-position-horizontal-relative:page" coordorigin="1157,-2604" coordsize="9404,10342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">
                      <v:shape id="docshape21" o:spid="_x0000_s1027" type="#_x0000_t75" style="position:absolute;left:1156;top:-1263;width:9404;height:90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">
                        <v:imagedata r:id="rId24" o:title=""/>
                      </v:shape>
                      <v:shape id="docshape22" o:spid="_x0000_s1028" type="#_x0000_t75" style="position:absolute;left:8412;top:1211;width:206;height:2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">
                        <v:imagedata r:id="rId25" o:title=""/>
                      </v:shape>
                      <v:shape id="docshape23" o:spid="_x0000_s1029" type="#_x0000_t75" alt="Image result for maharashtra state board of technical education symbol" style="position:absolute;left:4710;top:-2604;width:2806;height:25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">
                        <v:imagedata r:id="rId26" o:title="Image result for maharashtra state board of technical education symbol"/>
                      </v:shape>
                      <w10:wrap anchorx="page"/>
                    </v:group>
                  </w:pict>
                </mc:Fallback>
              </mc:AlternateContent>
            </w:r>
            <w:r w:rsidR="001A61B1" w:rsidRPr="0018725D">
              <w:t>2101480048</w:t>
            </w:r>
          </w:p>
        </w:tc>
        <w:tc>
          <w:tcPr>
            <w:tcW w:w="1368" w:type="dxa"/>
          </w:tcPr>
          <w:p w14:paraId="6B018050" w14:textId="662D1039" w:rsidR="001A61B1" w:rsidRPr="0018725D" w:rsidRDefault="00734E5F" w:rsidP="00734E5F">
            <w:pPr>
              <w:pStyle w:val="TableParagraph"/>
              <w:jc w:val="center"/>
              <w:rPr>
                <w:szCs w:val="18"/>
              </w:rPr>
            </w:pPr>
            <w:r w:rsidRPr="0018725D">
              <w:rPr>
                <w:szCs w:val="18"/>
              </w:rPr>
              <w:t>1770040</w:t>
            </w:r>
          </w:p>
        </w:tc>
      </w:tr>
      <w:tr w:rsidR="001A61B1" w:rsidRPr="0018725D" w14:paraId="7B5985EB" w14:textId="77777777">
        <w:trPr>
          <w:trHeight w:val="366"/>
        </w:trPr>
        <w:tc>
          <w:tcPr>
            <w:tcW w:w="1344" w:type="dxa"/>
          </w:tcPr>
          <w:p w14:paraId="43AF21C4" w14:textId="2DEC425F" w:rsidR="001A61B1" w:rsidRPr="0018725D" w:rsidRDefault="001A61B1" w:rsidP="001A61B1">
            <w:pPr>
              <w:pStyle w:val="TableParagraph"/>
              <w:spacing w:before="51"/>
              <w:ind w:right="305"/>
              <w:jc w:val="right"/>
              <w:rPr>
                <w:sz w:val="24"/>
              </w:rPr>
            </w:pPr>
            <w:r w:rsidRPr="0018725D">
              <w:rPr>
                <w:w w:val="95"/>
                <w:sz w:val="24"/>
              </w:rPr>
              <w:t>3</w:t>
            </w:r>
          </w:p>
        </w:tc>
        <w:tc>
          <w:tcPr>
            <w:tcW w:w="3891" w:type="dxa"/>
            <w:tcBorders>
              <w:right w:val="single" w:sz="6" w:space="0" w:color="000000"/>
            </w:tcBorders>
          </w:tcPr>
          <w:p w14:paraId="30AF410F" w14:textId="0D39F451" w:rsidR="001A61B1" w:rsidRPr="0018725D" w:rsidRDefault="00734E5F" w:rsidP="00734E5F">
            <w:pPr>
              <w:pStyle w:val="TableParagraph"/>
              <w:spacing w:before="44"/>
            </w:pPr>
            <w:proofErr w:type="spellStart"/>
            <w:r w:rsidRPr="0018725D">
              <w:t>Sarth</w:t>
            </w:r>
            <w:proofErr w:type="spellEnd"/>
            <w:r w:rsidRPr="0018725D">
              <w:t xml:space="preserve"> </w:t>
            </w:r>
            <w:proofErr w:type="spellStart"/>
            <w:r w:rsidRPr="0018725D">
              <w:t>Sheth</w:t>
            </w:r>
            <w:proofErr w:type="spellEnd"/>
          </w:p>
        </w:tc>
        <w:tc>
          <w:tcPr>
            <w:tcW w:w="852" w:type="dxa"/>
            <w:tcBorders>
              <w:left w:val="single" w:sz="6" w:space="0" w:color="000000"/>
            </w:tcBorders>
          </w:tcPr>
          <w:p w14:paraId="4E5FA2A8" w14:textId="06CCDA03" w:rsidR="001A61B1" w:rsidRPr="0018725D" w:rsidRDefault="00734E5F" w:rsidP="001A61B1">
            <w:pPr>
              <w:pStyle w:val="TableParagraph"/>
              <w:spacing w:before="51"/>
              <w:ind w:right="282"/>
              <w:jc w:val="right"/>
              <w:rPr>
                <w:sz w:val="24"/>
              </w:rPr>
            </w:pPr>
            <w:r w:rsidRPr="0018725D">
              <w:rPr>
                <w:sz w:val="24"/>
              </w:rPr>
              <w:t>05</w:t>
            </w:r>
          </w:p>
        </w:tc>
        <w:tc>
          <w:tcPr>
            <w:tcW w:w="2410" w:type="dxa"/>
          </w:tcPr>
          <w:p w14:paraId="45EFE870" w14:textId="169872BE" w:rsidR="001A61B1" w:rsidRPr="0018725D" w:rsidRDefault="001A61B1" w:rsidP="001A61B1">
            <w:pPr>
              <w:pStyle w:val="TableParagraph"/>
              <w:spacing w:before="70"/>
              <w:ind w:left="634" w:right="604"/>
              <w:jc w:val="center"/>
            </w:pPr>
            <w:r w:rsidRPr="0018725D">
              <w:t>2101480051</w:t>
            </w:r>
          </w:p>
        </w:tc>
        <w:tc>
          <w:tcPr>
            <w:tcW w:w="1368" w:type="dxa"/>
          </w:tcPr>
          <w:p w14:paraId="1FB4EFA0" w14:textId="39EBAE96" w:rsidR="001A61B1" w:rsidRPr="0018725D" w:rsidRDefault="00734E5F" w:rsidP="00734E5F">
            <w:pPr>
              <w:pStyle w:val="TableParagraph"/>
              <w:jc w:val="center"/>
              <w:rPr>
                <w:szCs w:val="18"/>
              </w:rPr>
            </w:pPr>
            <w:r w:rsidRPr="0018725D">
              <w:rPr>
                <w:szCs w:val="18"/>
              </w:rPr>
              <w:t>1770033</w:t>
            </w:r>
          </w:p>
        </w:tc>
      </w:tr>
      <w:tr w:rsidR="001A61B1" w:rsidRPr="0018725D" w14:paraId="2171D9C6" w14:textId="77777777">
        <w:trPr>
          <w:trHeight w:val="364"/>
        </w:trPr>
        <w:tc>
          <w:tcPr>
            <w:tcW w:w="1344" w:type="dxa"/>
          </w:tcPr>
          <w:p w14:paraId="34737C70" w14:textId="2777CE4C" w:rsidR="001A61B1" w:rsidRPr="0018725D" w:rsidRDefault="001A61B1" w:rsidP="001A61B1">
            <w:pPr>
              <w:pStyle w:val="TableParagraph"/>
              <w:spacing w:before="51"/>
              <w:ind w:right="305"/>
              <w:jc w:val="right"/>
              <w:rPr>
                <w:sz w:val="24"/>
              </w:rPr>
            </w:pPr>
            <w:r w:rsidRPr="0018725D">
              <w:rPr>
                <w:sz w:val="24"/>
              </w:rPr>
              <w:t>4</w:t>
            </w:r>
          </w:p>
        </w:tc>
        <w:tc>
          <w:tcPr>
            <w:tcW w:w="3891" w:type="dxa"/>
            <w:tcBorders>
              <w:right w:val="single" w:sz="6" w:space="0" w:color="000000"/>
            </w:tcBorders>
          </w:tcPr>
          <w:p w14:paraId="4D799619" w14:textId="6CA2D796" w:rsidR="001A61B1" w:rsidRPr="0018725D" w:rsidRDefault="00734E5F" w:rsidP="001A61B1">
            <w:pPr>
              <w:pStyle w:val="TableParagraph"/>
              <w:spacing w:before="44"/>
              <w:ind w:left="5"/>
            </w:pPr>
            <w:proofErr w:type="spellStart"/>
            <w:r w:rsidRPr="0018725D">
              <w:t>Tanishq</w:t>
            </w:r>
            <w:proofErr w:type="spellEnd"/>
            <w:r w:rsidRPr="0018725D">
              <w:t xml:space="preserve"> </w:t>
            </w:r>
            <w:proofErr w:type="spellStart"/>
            <w:r w:rsidRPr="0018725D">
              <w:t>Vhanmane</w:t>
            </w:r>
            <w:proofErr w:type="spellEnd"/>
          </w:p>
        </w:tc>
        <w:tc>
          <w:tcPr>
            <w:tcW w:w="852" w:type="dxa"/>
            <w:tcBorders>
              <w:left w:val="single" w:sz="6" w:space="0" w:color="000000"/>
            </w:tcBorders>
          </w:tcPr>
          <w:p w14:paraId="4C802CE0" w14:textId="19D522B3" w:rsidR="001A61B1" w:rsidRPr="0018725D" w:rsidRDefault="00734E5F" w:rsidP="001A61B1">
            <w:pPr>
              <w:pStyle w:val="TableParagraph"/>
              <w:spacing w:before="51"/>
              <w:ind w:right="282"/>
              <w:jc w:val="right"/>
              <w:rPr>
                <w:sz w:val="24"/>
              </w:rPr>
            </w:pPr>
            <w:r w:rsidRPr="0018725D">
              <w:rPr>
                <w:sz w:val="24"/>
              </w:rPr>
              <w:t>25</w:t>
            </w:r>
          </w:p>
        </w:tc>
        <w:tc>
          <w:tcPr>
            <w:tcW w:w="2410" w:type="dxa"/>
          </w:tcPr>
          <w:p w14:paraId="6C466783" w14:textId="12FE2D24" w:rsidR="001A61B1" w:rsidRPr="0018725D" w:rsidRDefault="001A61B1" w:rsidP="001A61B1">
            <w:pPr>
              <w:pStyle w:val="TableParagraph"/>
              <w:spacing w:before="70"/>
              <w:ind w:left="634" w:right="604"/>
              <w:jc w:val="center"/>
            </w:pPr>
            <w:r w:rsidRPr="0018725D">
              <w:t>2101480071</w:t>
            </w:r>
          </w:p>
        </w:tc>
        <w:tc>
          <w:tcPr>
            <w:tcW w:w="1368" w:type="dxa"/>
          </w:tcPr>
          <w:p w14:paraId="63FDFA22" w14:textId="0DEBE70B" w:rsidR="001A61B1" w:rsidRPr="0018725D" w:rsidRDefault="00734E5F" w:rsidP="00734E5F">
            <w:pPr>
              <w:pStyle w:val="TableParagraph"/>
              <w:jc w:val="center"/>
              <w:rPr>
                <w:szCs w:val="18"/>
              </w:rPr>
            </w:pPr>
            <w:r w:rsidRPr="0018725D">
              <w:rPr>
                <w:szCs w:val="18"/>
              </w:rPr>
              <w:t>1770053</w:t>
            </w:r>
          </w:p>
        </w:tc>
      </w:tr>
    </w:tbl>
    <w:p w14:paraId="27BC383B" w14:textId="77777777" w:rsidR="00B60E3C" w:rsidRPr="0018725D" w:rsidRDefault="00B60E3C">
      <w:pPr>
        <w:pStyle w:val="BodyText"/>
        <w:rPr>
          <w:sz w:val="20"/>
        </w:rPr>
      </w:pPr>
    </w:p>
    <w:p w14:paraId="7AC5E4DB" w14:textId="77777777" w:rsidR="00B60E3C" w:rsidRPr="0018725D" w:rsidRDefault="00B60E3C">
      <w:pPr>
        <w:pStyle w:val="BodyText"/>
        <w:spacing w:before="2"/>
        <w:rPr>
          <w:sz w:val="21"/>
        </w:rPr>
      </w:pPr>
    </w:p>
    <w:p w14:paraId="14E992F5" w14:textId="757DF4C3" w:rsidR="00B60E3C" w:rsidRPr="0018725D" w:rsidRDefault="005759DE">
      <w:pPr>
        <w:spacing w:before="85"/>
        <w:ind w:left="434" w:right="433"/>
        <w:jc w:val="center"/>
        <w:rPr>
          <w:sz w:val="32"/>
        </w:rPr>
      </w:pPr>
      <w:r w:rsidRPr="0018725D">
        <w:rPr>
          <w:sz w:val="32"/>
        </w:rPr>
        <w:t>Name</w:t>
      </w:r>
      <w:r w:rsidRPr="0018725D">
        <w:rPr>
          <w:spacing w:val="-1"/>
          <w:sz w:val="32"/>
        </w:rPr>
        <w:t xml:space="preserve"> </w:t>
      </w:r>
      <w:r w:rsidRPr="0018725D">
        <w:rPr>
          <w:sz w:val="32"/>
        </w:rPr>
        <w:t>of</w:t>
      </w:r>
      <w:r w:rsidRPr="0018725D">
        <w:rPr>
          <w:spacing w:val="-3"/>
          <w:sz w:val="32"/>
        </w:rPr>
        <w:t xml:space="preserve"> </w:t>
      </w:r>
      <w:r w:rsidRPr="0018725D">
        <w:rPr>
          <w:sz w:val="32"/>
        </w:rPr>
        <w:t>Guide:</w:t>
      </w:r>
    </w:p>
    <w:p w14:paraId="7C23D0D3" w14:textId="77777777" w:rsidR="007E17A8" w:rsidRPr="0018725D" w:rsidRDefault="007E17A8">
      <w:pPr>
        <w:spacing w:before="85"/>
        <w:ind w:left="434" w:right="433"/>
        <w:jc w:val="center"/>
        <w:rPr>
          <w:sz w:val="32"/>
        </w:rPr>
      </w:pPr>
    </w:p>
    <w:p w14:paraId="20B45B8C" w14:textId="48F18B68" w:rsidR="007707F2" w:rsidRPr="0018725D" w:rsidRDefault="007E17A8">
      <w:pPr>
        <w:jc w:val="center"/>
        <w:rPr>
          <w:b/>
          <w:bCs/>
          <w:sz w:val="36"/>
          <w:szCs w:val="24"/>
        </w:rPr>
      </w:pPr>
      <w:r w:rsidRPr="0018725D">
        <w:rPr>
          <w:b/>
          <w:bCs/>
          <w:sz w:val="36"/>
          <w:szCs w:val="24"/>
        </w:rPr>
        <w:t xml:space="preserve">Prof. P. U. </w:t>
      </w:r>
      <w:proofErr w:type="spellStart"/>
      <w:r w:rsidRPr="0018725D">
        <w:rPr>
          <w:b/>
          <w:bCs/>
          <w:sz w:val="36"/>
          <w:szCs w:val="24"/>
        </w:rPr>
        <w:t>Nehete</w:t>
      </w:r>
      <w:proofErr w:type="spellEnd"/>
    </w:p>
    <w:p w14:paraId="32F3DB63" w14:textId="77777777" w:rsidR="007707F2" w:rsidRPr="0018725D" w:rsidRDefault="007707F2">
      <w:pPr>
        <w:jc w:val="center"/>
        <w:rPr>
          <w:sz w:val="32"/>
        </w:rPr>
      </w:pPr>
    </w:p>
    <w:p w14:paraId="7B5DC46A" w14:textId="77777777" w:rsidR="007707F2" w:rsidRPr="0018725D" w:rsidRDefault="007707F2">
      <w:pPr>
        <w:jc w:val="center"/>
        <w:rPr>
          <w:sz w:val="32"/>
        </w:rPr>
      </w:pPr>
    </w:p>
    <w:p w14:paraId="113A2DCB" w14:textId="77777777" w:rsidR="007707F2" w:rsidRPr="0018725D" w:rsidRDefault="007707F2">
      <w:pPr>
        <w:jc w:val="center"/>
        <w:rPr>
          <w:sz w:val="32"/>
        </w:rPr>
      </w:pPr>
    </w:p>
    <w:p w14:paraId="709B6DB5" w14:textId="77777777" w:rsidR="007707F2" w:rsidRPr="0018725D" w:rsidRDefault="007707F2">
      <w:pPr>
        <w:jc w:val="center"/>
        <w:rPr>
          <w:sz w:val="32"/>
        </w:rPr>
      </w:pPr>
    </w:p>
    <w:p w14:paraId="6922A949" w14:textId="77777777" w:rsidR="007707F2" w:rsidRPr="0018725D" w:rsidRDefault="007707F2">
      <w:pPr>
        <w:jc w:val="center"/>
        <w:rPr>
          <w:sz w:val="32"/>
        </w:rPr>
      </w:pPr>
    </w:p>
    <w:p w14:paraId="3634FCE5" w14:textId="77777777" w:rsidR="007707F2" w:rsidRPr="0018725D" w:rsidRDefault="007707F2">
      <w:pPr>
        <w:jc w:val="center"/>
        <w:rPr>
          <w:sz w:val="32"/>
        </w:rPr>
      </w:pPr>
    </w:p>
    <w:p w14:paraId="2B83933D" w14:textId="77777777" w:rsidR="007707F2" w:rsidRPr="0018725D" w:rsidRDefault="007707F2">
      <w:pPr>
        <w:jc w:val="center"/>
        <w:rPr>
          <w:sz w:val="32"/>
        </w:rPr>
      </w:pPr>
    </w:p>
    <w:p w14:paraId="2CA56FF0" w14:textId="77777777" w:rsidR="007707F2" w:rsidRPr="0018725D" w:rsidRDefault="007707F2">
      <w:pPr>
        <w:jc w:val="center"/>
        <w:rPr>
          <w:sz w:val="32"/>
        </w:rPr>
      </w:pPr>
    </w:p>
    <w:p w14:paraId="3A458DA2" w14:textId="77777777" w:rsidR="007707F2" w:rsidRPr="0018725D" w:rsidRDefault="007707F2">
      <w:pPr>
        <w:jc w:val="center"/>
        <w:rPr>
          <w:sz w:val="32"/>
        </w:rPr>
      </w:pPr>
    </w:p>
    <w:p w14:paraId="45B9FCC0" w14:textId="77777777" w:rsidR="007707F2" w:rsidRPr="0018725D" w:rsidRDefault="007707F2">
      <w:pPr>
        <w:jc w:val="center"/>
        <w:rPr>
          <w:sz w:val="32"/>
        </w:rPr>
      </w:pPr>
    </w:p>
    <w:p w14:paraId="39790B52" w14:textId="77777777" w:rsidR="007707F2" w:rsidRPr="0018725D" w:rsidRDefault="007707F2">
      <w:pPr>
        <w:jc w:val="center"/>
        <w:rPr>
          <w:sz w:val="32"/>
        </w:rPr>
      </w:pPr>
    </w:p>
    <w:p w14:paraId="73B41C2E" w14:textId="77777777" w:rsidR="007707F2" w:rsidRPr="0018725D" w:rsidRDefault="007707F2" w:rsidP="007707F2">
      <w:pPr>
        <w:jc w:val="center"/>
        <w:rPr>
          <w:b/>
          <w:sz w:val="48"/>
          <w:szCs w:val="32"/>
          <w:u w:val="single"/>
        </w:rPr>
      </w:pPr>
      <w:r w:rsidRPr="0018725D">
        <w:rPr>
          <w:b/>
          <w:sz w:val="48"/>
          <w:szCs w:val="32"/>
          <w:u w:val="single"/>
        </w:rPr>
        <w:lastRenderedPageBreak/>
        <w:t>INDEX</w:t>
      </w:r>
    </w:p>
    <w:p w14:paraId="5FAA1748" w14:textId="77777777" w:rsidR="007707F2" w:rsidRPr="0018725D" w:rsidRDefault="007707F2" w:rsidP="007707F2">
      <w:pPr>
        <w:jc w:val="center"/>
        <w:rPr>
          <w:b/>
          <w:sz w:val="48"/>
          <w:szCs w:val="32"/>
          <w:u w:val="single"/>
        </w:rPr>
      </w:pPr>
    </w:p>
    <w:p w14:paraId="1B4C07B1" w14:textId="77777777" w:rsidR="007707F2" w:rsidRPr="0018725D" w:rsidRDefault="007707F2" w:rsidP="007707F2">
      <w:pPr>
        <w:rPr>
          <w:b/>
          <w:sz w:val="24"/>
          <w:szCs w:val="24"/>
        </w:rPr>
      </w:pPr>
    </w:p>
    <w:tbl>
      <w:tblPr>
        <w:tblW w:w="997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41"/>
        <w:gridCol w:w="8535"/>
      </w:tblGrid>
      <w:tr w:rsidR="007707F2" w:rsidRPr="0018725D" w14:paraId="09503112" w14:textId="77777777" w:rsidTr="006D2DB5">
        <w:trPr>
          <w:trHeight w:val="1191"/>
        </w:trPr>
        <w:tc>
          <w:tcPr>
            <w:tcW w:w="1441" w:type="dxa"/>
            <w:vAlign w:val="center"/>
          </w:tcPr>
          <w:p w14:paraId="4ECFBF4E" w14:textId="77777777" w:rsidR="007707F2" w:rsidRPr="0018725D" w:rsidRDefault="007707F2" w:rsidP="006D2DB5">
            <w:pPr>
              <w:spacing w:line="276" w:lineRule="auto"/>
              <w:jc w:val="center"/>
              <w:rPr>
                <w:b/>
                <w:sz w:val="40"/>
                <w:szCs w:val="36"/>
              </w:rPr>
            </w:pPr>
          </w:p>
          <w:p w14:paraId="12EB0169" w14:textId="77777777" w:rsidR="007707F2" w:rsidRPr="0018725D" w:rsidRDefault="007707F2" w:rsidP="006D2DB5">
            <w:pPr>
              <w:spacing w:line="276" w:lineRule="auto"/>
              <w:jc w:val="center"/>
              <w:rPr>
                <w:b/>
                <w:sz w:val="40"/>
                <w:szCs w:val="36"/>
              </w:rPr>
            </w:pPr>
            <w:r w:rsidRPr="0018725D">
              <w:rPr>
                <w:b/>
                <w:sz w:val="40"/>
                <w:szCs w:val="36"/>
              </w:rPr>
              <w:t>SR.</w:t>
            </w:r>
          </w:p>
          <w:p w14:paraId="5CA1C61A" w14:textId="77777777" w:rsidR="007707F2" w:rsidRPr="0018725D" w:rsidRDefault="007707F2" w:rsidP="006D2DB5">
            <w:pPr>
              <w:spacing w:line="276" w:lineRule="auto"/>
              <w:jc w:val="center"/>
              <w:rPr>
                <w:b/>
                <w:sz w:val="40"/>
                <w:szCs w:val="36"/>
              </w:rPr>
            </w:pPr>
            <w:r w:rsidRPr="0018725D">
              <w:rPr>
                <w:b/>
                <w:sz w:val="40"/>
                <w:szCs w:val="36"/>
              </w:rPr>
              <w:t>NO.</w:t>
            </w:r>
          </w:p>
        </w:tc>
        <w:tc>
          <w:tcPr>
            <w:tcW w:w="8535" w:type="dxa"/>
            <w:vAlign w:val="center"/>
          </w:tcPr>
          <w:p w14:paraId="4539ACAF" w14:textId="77777777" w:rsidR="007707F2" w:rsidRPr="0018725D" w:rsidRDefault="007707F2" w:rsidP="006D2DB5">
            <w:pPr>
              <w:spacing w:line="276" w:lineRule="auto"/>
              <w:rPr>
                <w:b/>
                <w:sz w:val="40"/>
                <w:szCs w:val="36"/>
              </w:rPr>
            </w:pPr>
          </w:p>
          <w:p w14:paraId="50A29C3A" w14:textId="77777777" w:rsidR="007707F2" w:rsidRPr="0018725D" w:rsidRDefault="007707F2" w:rsidP="006D2DB5">
            <w:pPr>
              <w:spacing w:line="276" w:lineRule="auto"/>
              <w:jc w:val="center"/>
              <w:rPr>
                <w:b/>
                <w:sz w:val="40"/>
                <w:szCs w:val="36"/>
              </w:rPr>
            </w:pPr>
            <w:r w:rsidRPr="0018725D">
              <w:rPr>
                <w:b/>
                <w:sz w:val="40"/>
                <w:szCs w:val="36"/>
              </w:rPr>
              <w:t>CONTENT</w:t>
            </w:r>
          </w:p>
        </w:tc>
      </w:tr>
      <w:tr w:rsidR="007707F2" w:rsidRPr="0018725D" w14:paraId="5C6EE655" w14:textId="77777777" w:rsidTr="006E2C87">
        <w:trPr>
          <w:trHeight w:val="898"/>
        </w:trPr>
        <w:tc>
          <w:tcPr>
            <w:tcW w:w="1441" w:type="dxa"/>
            <w:vAlign w:val="center"/>
          </w:tcPr>
          <w:p w14:paraId="64772467" w14:textId="77777777" w:rsidR="007707F2" w:rsidRPr="0018725D" w:rsidRDefault="007707F2" w:rsidP="006D2DB5">
            <w:pPr>
              <w:spacing w:line="276" w:lineRule="auto"/>
              <w:jc w:val="center"/>
              <w:rPr>
                <w:b/>
                <w:sz w:val="28"/>
                <w:szCs w:val="28"/>
              </w:rPr>
            </w:pPr>
            <w:r w:rsidRPr="0018725D">
              <w:rPr>
                <w:b/>
                <w:sz w:val="28"/>
                <w:szCs w:val="28"/>
              </w:rPr>
              <w:t>1</w:t>
            </w:r>
          </w:p>
        </w:tc>
        <w:tc>
          <w:tcPr>
            <w:tcW w:w="8535" w:type="dxa"/>
            <w:vAlign w:val="center"/>
          </w:tcPr>
          <w:p w14:paraId="49BC6B58" w14:textId="3B874F5E" w:rsidR="007707F2" w:rsidRPr="0018725D" w:rsidRDefault="006C3CEC" w:rsidP="006E2C87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Attendance Management Project</w:t>
            </w:r>
          </w:p>
        </w:tc>
      </w:tr>
      <w:tr w:rsidR="003B39BE" w:rsidRPr="0018725D" w14:paraId="2174B5E8" w14:textId="77777777" w:rsidTr="006E2C87">
        <w:trPr>
          <w:trHeight w:val="898"/>
        </w:trPr>
        <w:tc>
          <w:tcPr>
            <w:tcW w:w="1441" w:type="dxa"/>
            <w:vAlign w:val="center"/>
          </w:tcPr>
          <w:p w14:paraId="59D6B040" w14:textId="020A473A" w:rsidR="003B39BE" w:rsidRPr="0018725D" w:rsidRDefault="003B39BE" w:rsidP="003B39BE">
            <w:pPr>
              <w:spacing w:line="276" w:lineRule="auto"/>
              <w:jc w:val="center"/>
              <w:rPr>
                <w:b/>
                <w:sz w:val="28"/>
                <w:szCs w:val="28"/>
              </w:rPr>
            </w:pPr>
            <w:r w:rsidRPr="0018725D">
              <w:rPr>
                <w:b/>
                <w:sz w:val="28"/>
                <w:szCs w:val="28"/>
              </w:rPr>
              <w:t>2</w:t>
            </w:r>
          </w:p>
        </w:tc>
        <w:tc>
          <w:tcPr>
            <w:tcW w:w="8535" w:type="dxa"/>
            <w:vAlign w:val="center"/>
          </w:tcPr>
          <w:p w14:paraId="1C346789" w14:textId="5A1406CA" w:rsidR="003B39BE" w:rsidRPr="0018725D" w:rsidRDefault="006C3CEC" w:rsidP="006C3CEC">
            <w:pPr>
              <w:tabs>
                <w:tab w:val="left" w:pos="2130"/>
              </w:tabs>
              <w:rPr>
                <w:b/>
                <w:bCs/>
                <w:sz w:val="28"/>
                <w:szCs w:val="28"/>
              </w:rPr>
            </w:pPr>
            <w:r>
              <w:rPr>
                <w:b/>
                <w:sz w:val="28"/>
                <w:szCs w:val="28"/>
                <w:lang w:val="en-GB"/>
              </w:rPr>
              <w:t xml:space="preserve">Attendance </w:t>
            </w:r>
            <w:r w:rsidR="008A12CC">
              <w:rPr>
                <w:b/>
                <w:sz w:val="28"/>
                <w:szCs w:val="28"/>
                <w:lang w:val="en-GB"/>
              </w:rPr>
              <w:t xml:space="preserve">Management </w:t>
            </w:r>
            <w:proofErr w:type="gramStart"/>
            <w:r w:rsidR="008A12CC">
              <w:rPr>
                <w:b/>
                <w:sz w:val="28"/>
                <w:szCs w:val="28"/>
                <w:lang w:val="en-GB"/>
              </w:rPr>
              <w:t>Project  Code</w:t>
            </w:r>
            <w:proofErr w:type="gramEnd"/>
            <w:r w:rsidR="008A12CC">
              <w:rPr>
                <w:b/>
                <w:sz w:val="28"/>
                <w:szCs w:val="28"/>
                <w:lang w:val="en-GB"/>
              </w:rPr>
              <w:t xml:space="preserve"> </w:t>
            </w:r>
          </w:p>
        </w:tc>
      </w:tr>
      <w:tr w:rsidR="003B39BE" w:rsidRPr="0018725D" w14:paraId="740028F3" w14:textId="77777777" w:rsidTr="006E2C87">
        <w:trPr>
          <w:trHeight w:val="839"/>
        </w:trPr>
        <w:tc>
          <w:tcPr>
            <w:tcW w:w="1441" w:type="dxa"/>
            <w:vAlign w:val="center"/>
          </w:tcPr>
          <w:p w14:paraId="25874324" w14:textId="457E7F17" w:rsidR="003B39BE" w:rsidRPr="0018725D" w:rsidRDefault="003B39BE" w:rsidP="003B39BE">
            <w:pPr>
              <w:spacing w:line="276" w:lineRule="auto"/>
              <w:jc w:val="center"/>
              <w:rPr>
                <w:b/>
                <w:sz w:val="28"/>
                <w:szCs w:val="28"/>
              </w:rPr>
            </w:pPr>
            <w:r w:rsidRPr="0018725D">
              <w:rPr>
                <w:b/>
                <w:sz w:val="28"/>
                <w:szCs w:val="28"/>
              </w:rPr>
              <w:t>3</w:t>
            </w:r>
          </w:p>
        </w:tc>
        <w:tc>
          <w:tcPr>
            <w:tcW w:w="8535" w:type="dxa"/>
            <w:vAlign w:val="center"/>
          </w:tcPr>
          <w:p w14:paraId="51278402" w14:textId="02D8B66C" w:rsidR="003B39BE" w:rsidRPr="0018725D" w:rsidRDefault="008A12CC" w:rsidP="003B39BE">
            <w:pPr>
              <w:tabs>
                <w:tab w:val="left" w:pos="2130"/>
              </w:tabs>
              <w:rPr>
                <w:b/>
                <w:sz w:val="28"/>
                <w:szCs w:val="28"/>
                <w:lang w:val="en-GB"/>
              </w:rPr>
            </w:pPr>
            <w:r>
              <w:rPr>
                <w:b/>
                <w:sz w:val="28"/>
                <w:szCs w:val="28"/>
                <w:lang w:val="en-GB"/>
              </w:rPr>
              <w:t xml:space="preserve">Attendance Management </w:t>
            </w:r>
            <w:proofErr w:type="gramStart"/>
            <w:r>
              <w:rPr>
                <w:b/>
                <w:sz w:val="28"/>
                <w:szCs w:val="28"/>
                <w:lang w:val="en-GB"/>
              </w:rPr>
              <w:t xml:space="preserve">Project  </w:t>
            </w:r>
            <w:r w:rsidR="00A8680E">
              <w:rPr>
                <w:b/>
                <w:sz w:val="28"/>
                <w:szCs w:val="28"/>
                <w:lang w:val="en-GB"/>
              </w:rPr>
              <w:t>Output</w:t>
            </w:r>
            <w:proofErr w:type="gramEnd"/>
          </w:p>
        </w:tc>
      </w:tr>
      <w:tr w:rsidR="003B39BE" w:rsidRPr="0018725D" w14:paraId="4B923CCD" w14:textId="77777777" w:rsidTr="006D2DB5">
        <w:trPr>
          <w:trHeight w:val="757"/>
        </w:trPr>
        <w:tc>
          <w:tcPr>
            <w:tcW w:w="1441" w:type="dxa"/>
            <w:vAlign w:val="center"/>
          </w:tcPr>
          <w:p w14:paraId="66E8B0B4" w14:textId="0F349029" w:rsidR="003B39BE" w:rsidRPr="0018725D" w:rsidRDefault="003B39BE" w:rsidP="003B39BE">
            <w:pPr>
              <w:jc w:val="center"/>
              <w:rPr>
                <w:b/>
                <w:sz w:val="28"/>
                <w:szCs w:val="28"/>
              </w:rPr>
            </w:pPr>
            <w:r w:rsidRPr="0018725D">
              <w:rPr>
                <w:b/>
                <w:sz w:val="28"/>
                <w:szCs w:val="28"/>
              </w:rPr>
              <w:t>4</w:t>
            </w:r>
          </w:p>
        </w:tc>
        <w:tc>
          <w:tcPr>
            <w:tcW w:w="8535" w:type="dxa"/>
            <w:vAlign w:val="center"/>
          </w:tcPr>
          <w:p w14:paraId="07CFD7B0" w14:textId="7F715E5B" w:rsidR="003B39BE" w:rsidRPr="0018725D" w:rsidRDefault="003B39BE" w:rsidP="003B39BE">
            <w:pPr>
              <w:rPr>
                <w:b/>
                <w:sz w:val="28"/>
                <w:szCs w:val="28"/>
              </w:rPr>
            </w:pPr>
            <w:r w:rsidRPr="0018725D">
              <w:rPr>
                <w:b/>
                <w:sz w:val="28"/>
                <w:szCs w:val="28"/>
                <w:lang w:val="en-GB"/>
              </w:rPr>
              <w:t>Introduction</w:t>
            </w:r>
          </w:p>
        </w:tc>
      </w:tr>
      <w:tr w:rsidR="003B39BE" w:rsidRPr="0018725D" w14:paraId="36E51A9A" w14:textId="77777777" w:rsidTr="006D2DB5">
        <w:trPr>
          <w:trHeight w:val="822"/>
        </w:trPr>
        <w:tc>
          <w:tcPr>
            <w:tcW w:w="1441" w:type="dxa"/>
            <w:vAlign w:val="center"/>
          </w:tcPr>
          <w:p w14:paraId="44335159" w14:textId="6BE632B0" w:rsidR="003B39BE" w:rsidRPr="0018725D" w:rsidRDefault="003B39BE" w:rsidP="003B39BE">
            <w:pPr>
              <w:jc w:val="center"/>
              <w:rPr>
                <w:b/>
                <w:sz w:val="28"/>
                <w:szCs w:val="28"/>
              </w:rPr>
            </w:pPr>
            <w:r w:rsidRPr="0018725D">
              <w:rPr>
                <w:b/>
                <w:sz w:val="28"/>
                <w:szCs w:val="28"/>
              </w:rPr>
              <w:t>5</w:t>
            </w:r>
          </w:p>
        </w:tc>
        <w:tc>
          <w:tcPr>
            <w:tcW w:w="8535" w:type="dxa"/>
            <w:vAlign w:val="center"/>
          </w:tcPr>
          <w:p w14:paraId="7FC4AB1B" w14:textId="6E79D02F" w:rsidR="003B39BE" w:rsidRPr="0018725D" w:rsidRDefault="003B39BE" w:rsidP="003B39BE">
            <w:pPr>
              <w:rPr>
                <w:b/>
                <w:sz w:val="28"/>
                <w:szCs w:val="28"/>
              </w:rPr>
            </w:pPr>
            <w:r w:rsidRPr="0018725D">
              <w:rPr>
                <w:b/>
                <w:sz w:val="28"/>
                <w:szCs w:val="28"/>
              </w:rPr>
              <w:t>Literature Review</w:t>
            </w:r>
          </w:p>
        </w:tc>
      </w:tr>
      <w:tr w:rsidR="003B39BE" w:rsidRPr="0018725D" w14:paraId="3771CE41" w14:textId="77777777" w:rsidTr="006D2DB5">
        <w:trPr>
          <w:trHeight w:val="822"/>
        </w:trPr>
        <w:tc>
          <w:tcPr>
            <w:tcW w:w="1441" w:type="dxa"/>
            <w:vAlign w:val="center"/>
          </w:tcPr>
          <w:p w14:paraId="0E3A6016" w14:textId="49CB92E0" w:rsidR="003B39BE" w:rsidRPr="0018725D" w:rsidRDefault="003B39BE" w:rsidP="003B39BE">
            <w:pPr>
              <w:jc w:val="center"/>
              <w:rPr>
                <w:b/>
                <w:sz w:val="28"/>
                <w:szCs w:val="28"/>
              </w:rPr>
            </w:pPr>
            <w:r w:rsidRPr="0018725D">
              <w:rPr>
                <w:b/>
                <w:sz w:val="28"/>
                <w:szCs w:val="28"/>
              </w:rPr>
              <w:t>6</w:t>
            </w:r>
          </w:p>
        </w:tc>
        <w:tc>
          <w:tcPr>
            <w:tcW w:w="8535" w:type="dxa"/>
            <w:vAlign w:val="center"/>
          </w:tcPr>
          <w:p w14:paraId="7084F32C" w14:textId="451C2328" w:rsidR="003B39BE" w:rsidRPr="0018725D" w:rsidRDefault="003B39BE" w:rsidP="003B39BE">
            <w:pPr>
              <w:rPr>
                <w:b/>
                <w:sz w:val="28"/>
                <w:szCs w:val="28"/>
              </w:rPr>
            </w:pPr>
            <w:r w:rsidRPr="0018725D">
              <w:rPr>
                <w:b/>
                <w:sz w:val="28"/>
                <w:szCs w:val="28"/>
              </w:rPr>
              <w:t>Annexure</w:t>
            </w:r>
          </w:p>
        </w:tc>
      </w:tr>
      <w:tr w:rsidR="003B39BE" w:rsidRPr="0018725D" w14:paraId="7DA2AF69" w14:textId="77777777" w:rsidTr="006D2DB5">
        <w:trPr>
          <w:trHeight w:val="822"/>
        </w:trPr>
        <w:tc>
          <w:tcPr>
            <w:tcW w:w="1441" w:type="dxa"/>
            <w:vAlign w:val="center"/>
          </w:tcPr>
          <w:p w14:paraId="201EF087" w14:textId="09C6C165" w:rsidR="003B39BE" w:rsidRPr="0018725D" w:rsidRDefault="003B39BE" w:rsidP="003B39BE">
            <w:pPr>
              <w:jc w:val="center"/>
              <w:rPr>
                <w:b/>
                <w:sz w:val="28"/>
                <w:szCs w:val="28"/>
              </w:rPr>
            </w:pPr>
            <w:r w:rsidRPr="0018725D">
              <w:rPr>
                <w:b/>
                <w:sz w:val="28"/>
                <w:szCs w:val="28"/>
              </w:rPr>
              <w:t>7</w:t>
            </w:r>
          </w:p>
        </w:tc>
        <w:tc>
          <w:tcPr>
            <w:tcW w:w="8535" w:type="dxa"/>
            <w:vAlign w:val="center"/>
          </w:tcPr>
          <w:p w14:paraId="5DFE3E23" w14:textId="325D0622" w:rsidR="003B39BE" w:rsidRPr="0018725D" w:rsidRDefault="003B39BE" w:rsidP="003B39BE">
            <w:pPr>
              <w:rPr>
                <w:b/>
                <w:sz w:val="28"/>
                <w:szCs w:val="28"/>
              </w:rPr>
            </w:pPr>
            <w:r w:rsidRPr="0018725D">
              <w:rPr>
                <w:b/>
                <w:sz w:val="28"/>
                <w:szCs w:val="28"/>
              </w:rPr>
              <w:t>Micro-Project</w:t>
            </w:r>
            <w:r w:rsidRPr="0018725D">
              <w:rPr>
                <w:b/>
                <w:spacing w:val="-4"/>
                <w:sz w:val="28"/>
                <w:szCs w:val="28"/>
              </w:rPr>
              <w:t xml:space="preserve"> </w:t>
            </w:r>
            <w:r w:rsidRPr="0018725D">
              <w:rPr>
                <w:b/>
                <w:sz w:val="28"/>
                <w:szCs w:val="28"/>
              </w:rPr>
              <w:t>Evaluation</w:t>
            </w:r>
            <w:r w:rsidRPr="0018725D">
              <w:rPr>
                <w:b/>
                <w:spacing w:val="-3"/>
                <w:sz w:val="28"/>
                <w:szCs w:val="28"/>
              </w:rPr>
              <w:t xml:space="preserve"> </w:t>
            </w:r>
            <w:r w:rsidRPr="0018725D">
              <w:rPr>
                <w:b/>
                <w:sz w:val="28"/>
                <w:szCs w:val="28"/>
              </w:rPr>
              <w:t>Sheet</w:t>
            </w:r>
          </w:p>
        </w:tc>
      </w:tr>
    </w:tbl>
    <w:p w14:paraId="2402636A" w14:textId="77777777" w:rsidR="007707F2" w:rsidRPr="0018725D" w:rsidRDefault="007707F2" w:rsidP="007707F2">
      <w:pPr>
        <w:rPr>
          <w:sz w:val="28"/>
          <w:szCs w:val="28"/>
        </w:rPr>
      </w:pPr>
    </w:p>
    <w:p w14:paraId="0AAC9E25" w14:textId="77777777" w:rsidR="007707F2" w:rsidRPr="0018725D" w:rsidRDefault="007707F2" w:rsidP="007707F2"/>
    <w:p w14:paraId="5C6603B2" w14:textId="0B4EF91E" w:rsidR="007707F2" w:rsidRPr="0018725D" w:rsidRDefault="007707F2" w:rsidP="007707F2"/>
    <w:p w14:paraId="6FB7A69F" w14:textId="738020D6" w:rsidR="007707F2" w:rsidRPr="0018725D" w:rsidRDefault="007707F2" w:rsidP="007707F2"/>
    <w:p w14:paraId="1578B458" w14:textId="52AB5E86" w:rsidR="007707F2" w:rsidRPr="0018725D" w:rsidRDefault="007707F2" w:rsidP="007707F2"/>
    <w:p w14:paraId="13560A42" w14:textId="66D435B4" w:rsidR="007707F2" w:rsidRPr="0018725D" w:rsidRDefault="007707F2" w:rsidP="007707F2"/>
    <w:p w14:paraId="761D2F47" w14:textId="58AB9E6B" w:rsidR="007707F2" w:rsidRPr="0018725D" w:rsidRDefault="007707F2" w:rsidP="007707F2"/>
    <w:p w14:paraId="4AE950CD" w14:textId="73CDB1D2" w:rsidR="007707F2" w:rsidRPr="0018725D" w:rsidRDefault="007707F2" w:rsidP="007707F2"/>
    <w:p w14:paraId="352BADF7" w14:textId="67BDAD20" w:rsidR="007707F2" w:rsidRPr="0018725D" w:rsidRDefault="007707F2" w:rsidP="007707F2"/>
    <w:p w14:paraId="72A7A101" w14:textId="23D89149" w:rsidR="007707F2" w:rsidRPr="0018725D" w:rsidRDefault="007707F2" w:rsidP="007707F2"/>
    <w:p w14:paraId="464A62FA" w14:textId="2EC3F946" w:rsidR="007707F2" w:rsidRPr="0018725D" w:rsidRDefault="007707F2" w:rsidP="007707F2"/>
    <w:p w14:paraId="2F3EADD9" w14:textId="12A0393F" w:rsidR="007707F2" w:rsidRPr="0018725D" w:rsidRDefault="007707F2" w:rsidP="007707F2"/>
    <w:p w14:paraId="27C0F071" w14:textId="2FD4EEA0" w:rsidR="007707F2" w:rsidRPr="0018725D" w:rsidRDefault="007707F2" w:rsidP="007707F2"/>
    <w:p w14:paraId="5A93B058" w14:textId="77777777" w:rsidR="007707F2" w:rsidRPr="0018725D" w:rsidRDefault="007707F2" w:rsidP="007707F2"/>
    <w:p w14:paraId="50A89AF4" w14:textId="77777777" w:rsidR="007707F2" w:rsidRPr="0018725D" w:rsidRDefault="007707F2" w:rsidP="007707F2"/>
    <w:p w14:paraId="6F4D73EE" w14:textId="77777777" w:rsidR="007707F2" w:rsidRPr="0018725D" w:rsidRDefault="007707F2" w:rsidP="007707F2"/>
    <w:p w14:paraId="096563E1" w14:textId="77777777" w:rsidR="007707F2" w:rsidRPr="0018725D" w:rsidRDefault="007707F2" w:rsidP="007707F2"/>
    <w:p w14:paraId="11B5704E" w14:textId="77777777" w:rsidR="007707F2" w:rsidRPr="0018725D" w:rsidRDefault="007707F2" w:rsidP="007707F2"/>
    <w:p w14:paraId="78A21156" w14:textId="77777777" w:rsidR="007707F2" w:rsidRPr="0018725D" w:rsidRDefault="007707F2" w:rsidP="007707F2"/>
    <w:p w14:paraId="7C800880" w14:textId="77777777" w:rsidR="007707F2" w:rsidRPr="0018725D" w:rsidRDefault="007707F2" w:rsidP="007707F2"/>
    <w:p w14:paraId="56D304DE" w14:textId="4D554966" w:rsidR="007707F2" w:rsidRDefault="007707F2" w:rsidP="007707F2"/>
    <w:p w14:paraId="5BEDBBF9" w14:textId="4A512B34" w:rsidR="008A12CC" w:rsidRDefault="008A12CC" w:rsidP="007707F2"/>
    <w:p w14:paraId="26F34B60" w14:textId="77777777" w:rsidR="008A12CC" w:rsidRPr="0018725D" w:rsidRDefault="008A12CC" w:rsidP="007707F2"/>
    <w:p w14:paraId="786EA7EA" w14:textId="77777777" w:rsidR="007707F2" w:rsidRPr="0018725D" w:rsidRDefault="007707F2" w:rsidP="007707F2">
      <w:pPr>
        <w:pStyle w:val="ListParagraph"/>
        <w:tabs>
          <w:tab w:val="left" w:pos="360"/>
        </w:tabs>
        <w:spacing w:line="276" w:lineRule="auto"/>
        <w:ind w:left="0"/>
        <w:jc w:val="center"/>
        <w:rPr>
          <w:b/>
          <w:sz w:val="36"/>
          <w:szCs w:val="24"/>
        </w:rPr>
      </w:pPr>
      <w:r w:rsidRPr="0018725D">
        <w:rPr>
          <w:b/>
          <w:sz w:val="36"/>
          <w:szCs w:val="24"/>
        </w:rPr>
        <w:t>ACTION PLAN</w:t>
      </w:r>
    </w:p>
    <w:p w14:paraId="482CB218" w14:textId="77777777" w:rsidR="007707F2" w:rsidRPr="0018725D" w:rsidRDefault="007707F2" w:rsidP="007707F2">
      <w:pPr>
        <w:pStyle w:val="ListParagraph"/>
        <w:tabs>
          <w:tab w:val="left" w:pos="360"/>
        </w:tabs>
        <w:spacing w:line="276" w:lineRule="auto"/>
        <w:ind w:left="0"/>
        <w:jc w:val="center"/>
        <w:rPr>
          <w:b/>
          <w:sz w:val="36"/>
          <w:szCs w:val="24"/>
        </w:rPr>
      </w:pPr>
    </w:p>
    <w:p w14:paraId="75B926BF" w14:textId="77777777" w:rsidR="007707F2" w:rsidRPr="0018725D" w:rsidRDefault="007707F2" w:rsidP="007707F2">
      <w:pPr>
        <w:pStyle w:val="ListParagraph"/>
        <w:tabs>
          <w:tab w:val="left" w:pos="360"/>
        </w:tabs>
        <w:spacing w:line="276" w:lineRule="auto"/>
        <w:ind w:left="0"/>
        <w:jc w:val="center"/>
        <w:rPr>
          <w:b/>
          <w:sz w:val="36"/>
          <w:szCs w:val="24"/>
        </w:rPr>
      </w:pPr>
    </w:p>
    <w:tbl>
      <w:tblPr>
        <w:tblStyle w:val="TableGrid"/>
        <w:tblpPr w:leftFromText="180" w:rightFromText="180" w:vertAnchor="text" w:horzAnchor="margin" w:tblpY="478"/>
        <w:tblOverlap w:val="never"/>
        <w:tblW w:w="9634" w:type="dxa"/>
        <w:tblLayout w:type="fixed"/>
        <w:tblLook w:val="04A0" w:firstRow="1" w:lastRow="0" w:firstColumn="1" w:lastColumn="0" w:noHBand="0" w:noVBand="1"/>
      </w:tblPr>
      <w:tblGrid>
        <w:gridCol w:w="1069"/>
        <w:gridCol w:w="3746"/>
        <w:gridCol w:w="2115"/>
        <w:gridCol w:w="2704"/>
      </w:tblGrid>
      <w:tr w:rsidR="00F73793" w:rsidRPr="0018725D" w14:paraId="69E51215" w14:textId="77777777" w:rsidTr="003B39BE">
        <w:trPr>
          <w:trHeight w:val="1129"/>
        </w:trPr>
        <w:tc>
          <w:tcPr>
            <w:tcW w:w="1069" w:type="dxa"/>
            <w:vAlign w:val="center"/>
          </w:tcPr>
          <w:p w14:paraId="21E10D8C" w14:textId="77777777" w:rsidR="00F73793" w:rsidRPr="0018725D" w:rsidRDefault="00F73793" w:rsidP="003B39BE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  <w:rPr>
                <w:b/>
                <w:sz w:val="24"/>
                <w:szCs w:val="24"/>
              </w:rPr>
            </w:pPr>
            <w:r w:rsidRPr="0018725D">
              <w:rPr>
                <w:b/>
                <w:sz w:val="24"/>
                <w:szCs w:val="24"/>
              </w:rPr>
              <w:t>Sr. No</w:t>
            </w:r>
          </w:p>
        </w:tc>
        <w:tc>
          <w:tcPr>
            <w:tcW w:w="3746" w:type="dxa"/>
            <w:vAlign w:val="center"/>
          </w:tcPr>
          <w:p w14:paraId="51D1732C" w14:textId="77777777" w:rsidR="00F73793" w:rsidRPr="0018725D" w:rsidRDefault="00F73793" w:rsidP="003B39BE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  <w:rPr>
                <w:b/>
                <w:sz w:val="24"/>
                <w:szCs w:val="24"/>
              </w:rPr>
            </w:pPr>
            <w:r w:rsidRPr="0018725D">
              <w:rPr>
                <w:b/>
                <w:sz w:val="24"/>
                <w:szCs w:val="24"/>
              </w:rPr>
              <w:t>Details of activity</w:t>
            </w:r>
          </w:p>
        </w:tc>
        <w:tc>
          <w:tcPr>
            <w:tcW w:w="2115" w:type="dxa"/>
            <w:vAlign w:val="center"/>
          </w:tcPr>
          <w:p w14:paraId="6B3C4B7A" w14:textId="77777777" w:rsidR="00F73793" w:rsidRPr="0018725D" w:rsidRDefault="00F73793" w:rsidP="003B39BE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  <w:rPr>
                <w:b/>
                <w:sz w:val="24"/>
                <w:szCs w:val="24"/>
              </w:rPr>
            </w:pPr>
            <w:r w:rsidRPr="0018725D">
              <w:rPr>
                <w:b/>
                <w:sz w:val="24"/>
                <w:szCs w:val="24"/>
              </w:rPr>
              <w:t>Planned</w:t>
            </w:r>
          </w:p>
          <w:p w14:paraId="03288820" w14:textId="77777777" w:rsidR="00F73793" w:rsidRPr="0018725D" w:rsidRDefault="00F73793" w:rsidP="003B39BE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  <w:rPr>
                <w:b/>
                <w:sz w:val="24"/>
                <w:szCs w:val="24"/>
              </w:rPr>
            </w:pPr>
            <w:r w:rsidRPr="0018725D">
              <w:rPr>
                <w:b/>
                <w:sz w:val="24"/>
                <w:szCs w:val="24"/>
              </w:rPr>
              <w:t>Start date</w:t>
            </w:r>
          </w:p>
        </w:tc>
        <w:tc>
          <w:tcPr>
            <w:tcW w:w="2704" w:type="dxa"/>
            <w:vAlign w:val="center"/>
          </w:tcPr>
          <w:p w14:paraId="44FAF064" w14:textId="77777777" w:rsidR="00F73793" w:rsidRPr="0018725D" w:rsidRDefault="00F73793" w:rsidP="003B39BE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  <w:rPr>
                <w:b/>
                <w:sz w:val="24"/>
                <w:szCs w:val="24"/>
              </w:rPr>
            </w:pPr>
            <w:r w:rsidRPr="0018725D">
              <w:rPr>
                <w:b/>
                <w:sz w:val="24"/>
                <w:szCs w:val="24"/>
              </w:rPr>
              <w:t>Planned Finish date</w:t>
            </w:r>
          </w:p>
        </w:tc>
      </w:tr>
      <w:tr w:rsidR="00F73793" w:rsidRPr="0018725D" w14:paraId="1D8A2A39" w14:textId="77777777" w:rsidTr="00F73793">
        <w:trPr>
          <w:trHeight w:val="750"/>
        </w:trPr>
        <w:tc>
          <w:tcPr>
            <w:tcW w:w="1069" w:type="dxa"/>
          </w:tcPr>
          <w:p w14:paraId="13F393BC" w14:textId="77777777" w:rsidR="00F73793" w:rsidRPr="0018725D" w:rsidRDefault="00F73793" w:rsidP="00F73793">
            <w:pPr>
              <w:pStyle w:val="ListParagraph"/>
              <w:widowControl/>
              <w:numPr>
                <w:ilvl w:val="0"/>
                <w:numId w:val="18"/>
              </w:numPr>
              <w:tabs>
                <w:tab w:val="left" w:pos="360"/>
              </w:tabs>
              <w:autoSpaceDE/>
              <w:autoSpaceDN/>
              <w:spacing w:line="276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3746" w:type="dxa"/>
          </w:tcPr>
          <w:p w14:paraId="0277608D" w14:textId="77777777" w:rsidR="00F73793" w:rsidRPr="0018725D" w:rsidRDefault="00F73793" w:rsidP="00F73793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18725D">
              <w:rPr>
                <w:sz w:val="24"/>
                <w:szCs w:val="24"/>
              </w:rPr>
              <w:t>Discussion and finalization of the topic.</w:t>
            </w:r>
          </w:p>
        </w:tc>
        <w:tc>
          <w:tcPr>
            <w:tcW w:w="2115" w:type="dxa"/>
            <w:vAlign w:val="center"/>
          </w:tcPr>
          <w:p w14:paraId="38BFBF1D" w14:textId="4FEF765F" w:rsidR="00F73793" w:rsidRPr="0018725D" w:rsidRDefault="006C3CEC" w:rsidP="006C3CE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7</w:t>
            </w:r>
            <w:r w:rsidR="00F73793" w:rsidRPr="0018725D">
              <w:rPr>
                <w:sz w:val="28"/>
                <w:szCs w:val="28"/>
              </w:rPr>
              <w:t>/</w:t>
            </w:r>
            <w:r>
              <w:rPr>
                <w:sz w:val="28"/>
                <w:szCs w:val="28"/>
              </w:rPr>
              <w:t>12</w:t>
            </w:r>
            <w:r w:rsidR="00F73793" w:rsidRPr="0018725D">
              <w:rPr>
                <w:sz w:val="28"/>
                <w:szCs w:val="28"/>
              </w:rPr>
              <w:t>/2022</w:t>
            </w:r>
          </w:p>
        </w:tc>
        <w:tc>
          <w:tcPr>
            <w:tcW w:w="2704" w:type="dxa"/>
            <w:vAlign w:val="center"/>
          </w:tcPr>
          <w:p w14:paraId="2F1396BA" w14:textId="073C6F2F" w:rsidR="00F73793" w:rsidRPr="0018725D" w:rsidRDefault="006C3CEC" w:rsidP="00F73793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  <w:rPr>
                <w:sz w:val="28"/>
                <w:szCs w:val="24"/>
              </w:rPr>
            </w:pPr>
            <w:r>
              <w:rPr>
                <w:sz w:val="28"/>
                <w:szCs w:val="28"/>
              </w:rPr>
              <w:t>07</w:t>
            </w:r>
            <w:r w:rsidRPr="0018725D">
              <w:rPr>
                <w:sz w:val="28"/>
                <w:szCs w:val="28"/>
              </w:rPr>
              <w:t>/</w:t>
            </w:r>
            <w:r>
              <w:rPr>
                <w:sz w:val="28"/>
                <w:szCs w:val="28"/>
              </w:rPr>
              <w:t>12</w:t>
            </w:r>
            <w:r w:rsidRPr="0018725D">
              <w:rPr>
                <w:sz w:val="28"/>
                <w:szCs w:val="28"/>
              </w:rPr>
              <w:t>/2022</w:t>
            </w:r>
          </w:p>
        </w:tc>
      </w:tr>
      <w:tr w:rsidR="00F73793" w:rsidRPr="0018725D" w14:paraId="43125DAE" w14:textId="77777777" w:rsidTr="00F73793">
        <w:trPr>
          <w:trHeight w:val="629"/>
        </w:trPr>
        <w:tc>
          <w:tcPr>
            <w:tcW w:w="1069" w:type="dxa"/>
          </w:tcPr>
          <w:p w14:paraId="58829F94" w14:textId="77777777" w:rsidR="00F73793" w:rsidRPr="0018725D" w:rsidRDefault="00F73793" w:rsidP="00F73793">
            <w:pPr>
              <w:pStyle w:val="ListParagraph"/>
              <w:widowControl/>
              <w:numPr>
                <w:ilvl w:val="0"/>
                <w:numId w:val="18"/>
              </w:numPr>
              <w:tabs>
                <w:tab w:val="left" w:pos="360"/>
              </w:tabs>
              <w:autoSpaceDE/>
              <w:autoSpaceDN/>
              <w:spacing w:line="276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3746" w:type="dxa"/>
          </w:tcPr>
          <w:p w14:paraId="2630C68F" w14:textId="5BF82C43" w:rsidR="00F73793" w:rsidRPr="0018725D" w:rsidRDefault="00F73793" w:rsidP="00F73793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18725D">
              <w:rPr>
                <w:sz w:val="24"/>
                <w:szCs w:val="24"/>
              </w:rPr>
              <w:t xml:space="preserve">Collection of Data from </w:t>
            </w:r>
            <w:r w:rsidR="00A8680E">
              <w:rPr>
                <w:sz w:val="24"/>
                <w:szCs w:val="24"/>
              </w:rPr>
              <w:t xml:space="preserve">the </w:t>
            </w:r>
            <w:r w:rsidRPr="0018725D">
              <w:rPr>
                <w:sz w:val="24"/>
                <w:szCs w:val="24"/>
              </w:rPr>
              <w:t>website</w:t>
            </w:r>
          </w:p>
        </w:tc>
        <w:tc>
          <w:tcPr>
            <w:tcW w:w="2115" w:type="dxa"/>
            <w:vAlign w:val="center"/>
          </w:tcPr>
          <w:p w14:paraId="383E34F7" w14:textId="22957AB5" w:rsidR="00F73793" w:rsidRPr="0018725D" w:rsidRDefault="006C3CEC" w:rsidP="00F73793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  <w:rPr>
                <w:sz w:val="28"/>
                <w:szCs w:val="24"/>
              </w:rPr>
            </w:pPr>
            <w:r>
              <w:rPr>
                <w:sz w:val="28"/>
                <w:szCs w:val="28"/>
              </w:rPr>
              <w:t>07</w:t>
            </w:r>
            <w:r w:rsidRPr="0018725D">
              <w:rPr>
                <w:sz w:val="28"/>
                <w:szCs w:val="28"/>
              </w:rPr>
              <w:t>/</w:t>
            </w:r>
            <w:r>
              <w:rPr>
                <w:sz w:val="28"/>
                <w:szCs w:val="28"/>
              </w:rPr>
              <w:t>12</w:t>
            </w:r>
            <w:r w:rsidRPr="0018725D">
              <w:rPr>
                <w:sz w:val="28"/>
                <w:szCs w:val="28"/>
              </w:rPr>
              <w:t>/2022</w:t>
            </w:r>
          </w:p>
        </w:tc>
        <w:tc>
          <w:tcPr>
            <w:tcW w:w="2704" w:type="dxa"/>
            <w:vAlign w:val="center"/>
          </w:tcPr>
          <w:p w14:paraId="4582B97A" w14:textId="2397E69C" w:rsidR="00F73793" w:rsidRPr="0018725D" w:rsidRDefault="006C3CEC" w:rsidP="00F73793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  <w:rPr>
                <w:sz w:val="28"/>
                <w:szCs w:val="24"/>
              </w:rPr>
            </w:pPr>
            <w:r>
              <w:rPr>
                <w:sz w:val="28"/>
                <w:szCs w:val="28"/>
              </w:rPr>
              <w:t>07</w:t>
            </w:r>
            <w:r w:rsidRPr="0018725D">
              <w:rPr>
                <w:sz w:val="28"/>
                <w:szCs w:val="28"/>
              </w:rPr>
              <w:t>/</w:t>
            </w:r>
            <w:r>
              <w:rPr>
                <w:sz w:val="28"/>
                <w:szCs w:val="28"/>
              </w:rPr>
              <w:t>12</w:t>
            </w:r>
            <w:r w:rsidRPr="0018725D">
              <w:rPr>
                <w:sz w:val="28"/>
                <w:szCs w:val="28"/>
              </w:rPr>
              <w:t>/2022</w:t>
            </w:r>
          </w:p>
        </w:tc>
      </w:tr>
      <w:tr w:rsidR="00F73793" w:rsidRPr="0018725D" w14:paraId="2EF77ED3" w14:textId="77777777" w:rsidTr="00F73793">
        <w:trPr>
          <w:trHeight w:val="629"/>
        </w:trPr>
        <w:tc>
          <w:tcPr>
            <w:tcW w:w="1069" w:type="dxa"/>
          </w:tcPr>
          <w:p w14:paraId="32A0A651" w14:textId="77777777" w:rsidR="00F73793" w:rsidRPr="0018725D" w:rsidRDefault="00F73793" w:rsidP="00F73793">
            <w:pPr>
              <w:pStyle w:val="ListParagraph"/>
              <w:widowControl/>
              <w:numPr>
                <w:ilvl w:val="0"/>
                <w:numId w:val="18"/>
              </w:numPr>
              <w:tabs>
                <w:tab w:val="left" w:pos="360"/>
              </w:tabs>
              <w:autoSpaceDE/>
              <w:autoSpaceDN/>
              <w:spacing w:line="276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3746" w:type="dxa"/>
          </w:tcPr>
          <w:p w14:paraId="58193D8D" w14:textId="77777777" w:rsidR="00F73793" w:rsidRPr="0018725D" w:rsidRDefault="00F73793" w:rsidP="00F73793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18725D">
              <w:rPr>
                <w:sz w:val="24"/>
                <w:szCs w:val="24"/>
              </w:rPr>
              <w:t>Collection of Data from the book</w:t>
            </w:r>
          </w:p>
        </w:tc>
        <w:tc>
          <w:tcPr>
            <w:tcW w:w="2115" w:type="dxa"/>
            <w:vAlign w:val="center"/>
          </w:tcPr>
          <w:p w14:paraId="5B5B390A" w14:textId="6B36EFA1" w:rsidR="00F73793" w:rsidRPr="0018725D" w:rsidRDefault="006C3CEC" w:rsidP="00F73793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  <w:rPr>
                <w:sz w:val="28"/>
                <w:szCs w:val="24"/>
              </w:rPr>
            </w:pPr>
            <w:r>
              <w:rPr>
                <w:sz w:val="28"/>
                <w:szCs w:val="28"/>
              </w:rPr>
              <w:t>07</w:t>
            </w:r>
            <w:r w:rsidRPr="0018725D">
              <w:rPr>
                <w:sz w:val="28"/>
                <w:szCs w:val="28"/>
              </w:rPr>
              <w:t>/</w:t>
            </w:r>
            <w:r>
              <w:rPr>
                <w:sz w:val="28"/>
                <w:szCs w:val="28"/>
              </w:rPr>
              <w:t>12</w:t>
            </w:r>
            <w:r w:rsidRPr="0018725D">
              <w:rPr>
                <w:sz w:val="28"/>
                <w:szCs w:val="28"/>
              </w:rPr>
              <w:t>/2022</w:t>
            </w:r>
          </w:p>
        </w:tc>
        <w:tc>
          <w:tcPr>
            <w:tcW w:w="2704" w:type="dxa"/>
            <w:vAlign w:val="center"/>
          </w:tcPr>
          <w:p w14:paraId="55A82746" w14:textId="318A4752" w:rsidR="00F73793" w:rsidRPr="0018725D" w:rsidRDefault="006C3CEC" w:rsidP="00F73793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  <w:rPr>
                <w:sz w:val="28"/>
                <w:szCs w:val="24"/>
              </w:rPr>
            </w:pPr>
            <w:r>
              <w:rPr>
                <w:sz w:val="28"/>
                <w:szCs w:val="28"/>
              </w:rPr>
              <w:t>07</w:t>
            </w:r>
            <w:r w:rsidRPr="0018725D">
              <w:rPr>
                <w:sz w:val="28"/>
                <w:szCs w:val="28"/>
              </w:rPr>
              <w:t>/</w:t>
            </w:r>
            <w:r>
              <w:rPr>
                <w:sz w:val="28"/>
                <w:szCs w:val="28"/>
              </w:rPr>
              <w:t>12</w:t>
            </w:r>
            <w:r w:rsidRPr="0018725D">
              <w:rPr>
                <w:sz w:val="28"/>
                <w:szCs w:val="28"/>
              </w:rPr>
              <w:t>/2022</w:t>
            </w:r>
          </w:p>
        </w:tc>
      </w:tr>
      <w:tr w:rsidR="00F73793" w:rsidRPr="0018725D" w14:paraId="29B03530" w14:textId="77777777" w:rsidTr="00F73793">
        <w:trPr>
          <w:trHeight w:val="693"/>
        </w:trPr>
        <w:tc>
          <w:tcPr>
            <w:tcW w:w="1069" w:type="dxa"/>
          </w:tcPr>
          <w:p w14:paraId="67C928AF" w14:textId="77777777" w:rsidR="00F73793" w:rsidRPr="0018725D" w:rsidRDefault="00F73793" w:rsidP="00F73793">
            <w:pPr>
              <w:pStyle w:val="ListParagraph"/>
              <w:widowControl/>
              <w:numPr>
                <w:ilvl w:val="0"/>
                <w:numId w:val="18"/>
              </w:numPr>
              <w:tabs>
                <w:tab w:val="left" w:pos="360"/>
              </w:tabs>
              <w:autoSpaceDE/>
              <w:autoSpaceDN/>
              <w:spacing w:line="276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3746" w:type="dxa"/>
          </w:tcPr>
          <w:p w14:paraId="2B2ABF15" w14:textId="77777777" w:rsidR="00F73793" w:rsidRPr="0018725D" w:rsidRDefault="00F73793" w:rsidP="00F73793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18725D">
              <w:rPr>
                <w:sz w:val="24"/>
                <w:szCs w:val="24"/>
              </w:rPr>
              <w:t>Organize all the contents/organizing material required</w:t>
            </w:r>
          </w:p>
        </w:tc>
        <w:tc>
          <w:tcPr>
            <w:tcW w:w="2115" w:type="dxa"/>
            <w:vAlign w:val="center"/>
          </w:tcPr>
          <w:p w14:paraId="21F1459F" w14:textId="03DF6E55" w:rsidR="00F73793" w:rsidRPr="0018725D" w:rsidRDefault="006C3CEC" w:rsidP="00F73793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  <w:rPr>
                <w:sz w:val="28"/>
                <w:szCs w:val="24"/>
              </w:rPr>
            </w:pPr>
            <w:r>
              <w:rPr>
                <w:sz w:val="28"/>
                <w:szCs w:val="28"/>
              </w:rPr>
              <w:t>07</w:t>
            </w:r>
            <w:r w:rsidRPr="0018725D">
              <w:rPr>
                <w:sz w:val="28"/>
                <w:szCs w:val="28"/>
              </w:rPr>
              <w:t>/</w:t>
            </w:r>
            <w:r>
              <w:rPr>
                <w:sz w:val="28"/>
                <w:szCs w:val="28"/>
              </w:rPr>
              <w:t>12</w:t>
            </w:r>
            <w:r w:rsidRPr="0018725D">
              <w:rPr>
                <w:sz w:val="28"/>
                <w:szCs w:val="28"/>
              </w:rPr>
              <w:t>/2022</w:t>
            </w:r>
          </w:p>
        </w:tc>
        <w:tc>
          <w:tcPr>
            <w:tcW w:w="2704" w:type="dxa"/>
            <w:vAlign w:val="center"/>
          </w:tcPr>
          <w:p w14:paraId="4008B90E" w14:textId="574B8003" w:rsidR="00F73793" w:rsidRPr="0018725D" w:rsidRDefault="006C3CEC" w:rsidP="00F73793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  <w:rPr>
                <w:b/>
                <w:bCs/>
                <w:sz w:val="28"/>
                <w:szCs w:val="24"/>
              </w:rPr>
            </w:pPr>
            <w:r>
              <w:rPr>
                <w:sz w:val="28"/>
                <w:szCs w:val="28"/>
              </w:rPr>
              <w:t>07</w:t>
            </w:r>
            <w:r w:rsidRPr="0018725D">
              <w:rPr>
                <w:sz w:val="28"/>
                <w:szCs w:val="28"/>
              </w:rPr>
              <w:t>/</w:t>
            </w:r>
            <w:r>
              <w:rPr>
                <w:sz w:val="28"/>
                <w:szCs w:val="28"/>
              </w:rPr>
              <w:t>12</w:t>
            </w:r>
            <w:r w:rsidRPr="0018725D">
              <w:rPr>
                <w:sz w:val="28"/>
                <w:szCs w:val="28"/>
              </w:rPr>
              <w:t>/2022</w:t>
            </w:r>
          </w:p>
        </w:tc>
      </w:tr>
      <w:tr w:rsidR="00F73793" w:rsidRPr="0018725D" w14:paraId="318D39DB" w14:textId="77777777" w:rsidTr="00F73793">
        <w:trPr>
          <w:trHeight w:val="693"/>
        </w:trPr>
        <w:tc>
          <w:tcPr>
            <w:tcW w:w="1069" w:type="dxa"/>
          </w:tcPr>
          <w:p w14:paraId="67F549E0" w14:textId="77777777" w:rsidR="00F73793" w:rsidRPr="0018725D" w:rsidRDefault="00F73793" w:rsidP="00F73793">
            <w:pPr>
              <w:pStyle w:val="ListParagraph"/>
              <w:widowControl/>
              <w:numPr>
                <w:ilvl w:val="0"/>
                <w:numId w:val="18"/>
              </w:numPr>
              <w:tabs>
                <w:tab w:val="left" w:pos="360"/>
              </w:tabs>
              <w:autoSpaceDE/>
              <w:autoSpaceDN/>
              <w:spacing w:line="276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3746" w:type="dxa"/>
          </w:tcPr>
          <w:p w14:paraId="4820159A" w14:textId="77777777" w:rsidR="00F73793" w:rsidRPr="0018725D" w:rsidRDefault="00F73793" w:rsidP="00F73793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18725D">
              <w:rPr>
                <w:sz w:val="24"/>
                <w:szCs w:val="24"/>
              </w:rPr>
              <w:t>Assembling of the model (if any)</w:t>
            </w:r>
          </w:p>
        </w:tc>
        <w:tc>
          <w:tcPr>
            <w:tcW w:w="2115" w:type="dxa"/>
            <w:vAlign w:val="center"/>
          </w:tcPr>
          <w:p w14:paraId="11E99F1F" w14:textId="4814BFD4" w:rsidR="00F73793" w:rsidRPr="0018725D" w:rsidRDefault="006C3CEC" w:rsidP="00F73793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  <w:rPr>
                <w:sz w:val="28"/>
                <w:szCs w:val="24"/>
              </w:rPr>
            </w:pPr>
            <w:r>
              <w:rPr>
                <w:sz w:val="28"/>
                <w:szCs w:val="28"/>
              </w:rPr>
              <w:t>07</w:t>
            </w:r>
            <w:r w:rsidRPr="0018725D">
              <w:rPr>
                <w:sz w:val="28"/>
                <w:szCs w:val="28"/>
              </w:rPr>
              <w:t>/</w:t>
            </w:r>
            <w:r>
              <w:rPr>
                <w:sz w:val="28"/>
                <w:szCs w:val="28"/>
              </w:rPr>
              <w:t>12</w:t>
            </w:r>
            <w:r w:rsidRPr="0018725D">
              <w:rPr>
                <w:sz w:val="28"/>
                <w:szCs w:val="28"/>
              </w:rPr>
              <w:t>/2022</w:t>
            </w:r>
          </w:p>
        </w:tc>
        <w:tc>
          <w:tcPr>
            <w:tcW w:w="2704" w:type="dxa"/>
            <w:vAlign w:val="center"/>
          </w:tcPr>
          <w:p w14:paraId="4A8A2A7F" w14:textId="66BFAC2C" w:rsidR="00F73793" w:rsidRPr="0018725D" w:rsidRDefault="006C3CEC" w:rsidP="00F73793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  <w:rPr>
                <w:sz w:val="28"/>
                <w:szCs w:val="24"/>
              </w:rPr>
            </w:pPr>
            <w:r>
              <w:rPr>
                <w:sz w:val="28"/>
                <w:szCs w:val="28"/>
              </w:rPr>
              <w:t>07</w:t>
            </w:r>
            <w:r w:rsidRPr="0018725D">
              <w:rPr>
                <w:sz w:val="28"/>
                <w:szCs w:val="28"/>
              </w:rPr>
              <w:t>/</w:t>
            </w:r>
            <w:r>
              <w:rPr>
                <w:sz w:val="28"/>
                <w:szCs w:val="28"/>
              </w:rPr>
              <w:t>12</w:t>
            </w:r>
            <w:r w:rsidRPr="0018725D">
              <w:rPr>
                <w:sz w:val="28"/>
                <w:szCs w:val="28"/>
              </w:rPr>
              <w:t>/2022</w:t>
            </w:r>
          </w:p>
        </w:tc>
      </w:tr>
      <w:tr w:rsidR="00F73793" w:rsidRPr="0018725D" w14:paraId="66022C21" w14:textId="77777777" w:rsidTr="00F73793">
        <w:trPr>
          <w:trHeight w:val="853"/>
        </w:trPr>
        <w:tc>
          <w:tcPr>
            <w:tcW w:w="1069" w:type="dxa"/>
          </w:tcPr>
          <w:p w14:paraId="11F159BB" w14:textId="77777777" w:rsidR="00F73793" w:rsidRPr="0018725D" w:rsidRDefault="00F73793" w:rsidP="00F73793">
            <w:pPr>
              <w:pStyle w:val="ListParagraph"/>
              <w:widowControl/>
              <w:numPr>
                <w:ilvl w:val="0"/>
                <w:numId w:val="18"/>
              </w:numPr>
              <w:tabs>
                <w:tab w:val="left" w:pos="360"/>
              </w:tabs>
              <w:autoSpaceDE/>
              <w:autoSpaceDN/>
              <w:spacing w:line="276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3746" w:type="dxa"/>
          </w:tcPr>
          <w:p w14:paraId="730C263C" w14:textId="77777777" w:rsidR="00F73793" w:rsidRPr="0018725D" w:rsidRDefault="00F73793" w:rsidP="00F73793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18725D">
              <w:rPr>
                <w:sz w:val="24"/>
                <w:szCs w:val="24"/>
              </w:rPr>
              <w:t>Final submission of Micro Project&amp; report.</w:t>
            </w:r>
          </w:p>
        </w:tc>
        <w:tc>
          <w:tcPr>
            <w:tcW w:w="2115" w:type="dxa"/>
            <w:vAlign w:val="center"/>
          </w:tcPr>
          <w:p w14:paraId="3423BAB1" w14:textId="050CD5C2" w:rsidR="00F73793" w:rsidRPr="0018725D" w:rsidRDefault="006C3CEC" w:rsidP="00F73793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  <w:rPr>
                <w:sz w:val="28"/>
                <w:szCs w:val="24"/>
              </w:rPr>
            </w:pPr>
            <w:r>
              <w:rPr>
                <w:sz w:val="28"/>
                <w:szCs w:val="28"/>
              </w:rPr>
              <w:t>07</w:t>
            </w:r>
            <w:r w:rsidRPr="0018725D">
              <w:rPr>
                <w:sz w:val="28"/>
                <w:szCs w:val="28"/>
              </w:rPr>
              <w:t>/</w:t>
            </w:r>
            <w:r>
              <w:rPr>
                <w:sz w:val="28"/>
                <w:szCs w:val="28"/>
              </w:rPr>
              <w:t>12</w:t>
            </w:r>
            <w:r w:rsidRPr="0018725D">
              <w:rPr>
                <w:sz w:val="28"/>
                <w:szCs w:val="28"/>
              </w:rPr>
              <w:t>/2022</w:t>
            </w:r>
          </w:p>
        </w:tc>
        <w:tc>
          <w:tcPr>
            <w:tcW w:w="2704" w:type="dxa"/>
            <w:vAlign w:val="center"/>
          </w:tcPr>
          <w:p w14:paraId="59BDEB8B" w14:textId="0996BD4E" w:rsidR="00F73793" w:rsidRPr="0018725D" w:rsidRDefault="006C3CEC" w:rsidP="00F73793">
            <w:pPr>
              <w:pStyle w:val="ListParagraph"/>
              <w:tabs>
                <w:tab w:val="left" w:pos="360"/>
              </w:tabs>
              <w:spacing w:line="276" w:lineRule="auto"/>
              <w:ind w:left="0"/>
              <w:jc w:val="center"/>
              <w:rPr>
                <w:sz w:val="28"/>
                <w:szCs w:val="24"/>
              </w:rPr>
            </w:pPr>
            <w:r>
              <w:rPr>
                <w:sz w:val="28"/>
                <w:szCs w:val="28"/>
              </w:rPr>
              <w:t>07</w:t>
            </w:r>
            <w:r w:rsidRPr="0018725D">
              <w:rPr>
                <w:sz w:val="28"/>
                <w:szCs w:val="28"/>
              </w:rPr>
              <w:t>/</w:t>
            </w:r>
            <w:r>
              <w:rPr>
                <w:sz w:val="28"/>
                <w:szCs w:val="28"/>
              </w:rPr>
              <w:t>12</w:t>
            </w:r>
            <w:r w:rsidRPr="0018725D">
              <w:rPr>
                <w:sz w:val="28"/>
                <w:szCs w:val="28"/>
              </w:rPr>
              <w:t>/2022</w:t>
            </w:r>
          </w:p>
        </w:tc>
      </w:tr>
    </w:tbl>
    <w:p w14:paraId="5B105A08" w14:textId="77777777" w:rsidR="007707F2" w:rsidRPr="0018725D" w:rsidRDefault="007707F2" w:rsidP="007707F2">
      <w:pPr>
        <w:pStyle w:val="ListParagraph"/>
        <w:tabs>
          <w:tab w:val="left" w:pos="360"/>
        </w:tabs>
        <w:spacing w:line="276" w:lineRule="auto"/>
        <w:ind w:left="0"/>
        <w:rPr>
          <w:b/>
          <w:sz w:val="24"/>
          <w:szCs w:val="24"/>
        </w:rPr>
      </w:pPr>
    </w:p>
    <w:p w14:paraId="58FD584D" w14:textId="77777777" w:rsidR="007707F2" w:rsidRPr="0018725D" w:rsidRDefault="007707F2" w:rsidP="007707F2">
      <w:pPr>
        <w:tabs>
          <w:tab w:val="left" w:pos="360"/>
        </w:tabs>
        <w:spacing w:line="276" w:lineRule="auto"/>
        <w:rPr>
          <w:b/>
          <w:color w:val="FF0000"/>
          <w:sz w:val="24"/>
          <w:szCs w:val="24"/>
        </w:rPr>
      </w:pPr>
    </w:p>
    <w:p w14:paraId="0A315A18" w14:textId="77777777" w:rsidR="007707F2" w:rsidRPr="0018725D" w:rsidRDefault="007707F2" w:rsidP="007707F2">
      <w:pPr>
        <w:tabs>
          <w:tab w:val="left" w:pos="270"/>
        </w:tabs>
        <w:spacing w:line="276" w:lineRule="auto"/>
        <w:rPr>
          <w:bCs/>
          <w:color w:val="000000" w:themeColor="text1"/>
          <w:sz w:val="24"/>
          <w:szCs w:val="24"/>
        </w:rPr>
      </w:pPr>
    </w:p>
    <w:p w14:paraId="2259EF36" w14:textId="77777777" w:rsidR="007707F2" w:rsidRPr="0018725D" w:rsidRDefault="007707F2" w:rsidP="007707F2"/>
    <w:p w14:paraId="6F3AAFB3" w14:textId="77777777" w:rsidR="007707F2" w:rsidRPr="0018725D" w:rsidRDefault="007707F2" w:rsidP="007707F2"/>
    <w:p w14:paraId="1D1BD76D" w14:textId="0B222F30" w:rsidR="007707F2" w:rsidRPr="0018725D" w:rsidRDefault="007707F2">
      <w:pPr>
        <w:jc w:val="center"/>
        <w:rPr>
          <w:sz w:val="32"/>
        </w:rPr>
        <w:sectPr w:rsidR="007707F2" w:rsidRPr="0018725D">
          <w:pgSz w:w="12240" w:h="15840"/>
          <w:pgMar w:top="1500" w:right="1020" w:bottom="280" w:left="1020" w:header="720" w:footer="720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14:paraId="716E1D70" w14:textId="590F21A3" w:rsidR="00F47ABC" w:rsidRPr="0018725D" w:rsidRDefault="006624D4" w:rsidP="00F47ABC">
      <w:pPr>
        <w:pStyle w:val="IntenseQuote"/>
        <w:rPr>
          <w:sz w:val="72"/>
          <w:szCs w:val="72"/>
          <w:shd w:val="clear" w:color="auto" w:fill="FFFFFF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18725D">
        <w:rPr>
          <w:sz w:val="72"/>
          <w:szCs w:val="72"/>
          <w:shd w:val="clear" w:color="auto" w:fill="FFFFFF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Attendance Management Project</w:t>
      </w:r>
    </w:p>
    <w:p w14:paraId="348A3DE9" w14:textId="77777777" w:rsidR="00F47ABC" w:rsidRPr="0018725D" w:rsidRDefault="00F47ABC" w:rsidP="00F47ABC"/>
    <w:p w14:paraId="5E970943" w14:textId="6DF33FEB" w:rsidR="00F47ABC" w:rsidRPr="0018725D" w:rsidRDefault="00F47ABC">
      <w:pPr>
        <w:pStyle w:val="BodyText"/>
        <w:rPr>
          <w:b/>
          <w:sz w:val="32"/>
          <w:szCs w:val="44"/>
        </w:rPr>
      </w:pPr>
      <w:r w:rsidRPr="0018725D">
        <w:rPr>
          <w:b/>
          <w:sz w:val="32"/>
          <w:szCs w:val="44"/>
        </w:rPr>
        <w:t xml:space="preserve">Concepts Used in </w:t>
      </w:r>
      <w:proofErr w:type="gramStart"/>
      <w:r w:rsidRPr="0018725D">
        <w:rPr>
          <w:b/>
          <w:sz w:val="32"/>
          <w:szCs w:val="44"/>
        </w:rPr>
        <w:t>Project :</w:t>
      </w:r>
      <w:proofErr w:type="gramEnd"/>
      <w:r w:rsidRPr="0018725D">
        <w:rPr>
          <w:b/>
          <w:sz w:val="32"/>
          <w:szCs w:val="44"/>
        </w:rPr>
        <w:t xml:space="preserve"> </w:t>
      </w:r>
    </w:p>
    <w:p w14:paraId="27E81F85" w14:textId="0F0E029E" w:rsidR="00F47ABC" w:rsidRPr="0018725D" w:rsidRDefault="00F47ABC">
      <w:pPr>
        <w:pStyle w:val="BodyText"/>
        <w:rPr>
          <w:b/>
          <w:sz w:val="36"/>
          <w:szCs w:val="48"/>
        </w:rPr>
      </w:pPr>
    </w:p>
    <w:p w14:paraId="27871DF3" w14:textId="121A2F50" w:rsidR="00F47ABC" w:rsidRPr="0018725D" w:rsidRDefault="00F47ABC" w:rsidP="00F47ABC">
      <w:pPr>
        <w:pStyle w:val="BodyText"/>
        <w:numPr>
          <w:ilvl w:val="0"/>
          <w:numId w:val="19"/>
        </w:numPr>
        <w:rPr>
          <w:b/>
          <w:szCs w:val="40"/>
        </w:rPr>
      </w:pPr>
      <w:r w:rsidRPr="0018725D">
        <w:rPr>
          <w:b/>
          <w:szCs w:val="40"/>
        </w:rPr>
        <w:t xml:space="preserve">Multilevel Inheritance </w:t>
      </w:r>
    </w:p>
    <w:p w14:paraId="5534E20B" w14:textId="68D0B435" w:rsidR="00F47ABC" w:rsidRPr="0018725D" w:rsidRDefault="00F47ABC">
      <w:pPr>
        <w:pStyle w:val="BodyText"/>
        <w:rPr>
          <w:b/>
          <w:sz w:val="20"/>
        </w:rPr>
      </w:pPr>
    </w:p>
    <w:p w14:paraId="299E4AE5" w14:textId="38ABED69" w:rsidR="00F47ABC" w:rsidRPr="0018725D" w:rsidRDefault="00F47ABC">
      <w:pPr>
        <w:pStyle w:val="BodyText"/>
        <w:rPr>
          <w:b/>
          <w:sz w:val="20"/>
        </w:rPr>
      </w:pPr>
    </w:p>
    <w:p w14:paraId="48AEC7BA" w14:textId="2134C700" w:rsidR="00F47ABC" w:rsidRPr="0018725D" w:rsidRDefault="00F47ABC" w:rsidP="00F47ABC">
      <w:pPr>
        <w:pStyle w:val="BodyText"/>
        <w:rPr>
          <w:b/>
          <w:sz w:val="32"/>
          <w:szCs w:val="44"/>
        </w:rPr>
      </w:pPr>
      <w:r w:rsidRPr="0018725D">
        <w:rPr>
          <w:b/>
          <w:sz w:val="32"/>
          <w:szCs w:val="44"/>
        </w:rPr>
        <w:t xml:space="preserve">Multilevel </w:t>
      </w:r>
      <w:r w:rsidR="00A8680E">
        <w:rPr>
          <w:b/>
          <w:sz w:val="32"/>
          <w:szCs w:val="44"/>
        </w:rPr>
        <w:t>Inheritance</w:t>
      </w:r>
    </w:p>
    <w:p w14:paraId="743118F0" w14:textId="77777777" w:rsidR="00F47ABC" w:rsidRPr="0018725D" w:rsidRDefault="00F47ABC" w:rsidP="00F47ABC">
      <w:pPr>
        <w:pStyle w:val="BodyText"/>
        <w:rPr>
          <w:b/>
          <w:sz w:val="20"/>
        </w:rPr>
      </w:pPr>
    </w:p>
    <w:p w14:paraId="1F46DE5C" w14:textId="46AC0759" w:rsidR="00F47ABC" w:rsidRPr="0018725D" w:rsidRDefault="00F47ABC" w:rsidP="00F47ABC">
      <w:pPr>
        <w:pStyle w:val="BodyText"/>
        <w:rPr>
          <w:b/>
          <w:szCs w:val="40"/>
        </w:rPr>
      </w:pPr>
      <w:r w:rsidRPr="0018725D">
        <w:rPr>
          <w:b/>
          <w:szCs w:val="40"/>
        </w:rPr>
        <w:t xml:space="preserve">When a base class is derived by a child class which </w:t>
      </w:r>
      <w:r w:rsidR="00A8680E">
        <w:rPr>
          <w:b/>
          <w:szCs w:val="40"/>
        </w:rPr>
        <w:t xml:space="preserve">is </w:t>
      </w:r>
      <w:r w:rsidRPr="0018725D">
        <w:rPr>
          <w:b/>
          <w:szCs w:val="40"/>
        </w:rPr>
        <w:t>further derived by another chi</w:t>
      </w:r>
      <w:r w:rsidRPr="0018725D">
        <w:rPr>
          <w:b/>
          <w:szCs w:val="40"/>
        </w:rPr>
        <w:t xml:space="preserve">ld </w:t>
      </w:r>
      <w:r w:rsidRPr="0018725D">
        <w:rPr>
          <w:b/>
          <w:szCs w:val="40"/>
        </w:rPr>
        <w:t>class, then it is known as multilevel inheritance.</w:t>
      </w:r>
    </w:p>
    <w:p w14:paraId="7CCD3135" w14:textId="77777777" w:rsidR="00F47ABC" w:rsidRPr="0018725D" w:rsidRDefault="00F47ABC" w:rsidP="00F47ABC">
      <w:pPr>
        <w:pStyle w:val="BodyText"/>
        <w:rPr>
          <w:b/>
          <w:sz w:val="20"/>
        </w:rPr>
      </w:pPr>
    </w:p>
    <w:p w14:paraId="66E5AA86" w14:textId="42B35983" w:rsidR="00F47ABC" w:rsidRPr="0018725D" w:rsidRDefault="00A8680E" w:rsidP="00F47ABC">
      <w:pPr>
        <w:pStyle w:val="BodyText"/>
        <w:rPr>
          <w:b/>
          <w:sz w:val="24"/>
          <w:szCs w:val="36"/>
        </w:rPr>
      </w:pPr>
      <w:r>
        <w:rPr>
          <w:b/>
          <w:sz w:val="24"/>
          <w:szCs w:val="36"/>
        </w:rPr>
        <w:t>The syntax</w:t>
      </w:r>
      <w:r w:rsidR="00F47ABC" w:rsidRPr="0018725D">
        <w:rPr>
          <w:b/>
          <w:sz w:val="24"/>
          <w:szCs w:val="36"/>
        </w:rPr>
        <w:t>: of multilevel inheritance is given below:</w:t>
      </w:r>
    </w:p>
    <w:p w14:paraId="13CBC2A8" w14:textId="77777777" w:rsidR="00F47ABC" w:rsidRPr="0018725D" w:rsidRDefault="00F47ABC" w:rsidP="00F47ABC">
      <w:pPr>
        <w:pStyle w:val="BodyText"/>
        <w:rPr>
          <w:b/>
          <w:sz w:val="24"/>
          <w:szCs w:val="36"/>
        </w:rPr>
      </w:pPr>
    </w:p>
    <w:p w14:paraId="0AF750B2" w14:textId="77777777" w:rsidR="00F47ABC" w:rsidRPr="0018725D" w:rsidRDefault="00F47ABC" w:rsidP="00F47ABC">
      <w:pPr>
        <w:pStyle w:val="BodyText"/>
        <w:rPr>
          <w:b/>
          <w:sz w:val="24"/>
          <w:szCs w:val="36"/>
        </w:rPr>
      </w:pPr>
      <w:r w:rsidRPr="0018725D">
        <w:rPr>
          <w:b/>
          <w:sz w:val="24"/>
          <w:szCs w:val="36"/>
        </w:rPr>
        <w:t xml:space="preserve">class </w:t>
      </w:r>
      <w:proofErr w:type="spellStart"/>
      <w:r w:rsidRPr="0018725D">
        <w:rPr>
          <w:b/>
          <w:sz w:val="24"/>
          <w:szCs w:val="36"/>
        </w:rPr>
        <w:t>base_class_name</w:t>
      </w:r>
      <w:proofErr w:type="spellEnd"/>
    </w:p>
    <w:p w14:paraId="4CDF6FD7" w14:textId="77777777" w:rsidR="00F47ABC" w:rsidRPr="0018725D" w:rsidRDefault="00F47ABC" w:rsidP="00F47ABC">
      <w:pPr>
        <w:pStyle w:val="BodyText"/>
        <w:rPr>
          <w:b/>
          <w:sz w:val="24"/>
          <w:szCs w:val="36"/>
        </w:rPr>
      </w:pPr>
      <w:r w:rsidRPr="0018725D">
        <w:rPr>
          <w:b/>
          <w:sz w:val="24"/>
          <w:szCs w:val="36"/>
        </w:rPr>
        <w:t>{</w:t>
      </w:r>
    </w:p>
    <w:p w14:paraId="32D26745" w14:textId="77777777" w:rsidR="00F47ABC" w:rsidRPr="0018725D" w:rsidRDefault="00F47ABC" w:rsidP="00F47ABC">
      <w:pPr>
        <w:pStyle w:val="BodyText"/>
        <w:rPr>
          <w:b/>
          <w:sz w:val="24"/>
          <w:szCs w:val="36"/>
        </w:rPr>
      </w:pPr>
      <w:r w:rsidRPr="0018725D">
        <w:rPr>
          <w:b/>
          <w:sz w:val="24"/>
          <w:szCs w:val="36"/>
        </w:rPr>
        <w:t xml:space="preserve">    properties;</w:t>
      </w:r>
    </w:p>
    <w:p w14:paraId="4CD08594" w14:textId="77777777" w:rsidR="00F47ABC" w:rsidRPr="0018725D" w:rsidRDefault="00F47ABC" w:rsidP="00F47ABC">
      <w:pPr>
        <w:pStyle w:val="BodyText"/>
        <w:rPr>
          <w:b/>
          <w:sz w:val="24"/>
          <w:szCs w:val="36"/>
        </w:rPr>
      </w:pPr>
      <w:r w:rsidRPr="0018725D">
        <w:rPr>
          <w:b/>
          <w:sz w:val="24"/>
          <w:szCs w:val="36"/>
        </w:rPr>
        <w:t xml:space="preserve">     methods;</w:t>
      </w:r>
    </w:p>
    <w:p w14:paraId="76A14B7D" w14:textId="77777777" w:rsidR="00F47ABC" w:rsidRPr="0018725D" w:rsidRDefault="00F47ABC" w:rsidP="00F47ABC">
      <w:pPr>
        <w:pStyle w:val="BodyText"/>
        <w:rPr>
          <w:b/>
          <w:sz w:val="24"/>
          <w:szCs w:val="36"/>
        </w:rPr>
      </w:pPr>
    </w:p>
    <w:p w14:paraId="24D9FA9D" w14:textId="77777777" w:rsidR="00F47ABC" w:rsidRPr="0018725D" w:rsidRDefault="00F47ABC" w:rsidP="00F47ABC">
      <w:pPr>
        <w:pStyle w:val="BodyText"/>
        <w:rPr>
          <w:b/>
          <w:sz w:val="24"/>
          <w:szCs w:val="36"/>
        </w:rPr>
      </w:pPr>
      <w:r w:rsidRPr="0018725D">
        <w:rPr>
          <w:b/>
          <w:sz w:val="24"/>
          <w:szCs w:val="36"/>
        </w:rPr>
        <w:t>};</w:t>
      </w:r>
    </w:p>
    <w:p w14:paraId="59702AC8" w14:textId="77777777" w:rsidR="00F47ABC" w:rsidRPr="0018725D" w:rsidRDefault="00F47ABC" w:rsidP="00F47ABC">
      <w:pPr>
        <w:pStyle w:val="BodyText"/>
        <w:rPr>
          <w:b/>
          <w:sz w:val="24"/>
          <w:szCs w:val="36"/>
        </w:rPr>
      </w:pPr>
    </w:p>
    <w:p w14:paraId="3F261B04" w14:textId="77777777" w:rsidR="00F47ABC" w:rsidRPr="0018725D" w:rsidRDefault="00F47ABC" w:rsidP="00F47ABC">
      <w:pPr>
        <w:pStyle w:val="BodyText"/>
        <w:rPr>
          <w:b/>
          <w:sz w:val="24"/>
          <w:szCs w:val="36"/>
        </w:rPr>
      </w:pPr>
      <w:r w:rsidRPr="0018725D">
        <w:rPr>
          <w:b/>
          <w:sz w:val="24"/>
          <w:szCs w:val="36"/>
        </w:rPr>
        <w:t xml:space="preserve">class </w:t>
      </w:r>
      <w:proofErr w:type="spellStart"/>
      <w:r w:rsidRPr="0018725D">
        <w:rPr>
          <w:b/>
          <w:sz w:val="24"/>
          <w:szCs w:val="36"/>
        </w:rPr>
        <w:t>intermediate_class_</w:t>
      </w:r>
      <w:proofErr w:type="gramStart"/>
      <w:r w:rsidRPr="0018725D">
        <w:rPr>
          <w:b/>
          <w:sz w:val="24"/>
          <w:szCs w:val="36"/>
        </w:rPr>
        <w:t>name:visibility</w:t>
      </w:r>
      <w:proofErr w:type="gramEnd"/>
      <w:r w:rsidRPr="0018725D">
        <w:rPr>
          <w:b/>
          <w:sz w:val="24"/>
          <w:szCs w:val="36"/>
        </w:rPr>
        <w:t>_mode</w:t>
      </w:r>
      <w:proofErr w:type="spellEnd"/>
      <w:r w:rsidRPr="0018725D">
        <w:rPr>
          <w:b/>
          <w:sz w:val="24"/>
          <w:szCs w:val="36"/>
        </w:rPr>
        <w:t xml:space="preserve"> </w:t>
      </w:r>
      <w:proofErr w:type="spellStart"/>
      <w:r w:rsidRPr="0018725D">
        <w:rPr>
          <w:b/>
          <w:sz w:val="24"/>
          <w:szCs w:val="36"/>
        </w:rPr>
        <w:t>base_class_name</w:t>
      </w:r>
      <w:proofErr w:type="spellEnd"/>
    </w:p>
    <w:p w14:paraId="33E7328F" w14:textId="77777777" w:rsidR="00F47ABC" w:rsidRPr="0018725D" w:rsidRDefault="00F47ABC" w:rsidP="00F47ABC">
      <w:pPr>
        <w:pStyle w:val="BodyText"/>
        <w:rPr>
          <w:b/>
          <w:sz w:val="24"/>
          <w:szCs w:val="36"/>
        </w:rPr>
      </w:pPr>
      <w:r w:rsidRPr="0018725D">
        <w:rPr>
          <w:b/>
          <w:sz w:val="24"/>
          <w:szCs w:val="36"/>
        </w:rPr>
        <w:t>{</w:t>
      </w:r>
    </w:p>
    <w:p w14:paraId="478B6414" w14:textId="77777777" w:rsidR="00F47ABC" w:rsidRPr="0018725D" w:rsidRDefault="00F47ABC" w:rsidP="00F47ABC">
      <w:pPr>
        <w:pStyle w:val="BodyText"/>
        <w:rPr>
          <w:b/>
          <w:sz w:val="24"/>
          <w:szCs w:val="36"/>
        </w:rPr>
      </w:pPr>
      <w:r w:rsidRPr="0018725D">
        <w:rPr>
          <w:b/>
          <w:sz w:val="24"/>
          <w:szCs w:val="36"/>
        </w:rPr>
        <w:t xml:space="preserve">    properties;</w:t>
      </w:r>
    </w:p>
    <w:p w14:paraId="498B1BB9" w14:textId="77777777" w:rsidR="00F47ABC" w:rsidRPr="0018725D" w:rsidRDefault="00F47ABC" w:rsidP="00F47ABC">
      <w:pPr>
        <w:pStyle w:val="BodyText"/>
        <w:rPr>
          <w:b/>
          <w:sz w:val="24"/>
          <w:szCs w:val="36"/>
        </w:rPr>
      </w:pPr>
      <w:r w:rsidRPr="0018725D">
        <w:rPr>
          <w:b/>
          <w:sz w:val="24"/>
          <w:szCs w:val="36"/>
        </w:rPr>
        <w:t xml:space="preserve">    methods;</w:t>
      </w:r>
    </w:p>
    <w:p w14:paraId="78B3547B" w14:textId="77777777" w:rsidR="00F47ABC" w:rsidRPr="0018725D" w:rsidRDefault="00F47ABC" w:rsidP="00F47ABC">
      <w:pPr>
        <w:pStyle w:val="BodyText"/>
        <w:rPr>
          <w:b/>
          <w:sz w:val="24"/>
          <w:szCs w:val="36"/>
        </w:rPr>
      </w:pPr>
    </w:p>
    <w:p w14:paraId="12BCEF71" w14:textId="77777777" w:rsidR="00F47ABC" w:rsidRPr="0018725D" w:rsidRDefault="00F47ABC" w:rsidP="00F47ABC">
      <w:pPr>
        <w:pStyle w:val="BodyText"/>
        <w:rPr>
          <w:b/>
          <w:sz w:val="24"/>
          <w:szCs w:val="36"/>
        </w:rPr>
      </w:pPr>
      <w:r w:rsidRPr="0018725D">
        <w:rPr>
          <w:b/>
          <w:sz w:val="24"/>
          <w:szCs w:val="36"/>
        </w:rPr>
        <w:t>};</w:t>
      </w:r>
    </w:p>
    <w:p w14:paraId="753A8628" w14:textId="77777777" w:rsidR="00F47ABC" w:rsidRPr="0018725D" w:rsidRDefault="00F47ABC" w:rsidP="00F47ABC">
      <w:pPr>
        <w:pStyle w:val="BodyText"/>
        <w:rPr>
          <w:b/>
          <w:sz w:val="24"/>
          <w:szCs w:val="36"/>
        </w:rPr>
      </w:pPr>
    </w:p>
    <w:p w14:paraId="6139B101" w14:textId="77777777" w:rsidR="00F47ABC" w:rsidRPr="0018725D" w:rsidRDefault="00F47ABC" w:rsidP="00F47ABC">
      <w:pPr>
        <w:pStyle w:val="BodyText"/>
        <w:rPr>
          <w:b/>
          <w:sz w:val="24"/>
          <w:szCs w:val="36"/>
        </w:rPr>
      </w:pPr>
      <w:r w:rsidRPr="0018725D">
        <w:rPr>
          <w:b/>
          <w:sz w:val="24"/>
          <w:szCs w:val="36"/>
        </w:rPr>
        <w:t xml:space="preserve">class </w:t>
      </w:r>
      <w:proofErr w:type="spellStart"/>
      <w:r w:rsidRPr="0018725D">
        <w:rPr>
          <w:b/>
          <w:sz w:val="24"/>
          <w:szCs w:val="36"/>
        </w:rPr>
        <w:t>child_class_</w:t>
      </w:r>
      <w:proofErr w:type="gramStart"/>
      <w:r w:rsidRPr="0018725D">
        <w:rPr>
          <w:b/>
          <w:sz w:val="24"/>
          <w:szCs w:val="36"/>
        </w:rPr>
        <w:t>name:visibility</w:t>
      </w:r>
      <w:proofErr w:type="gramEnd"/>
      <w:r w:rsidRPr="0018725D">
        <w:rPr>
          <w:b/>
          <w:sz w:val="24"/>
          <w:szCs w:val="36"/>
        </w:rPr>
        <w:t>_mode</w:t>
      </w:r>
      <w:proofErr w:type="spellEnd"/>
      <w:r w:rsidRPr="0018725D">
        <w:rPr>
          <w:b/>
          <w:sz w:val="24"/>
          <w:szCs w:val="36"/>
        </w:rPr>
        <w:t xml:space="preserve"> </w:t>
      </w:r>
      <w:proofErr w:type="spellStart"/>
      <w:r w:rsidRPr="0018725D">
        <w:rPr>
          <w:b/>
          <w:sz w:val="24"/>
          <w:szCs w:val="36"/>
        </w:rPr>
        <w:t>intermediate_class_name</w:t>
      </w:r>
      <w:proofErr w:type="spellEnd"/>
    </w:p>
    <w:p w14:paraId="7D485298" w14:textId="77777777" w:rsidR="00F47ABC" w:rsidRPr="0018725D" w:rsidRDefault="00F47ABC" w:rsidP="00F47ABC">
      <w:pPr>
        <w:pStyle w:val="BodyText"/>
        <w:rPr>
          <w:b/>
          <w:sz w:val="24"/>
          <w:szCs w:val="36"/>
        </w:rPr>
      </w:pPr>
      <w:r w:rsidRPr="0018725D">
        <w:rPr>
          <w:b/>
          <w:sz w:val="24"/>
          <w:szCs w:val="36"/>
        </w:rPr>
        <w:t>{</w:t>
      </w:r>
    </w:p>
    <w:p w14:paraId="5A958C40" w14:textId="77777777" w:rsidR="00F47ABC" w:rsidRPr="0018725D" w:rsidRDefault="00F47ABC" w:rsidP="00F47ABC">
      <w:pPr>
        <w:pStyle w:val="BodyText"/>
        <w:rPr>
          <w:b/>
          <w:sz w:val="24"/>
          <w:szCs w:val="36"/>
        </w:rPr>
      </w:pPr>
      <w:r w:rsidRPr="0018725D">
        <w:rPr>
          <w:b/>
          <w:sz w:val="24"/>
          <w:szCs w:val="36"/>
        </w:rPr>
        <w:t xml:space="preserve">    properties;</w:t>
      </w:r>
    </w:p>
    <w:p w14:paraId="363256FB" w14:textId="77777777" w:rsidR="00F47ABC" w:rsidRPr="0018725D" w:rsidRDefault="00F47ABC" w:rsidP="00F47ABC">
      <w:pPr>
        <w:pStyle w:val="BodyText"/>
        <w:rPr>
          <w:b/>
          <w:sz w:val="24"/>
          <w:szCs w:val="36"/>
        </w:rPr>
      </w:pPr>
      <w:r w:rsidRPr="0018725D">
        <w:rPr>
          <w:b/>
          <w:sz w:val="24"/>
          <w:szCs w:val="36"/>
        </w:rPr>
        <w:t xml:space="preserve">     methods;</w:t>
      </w:r>
    </w:p>
    <w:p w14:paraId="443FABF5" w14:textId="77777777" w:rsidR="00F47ABC" w:rsidRPr="0018725D" w:rsidRDefault="00F47ABC" w:rsidP="00F47ABC">
      <w:pPr>
        <w:pStyle w:val="BodyText"/>
        <w:rPr>
          <w:b/>
          <w:sz w:val="24"/>
          <w:szCs w:val="36"/>
        </w:rPr>
      </w:pPr>
    </w:p>
    <w:p w14:paraId="59B4A880" w14:textId="77777777" w:rsidR="00F47ABC" w:rsidRPr="0018725D" w:rsidRDefault="00F47ABC" w:rsidP="00F47ABC">
      <w:pPr>
        <w:pStyle w:val="BodyText"/>
        <w:rPr>
          <w:b/>
          <w:sz w:val="24"/>
          <w:szCs w:val="36"/>
        </w:rPr>
      </w:pPr>
      <w:r w:rsidRPr="0018725D">
        <w:rPr>
          <w:b/>
          <w:sz w:val="24"/>
          <w:szCs w:val="36"/>
        </w:rPr>
        <w:t>};</w:t>
      </w:r>
    </w:p>
    <w:p w14:paraId="02B10FD2" w14:textId="77777777" w:rsidR="00F47ABC" w:rsidRPr="0018725D" w:rsidRDefault="00F47ABC" w:rsidP="00F47ABC">
      <w:pPr>
        <w:pStyle w:val="BodyText"/>
        <w:rPr>
          <w:b/>
          <w:sz w:val="24"/>
          <w:szCs w:val="36"/>
        </w:rPr>
      </w:pPr>
    </w:p>
    <w:p w14:paraId="36BFB428" w14:textId="664F1C66" w:rsidR="00F47ABC" w:rsidRPr="0018725D" w:rsidRDefault="00F47ABC" w:rsidP="00F47ABC">
      <w:pPr>
        <w:pStyle w:val="BodyText"/>
        <w:rPr>
          <w:b/>
          <w:sz w:val="24"/>
          <w:szCs w:val="36"/>
        </w:rPr>
      </w:pPr>
      <w:r w:rsidRPr="0018725D">
        <w:rPr>
          <w:b/>
          <w:sz w:val="24"/>
          <w:szCs w:val="36"/>
        </w:rPr>
        <w:t xml:space="preserve">The class which provides </w:t>
      </w:r>
      <w:r w:rsidR="00A8680E">
        <w:rPr>
          <w:b/>
          <w:sz w:val="24"/>
          <w:szCs w:val="36"/>
        </w:rPr>
        <w:t xml:space="preserve">a </w:t>
      </w:r>
      <w:r w:rsidRPr="0018725D">
        <w:rPr>
          <w:b/>
          <w:sz w:val="24"/>
          <w:szCs w:val="36"/>
        </w:rPr>
        <w:t xml:space="preserve">link between two classes is known as </w:t>
      </w:r>
      <w:r w:rsidR="00A8680E">
        <w:rPr>
          <w:b/>
          <w:sz w:val="24"/>
          <w:szCs w:val="36"/>
        </w:rPr>
        <w:t xml:space="preserve">an </w:t>
      </w:r>
      <w:r w:rsidRPr="0018725D">
        <w:rPr>
          <w:b/>
          <w:sz w:val="24"/>
          <w:szCs w:val="36"/>
        </w:rPr>
        <w:t>intermediate base class.</w:t>
      </w:r>
    </w:p>
    <w:p w14:paraId="4933AC8A" w14:textId="5E6F0DC9" w:rsidR="00F47ABC" w:rsidRPr="0018725D" w:rsidRDefault="00F47ABC">
      <w:pPr>
        <w:pStyle w:val="BodyText"/>
        <w:rPr>
          <w:b/>
          <w:sz w:val="24"/>
          <w:szCs w:val="36"/>
        </w:rPr>
      </w:pPr>
    </w:p>
    <w:p w14:paraId="70E67293" w14:textId="1A9D5A0C" w:rsidR="00F0415F" w:rsidRPr="0018725D" w:rsidRDefault="00F0415F">
      <w:pPr>
        <w:pStyle w:val="BodyText"/>
        <w:rPr>
          <w:b/>
          <w:sz w:val="20"/>
        </w:rPr>
      </w:pPr>
    </w:p>
    <w:p w14:paraId="2194312A" w14:textId="77777777" w:rsidR="00301A0D" w:rsidRPr="0018725D" w:rsidRDefault="00301A0D">
      <w:pPr>
        <w:pStyle w:val="BodyText"/>
        <w:rPr>
          <w:b/>
          <w:sz w:val="20"/>
        </w:rPr>
      </w:pPr>
    </w:p>
    <w:p w14:paraId="09F9D95E" w14:textId="5F0EDB15" w:rsidR="00F0415F" w:rsidRPr="0018725D" w:rsidRDefault="00F0415F">
      <w:pPr>
        <w:pStyle w:val="BodyText"/>
        <w:rPr>
          <w:b/>
          <w:sz w:val="20"/>
        </w:rPr>
      </w:pPr>
    </w:p>
    <w:p w14:paraId="413E8D8A" w14:textId="40A3FBA6" w:rsidR="00F0415F" w:rsidRPr="0018725D" w:rsidRDefault="006624D4">
      <w:pPr>
        <w:pStyle w:val="BodyText"/>
        <w:rPr>
          <w:b/>
          <w:sz w:val="20"/>
        </w:rPr>
      </w:pPr>
      <w:r w:rsidRPr="0018725D">
        <w:rPr>
          <w:b/>
          <w:sz w:val="20"/>
        </w:rPr>
        <w:lastRenderedPageBreak/>
        <w:t xml:space="preserve">  </w:t>
      </w:r>
      <w:proofErr w:type="gramStart"/>
      <w:r w:rsidRPr="0018725D">
        <w:rPr>
          <w:b/>
          <w:sz w:val="20"/>
        </w:rPr>
        <w:t>Code :</w:t>
      </w:r>
      <w:proofErr w:type="gramEnd"/>
      <w:r w:rsidRPr="0018725D">
        <w:rPr>
          <w:b/>
          <w:sz w:val="20"/>
        </w:rPr>
        <w:t xml:space="preserve"> </w:t>
      </w:r>
    </w:p>
    <w:p w14:paraId="6FA6A062" w14:textId="561DD4EE" w:rsidR="006624D4" w:rsidRPr="0018725D" w:rsidRDefault="006624D4">
      <w:pPr>
        <w:pStyle w:val="BodyText"/>
        <w:rPr>
          <w:b/>
          <w:bCs/>
          <w:color w:val="A1AD64"/>
          <w:sz w:val="21"/>
          <w:szCs w:val="21"/>
          <w:lang w:val="en-IN" w:eastAsia="en-IN"/>
        </w:rPr>
      </w:pPr>
    </w:p>
    <w:p w14:paraId="517E877A" w14:textId="77777777" w:rsidR="008B4242" w:rsidRPr="0018725D" w:rsidRDefault="008B4242">
      <w:pPr>
        <w:pStyle w:val="BodyText"/>
        <w:rPr>
          <w:b/>
          <w:bCs/>
          <w:color w:val="A1AD64"/>
          <w:sz w:val="21"/>
          <w:szCs w:val="21"/>
          <w:lang w:val="en-IN" w:eastAsia="en-IN"/>
        </w:rPr>
      </w:pPr>
    </w:p>
    <w:p w14:paraId="7C113787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#include&lt;iostream&gt;</w:t>
      </w:r>
    </w:p>
    <w:p w14:paraId="3B8C381E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using namespace std;</w:t>
      </w:r>
    </w:p>
    <w:p w14:paraId="0D51BD54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har choice1;</w:t>
      </w:r>
    </w:p>
    <w:p w14:paraId="13D8FE9C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har choice2;</w:t>
      </w:r>
    </w:p>
    <w:p w14:paraId="06AC57E7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har choice3;</w:t>
      </w:r>
    </w:p>
    <w:p w14:paraId="1CB4F95C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har choice4;</w:t>
      </w:r>
    </w:p>
    <w:p w14:paraId="65CEF9FD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har choice5;</w:t>
      </w:r>
    </w:p>
    <w:p w14:paraId="50594842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har choice6;</w:t>
      </w:r>
    </w:p>
    <w:p w14:paraId="0C35F4A8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har choice7;</w:t>
      </w:r>
    </w:p>
    <w:p w14:paraId="0CF77AFF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har choice8;</w:t>
      </w:r>
    </w:p>
    <w:p w14:paraId="0D363154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har choice9;</w:t>
      </w:r>
    </w:p>
    <w:p w14:paraId="730F08D4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har choice10;</w:t>
      </w:r>
    </w:p>
    <w:p w14:paraId="22D29864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har choice11;</w:t>
      </w:r>
    </w:p>
    <w:p w14:paraId="042CF30C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har choice12;</w:t>
      </w:r>
    </w:p>
    <w:p w14:paraId="4B74C81C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5A2DAF37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lass Date</w:t>
      </w:r>
    </w:p>
    <w:p w14:paraId="25A7B10A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{</w:t>
      </w:r>
    </w:p>
    <w:p w14:paraId="2D3FA13A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public:</w:t>
      </w:r>
    </w:p>
    <w:p w14:paraId="7D190AAE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char </w:t>
      </w:r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date[</w:t>
      </w:r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30];</w:t>
      </w:r>
    </w:p>
    <w:p w14:paraId="44BBA288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void 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date_</w:t>
      </w:r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d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(</w:t>
      </w:r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)</w:t>
      </w:r>
    </w:p>
    <w:p w14:paraId="6D5715D8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{</w:t>
      </w:r>
    </w:p>
    <w:p w14:paraId="40EDE286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    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out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&lt;&lt;"\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nEnter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</w:t>
      </w:r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Date :</w:t>
      </w:r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";</w:t>
      </w:r>
    </w:p>
    <w:p w14:paraId="01180D9E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        </w:t>
      </w:r>
      <w:proofErr w:type="spellStart"/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in.ignore</w:t>
      </w:r>
      <w:proofErr w:type="spellEnd"/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();</w:t>
      </w:r>
    </w:p>
    <w:p w14:paraId="12CF1F32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        </w:t>
      </w:r>
      <w:proofErr w:type="spellStart"/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in.getline</w:t>
      </w:r>
      <w:proofErr w:type="spellEnd"/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(date, 30);</w:t>
      </w:r>
    </w:p>
    <w:p w14:paraId="2EEC8EDE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}</w:t>
      </w:r>
    </w:p>
    <w:p w14:paraId="4431A77D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void 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disp_</w:t>
      </w:r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date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(</w:t>
      </w:r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)</w:t>
      </w:r>
    </w:p>
    <w:p w14:paraId="3FF33785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{</w:t>
      </w:r>
    </w:p>
    <w:p w14:paraId="70A5C806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out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&lt;&lt;"\n\n\n\n------------------------------------------------------------";</w:t>
      </w:r>
    </w:p>
    <w:p w14:paraId="22F77ECD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out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&lt;&lt;"\</w:t>
      </w:r>
      <w:proofErr w:type="spellStart"/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nDate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:</w:t>
      </w:r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"&lt;&lt;date;</w:t>
      </w:r>
    </w:p>
    <w:p w14:paraId="0BC83240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    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out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&lt;&lt;"\n\n------------------------------------------------------------";</w:t>
      </w:r>
    </w:p>
    <w:p w14:paraId="1A3C886F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}</w:t>
      </w:r>
    </w:p>
    <w:p w14:paraId="1F4AD33B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}; </w:t>
      </w:r>
    </w:p>
    <w:p w14:paraId="14964E29" w14:textId="040154BE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lass Piyush: public Date</w:t>
      </w:r>
    </w:p>
    <w:p w14:paraId="6541388F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{</w:t>
      </w:r>
    </w:p>
    <w:p w14:paraId="1223B299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</w:p>
    <w:p w14:paraId="7E875997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public:</w:t>
      </w:r>
    </w:p>
    <w:p w14:paraId="2984F709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void </w:t>
      </w:r>
      <w:proofErr w:type="spellStart"/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piyush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(</w:t>
      </w:r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)</w:t>
      </w:r>
    </w:p>
    <w:p w14:paraId="6D05CD70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{</w:t>
      </w:r>
    </w:p>
    <w:p w14:paraId="12A7323C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out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&lt;&lt;"\n\n\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nName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= Piyush Yawatkar";</w:t>
      </w:r>
    </w:p>
    <w:p w14:paraId="333ED4AE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out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&lt;&lt;"\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nRoll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No = 1";</w:t>
      </w:r>
    </w:p>
    <w:p w14:paraId="0C71E97C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out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&lt;&lt;"\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nEnter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present or </w:t>
      </w:r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absent :</w:t>
      </w:r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";</w:t>
      </w:r>
    </w:p>
    <w:p w14:paraId="0916FE76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cin &gt;&gt;choice1;</w:t>
      </w:r>
    </w:p>
    <w:p w14:paraId="522CA220" w14:textId="3BB940F2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}</w:t>
      </w:r>
    </w:p>
    <w:p w14:paraId="4CFD5609" w14:textId="2DDA741B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30A50BAC" w14:textId="46BD937C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71CFD941" w14:textId="4DCE9151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5907D4CC" w14:textId="7C1A5C2D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1A4F1D5D" w14:textId="1D1DE3E7" w:rsidR="008B4242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1EBCD954" w14:textId="4DEA3F23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2E84F077" w14:textId="3D09DB66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3E32AD8C" w14:textId="3938B75D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4FDF4D04" w14:textId="77777777" w:rsidR="00A8680E" w:rsidRPr="0018725D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4A48637F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15547461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void 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disp_</w:t>
      </w:r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piyush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(</w:t>
      </w:r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)</w:t>
      </w:r>
    </w:p>
    <w:p w14:paraId="64015D0A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{</w:t>
      </w:r>
    </w:p>
    <w:p w14:paraId="235B447E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switch(choice1)</w:t>
      </w:r>
    </w:p>
    <w:p w14:paraId="7F5F52E9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{</w:t>
      </w:r>
    </w:p>
    <w:p w14:paraId="06FCBD3E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case 'p':</w:t>
      </w:r>
    </w:p>
    <w:p w14:paraId="28F4AC19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out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&lt;&lt;"\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nPiyush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Yavatkar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= Present";</w:t>
      </w:r>
    </w:p>
    <w:p w14:paraId="4D7AF3E1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break;</w:t>
      </w:r>
    </w:p>
    <w:p w14:paraId="00EACC71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case 'a</w:t>
      </w:r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' :</w:t>
      </w:r>
      <w:proofErr w:type="gramEnd"/>
    </w:p>
    <w:p w14:paraId="4AB1CC63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out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&lt;&lt;"\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nPiyush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Yavatkar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= Absent";</w:t>
      </w:r>
    </w:p>
    <w:p w14:paraId="21FADACB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break;</w:t>
      </w:r>
    </w:p>
    <w:p w14:paraId="2FA8611C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}</w:t>
      </w:r>
    </w:p>
    <w:p w14:paraId="69A22DF6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}</w:t>
      </w:r>
    </w:p>
    <w:p w14:paraId="0DCA1874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};</w:t>
      </w:r>
    </w:p>
    <w:p w14:paraId="1D18C4B4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class </w:t>
      </w:r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Jaydeep :</w:t>
      </w:r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 public Piyush</w:t>
      </w:r>
    </w:p>
    <w:p w14:paraId="5A3EE775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{</w:t>
      </w:r>
    </w:p>
    <w:p w14:paraId="3A426AF1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public:</w:t>
      </w:r>
    </w:p>
    <w:p w14:paraId="210D678F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void </w:t>
      </w:r>
      <w:proofErr w:type="spellStart"/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jaydeep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(</w:t>
      </w:r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)</w:t>
      </w:r>
    </w:p>
    <w:p w14:paraId="1A4AA1C8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{</w:t>
      </w:r>
    </w:p>
    <w:p w14:paraId="3C2D3E6A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out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&lt;&lt;"\n\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nName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= Jaydeep Kulkarni";</w:t>
      </w:r>
    </w:p>
    <w:p w14:paraId="2EC02A4C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out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&lt;&lt;"\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nRoll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No = 2";</w:t>
      </w:r>
    </w:p>
    <w:p w14:paraId="1D236B85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out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&lt;&lt;"\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nEnter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present or </w:t>
      </w:r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absent :</w:t>
      </w:r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";</w:t>
      </w:r>
    </w:p>
    <w:p w14:paraId="72E092D9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cin &gt;&gt;choice2;</w:t>
      </w:r>
    </w:p>
    <w:p w14:paraId="2C6E7E40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}</w:t>
      </w:r>
    </w:p>
    <w:p w14:paraId="25EE3AFD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void 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disp_</w:t>
      </w:r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jaydeep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(</w:t>
      </w:r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)</w:t>
      </w:r>
    </w:p>
    <w:p w14:paraId="3F59B84D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{</w:t>
      </w:r>
    </w:p>
    <w:p w14:paraId="70004B3F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switch(choice2)</w:t>
      </w:r>
    </w:p>
    <w:p w14:paraId="56539198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{</w:t>
      </w:r>
    </w:p>
    <w:p w14:paraId="5F0548A9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case 'p':</w:t>
      </w:r>
    </w:p>
    <w:p w14:paraId="68C1706E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out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&lt;&lt;"\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nJaydeep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Kulkarni = Present";</w:t>
      </w:r>
    </w:p>
    <w:p w14:paraId="60032186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break;</w:t>
      </w:r>
    </w:p>
    <w:p w14:paraId="7329EB4B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case 'a</w:t>
      </w:r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' :</w:t>
      </w:r>
      <w:proofErr w:type="gramEnd"/>
    </w:p>
    <w:p w14:paraId="2A347F61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out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&lt;&lt;"\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nJaydeep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Kulkarni = Absent";</w:t>
      </w:r>
    </w:p>
    <w:p w14:paraId="3B076BB4" w14:textId="68264BBB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break;</w:t>
      </w:r>
    </w:p>
    <w:p w14:paraId="26BBAC76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</w:p>
    <w:p w14:paraId="08D3FD11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}</w:t>
      </w:r>
    </w:p>
    <w:p w14:paraId="47A0329E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}</w:t>
      </w:r>
    </w:p>
    <w:p w14:paraId="67C2AF23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};</w:t>
      </w:r>
    </w:p>
    <w:p w14:paraId="32C5C674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class </w:t>
      </w:r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Diksha :</w:t>
      </w:r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 public Jaydeep</w:t>
      </w:r>
    </w:p>
    <w:p w14:paraId="685B29D4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{</w:t>
      </w:r>
    </w:p>
    <w:p w14:paraId="0C60941E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public:</w:t>
      </w:r>
    </w:p>
    <w:p w14:paraId="701EFE2A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void </w:t>
      </w:r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diksha(</w:t>
      </w:r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)</w:t>
      </w:r>
    </w:p>
    <w:p w14:paraId="70098518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{</w:t>
      </w:r>
    </w:p>
    <w:p w14:paraId="3843E307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out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&lt;&lt;"\n\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nName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= Diksha Jadhav";</w:t>
      </w:r>
    </w:p>
    <w:p w14:paraId="1F696062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out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&lt;&lt;"\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nRoll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no. = 3";</w:t>
      </w:r>
    </w:p>
    <w:p w14:paraId="28A3451A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out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&lt;&lt;"\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nEnter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present or </w:t>
      </w:r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absent :</w:t>
      </w:r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";</w:t>
      </w:r>
    </w:p>
    <w:p w14:paraId="1A9EC473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cin &gt;&gt;choice3;</w:t>
      </w:r>
    </w:p>
    <w:p w14:paraId="2D97B49F" w14:textId="77C5D8C8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}</w:t>
      </w:r>
    </w:p>
    <w:p w14:paraId="7C4D0B38" w14:textId="449A7150" w:rsidR="008B4242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73F9E240" w14:textId="5469A96F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7495EEA6" w14:textId="36F142A7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6096CD51" w14:textId="144F95AA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4C2D4A30" w14:textId="0083EC75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6012EFE3" w14:textId="5189B7D3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2B5DEF39" w14:textId="4DAF21D1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52B12D09" w14:textId="77777777" w:rsidR="00A8680E" w:rsidRPr="0018725D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404DA077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    void 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disp_</w:t>
      </w:r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diksha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(</w:t>
      </w:r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)</w:t>
      </w:r>
    </w:p>
    <w:p w14:paraId="7D11D4FC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{</w:t>
      </w:r>
    </w:p>
    <w:p w14:paraId="3024CCFF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switch(choice3)</w:t>
      </w:r>
    </w:p>
    <w:p w14:paraId="0ED91973" w14:textId="203421B2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{</w:t>
      </w:r>
    </w:p>
    <w:p w14:paraId="0AFD7E90" w14:textId="39ED0612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550EBD60" w14:textId="3183E7BD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2C5E0BA9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39B1F6D7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case 'p':</w:t>
      </w:r>
    </w:p>
    <w:p w14:paraId="7B577A6E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out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&lt;&lt;"\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nDiksha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Jadhav = Present";</w:t>
      </w:r>
    </w:p>
    <w:p w14:paraId="6600D67A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break;</w:t>
      </w:r>
    </w:p>
    <w:p w14:paraId="493104B9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case 'a</w:t>
      </w:r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' :</w:t>
      </w:r>
      <w:proofErr w:type="gramEnd"/>
    </w:p>
    <w:p w14:paraId="788F1774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out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&lt;&lt;"\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nDiksha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Jadhav = Absent";</w:t>
      </w:r>
    </w:p>
    <w:p w14:paraId="2483ACB6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break;</w:t>
      </w:r>
    </w:p>
    <w:p w14:paraId="6A85876C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</w:p>
    <w:p w14:paraId="1FA93B1D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}</w:t>
      </w:r>
    </w:p>
    <w:p w14:paraId="3A4D8B32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}</w:t>
      </w:r>
    </w:p>
    <w:p w14:paraId="4BE1D7D4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</w:p>
    <w:p w14:paraId="3221B19D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};</w:t>
      </w:r>
    </w:p>
    <w:p w14:paraId="51A7A675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27A9A8DA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class </w:t>
      </w:r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Avantika :</w:t>
      </w:r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 public Diksha</w:t>
      </w:r>
    </w:p>
    <w:p w14:paraId="32BF7E93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{</w:t>
      </w:r>
    </w:p>
    <w:p w14:paraId="77679CE6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public:</w:t>
      </w:r>
    </w:p>
    <w:p w14:paraId="5CFB190A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void </w:t>
      </w:r>
      <w:proofErr w:type="spellStart"/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avantika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(</w:t>
      </w:r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)</w:t>
      </w:r>
    </w:p>
    <w:p w14:paraId="27FC8DA5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{</w:t>
      </w:r>
    </w:p>
    <w:p w14:paraId="1ED2B3D5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out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&lt;&lt;"\n\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nName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= Avantika 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Bhatgave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";</w:t>
      </w:r>
    </w:p>
    <w:p w14:paraId="1449B166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out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&lt;&lt;"\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nRoll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no. = 4";</w:t>
      </w:r>
    </w:p>
    <w:p w14:paraId="6A274050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out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&lt;&lt;"\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nEnter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present or </w:t>
      </w:r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absent :</w:t>
      </w:r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";</w:t>
      </w:r>
    </w:p>
    <w:p w14:paraId="7EDB27FB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cin &gt;&gt;choice4;</w:t>
      </w:r>
    </w:p>
    <w:p w14:paraId="3899D01B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}</w:t>
      </w:r>
    </w:p>
    <w:p w14:paraId="7FD16276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    void 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disp_</w:t>
      </w:r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avantika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(</w:t>
      </w:r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)</w:t>
      </w:r>
    </w:p>
    <w:p w14:paraId="1EBB5416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{</w:t>
      </w:r>
    </w:p>
    <w:p w14:paraId="1395965A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switch(choice4)</w:t>
      </w:r>
    </w:p>
    <w:p w14:paraId="6CB5C3AC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{</w:t>
      </w:r>
    </w:p>
    <w:p w14:paraId="14209A8B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case 'p':</w:t>
      </w:r>
    </w:p>
    <w:p w14:paraId="41D5801E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out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&lt;&lt;"\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nAvantika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Bhatgave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= Present";</w:t>
      </w:r>
    </w:p>
    <w:p w14:paraId="36A0CC86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break;</w:t>
      </w:r>
    </w:p>
    <w:p w14:paraId="51D31169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case 'a</w:t>
      </w:r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' :</w:t>
      </w:r>
      <w:proofErr w:type="gramEnd"/>
    </w:p>
    <w:p w14:paraId="294FD618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out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&lt;&lt;"\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nAvantika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Bhatgave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= Absent";</w:t>
      </w:r>
    </w:p>
    <w:p w14:paraId="76D50E3D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break;</w:t>
      </w:r>
    </w:p>
    <w:p w14:paraId="66902ADA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</w:p>
    <w:p w14:paraId="43C8CE3A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}</w:t>
      </w:r>
    </w:p>
    <w:p w14:paraId="099C6988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}</w:t>
      </w:r>
    </w:p>
    <w:p w14:paraId="50892D71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</w:p>
    <w:p w14:paraId="39A13A3E" w14:textId="32B44CB2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};</w:t>
      </w:r>
    </w:p>
    <w:p w14:paraId="49EF0B20" w14:textId="728AA8E2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4C7DD346" w14:textId="72199180" w:rsidR="008B4242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59EFD688" w14:textId="61060322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3EB3267D" w14:textId="79D85BE7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7C4AAC98" w14:textId="57CC30D6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4F7A780E" w14:textId="285C83A9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0033A451" w14:textId="58337A8F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49F1B690" w14:textId="58F588C7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5E8D2BA8" w14:textId="77777777" w:rsidR="00A8680E" w:rsidRPr="0018725D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1847CC0E" w14:textId="156BF78D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6A04941E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79442F77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class </w:t>
      </w:r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Sarth :</w:t>
      </w:r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public Avantika </w:t>
      </w:r>
    </w:p>
    <w:p w14:paraId="47DDEB5B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{</w:t>
      </w:r>
    </w:p>
    <w:p w14:paraId="279AD71B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public:</w:t>
      </w:r>
    </w:p>
    <w:p w14:paraId="7A3AE080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void </w:t>
      </w:r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sarth(</w:t>
      </w:r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)</w:t>
      </w:r>
    </w:p>
    <w:p w14:paraId="3FC38975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{</w:t>
      </w:r>
    </w:p>
    <w:p w14:paraId="4B7D2A31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out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&lt;&lt;"\n\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nName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= Sarth 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Sheth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";</w:t>
      </w:r>
    </w:p>
    <w:p w14:paraId="1BC867BB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out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&lt;&lt;"\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nRoll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no. = 5";</w:t>
      </w:r>
    </w:p>
    <w:p w14:paraId="724020CF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out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&lt;&lt;"\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nEnter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present or </w:t>
      </w:r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absent :</w:t>
      </w:r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";</w:t>
      </w:r>
    </w:p>
    <w:p w14:paraId="2137A807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cin &gt;&gt;choice5;</w:t>
      </w:r>
    </w:p>
    <w:p w14:paraId="6F35CDB6" w14:textId="2EF22F9B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}</w:t>
      </w:r>
    </w:p>
    <w:p w14:paraId="1C1925A7" w14:textId="0BC63111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4D5511E5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7E21AFA8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    void 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disp_</w:t>
      </w:r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sarth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(</w:t>
      </w:r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)</w:t>
      </w:r>
    </w:p>
    <w:p w14:paraId="6D5CB9A3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{</w:t>
      </w:r>
    </w:p>
    <w:p w14:paraId="194A9AED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switch(choice5)</w:t>
      </w:r>
    </w:p>
    <w:p w14:paraId="5E26418D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{</w:t>
      </w:r>
    </w:p>
    <w:p w14:paraId="7CAD94B0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case 'p':</w:t>
      </w:r>
    </w:p>
    <w:p w14:paraId="2A2E154E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out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&lt;&lt;"\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nSarth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Sheth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= Present";</w:t>
      </w:r>
    </w:p>
    <w:p w14:paraId="44F4246E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break;</w:t>
      </w:r>
    </w:p>
    <w:p w14:paraId="65267AA8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case 'a</w:t>
      </w:r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' :</w:t>
      </w:r>
      <w:proofErr w:type="gramEnd"/>
    </w:p>
    <w:p w14:paraId="103C720D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out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&lt;&lt;"\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nSarth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Sheth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= Absent";</w:t>
      </w:r>
    </w:p>
    <w:p w14:paraId="79F0093A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break;</w:t>
      </w:r>
    </w:p>
    <w:p w14:paraId="089EF23B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</w:p>
    <w:p w14:paraId="54BF7429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}</w:t>
      </w:r>
    </w:p>
    <w:p w14:paraId="4FD8219C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}</w:t>
      </w:r>
    </w:p>
    <w:p w14:paraId="318E39E9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};</w:t>
      </w:r>
    </w:p>
    <w:p w14:paraId="38506A20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class 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Nehete_</w:t>
      </w:r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maam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:</w:t>
      </w:r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public Sarth</w:t>
      </w:r>
    </w:p>
    <w:p w14:paraId="0004163C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{</w:t>
      </w:r>
    </w:p>
    <w:p w14:paraId="37D5AFA6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public:</w:t>
      </w:r>
    </w:p>
    <w:p w14:paraId="1BC04175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void 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nehete_</w:t>
      </w:r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maam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(</w:t>
      </w:r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)</w:t>
      </w:r>
    </w:p>
    <w:p w14:paraId="399BF827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{</w:t>
      </w:r>
    </w:p>
    <w:p w14:paraId="2F8BB10F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out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&lt;&lt;"\n\n\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nName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= Pallavi 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Nehete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";</w:t>
      </w:r>
    </w:p>
    <w:p w14:paraId="1D144B77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out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&lt;&lt;"\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nTeacher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</w:t>
      </w:r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ID  =</w:t>
      </w:r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10";</w:t>
      </w:r>
    </w:p>
    <w:p w14:paraId="2E9FE4DB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out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&lt;&lt;"\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nEnter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present or </w:t>
      </w:r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absent :</w:t>
      </w:r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";</w:t>
      </w:r>
    </w:p>
    <w:p w14:paraId="471B6A1E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cin &gt;&gt;choice11;</w:t>
      </w:r>
    </w:p>
    <w:p w14:paraId="01C2E276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}</w:t>
      </w:r>
    </w:p>
    <w:p w14:paraId="2C766903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void 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disp_</w:t>
      </w:r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nehete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(</w:t>
      </w:r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)</w:t>
      </w:r>
    </w:p>
    <w:p w14:paraId="55A76F02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{</w:t>
      </w:r>
    </w:p>
    <w:p w14:paraId="135A852F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switch(choice11)</w:t>
      </w:r>
    </w:p>
    <w:p w14:paraId="12B40D4E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{</w:t>
      </w:r>
    </w:p>
    <w:p w14:paraId="206F29C7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case 'p':</w:t>
      </w:r>
    </w:p>
    <w:p w14:paraId="63A272DC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out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&lt;&lt;"\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nPallavi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Nehete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= Present";</w:t>
      </w:r>
    </w:p>
    <w:p w14:paraId="6A1D4B45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break;</w:t>
      </w:r>
    </w:p>
    <w:p w14:paraId="00DD7EBF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case 'a</w:t>
      </w:r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' :</w:t>
      </w:r>
      <w:proofErr w:type="gramEnd"/>
    </w:p>
    <w:p w14:paraId="4C540F59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out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&lt;&lt;"\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nPallavi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Nehete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= Absent";</w:t>
      </w:r>
    </w:p>
    <w:p w14:paraId="4FDD9862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break;</w:t>
      </w:r>
    </w:p>
    <w:p w14:paraId="032BBEBF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</w:p>
    <w:p w14:paraId="40416261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}</w:t>
      </w:r>
    </w:p>
    <w:p w14:paraId="2767F789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}</w:t>
      </w:r>
    </w:p>
    <w:p w14:paraId="5A901A82" w14:textId="4CB33012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};</w:t>
      </w:r>
    </w:p>
    <w:p w14:paraId="1147EEF8" w14:textId="68D0C56A" w:rsidR="008B4242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2C32573D" w14:textId="22498FEF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7B239651" w14:textId="1F4AA11B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0D135012" w14:textId="38F36C0D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6D84FA53" w14:textId="2184268F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65C7FEB5" w14:textId="77777777" w:rsidR="00A8680E" w:rsidRPr="0018725D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747E2C36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6555E1F6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class 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Fatangare_</w:t>
      </w:r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maam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:</w:t>
      </w:r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public 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Nehete_maam</w:t>
      </w:r>
      <w:proofErr w:type="spellEnd"/>
    </w:p>
    <w:p w14:paraId="2ACA9A6C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{</w:t>
      </w:r>
    </w:p>
    <w:p w14:paraId="3992E4F8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public:</w:t>
      </w:r>
    </w:p>
    <w:p w14:paraId="5366DFB9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void 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fatangare_</w:t>
      </w:r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maam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(</w:t>
      </w:r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)</w:t>
      </w:r>
    </w:p>
    <w:p w14:paraId="2CA1B00C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{</w:t>
      </w:r>
    </w:p>
    <w:p w14:paraId="51EB8F28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out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&lt;&lt;"\n\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nName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= 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Mrunal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Fatangare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";</w:t>
      </w:r>
    </w:p>
    <w:p w14:paraId="54DFC05B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out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&lt;&lt;"\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nTeacher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</w:t>
      </w:r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ID  =</w:t>
      </w:r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12";</w:t>
      </w:r>
    </w:p>
    <w:p w14:paraId="26E34032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out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&lt;&lt;"\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nEnter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present or </w:t>
      </w:r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absent :</w:t>
      </w:r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";</w:t>
      </w:r>
    </w:p>
    <w:p w14:paraId="77228F88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cin &gt;&gt;choice12;</w:t>
      </w:r>
    </w:p>
    <w:p w14:paraId="03E95EA7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}</w:t>
      </w:r>
    </w:p>
    <w:p w14:paraId="2AE0E517" w14:textId="539C6B49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void 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disp_</w:t>
      </w:r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fatangare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(</w:t>
      </w:r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)</w:t>
      </w:r>
    </w:p>
    <w:p w14:paraId="32CCBB58" w14:textId="733BE10D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5B35B7DE" w14:textId="36DB9B23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21DB5F3D" w14:textId="77E1729C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1EF6C781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10C17495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{</w:t>
      </w:r>
    </w:p>
    <w:p w14:paraId="68A227B5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switch(choice12)</w:t>
      </w:r>
    </w:p>
    <w:p w14:paraId="2FDA31B5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{</w:t>
      </w:r>
    </w:p>
    <w:p w14:paraId="60B1B642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case 'p':</w:t>
      </w:r>
    </w:p>
    <w:p w14:paraId="1CA9E316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out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&lt;&lt;"\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nMrunal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Fatangare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= Present";</w:t>
      </w:r>
    </w:p>
    <w:p w14:paraId="3C79860E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break;</w:t>
      </w:r>
    </w:p>
    <w:p w14:paraId="1D18905E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case 'a</w:t>
      </w:r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' :</w:t>
      </w:r>
      <w:proofErr w:type="gramEnd"/>
    </w:p>
    <w:p w14:paraId="5267325A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out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&lt;&lt;"\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nMrunal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Fatangare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= Absent";</w:t>
      </w:r>
    </w:p>
    <w:p w14:paraId="5C03761E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break;</w:t>
      </w:r>
    </w:p>
    <w:p w14:paraId="0BD74B6C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</w:p>
    <w:p w14:paraId="5D751EA3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}</w:t>
      </w:r>
    </w:p>
    <w:p w14:paraId="71253A17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}</w:t>
      </w:r>
    </w:p>
    <w:p w14:paraId="3C326D41" w14:textId="277305CF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};</w:t>
      </w:r>
    </w:p>
    <w:p w14:paraId="32AF8F7C" w14:textId="1420664F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3A01AB82" w14:textId="44835FE3" w:rsidR="008B4242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7F026426" w14:textId="19C8FA19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4E2F40F6" w14:textId="05DBF9D5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630C1966" w14:textId="623740A9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7CB86EBB" w14:textId="4A7CE5E2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348BE2F3" w14:textId="758E4191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6D7647D7" w14:textId="6DAF0029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6DA604E0" w14:textId="1515F971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070F2578" w14:textId="6B1D0FA8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54EEA088" w14:textId="61916F06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235D2F6B" w14:textId="48F0E779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5CECF15C" w14:textId="08F43F8D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1D36B1A2" w14:textId="56494A2C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54AF6E46" w14:textId="692649AC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7CE527F1" w14:textId="7E3A4E4B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1DDA9C4B" w14:textId="66AAA543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3B92E823" w14:textId="0DE056AB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72698A53" w14:textId="55EC98CC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70AEB3AE" w14:textId="793017CA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450D8AB5" w14:textId="338F1201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12B27873" w14:textId="63C37D36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5DA76B9D" w14:textId="7AD84E8F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574AACB3" w14:textId="66D02677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5A60A275" w14:textId="48454CAD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259B7173" w14:textId="575C1222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02307587" w14:textId="77777777" w:rsidR="00A8680E" w:rsidRPr="0018725D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75963BD7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int </w:t>
      </w:r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main(</w:t>
      </w:r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)</w:t>
      </w:r>
    </w:p>
    <w:p w14:paraId="1F829028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{</w:t>
      </w:r>
    </w:p>
    <w:p w14:paraId="6EE11B7B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out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&lt;&lt;"\n\n\t\t\t\t\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tWELCOME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TO ATTENDANCE MANAGEMENT SYSTEM";</w:t>
      </w:r>
    </w:p>
    <w:p w14:paraId="4CE82C6D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int pin;</w:t>
      </w:r>
    </w:p>
    <w:p w14:paraId="01FD3D6C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while(</w:t>
      </w:r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1)</w:t>
      </w:r>
    </w:p>
    <w:p w14:paraId="6B2A1A52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{</w:t>
      </w:r>
    </w:p>
    <w:p w14:paraId="49409D93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out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&lt;&lt;"\n\n\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nEnter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</w:t>
      </w:r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PIN :</w:t>
      </w:r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";</w:t>
      </w:r>
    </w:p>
    <w:p w14:paraId="4EE9DC74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    cin&gt;&gt;pin;</w:t>
      </w:r>
    </w:p>
    <w:p w14:paraId="7CBB35FD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if(pin==1234)</w:t>
      </w:r>
    </w:p>
    <w:p w14:paraId="351321AC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    {</w:t>
      </w:r>
    </w:p>
    <w:p w14:paraId="39FF9994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    </w:t>
      </w:r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while(</w:t>
      </w:r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1)</w:t>
      </w:r>
    </w:p>
    <w:p w14:paraId="1DB3914B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        {</w:t>
      </w:r>
    </w:p>
    <w:p w14:paraId="0CD9AB83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        int choice;</w:t>
      </w:r>
    </w:p>
    <w:p w14:paraId="15957C16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        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out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&lt;&lt;"\n\n\n\n-------------------------------------------------------------------------";</w:t>
      </w:r>
    </w:p>
    <w:p w14:paraId="22C61403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        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out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&lt;&lt;"\n1. Student attendance";</w:t>
      </w:r>
    </w:p>
    <w:p w14:paraId="23FA7D86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        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out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&lt;&lt;"\n2. Staff Attendance ";</w:t>
      </w:r>
    </w:p>
    <w:p w14:paraId="5BAE4DA0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        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out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&lt;&lt;"\n3. Exit";</w:t>
      </w:r>
    </w:p>
    <w:p w14:paraId="48E4EC0F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        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out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&lt;&lt;"\n-------------------------------------------------------------------------------";</w:t>
      </w:r>
    </w:p>
    <w:p w14:paraId="1140DBBC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        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out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&lt;&lt;"\</w:t>
      </w:r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n(</w:t>
      </w:r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Note - Enter 'a' for Absent and Enter 'p' for Present)";</w:t>
      </w:r>
    </w:p>
    <w:p w14:paraId="003A7E70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        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out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&lt;&lt;"\n-------------------------------------------------------------------------------";</w:t>
      </w:r>
    </w:p>
    <w:p w14:paraId="5F113892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        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out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&lt;&lt;"\n\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nEnter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your </w:t>
      </w:r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hoice :</w:t>
      </w:r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";</w:t>
      </w:r>
    </w:p>
    <w:p w14:paraId="32B4277C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        cin&gt;&gt;choice;</w:t>
      </w:r>
    </w:p>
    <w:p w14:paraId="445B9E3B" w14:textId="25ED4EC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        </w:t>
      </w:r>
    </w:p>
    <w:p w14:paraId="59888063" w14:textId="64B23BCA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24ACAED1" w14:textId="181960FC" w:rsidR="008B4242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20AA6C15" w14:textId="45012584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58090228" w14:textId="6CA4A420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0339598A" w14:textId="4A2CA4A0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2DB46F63" w14:textId="7E21EA99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7631F447" w14:textId="75753C01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2D8BE814" w14:textId="6B530887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6B7B04E6" w14:textId="6977CE15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3429F670" w14:textId="48DFF55D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52D4BFFC" w14:textId="46D60029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1AD10807" w14:textId="602DB3EE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545CA4ED" w14:textId="012FEE6B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26DA3BF1" w14:textId="1D3A4174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5EEDC742" w14:textId="63021570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61FD65C4" w14:textId="5136089D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20F544E8" w14:textId="7C6131E6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37C4388B" w14:textId="7DBA0D3A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659A5704" w14:textId="6D09127C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10171DAE" w14:textId="61DA4EC9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0F0D662A" w14:textId="10151760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142E879C" w14:textId="581514F5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3BD1D811" w14:textId="7C5ACE94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42B3EBC4" w14:textId="0B689C8B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474A27E9" w14:textId="02E9DDF4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60F497FB" w14:textId="227756D3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574A9094" w14:textId="629952E2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2F0D8F21" w14:textId="3638B576" w:rsidR="00A8680E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38964CDB" w14:textId="77777777" w:rsidR="00A8680E" w:rsidRPr="0018725D" w:rsidRDefault="00A8680E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73BD3E7D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09D223A4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    switch(choice)</w:t>
      </w:r>
    </w:p>
    <w:p w14:paraId="5DADF4C3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            {</w:t>
      </w:r>
    </w:p>
    <w:p w14:paraId="7593C0CB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                </w:t>
      </w:r>
    </w:p>
    <w:p w14:paraId="4058116D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            case 1: 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out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&lt;&lt;"\n\n*** Take Student 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Attendacnce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****"&lt;&lt;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endl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;</w:t>
      </w:r>
    </w:p>
    <w:p w14:paraId="0DA148CF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    </w:t>
      </w:r>
    </w:p>
    <w:p w14:paraId="7F72E83D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            Sarth d;</w:t>
      </w:r>
    </w:p>
    <w:p w14:paraId="76447174" w14:textId="7C506B03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            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d.date_</w:t>
      </w:r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d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(</w:t>
      </w:r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);</w:t>
      </w:r>
    </w:p>
    <w:p w14:paraId="34265969" w14:textId="3E40ECC8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5BC8941D" w14:textId="38E7061C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11E23764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3AC174BD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            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d.</w:t>
      </w:r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piyush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(</w:t>
      </w:r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);</w:t>
      </w:r>
    </w:p>
    <w:p w14:paraId="2AA84B68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            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d.</w:t>
      </w:r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jaydeep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(</w:t>
      </w:r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);</w:t>
      </w:r>
    </w:p>
    <w:p w14:paraId="156198F8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            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d.</w:t>
      </w:r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diksha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(</w:t>
      </w:r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);</w:t>
      </w:r>
    </w:p>
    <w:p w14:paraId="5C3620CF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            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d.</w:t>
      </w:r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avantika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(</w:t>
      </w:r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);</w:t>
      </w:r>
    </w:p>
    <w:p w14:paraId="23958050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            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d.</w:t>
      </w:r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sarth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(</w:t>
      </w:r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);</w:t>
      </w:r>
    </w:p>
    <w:p w14:paraId="3968521B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            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d.disp_</w:t>
      </w:r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date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(</w:t>
      </w:r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);</w:t>
      </w:r>
    </w:p>
    <w:p w14:paraId="7222B5DD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                 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d.disp_</w:t>
      </w:r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piyush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(</w:t>
      </w:r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);</w:t>
      </w:r>
    </w:p>
    <w:p w14:paraId="38A7DA3E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            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d.disp_</w:t>
      </w:r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jaydeep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(</w:t>
      </w:r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);</w:t>
      </w:r>
    </w:p>
    <w:p w14:paraId="1A6C5936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            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d.disp_</w:t>
      </w:r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diksha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(</w:t>
      </w:r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);</w:t>
      </w:r>
    </w:p>
    <w:p w14:paraId="49A73A8B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            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d.disp_</w:t>
      </w:r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avantika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(</w:t>
      </w:r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);</w:t>
      </w:r>
    </w:p>
    <w:p w14:paraId="2F7DBCBD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            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d.disp_</w:t>
      </w:r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sarth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(</w:t>
      </w:r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);</w:t>
      </w:r>
    </w:p>
    <w:p w14:paraId="05BE7B20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            break;</w:t>
      </w:r>
    </w:p>
    <w:p w14:paraId="778633A4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</w:p>
    <w:p w14:paraId="7278238B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</w:p>
    <w:p w14:paraId="05F88D33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            case </w:t>
      </w:r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2 :</w:t>
      </w:r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out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&lt;&lt;" \n\n**** Take Staff Attendance ****"&lt;&lt;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endl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;</w:t>
      </w:r>
    </w:p>
    <w:p w14:paraId="2B4DA130" w14:textId="5DACA4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</w:p>
    <w:p w14:paraId="34214F92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5C2D8919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           </w:t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Fatangare_maam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f;</w:t>
      </w:r>
    </w:p>
    <w:p w14:paraId="59F17C0A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        </w:t>
      </w:r>
      <w:proofErr w:type="spellStart"/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f.date</w:t>
      </w:r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_d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();</w:t>
      </w:r>
    </w:p>
    <w:p w14:paraId="2030846B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        </w:t>
      </w:r>
      <w:proofErr w:type="spellStart"/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f.nehete</w:t>
      </w:r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_maam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();</w:t>
      </w:r>
    </w:p>
    <w:p w14:paraId="0054CF39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        </w:t>
      </w:r>
      <w:proofErr w:type="spellStart"/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f.fatangare</w:t>
      </w:r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_maam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();</w:t>
      </w:r>
    </w:p>
    <w:p w14:paraId="509E62B9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        </w:t>
      </w:r>
      <w:proofErr w:type="spellStart"/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f.disp</w:t>
      </w:r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_date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();</w:t>
      </w:r>
    </w:p>
    <w:p w14:paraId="673E22B5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        </w:t>
      </w:r>
      <w:proofErr w:type="spellStart"/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f.disp</w:t>
      </w:r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_nehete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();</w:t>
      </w:r>
    </w:p>
    <w:p w14:paraId="55C65743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        </w:t>
      </w:r>
      <w:proofErr w:type="spellStart"/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f.disp</w:t>
      </w:r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_fatangare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();</w:t>
      </w:r>
    </w:p>
    <w:p w14:paraId="350E998E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        break;</w:t>
      </w:r>
    </w:p>
    <w:p w14:paraId="0C25ABDD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        </w:t>
      </w:r>
    </w:p>
    <w:p w14:paraId="1C3EF782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            case </w:t>
      </w:r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3 :</w:t>
      </w:r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exit(0);</w:t>
      </w:r>
    </w:p>
    <w:p w14:paraId="36A9EEE0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            break;</w:t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</w:p>
    <w:p w14:paraId="0978BBB6" w14:textId="613F6E3B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            </w:t>
      </w:r>
    </w:p>
    <w:p w14:paraId="146687F9" w14:textId="553423F2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</w:p>
    <w:p w14:paraId="4D0D79A8" w14:textId="7CF66AA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proofErr w:type="gram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default :</w:t>
      </w:r>
      <w:proofErr w:type="gram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exit(0);</w:t>
      </w:r>
    </w:p>
    <w:p w14:paraId="19010A1C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            }</w:t>
      </w:r>
    </w:p>
    <w:p w14:paraId="57ED931C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           }</w:t>
      </w:r>
    </w:p>
    <w:p w14:paraId="50318930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    }</w:t>
      </w:r>
    </w:p>
    <w:p w14:paraId="1768E57C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    else</w:t>
      </w:r>
    </w:p>
    <w:p w14:paraId="2E3880DE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    {</w:t>
      </w:r>
    </w:p>
    <w:p w14:paraId="48B48EAD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</w: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    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cout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&lt;&lt;"\</w:t>
      </w:r>
      <w:proofErr w:type="spellStart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nWrong</w:t>
      </w:r>
      <w:proofErr w:type="spellEnd"/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 xml:space="preserve"> pin";</w:t>
      </w:r>
    </w:p>
    <w:p w14:paraId="51D26E5E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 xml:space="preserve">    }</w:t>
      </w:r>
    </w:p>
    <w:p w14:paraId="10E0FF17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}</w:t>
      </w:r>
    </w:p>
    <w:p w14:paraId="22A6E143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ab/>
        <w:t>return 0;</w:t>
      </w:r>
    </w:p>
    <w:p w14:paraId="771C7AE3" w14:textId="77777777" w:rsidR="008B4242" w:rsidRPr="0018725D" w:rsidRDefault="008B4242" w:rsidP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  <w:r w:rsidRPr="0018725D">
        <w:rPr>
          <w:b/>
          <w:bCs/>
          <w:color w:val="000000" w:themeColor="text1"/>
          <w:sz w:val="22"/>
          <w:szCs w:val="22"/>
          <w:lang w:val="en-IN" w:eastAsia="en-IN"/>
        </w:rPr>
        <w:t>}</w:t>
      </w:r>
    </w:p>
    <w:p w14:paraId="33E21E16" w14:textId="04A9023F" w:rsidR="008B4242" w:rsidRPr="0018725D" w:rsidRDefault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62C7CC9A" w14:textId="2601261C" w:rsidR="008B4242" w:rsidRPr="0018725D" w:rsidRDefault="008B4242">
      <w:pPr>
        <w:pStyle w:val="BodyText"/>
        <w:rPr>
          <w:b/>
          <w:bCs/>
          <w:color w:val="000000" w:themeColor="text1"/>
          <w:sz w:val="22"/>
          <w:szCs w:val="22"/>
          <w:lang w:val="en-IN" w:eastAsia="en-IN"/>
        </w:rPr>
      </w:pPr>
    </w:p>
    <w:p w14:paraId="3582C608" w14:textId="74F3F08D" w:rsidR="00F0415F" w:rsidRPr="0018725D" w:rsidRDefault="00F0415F">
      <w:pPr>
        <w:pStyle w:val="BodyText"/>
        <w:rPr>
          <w:b/>
          <w:sz w:val="20"/>
        </w:rPr>
      </w:pPr>
    </w:p>
    <w:p w14:paraId="4D6054A5" w14:textId="039C2EDD" w:rsidR="00F0415F" w:rsidRPr="0018725D" w:rsidRDefault="00F0415F">
      <w:pPr>
        <w:pStyle w:val="BodyText"/>
        <w:rPr>
          <w:b/>
          <w:sz w:val="20"/>
        </w:rPr>
      </w:pPr>
    </w:p>
    <w:p w14:paraId="19BE7D80" w14:textId="797231D0" w:rsidR="00F0415F" w:rsidRPr="0018725D" w:rsidRDefault="006624D4">
      <w:pPr>
        <w:pStyle w:val="BodyText"/>
        <w:rPr>
          <w:b/>
          <w:sz w:val="20"/>
        </w:rPr>
      </w:pPr>
      <w:r w:rsidRPr="0018725D">
        <w:rPr>
          <w:b/>
          <w:noProof/>
          <w:sz w:val="20"/>
        </w:rPr>
        <mc:AlternateContent>
          <mc:Choice Requires="wps">
            <w:drawing>
              <wp:anchor distT="45720" distB="45720" distL="114300" distR="114300" simplePos="0" relativeHeight="487186432" behindDoc="0" locked="0" layoutInCell="1" allowOverlap="1" wp14:anchorId="22EC4527" wp14:editId="35EA7F42">
                <wp:simplePos x="0" y="0"/>
                <wp:positionH relativeFrom="column">
                  <wp:posOffset>13335</wp:posOffset>
                </wp:positionH>
                <wp:positionV relativeFrom="paragraph">
                  <wp:posOffset>59690</wp:posOffset>
                </wp:positionV>
                <wp:extent cx="1315720" cy="469265"/>
                <wp:effectExtent l="76200" t="57150" r="74930" b="10223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15720" cy="46926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496669" w14:textId="2C7AB605" w:rsidR="006624D4" w:rsidRPr="006624D4" w:rsidRDefault="006624D4">
                            <w:pPr>
                              <w:rPr>
                                <w:sz w:val="44"/>
                                <w:szCs w:val="44"/>
                              </w:rPr>
                            </w:pPr>
                            <w:proofErr w:type="gramStart"/>
                            <w:r w:rsidRPr="006624D4">
                              <w:rPr>
                                <w:sz w:val="44"/>
                                <w:szCs w:val="44"/>
                              </w:rPr>
                              <w:t xml:space="preserve">Output </w:t>
                            </w:r>
                            <w:r>
                              <w:rPr>
                                <w:sz w:val="44"/>
                                <w:szCs w:val="44"/>
                              </w:rPr>
                              <w:t>:</w:t>
                            </w:r>
                            <w:proofErr w:type="gramEnd"/>
                            <w:r>
                              <w:rPr>
                                <w:sz w:val="44"/>
                                <w:szCs w:val="4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EC452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.05pt;margin-top:4.7pt;width:103.6pt;height:36.95pt;z-index:48718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" fillcolor="black [3200]" strokecolor="white [3201]" strokeweight="3pt">
                <v:shadow on="t" color="black" opacity="24903f" origin=",.5" offset="0,.55556mm"/>
                <v:textbox>
                  <w:txbxContent>
                    <w:p w14:paraId="75496669" w14:textId="2C7AB605" w:rsidR="006624D4" w:rsidRPr="006624D4" w:rsidRDefault="006624D4">
                      <w:pPr>
                        <w:rPr>
                          <w:sz w:val="44"/>
                          <w:szCs w:val="44"/>
                        </w:rPr>
                      </w:pPr>
                      <w:proofErr w:type="gramStart"/>
                      <w:r w:rsidRPr="006624D4">
                        <w:rPr>
                          <w:sz w:val="44"/>
                          <w:szCs w:val="44"/>
                        </w:rPr>
                        <w:t xml:space="preserve">Output </w:t>
                      </w:r>
                      <w:r>
                        <w:rPr>
                          <w:sz w:val="44"/>
                          <w:szCs w:val="44"/>
                        </w:rPr>
                        <w:t>:</w:t>
                      </w:r>
                      <w:proofErr w:type="gramEnd"/>
                      <w:r>
                        <w:rPr>
                          <w:sz w:val="44"/>
                          <w:szCs w:val="44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C7670F5" w14:textId="38D25E23" w:rsidR="00F0415F" w:rsidRPr="0018725D" w:rsidRDefault="00F0415F">
      <w:pPr>
        <w:pStyle w:val="BodyText"/>
        <w:rPr>
          <w:b/>
          <w:sz w:val="20"/>
        </w:rPr>
      </w:pPr>
    </w:p>
    <w:p w14:paraId="634D5858" w14:textId="77777777" w:rsidR="00F0415F" w:rsidRPr="0018725D" w:rsidRDefault="00F0415F">
      <w:pPr>
        <w:pStyle w:val="BodyText"/>
        <w:rPr>
          <w:b/>
          <w:sz w:val="20"/>
        </w:rPr>
      </w:pPr>
    </w:p>
    <w:p w14:paraId="7B946092" w14:textId="548234ED" w:rsidR="00F0415F" w:rsidRPr="0018725D" w:rsidRDefault="00F0415F">
      <w:pPr>
        <w:pStyle w:val="BodyText"/>
        <w:rPr>
          <w:b/>
          <w:sz w:val="20"/>
        </w:rPr>
      </w:pPr>
    </w:p>
    <w:p w14:paraId="22355173" w14:textId="72826B16" w:rsidR="00ED650C" w:rsidRPr="0018725D" w:rsidRDefault="00ED650C" w:rsidP="00F47ABC">
      <w:pPr>
        <w:pStyle w:val="BodyText"/>
        <w:jc w:val="center"/>
        <w:rPr>
          <w:b/>
          <w:sz w:val="32"/>
          <w:szCs w:val="44"/>
        </w:rPr>
      </w:pPr>
    </w:p>
    <w:p w14:paraId="105321AF" w14:textId="7C543031" w:rsidR="00ED650C" w:rsidRPr="0018725D" w:rsidRDefault="00F47ABC" w:rsidP="00F47ABC">
      <w:pPr>
        <w:pStyle w:val="BodyText"/>
        <w:jc w:val="center"/>
        <w:rPr>
          <w:b/>
          <w:sz w:val="32"/>
          <w:szCs w:val="44"/>
        </w:rPr>
      </w:pPr>
      <w:r w:rsidRPr="0018725D">
        <w:rPr>
          <w:b/>
          <w:sz w:val="32"/>
          <w:szCs w:val="44"/>
        </w:rPr>
        <w:t xml:space="preserve">Hello you very welcome to Attendance </w:t>
      </w:r>
      <w:r w:rsidR="00A8680E">
        <w:rPr>
          <w:b/>
          <w:sz w:val="32"/>
          <w:szCs w:val="44"/>
        </w:rPr>
        <w:t>Management</w:t>
      </w:r>
      <w:r w:rsidRPr="0018725D">
        <w:rPr>
          <w:b/>
          <w:sz w:val="32"/>
          <w:szCs w:val="44"/>
        </w:rPr>
        <w:t xml:space="preserve"> Project</w:t>
      </w:r>
    </w:p>
    <w:p w14:paraId="3FE62EF4" w14:textId="77777777" w:rsidR="006624D4" w:rsidRPr="0018725D" w:rsidRDefault="006624D4">
      <w:pPr>
        <w:pStyle w:val="BodyText"/>
        <w:rPr>
          <w:b/>
          <w:sz w:val="20"/>
        </w:rPr>
      </w:pPr>
    </w:p>
    <w:p w14:paraId="68F5129D" w14:textId="1CD7EE66" w:rsidR="00F0415F" w:rsidRPr="0018725D" w:rsidRDefault="00F0415F">
      <w:pPr>
        <w:pStyle w:val="BodyText"/>
        <w:rPr>
          <w:b/>
          <w:sz w:val="20"/>
        </w:rPr>
      </w:pPr>
    </w:p>
    <w:p w14:paraId="22E17EF8" w14:textId="5FB95C0C" w:rsidR="00F0415F" w:rsidRPr="0018725D" w:rsidRDefault="000F29FC">
      <w:pPr>
        <w:pStyle w:val="BodyText"/>
        <w:rPr>
          <w:b/>
          <w:sz w:val="20"/>
        </w:rPr>
      </w:pPr>
      <w:r w:rsidRPr="0018725D">
        <w:rPr>
          <w:noProof/>
        </w:rPr>
        <w:drawing>
          <wp:inline distT="0" distB="0" distL="0" distR="0" wp14:anchorId="650D20F5" wp14:editId="23F86B07">
            <wp:extent cx="6477000" cy="240220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l="12467" t="40250" r="42935" b="30138"/>
                    <a:stretch/>
                  </pic:blipFill>
                  <pic:spPr bwMode="auto">
                    <a:xfrm>
                      <a:off x="0" y="0"/>
                      <a:ext cx="6477000" cy="24022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F75B1D" w14:textId="206F1BB0" w:rsidR="003558DF" w:rsidRPr="0018725D" w:rsidRDefault="003558DF">
      <w:pPr>
        <w:pStyle w:val="BodyText"/>
        <w:rPr>
          <w:b/>
          <w:sz w:val="20"/>
        </w:rPr>
      </w:pPr>
    </w:p>
    <w:p w14:paraId="5C5D2159" w14:textId="77777777" w:rsidR="000F29FC" w:rsidRPr="0018725D" w:rsidRDefault="000F29FC" w:rsidP="00BF1044">
      <w:pPr>
        <w:pStyle w:val="BodyText"/>
        <w:spacing w:before="89"/>
        <w:rPr>
          <w:noProof/>
        </w:rPr>
      </w:pPr>
    </w:p>
    <w:p w14:paraId="3E090EFD" w14:textId="0C264947" w:rsidR="003B39BE" w:rsidRPr="0018725D" w:rsidRDefault="000F29FC" w:rsidP="000F29FC">
      <w:pPr>
        <w:pStyle w:val="BodyText"/>
        <w:spacing w:before="89"/>
        <w:jc w:val="center"/>
      </w:pPr>
      <w:r w:rsidRPr="0018725D">
        <w:t xml:space="preserve">Enter pin as 1234 </w:t>
      </w:r>
      <w:proofErr w:type="gramStart"/>
      <w:r w:rsidRPr="0018725D">
        <w:t>( If</w:t>
      </w:r>
      <w:proofErr w:type="gramEnd"/>
      <w:r w:rsidRPr="0018725D">
        <w:t xml:space="preserve"> you enter </w:t>
      </w:r>
      <w:r w:rsidR="00A8680E">
        <w:t>other pins</w:t>
      </w:r>
      <w:r w:rsidRPr="0018725D">
        <w:t xml:space="preserve"> it will get in </w:t>
      </w:r>
      <w:r w:rsidR="00A8680E">
        <w:t xml:space="preserve">the </w:t>
      </w:r>
      <w:r w:rsidRPr="0018725D">
        <w:t xml:space="preserve">loop.) </w:t>
      </w:r>
    </w:p>
    <w:p w14:paraId="69A00EFB" w14:textId="77777777" w:rsidR="000F29FC" w:rsidRPr="0018725D" w:rsidRDefault="000F29FC" w:rsidP="000F29FC">
      <w:pPr>
        <w:pStyle w:val="BodyText"/>
        <w:spacing w:before="89"/>
        <w:jc w:val="center"/>
        <w:rPr>
          <w:noProof/>
        </w:rPr>
      </w:pPr>
    </w:p>
    <w:p w14:paraId="16EE734A" w14:textId="05DE521F" w:rsidR="000F29FC" w:rsidRPr="0018725D" w:rsidRDefault="000F29FC" w:rsidP="000F29FC">
      <w:pPr>
        <w:pStyle w:val="BodyText"/>
        <w:spacing w:before="89"/>
        <w:jc w:val="center"/>
      </w:pPr>
      <w:r w:rsidRPr="0018725D">
        <w:rPr>
          <w:noProof/>
        </w:rPr>
        <w:drawing>
          <wp:inline distT="0" distB="0" distL="0" distR="0" wp14:anchorId="52C75A7D" wp14:editId="0EC67346">
            <wp:extent cx="5807676" cy="2733659"/>
            <wp:effectExtent l="0" t="0" r="317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l="12465" t="41605" r="37552" b="16574"/>
                    <a:stretch/>
                  </pic:blipFill>
                  <pic:spPr bwMode="auto">
                    <a:xfrm>
                      <a:off x="0" y="0"/>
                      <a:ext cx="5872008" cy="27639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CD8E9E" w14:textId="77E53C8E" w:rsidR="003B39BE" w:rsidRPr="0018725D" w:rsidRDefault="003B39BE" w:rsidP="00BF1044">
      <w:pPr>
        <w:pStyle w:val="BodyText"/>
        <w:spacing w:before="89"/>
      </w:pPr>
    </w:p>
    <w:p w14:paraId="0863BEA0" w14:textId="33D5D394" w:rsidR="000F29FC" w:rsidRPr="0018725D" w:rsidRDefault="000F29FC" w:rsidP="000F29FC">
      <w:pPr>
        <w:pStyle w:val="BodyText"/>
        <w:spacing w:before="89"/>
        <w:jc w:val="center"/>
      </w:pPr>
      <w:r w:rsidRPr="0018725D">
        <w:t xml:space="preserve">Hey </w:t>
      </w:r>
      <w:proofErr w:type="gramStart"/>
      <w:r w:rsidRPr="0018725D">
        <w:t>Nice</w:t>
      </w:r>
      <w:proofErr w:type="gramEnd"/>
      <w:r w:rsidRPr="0018725D">
        <w:t xml:space="preserve"> now you are welcome to take attendance, now just enter the </w:t>
      </w:r>
    </w:p>
    <w:p w14:paraId="305108C6" w14:textId="36B2E764" w:rsidR="003B39BE" w:rsidRPr="0018725D" w:rsidRDefault="000F29FC" w:rsidP="000F29FC">
      <w:pPr>
        <w:pStyle w:val="BodyText"/>
        <w:spacing w:before="89"/>
        <w:jc w:val="center"/>
      </w:pPr>
      <w:r w:rsidRPr="0018725D">
        <w:t>choice (1,2,3</w:t>
      </w:r>
      <w:proofErr w:type="gramStart"/>
      <w:r w:rsidRPr="0018725D">
        <w:t>) .</w:t>
      </w:r>
      <w:proofErr w:type="gramEnd"/>
    </w:p>
    <w:p w14:paraId="04606A8D" w14:textId="01E460BE" w:rsidR="003B39BE" w:rsidRPr="0018725D" w:rsidRDefault="003B39BE" w:rsidP="00BF1044">
      <w:pPr>
        <w:pStyle w:val="BodyText"/>
        <w:spacing w:before="89"/>
      </w:pPr>
    </w:p>
    <w:p w14:paraId="520DAE9E" w14:textId="71F0B2BF" w:rsidR="003B39BE" w:rsidRPr="0018725D" w:rsidRDefault="003B39BE" w:rsidP="00BF1044">
      <w:pPr>
        <w:pStyle w:val="BodyText"/>
        <w:spacing w:before="89"/>
      </w:pPr>
    </w:p>
    <w:p w14:paraId="21E942B3" w14:textId="77777777" w:rsidR="000F29FC" w:rsidRPr="0018725D" w:rsidRDefault="000F29FC" w:rsidP="00BF1044">
      <w:pPr>
        <w:pStyle w:val="BodyText"/>
        <w:spacing w:before="89"/>
        <w:rPr>
          <w:noProof/>
        </w:rPr>
      </w:pPr>
    </w:p>
    <w:p w14:paraId="3A0630F0" w14:textId="3D0C74CA" w:rsidR="003B39BE" w:rsidRPr="0018725D" w:rsidRDefault="000F29FC" w:rsidP="00BF1044">
      <w:pPr>
        <w:pStyle w:val="BodyText"/>
        <w:spacing w:before="89"/>
      </w:pPr>
      <w:r w:rsidRPr="0018725D">
        <w:rPr>
          <w:noProof/>
        </w:rPr>
        <w:drawing>
          <wp:inline distT="0" distB="0" distL="0" distR="0" wp14:anchorId="4705D0E4" wp14:editId="26EE45C6">
            <wp:extent cx="6112476" cy="3814415"/>
            <wp:effectExtent l="0" t="0" r="317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l="12720" t="41154" r="43262" b="10017"/>
                    <a:stretch/>
                  </pic:blipFill>
                  <pic:spPr bwMode="auto">
                    <a:xfrm>
                      <a:off x="0" y="0"/>
                      <a:ext cx="6130252" cy="38255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497926" w14:textId="3CB9649F" w:rsidR="003B39BE" w:rsidRPr="0018725D" w:rsidRDefault="003B39BE" w:rsidP="00BF1044">
      <w:pPr>
        <w:pStyle w:val="BodyText"/>
        <w:spacing w:before="89"/>
      </w:pPr>
    </w:p>
    <w:p w14:paraId="7BE61F2A" w14:textId="20E8D6B5" w:rsidR="000F29FC" w:rsidRPr="0018725D" w:rsidRDefault="000F29FC" w:rsidP="00751068">
      <w:pPr>
        <w:pStyle w:val="BodyText"/>
        <w:spacing w:before="89"/>
        <w:jc w:val="center"/>
      </w:pPr>
      <w:r w:rsidRPr="0018725D">
        <w:t xml:space="preserve">Now enter the date </w:t>
      </w:r>
      <w:r w:rsidR="00A8680E">
        <w:t>to</w:t>
      </w:r>
      <w:r w:rsidRPr="0018725D">
        <w:t xml:space="preserve"> get </w:t>
      </w:r>
      <w:r w:rsidR="00A8680E">
        <w:t xml:space="preserve">an </w:t>
      </w:r>
      <w:r w:rsidRPr="0018725D">
        <w:t xml:space="preserve">accurate date of attendance. You can enter </w:t>
      </w:r>
      <w:r w:rsidR="00A8680E">
        <w:t xml:space="preserve">the </w:t>
      </w:r>
      <w:r w:rsidRPr="0018725D">
        <w:t>date in any format like as below.</w:t>
      </w:r>
    </w:p>
    <w:p w14:paraId="1BEB1595" w14:textId="474819C7" w:rsidR="000F29FC" w:rsidRPr="0018725D" w:rsidRDefault="000F29FC" w:rsidP="00BF1044">
      <w:pPr>
        <w:pStyle w:val="BodyText"/>
        <w:spacing w:before="89"/>
      </w:pPr>
      <w:r w:rsidRPr="0018725D">
        <w:t>7.12.2022</w:t>
      </w:r>
    </w:p>
    <w:p w14:paraId="3411B179" w14:textId="7D5C3C61" w:rsidR="000F29FC" w:rsidRPr="0018725D" w:rsidRDefault="000F29FC" w:rsidP="00BF1044">
      <w:pPr>
        <w:pStyle w:val="BodyText"/>
        <w:spacing w:before="89"/>
      </w:pPr>
      <w:r w:rsidRPr="0018725D">
        <w:t>7/12/2022</w:t>
      </w:r>
    </w:p>
    <w:p w14:paraId="5685530B" w14:textId="6D535109" w:rsidR="000F29FC" w:rsidRPr="0018725D" w:rsidRDefault="000F29FC" w:rsidP="00BF1044">
      <w:pPr>
        <w:pStyle w:val="BodyText"/>
        <w:spacing w:before="89"/>
      </w:pPr>
      <w:r w:rsidRPr="0018725D">
        <w:t>7 December 2022</w:t>
      </w:r>
    </w:p>
    <w:p w14:paraId="3058BDA2" w14:textId="576FB0F7" w:rsidR="00751068" w:rsidRPr="0018725D" w:rsidRDefault="00751068" w:rsidP="00BF1044">
      <w:pPr>
        <w:pStyle w:val="BodyText"/>
        <w:spacing w:before="89"/>
      </w:pPr>
    </w:p>
    <w:p w14:paraId="72E4C7A6" w14:textId="77777777" w:rsidR="00751068" w:rsidRPr="0018725D" w:rsidRDefault="00751068" w:rsidP="00BF1044">
      <w:pPr>
        <w:pStyle w:val="BodyText"/>
        <w:spacing w:before="89"/>
      </w:pPr>
    </w:p>
    <w:p w14:paraId="64CF7AFC" w14:textId="06AE1467" w:rsidR="003B39BE" w:rsidRPr="0018725D" w:rsidRDefault="003B39BE" w:rsidP="00BF1044">
      <w:pPr>
        <w:pStyle w:val="BodyText"/>
        <w:spacing w:before="89"/>
      </w:pPr>
    </w:p>
    <w:p w14:paraId="5F517AC0" w14:textId="53DEEE97" w:rsidR="003B39BE" w:rsidRPr="0018725D" w:rsidRDefault="003B39BE" w:rsidP="00BF1044">
      <w:pPr>
        <w:pStyle w:val="BodyText"/>
        <w:spacing w:before="89"/>
      </w:pPr>
    </w:p>
    <w:p w14:paraId="2A7404B4" w14:textId="3FE52BCE" w:rsidR="003B39BE" w:rsidRPr="0018725D" w:rsidRDefault="003B39BE" w:rsidP="00BF1044">
      <w:pPr>
        <w:pStyle w:val="BodyText"/>
        <w:spacing w:before="89"/>
      </w:pPr>
    </w:p>
    <w:p w14:paraId="55CE6370" w14:textId="69C9A537" w:rsidR="003B39BE" w:rsidRPr="0018725D" w:rsidRDefault="003B39BE" w:rsidP="00BF1044">
      <w:pPr>
        <w:pStyle w:val="BodyText"/>
        <w:spacing w:before="89"/>
      </w:pPr>
    </w:p>
    <w:p w14:paraId="77D40D89" w14:textId="1D1849D1" w:rsidR="003B39BE" w:rsidRPr="0018725D" w:rsidRDefault="003B39BE" w:rsidP="00BF1044">
      <w:pPr>
        <w:pStyle w:val="BodyText"/>
        <w:spacing w:before="89"/>
      </w:pPr>
    </w:p>
    <w:p w14:paraId="47D492F1" w14:textId="41161459" w:rsidR="003B39BE" w:rsidRPr="0018725D" w:rsidRDefault="003B39BE" w:rsidP="00BF1044">
      <w:pPr>
        <w:pStyle w:val="BodyText"/>
        <w:spacing w:before="89"/>
      </w:pPr>
    </w:p>
    <w:p w14:paraId="07176A49" w14:textId="28551EBB" w:rsidR="003B39BE" w:rsidRPr="0018725D" w:rsidRDefault="003B39BE" w:rsidP="00BF1044">
      <w:pPr>
        <w:pStyle w:val="BodyText"/>
        <w:spacing w:before="89"/>
      </w:pPr>
    </w:p>
    <w:p w14:paraId="6488A5DA" w14:textId="694F85B1" w:rsidR="003B39BE" w:rsidRPr="0018725D" w:rsidRDefault="003B39BE" w:rsidP="00BF1044">
      <w:pPr>
        <w:pStyle w:val="BodyText"/>
        <w:spacing w:before="89"/>
      </w:pPr>
    </w:p>
    <w:p w14:paraId="2AC8CDEA" w14:textId="180B6F4E" w:rsidR="003B39BE" w:rsidRPr="0018725D" w:rsidRDefault="003B39BE" w:rsidP="00BF1044">
      <w:pPr>
        <w:pStyle w:val="BodyText"/>
        <w:spacing w:before="89"/>
      </w:pPr>
    </w:p>
    <w:p w14:paraId="09B9D4A3" w14:textId="391F27C3" w:rsidR="00751068" w:rsidRPr="0018725D" w:rsidRDefault="00751068" w:rsidP="00BF1044">
      <w:pPr>
        <w:pStyle w:val="BodyText"/>
        <w:spacing w:before="89"/>
      </w:pPr>
    </w:p>
    <w:p w14:paraId="16223B82" w14:textId="77777777" w:rsidR="00751068" w:rsidRPr="0018725D" w:rsidRDefault="00751068" w:rsidP="00BF1044">
      <w:pPr>
        <w:pStyle w:val="BodyText"/>
        <w:spacing w:before="89"/>
        <w:rPr>
          <w:noProof/>
        </w:rPr>
      </w:pPr>
    </w:p>
    <w:p w14:paraId="7B4546AB" w14:textId="162EA2A4" w:rsidR="00751068" w:rsidRPr="0018725D" w:rsidRDefault="00751068" w:rsidP="00BF1044">
      <w:pPr>
        <w:pStyle w:val="BodyText"/>
        <w:spacing w:before="89"/>
      </w:pPr>
      <w:r w:rsidRPr="0018725D">
        <w:rPr>
          <w:noProof/>
        </w:rPr>
        <w:drawing>
          <wp:inline distT="0" distB="0" distL="0" distR="0" wp14:anchorId="229E89AC" wp14:editId="7E8B446E">
            <wp:extent cx="6153665" cy="4685397"/>
            <wp:effectExtent l="0" t="0" r="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l="12848" t="14245" r="39714" b="21547"/>
                    <a:stretch/>
                  </pic:blipFill>
                  <pic:spPr bwMode="auto">
                    <a:xfrm>
                      <a:off x="0" y="0"/>
                      <a:ext cx="6167256" cy="46957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8F1385" w14:textId="3FCD3D47" w:rsidR="00751068" w:rsidRPr="0018725D" w:rsidRDefault="00751068" w:rsidP="00BF1044">
      <w:pPr>
        <w:pStyle w:val="BodyText"/>
        <w:spacing w:before="89"/>
      </w:pPr>
    </w:p>
    <w:p w14:paraId="3FB49673" w14:textId="6C3084F7" w:rsidR="00751068" w:rsidRPr="0018725D" w:rsidRDefault="00751068" w:rsidP="00751068">
      <w:pPr>
        <w:pStyle w:val="BodyText"/>
        <w:spacing w:before="89"/>
        <w:jc w:val="center"/>
      </w:pPr>
      <w:r w:rsidRPr="0018725D">
        <w:t>Hey</w:t>
      </w:r>
      <w:r w:rsidR="00A8680E">
        <w:t>,</w:t>
      </w:r>
      <w:r w:rsidRPr="0018725D">
        <w:t xml:space="preserve"> nice now you can take attendance finally, </w:t>
      </w:r>
      <w:proofErr w:type="gramStart"/>
      <w:r w:rsidRPr="0018725D">
        <w:t>Okay</w:t>
      </w:r>
      <w:proofErr w:type="gramEnd"/>
      <w:r w:rsidRPr="0018725D">
        <w:t xml:space="preserve"> so now you have to enter ‘a’ or ‘p’ for</w:t>
      </w:r>
      <w:r w:rsidR="00A8680E">
        <w:t xml:space="preserve"> </w:t>
      </w:r>
      <w:r w:rsidRPr="0018725D">
        <w:rPr>
          <w:b/>
          <w:bCs/>
        </w:rPr>
        <w:t>a</w:t>
      </w:r>
      <w:r w:rsidRPr="0018725D">
        <w:t xml:space="preserve"> is for </w:t>
      </w:r>
      <w:r w:rsidRPr="0018725D">
        <w:rPr>
          <w:b/>
          <w:bCs/>
        </w:rPr>
        <w:t>absent</w:t>
      </w:r>
      <w:r w:rsidRPr="0018725D">
        <w:t xml:space="preserve"> and </w:t>
      </w:r>
      <w:r w:rsidRPr="0018725D">
        <w:rPr>
          <w:b/>
          <w:bCs/>
        </w:rPr>
        <w:t>p</w:t>
      </w:r>
      <w:r w:rsidRPr="0018725D">
        <w:t xml:space="preserve"> is for </w:t>
      </w:r>
      <w:r w:rsidR="00A8680E">
        <w:t xml:space="preserve">the </w:t>
      </w:r>
      <w:r w:rsidRPr="0018725D">
        <w:rPr>
          <w:b/>
          <w:bCs/>
        </w:rPr>
        <w:t>present.</w:t>
      </w:r>
    </w:p>
    <w:p w14:paraId="745E73CF" w14:textId="668DD444" w:rsidR="00751068" w:rsidRPr="0018725D" w:rsidRDefault="00751068" w:rsidP="00BF1044">
      <w:pPr>
        <w:pStyle w:val="BodyText"/>
        <w:spacing w:before="89"/>
      </w:pPr>
    </w:p>
    <w:p w14:paraId="6A152F82" w14:textId="49CC8344" w:rsidR="00751068" w:rsidRPr="0018725D" w:rsidRDefault="00751068" w:rsidP="00BF1044">
      <w:pPr>
        <w:pStyle w:val="BodyText"/>
        <w:spacing w:before="89"/>
      </w:pPr>
    </w:p>
    <w:p w14:paraId="45D496E7" w14:textId="07ADF589" w:rsidR="00751068" w:rsidRPr="0018725D" w:rsidRDefault="00751068" w:rsidP="00BF1044">
      <w:pPr>
        <w:pStyle w:val="BodyText"/>
        <w:spacing w:before="89"/>
      </w:pPr>
    </w:p>
    <w:p w14:paraId="37B1458A" w14:textId="26C57E86" w:rsidR="00751068" w:rsidRPr="0018725D" w:rsidRDefault="00751068" w:rsidP="00BF1044">
      <w:pPr>
        <w:pStyle w:val="BodyText"/>
        <w:spacing w:before="89"/>
      </w:pPr>
    </w:p>
    <w:p w14:paraId="0193A7C9" w14:textId="189879FA" w:rsidR="00751068" w:rsidRPr="0018725D" w:rsidRDefault="00751068" w:rsidP="00BF1044">
      <w:pPr>
        <w:pStyle w:val="BodyText"/>
        <w:spacing w:before="89"/>
      </w:pPr>
    </w:p>
    <w:p w14:paraId="2C8C28E4" w14:textId="1809733B" w:rsidR="00751068" w:rsidRPr="0018725D" w:rsidRDefault="00751068" w:rsidP="00BF1044">
      <w:pPr>
        <w:pStyle w:val="BodyText"/>
        <w:spacing w:before="89"/>
      </w:pPr>
    </w:p>
    <w:p w14:paraId="3D9669B3" w14:textId="4E61D041" w:rsidR="00751068" w:rsidRPr="0018725D" w:rsidRDefault="00751068" w:rsidP="00BF1044">
      <w:pPr>
        <w:pStyle w:val="BodyText"/>
        <w:spacing w:before="89"/>
      </w:pPr>
    </w:p>
    <w:p w14:paraId="17A4EA96" w14:textId="2CC83E22" w:rsidR="00751068" w:rsidRPr="0018725D" w:rsidRDefault="00751068" w:rsidP="00BF1044">
      <w:pPr>
        <w:pStyle w:val="BodyText"/>
        <w:spacing w:before="89"/>
      </w:pPr>
    </w:p>
    <w:p w14:paraId="4E0F206C" w14:textId="77777777" w:rsidR="00751068" w:rsidRPr="0018725D" w:rsidRDefault="00751068" w:rsidP="00BF1044">
      <w:pPr>
        <w:pStyle w:val="BodyText"/>
        <w:spacing w:before="89"/>
        <w:rPr>
          <w:noProof/>
        </w:rPr>
      </w:pPr>
    </w:p>
    <w:p w14:paraId="0AFDF329" w14:textId="1F83C904" w:rsidR="00751068" w:rsidRPr="0018725D" w:rsidRDefault="00751068" w:rsidP="00F47ABC">
      <w:pPr>
        <w:pStyle w:val="BodyText"/>
        <w:spacing w:before="89"/>
        <w:jc w:val="center"/>
      </w:pPr>
      <w:r w:rsidRPr="0018725D">
        <w:rPr>
          <w:noProof/>
        </w:rPr>
        <w:lastRenderedPageBreak/>
        <w:drawing>
          <wp:inline distT="0" distB="0" distL="0" distR="0" wp14:anchorId="18F7DF14" wp14:editId="20BE40CC">
            <wp:extent cx="6341166" cy="7369958"/>
            <wp:effectExtent l="0" t="0" r="254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l="13198" t="6821" r="44143" b="5044"/>
                    <a:stretch/>
                  </pic:blipFill>
                  <pic:spPr bwMode="auto">
                    <a:xfrm>
                      <a:off x="0" y="0"/>
                      <a:ext cx="6360424" cy="73923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C351C8" w14:textId="77777777" w:rsidR="00F47ABC" w:rsidRPr="0018725D" w:rsidRDefault="00F47ABC" w:rsidP="00F47ABC">
      <w:pPr>
        <w:pStyle w:val="BodyText"/>
        <w:spacing w:before="89"/>
        <w:jc w:val="center"/>
      </w:pPr>
    </w:p>
    <w:p w14:paraId="1490822E" w14:textId="067EE16C" w:rsidR="00751068" w:rsidRPr="0018725D" w:rsidRDefault="00751068" w:rsidP="00751068">
      <w:pPr>
        <w:pStyle w:val="BodyText"/>
        <w:spacing w:before="89"/>
        <w:jc w:val="center"/>
      </w:pPr>
      <w:r w:rsidRPr="0018725D">
        <w:t xml:space="preserve">After taking all the attendance, you can also discover staff attendance. Okay now if you enter 3 in the choice then you get out from </w:t>
      </w:r>
      <w:r w:rsidR="00A8680E">
        <w:t xml:space="preserve">the </w:t>
      </w:r>
      <w:r w:rsidRPr="0018725D">
        <w:t xml:space="preserve">code. And if you enter </w:t>
      </w:r>
      <w:r w:rsidR="00A8680E">
        <w:t xml:space="preserve">the </w:t>
      </w:r>
      <w:r w:rsidRPr="0018725D">
        <w:t>choice for 2 then it will go for taking attendance for staff.</w:t>
      </w:r>
    </w:p>
    <w:p w14:paraId="45B9A921" w14:textId="7E9A4009" w:rsidR="003B39BE" w:rsidRPr="0018725D" w:rsidRDefault="003B39BE" w:rsidP="00BF1044">
      <w:pPr>
        <w:pStyle w:val="BodyText"/>
        <w:spacing w:before="89"/>
      </w:pPr>
    </w:p>
    <w:p w14:paraId="7E978C6E" w14:textId="77777777" w:rsidR="003B39BE" w:rsidRPr="0018725D" w:rsidRDefault="003B39BE" w:rsidP="00BF1044">
      <w:pPr>
        <w:pStyle w:val="BodyText"/>
        <w:spacing w:before="89"/>
      </w:pPr>
    </w:p>
    <w:p w14:paraId="5B8B337B" w14:textId="66754728" w:rsidR="00BF1044" w:rsidRPr="0018725D" w:rsidRDefault="00BF1044" w:rsidP="00BF1044">
      <w:pPr>
        <w:pBdr>
          <w:bottom w:val="single" w:sz="12" w:space="1" w:color="auto"/>
        </w:pBdr>
        <w:spacing w:line="360" w:lineRule="auto"/>
        <w:jc w:val="center"/>
        <w:rPr>
          <w:b/>
          <w:sz w:val="32"/>
          <w:szCs w:val="32"/>
        </w:rPr>
      </w:pPr>
      <w:r w:rsidRPr="0018725D">
        <w:rPr>
          <w:b/>
          <w:sz w:val="32"/>
          <w:szCs w:val="32"/>
        </w:rPr>
        <w:lastRenderedPageBreak/>
        <w:t>1. Introduction</w:t>
      </w:r>
    </w:p>
    <w:p w14:paraId="1214B2E3" w14:textId="21F02191" w:rsidR="00BF1044" w:rsidRPr="0018725D" w:rsidRDefault="00BF1044" w:rsidP="00BF1044">
      <w:pPr>
        <w:pStyle w:val="BodyText"/>
        <w:spacing w:before="89"/>
      </w:pPr>
    </w:p>
    <w:p w14:paraId="70E62201" w14:textId="3C37AF0F" w:rsidR="00BF1044" w:rsidRPr="0018725D" w:rsidRDefault="004A2FDE" w:rsidP="00BF1044">
      <w:pPr>
        <w:pStyle w:val="BodyText"/>
        <w:spacing w:before="89"/>
      </w:pPr>
      <w:r w:rsidRPr="0018725D">
        <w:rPr>
          <w:noProof/>
        </w:rPr>
        <mc:AlternateContent>
          <mc:Choice Requires="wpg">
            <w:drawing>
              <wp:anchor distT="0" distB="0" distL="114300" distR="114300" simplePos="0" relativeHeight="487184384" behindDoc="1" locked="0" layoutInCell="1" allowOverlap="1" wp14:anchorId="7905F3BF" wp14:editId="3F43B102">
                <wp:simplePos x="0" y="0"/>
                <wp:positionH relativeFrom="margin">
                  <wp:align>center</wp:align>
                </wp:positionH>
                <wp:positionV relativeFrom="paragraph">
                  <wp:posOffset>68491</wp:posOffset>
                </wp:positionV>
                <wp:extent cx="5715635" cy="5715635"/>
                <wp:effectExtent l="0" t="0" r="0" b="0"/>
                <wp:wrapNone/>
                <wp:docPr id="65" name="docshapegroup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15635" cy="5715635"/>
                          <a:chOff x="1560" y="522"/>
                          <a:chExt cx="9001" cy="9001"/>
                        </a:xfrm>
                      </wpg:grpSpPr>
                      <pic:pic xmlns:pic="http://schemas.openxmlformats.org/drawingml/2006/picture">
                        <pic:nvPicPr>
                          <pic:cNvPr id="66" name="docshape6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60" y="521"/>
                            <a:ext cx="9001" cy="900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7" name="docshape7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412" y="2995"/>
                            <a:ext cx="206" cy="26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CCB0B2" id="docshapegroup68" o:spid="_x0000_s1026" style="position:absolute;margin-left:0;margin-top:5.4pt;width:450.05pt;height:450.05pt;z-index:-16132096;mso-position-horizontal:center;mso-position-horizontal-relative:margin" coordorigin="1560,522" coordsize="9001,900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">
                <v:shape id="docshape69" o:spid="_x0000_s1027" type="#_x0000_t75" style="position:absolute;left:1560;top:521;width:9001;height:90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">
                  <v:imagedata r:id="rId32" o:title=""/>
                </v:shape>
                <v:shape id="docshape70" o:spid="_x0000_s1028" type="#_x0000_t75" style="position:absolute;left:8412;top:2995;width:206;height:2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">
                  <v:imagedata r:id="rId33" o:title=""/>
                </v:shape>
                <w10:wrap anchorx="margin"/>
              </v:group>
            </w:pict>
          </mc:Fallback>
        </mc:AlternateContent>
      </w:r>
    </w:p>
    <w:p w14:paraId="63DA98A5" w14:textId="77777777" w:rsidR="00BF1044" w:rsidRPr="0018725D" w:rsidRDefault="00BF1044" w:rsidP="00BF1044">
      <w:pPr>
        <w:pStyle w:val="BodyText"/>
        <w:spacing w:before="89"/>
      </w:pPr>
    </w:p>
    <w:p w14:paraId="4F739A25" w14:textId="3E5E9003" w:rsidR="00082D15" w:rsidRPr="0018725D" w:rsidRDefault="00BF1044" w:rsidP="00BF1044">
      <w:pPr>
        <w:pStyle w:val="BodyText"/>
        <w:spacing w:before="89"/>
        <w:ind w:right="947"/>
        <w:jc w:val="both"/>
      </w:pPr>
      <w:r w:rsidRPr="0018725D">
        <w:t>The</w:t>
      </w:r>
      <w:r w:rsidRPr="0018725D">
        <w:rPr>
          <w:spacing w:val="-3"/>
        </w:rPr>
        <w:t xml:space="preserve"> </w:t>
      </w:r>
      <w:r w:rsidRPr="0018725D">
        <w:t>title</w:t>
      </w:r>
      <w:r w:rsidRPr="0018725D">
        <w:rPr>
          <w:spacing w:val="-2"/>
        </w:rPr>
        <w:t xml:space="preserve"> </w:t>
      </w:r>
      <w:r w:rsidRPr="0018725D">
        <w:t>of</w:t>
      </w:r>
      <w:r w:rsidRPr="0018725D">
        <w:rPr>
          <w:spacing w:val="-3"/>
        </w:rPr>
        <w:t xml:space="preserve"> </w:t>
      </w:r>
      <w:r w:rsidRPr="0018725D">
        <w:t>the</w:t>
      </w:r>
      <w:r w:rsidRPr="0018725D">
        <w:rPr>
          <w:spacing w:val="-2"/>
        </w:rPr>
        <w:t xml:space="preserve"> </w:t>
      </w:r>
      <w:r w:rsidRPr="0018725D">
        <w:t>micro-project</w:t>
      </w:r>
      <w:r w:rsidRPr="0018725D">
        <w:rPr>
          <w:spacing w:val="-4"/>
        </w:rPr>
        <w:t xml:space="preserve"> </w:t>
      </w:r>
      <w:r w:rsidRPr="0018725D">
        <w:t>is</w:t>
      </w:r>
      <w:r w:rsidRPr="0018725D">
        <w:rPr>
          <w:spacing w:val="-3"/>
        </w:rPr>
        <w:t xml:space="preserve"> </w:t>
      </w:r>
      <w:r w:rsidRPr="0018725D">
        <w:t>the</w:t>
      </w:r>
      <w:r w:rsidRPr="0018725D">
        <w:rPr>
          <w:spacing w:val="-2"/>
        </w:rPr>
        <w:t xml:space="preserve"> </w:t>
      </w:r>
      <w:r w:rsidR="008B4242" w:rsidRPr="0018725D">
        <w:rPr>
          <w:spacing w:val="-2"/>
        </w:rPr>
        <w:t xml:space="preserve">Attendance Management </w:t>
      </w:r>
      <w:r w:rsidR="0018725D" w:rsidRPr="0018725D">
        <w:rPr>
          <w:spacing w:val="-2"/>
        </w:rPr>
        <w:t>Project</w:t>
      </w:r>
      <w:r w:rsidR="008B4242" w:rsidRPr="0018725D">
        <w:rPr>
          <w:spacing w:val="-2"/>
        </w:rPr>
        <w:t>.</w:t>
      </w:r>
    </w:p>
    <w:p w14:paraId="27EC5ED4" w14:textId="2D67E6AB" w:rsidR="00BF1044" w:rsidRPr="0018725D" w:rsidRDefault="00BF1044" w:rsidP="00BF1044">
      <w:pPr>
        <w:pStyle w:val="BodyText"/>
        <w:spacing w:before="210"/>
        <w:jc w:val="both"/>
        <w:rPr>
          <w:spacing w:val="2"/>
        </w:rPr>
      </w:pPr>
      <w:r w:rsidRPr="0018725D">
        <w:t>In</w:t>
      </w:r>
      <w:r w:rsidRPr="0018725D">
        <w:rPr>
          <w:spacing w:val="1"/>
        </w:rPr>
        <w:t xml:space="preserve"> </w:t>
      </w:r>
      <w:r w:rsidRPr="0018725D">
        <w:t>this</w:t>
      </w:r>
      <w:r w:rsidRPr="0018725D">
        <w:rPr>
          <w:spacing w:val="1"/>
        </w:rPr>
        <w:t xml:space="preserve"> </w:t>
      </w:r>
      <w:r w:rsidRPr="0018725D">
        <w:t>project,</w:t>
      </w:r>
      <w:r w:rsidRPr="0018725D">
        <w:rPr>
          <w:spacing w:val="-1"/>
        </w:rPr>
        <w:t xml:space="preserve"> </w:t>
      </w:r>
      <w:r w:rsidRPr="0018725D">
        <w:t>we</w:t>
      </w:r>
      <w:r w:rsidRPr="0018725D">
        <w:rPr>
          <w:spacing w:val="1"/>
        </w:rPr>
        <w:t xml:space="preserve"> </w:t>
      </w:r>
      <w:r w:rsidRPr="0018725D">
        <w:t>are</w:t>
      </w:r>
      <w:r w:rsidRPr="0018725D">
        <w:rPr>
          <w:spacing w:val="2"/>
        </w:rPr>
        <w:t xml:space="preserve"> </w:t>
      </w:r>
      <w:r w:rsidRPr="0018725D">
        <w:t>going</w:t>
      </w:r>
      <w:r w:rsidRPr="0018725D">
        <w:rPr>
          <w:spacing w:val="1"/>
        </w:rPr>
        <w:t xml:space="preserve"> </w:t>
      </w:r>
      <w:r w:rsidRPr="0018725D">
        <w:t>to</w:t>
      </w:r>
      <w:r w:rsidRPr="0018725D">
        <w:rPr>
          <w:spacing w:val="1"/>
        </w:rPr>
        <w:t xml:space="preserve"> </w:t>
      </w:r>
      <w:r w:rsidRPr="0018725D">
        <w:t>show</w:t>
      </w:r>
      <w:r w:rsidRPr="0018725D">
        <w:rPr>
          <w:spacing w:val="2"/>
        </w:rPr>
        <w:t xml:space="preserve"> our cr</w:t>
      </w:r>
      <w:r w:rsidR="00080013" w:rsidRPr="0018725D">
        <w:rPr>
          <w:spacing w:val="2"/>
        </w:rPr>
        <w:t>eated</w:t>
      </w:r>
      <w:r w:rsidR="008B4242" w:rsidRPr="0018725D">
        <w:rPr>
          <w:spacing w:val="2"/>
        </w:rPr>
        <w:t xml:space="preserve"> program using </w:t>
      </w:r>
      <w:r w:rsidR="00A8680E">
        <w:rPr>
          <w:spacing w:val="2"/>
        </w:rPr>
        <w:t xml:space="preserve">the </w:t>
      </w:r>
      <w:proofErr w:type="spellStart"/>
      <w:r w:rsidR="008B4242" w:rsidRPr="0018725D">
        <w:rPr>
          <w:spacing w:val="2"/>
        </w:rPr>
        <w:t>c++</w:t>
      </w:r>
      <w:proofErr w:type="spellEnd"/>
      <w:r w:rsidR="008B4242" w:rsidRPr="0018725D">
        <w:rPr>
          <w:spacing w:val="2"/>
        </w:rPr>
        <w:t xml:space="preserve"> programming language.</w:t>
      </w:r>
    </w:p>
    <w:p w14:paraId="4BE613B1" w14:textId="2197B028" w:rsidR="008B4242" w:rsidRPr="0018725D" w:rsidRDefault="008B4242" w:rsidP="00BF1044">
      <w:pPr>
        <w:pStyle w:val="BodyText"/>
        <w:spacing w:before="210"/>
        <w:jc w:val="both"/>
        <w:rPr>
          <w:spacing w:val="2"/>
        </w:rPr>
      </w:pPr>
      <w:r w:rsidRPr="0018725D">
        <w:rPr>
          <w:spacing w:val="2"/>
        </w:rPr>
        <w:t>So, here we try to take attendance of class using the program.</w:t>
      </w:r>
    </w:p>
    <w:p w14:paraId="4BC73C00" w14:textId="18764AC0" w:rsidR="00082D15" w:rsidRPr="0018725D" w:rsidRDefault="0018725D" w:rsidP="00BF1044">
      <w:pPr>
        <w:pStyle w:val="BodyText"/>
        <w:spacing w:before="210"/>
        <w:jc w:val="both"/>
        <w:rPr>
          <w:spacing w:val="2"/>
        </w:rPr>
      </w:pPr>
      <w:r w:rsidRPr="0018725D">
        <w:rPr>
          <w:spacing w:val="2"/>
        </w:rPr>
        <w:t xml:space="preserve">By getting </w:t>
      </w:r>
      <w:r w:rsidR="00A8680E">
        <w:rPr>
          <w:spacing w:val="2"/>
        </w:rPr>
        <w:t xml:space="preserve">the </w:t>
      </w:r>
      <w:r w:rsidRPr="0018725D">
        <w:rPr>
          <w:spacing w:val="2"/>
        </w:rPr>
        <w:t xml:space="preserve">concept of multilevel inheritance </w:t>
      </w:r>
    </w:p>
    <w:p w14:paraId="12CABA27" w14:textId="1F81B280" w:rsidR="00BF1044" w:rsidRPr="0018725D" w:rsidRDefault="00BF1044" w:rsidP="00BF1044">
      <w:pPr>
        <w:pStyle w:val="BodyText"/>
        <w:spacing w:before="210"/>
        <w:jc w:val="both"/>
        <w:rPr>
          <w:spacing w:val="2"/>
        </w:rPr>
      </w:pPr>
      <w:r w:rsidRPr="0018725D">
        <w:rPr>
          <w:spacing w:val="2"/>
        </w:rPr>
        <w:t xml:space="preserve">We are making </w:t>
      </w:r>
      <w:r w:rsidR="0018725D" w:rsidRPr="0018725D">
        <w:rPr>
          <w:spacing w:val="2"/>
        </w:rPr>
        <w:t>try to take attendance of class freely by just entering a and p letters.</w:t>
      </w:r>
    </w:p>
    <w:p w14:paraId="76CA2CD0" w14:textId="02A45375" w:rsidR="00BF1044" w:rsidRPr="0018725D" w:rsidRDefault="00BF1044" w:rsidP="00BF1044">
      <w:pPr>
        <w:pStyle w:val="BodyText"/>
        <w:spacing w:before="210"/>
        <w:jc w:val="both"/>
        <w:rPr>
          <w:spacing w:val="2"/>
        </w:rPr>
      </w:pPr>
    </w:p>
    <w:p w14:paraId="05C3FCDE" w14:textId="71609307" w:rsidR="00BF1044" w:rsidRPr="0018725D" w:rsidRDefault="00BF1044" w:rsidP="00BF1044">
      <w:pPr>
        <w:pStyle w:val="BodyText"/>
        <w:rPr>
          <w:sz w:val="30"/>
        </w:rPr>
      </w:pPr>
    </w:p>
    <w:p w14:paraId="20F55A7F" w14:textId="2C4EE314" w:rsidR="00BF1044" w:rsidRPr="0018725D" w:rsidRDefault="00BF1044" w:rsidP="00BF1044">
      <w:pPr>
        <w:pStyle w:val="BodyText"/>
        <w:rPr>
          <w:sz w:val="30"/>
        </w:rPr>
      </w:pPr>
    </w:p>
    <w:p w14:paraId="3925B811" w14:textId="58FFDA8C" w:rsidR="00BF1044" w:rsidRPr="0018725D" w:rsidRDefault="00BF1044" w:rsidP="00BF1044">
      <w:pPr>
        <w:pStyle w:val="BodyText"/>
        <w:rPr>
          <w:sz w:val="30"/>
        </w:rPr>
      </w:pPr>
    </w:p>
    <w:p w14:paraId="6A701A07" w14:textId="77777777" w:rsidR="00BF1044" w:rsidRPr="0018725D" w:rsidRDefault="00BF1044" w:rsidP="00BF1044">
      <w:pPr>
        <w:pStyle w:val="BodyText"/>
        <w:rPr>
          <w:sz w:val="30"/>
        </w:rPr>
      </w:pPr>
    </w:p>
    <w:p w14:paraId="66329457" w14:textId="45BADA20" w:rsidR="00BF1044" w:rsidRPr="0018725D" w:rsidRDefault="00BF1044" w:rsidP="00BF1044">
      <w:pPr>
        <w:pBdr>
          <w:bottom w:val="single" w:sz="12" w:space="1" w:color="auto"/>
        </w:pBdr>
        <w:spacing w:line="360" w:lineRule="auto"/>
        <w:jc w:val="center"/>
        <w:rPr>
          <w:b/>
          <w:sz w:val="32"/>
          <w:szCs w:val="32"/>
        </w:rPr>
      </w:pPr>
      <w:r w:rsidRPr="0018725D">
        <w:rPr>
          <w:b/>
          <w:sz w:val="32"/>
          <w:szCs w:val="32"/>
        </w:rPr>
        <w:t>2. Literature Review</w:t>
      </w:r>
    </w:p>
    <w:p w14:paraId="3CE48977" w14:textId="77777777" w:rsidR="00082D15" w:rsidRPr="0018725D" w:rsidRDefault="00082D15" w:rsidP="00BF1044">
      <w:pPr>
        <w:pStyle w:val="BodyText"/>
        <w:spacing w:before="89"/>
      </w:pPr>
    </w:p>
    <w:p w14:paraId="73009AD6" w14:textId="751E6B95" w:rsidR="00BF1044" w:rsidRPr="0018725D" w:rsidRDefault="00BF1044" w:rsidP="00082D15">
      <w:pPr>
        <w:pStyle w:val="BodyText"/>
        <w:spacing w:before="238"/>
        <w:jc w:val="both"/>
      </w:pPr>
      <w:r w:rsidRPr="0018725D">
        <w:t>We</w:t>
      </w:r>
      <w:r w:rsidRPr="0018725D">
        <w:rPr>
          <w:spacing w:val="-2"/>
        </w:rPr>
        <w:t xml:space="preserve"> </w:t>
      </w:r>
      <w:r w:rsidRPr="0018725D">
        <w:t>see</w:t>
      </w:r>
      <w:r w:rsidRPr="0018725D">
        <w:rPr>
          <w:spacing w:val="-2"/>
        </w:rPr>
        <w:t xml:space="preserve"> </w:t>
      </w:r>
      <w:r w:rsidRPr="0018725D">
        <w:t>in this</w:t>
      </w:r>
      <w:r w:rsidRPr="0018725D">
        <w:rPr>
          <w:spacing w:val="-5"/>
        </w:rPr>
        <w:t xml:space="preserve"> </w:t>
      </w:r>
      <w:r w:rsidRPr="0018725D">
        <w:t>project</w:t>
      </w:r>
      <w:r w:rsidRPr="0018725D">
        <w:rPr>
          <w:spacing w:val="-3"/>
        </w:rPr>
        <w:t xml:space="preserve"> </w:t>
      </w:r>
      <w:r w:rsidRPr="0018725D">
        <w:rPr>
          <w:spacing w:val="-1"/>
        </w:rPr>
        <w:t xml:space="preserve">how to </w:t>
      </w:r>
      <w:r w:rsidR="0018725D">
        <w:rPr>
          <w:spacing w:val="-1"/>
        </w:rPr>
        <w:t xml:space="preserve">make </w:t>
      </w:r>
      <w:r w:rsidR="00A8680E">
        <w:rPr>
          <w:spacing w:val="-1"/>
        </w:rPr>
        <w:t xml:space="preserve">a </w:t>
      </w:r>
      <w:r w:rsidR="0018725D">
        <w:rPr>
          <w:spacing w:val="-1"/>
        </w:rPr>
        <w:t xml:space="preserve">program using </w:t>
      </w:r>
      <w:r w:rsidR="00A8680E">
        <w:rPr>
          <w:spacing w:val="-1"/>
        </w:rPr>
        <w:t xml:space="preserve">the </w:t>
      </w:r>
      <w:r w:rsidR="0018725D">
        <w:rPr>
          <w:spacing w:val="-1"/>
        </w:rPr>
        <w:t>multilevel inheritance concept.</w:t>
      </w:r>
    </w:p>
    <w:p w14:paraId="0D0B6D36" w14:textId="77777777" w:rsidR="00082D15" w:rsidRPr="0018725D" w:rsidRDefault="00082D15" w:rsidP="00082D15">
      <w:pPr>
        <w:pStyle w:val="BodyText"/>
        <w:spacing w:before="238"/>
        <w:jc w:val="both"/>
      </w:pPr>
    </w:p>
    <w:p w14:paraId="4E1FC641" w14:textId="352F9BD3" w:rsidR="00082D15" w:rsidRPr="0018725D" w:rsidRDefault="00BF1044" w:rsidP="00BF1044">
      <w:pPr>
        <w:pStyle w:val="BodyText"/>
        <w:spacing w:before="89" w:line="259" w:lineRule="auto"/>
        <w:ind w:right="405"/>
        <w:jc w:val="both"/>
      </w:pPr>
      <w:r w:rsidRPr="0018725D">
        <w:t xml:space="preserve">We have studied in detail to </w:t>
      </w:r>
      <w:r w:rsidR="0018725D">
        <w:t xml:space="preserve">apply concepts in </w:t>
      </w:r>
      <w:proofErr w:type="spellStart"/>
      <w:r w:rsidR="0018725D">
        <w:t>c++</w:t>
      </w:r>
      <w:proofErr w:type="spellEnd"/>
      <w:r w:rsidR="0018725D">
        <w:t xml:space="preserve"> programming.</w:t>
      </w:r>
    </w:p>
    <w:p w14:paraId="34FBF350" w14:textId="77777777" w:rsidR="00082D15" w:rsidRPr="0018725D" w:rsidRDefault="00082D15" w:rsidP="00BF1044">
      <w:pPr>
        <w:pStyle w:val="BodyText"/>
        <w:spacing w:before="89" w:line="259" w:lineRule="auto"/>
        <w:ind w:right="405"/>
        <w:jc w:val="both"/>
        <w:rPr>
          <w:sz w:val="20"/>
        </w:rPr>
      </w:pPr>
    </w:p>
    <w:p w14:paraId="078A87EF" w14:textId="1C4BF5DC" w:rsidR="00BF1044" w:rsidRPr="0018725D" w:rsidRDefault="00BF1044" w:rsidP="00082D15">
      <w:pPr>
        <w:pStyle w:val="BodyText"/>
        <w:spacing w:before="234"/>
        <w:ind w:right="437"/>
        <w:jc w:val="both"/>
      </w:pPr>
      <w:r w:rsidRPr="0018725D">
        <w:t>We</w:t>
      </w:r>
      <w:r w:rsidRPr="0018725D">
        <w:rPr>
          <w:spacing w:val="-2"/>
        </w:rPr>
        <w:t xml:space="preserve"> </w:t>
      </w:r>
      <w:r w:rsidRPr="0018725D">
        <w:t>see</w:t>
      </w:r>
      <w:r w:rsidRPr="0018725D">
        <w:rPr>
          <w:spacing w:val="-1"/>
        </w:rPr>
        <w:t xml:space="preserve"> </w:t>
      </w:r>
      <w:r w:rsidRPr="0018725D">
        <w:t>how the</w:t>
      </w:r>
      <w:r w:rsidRPr="0018725D">
        <w:rPr>
          <w:spacing w:val="-5"/>
        </w:rPr>
        <w:t xml:space="preserve"> </w:t>
      </w:r>
      <w:r w:rsidRPr="0018725D">
        <w:t>outcome</w:t>
      </w:r>
      <w:r w:rsidR="009E2DFF">
        <w:rPr>
          <w:spacing w:val="-1"/>
        </w:rPr>
        <w:t xml:space="preserve"> comes after compiling </w:t>
      </w:r>
      <w:r w:rsidR="00A8680E">
        <w:rPr>
          <w:spacing w:val="-1"/>
        </w:rPr>
        <w:t xml:space="preserve">the </w:t>
      </w:r>
      <w:r w:rsidR="009E2DFF">
        <w:rPr>
          <w:spacing w:val="-1"/>
        </w:rPr>
        <w:t>code.</w:t>
      </w:r>
    </w:p>
    <w:p w14:paraId="1885FCBE" w14:textId="77777777" w:rsidR="00BF1044" w:rsidRPr="0018725D" w:rsidRDefault="00BF1044" w:rsidP="00BF1044">
      <w:pPr>
        <w:pStyle w:val="BodyText"/>
        <w:rPr>
          <w:sz w:val="30"/>
        </w:rPr>
      </w:pPr>
    </w:p>
    <w:p w14:paraId="6AB30500" w14:textId="77777777" w:rsidR="00BF1044" w:rsidRPr="0018725D" w:rsidRDefault="00BF1044" w:rsidP="00BF1044">
      <w:pPr>
        <w:pStyle w:val="BodyText"/>
        <w:spacing w:before="89"/>
      </w:pPr>
    </w:p>
    <w:p w14:paraId="0A10EE35" w14:textId="267A60AA" w:rsidR="00BF1044" w:rsidRPr="0018725D" w:rsidRDefault="00BF1044"/>
    <w:p w14:paraId="3FDB29B5" w14:textId="77777777" w:rsidR="00082D15" w:rsidRPr="0018725D" w:rsidRDefault="00082D15"/>
    <w:p w14:paraId="3138A948" w14:textId="7522685F" w:rsidR="00BF1044" w:rsidRPr="0018725D" w:rsidRDefault="00BF1044"/>
    <w:p w14:paraId="440AFF8C" w14:textId="74FA7227" w:rsidR="00080013" w:rsidRPr="0018725D" w:rsidRDefault="00080013"/>
    <w:p w14:paraId="46FA2945" w14:textId="571C2817" w:rsidR="00080013" w:rsidRPr="0018725D" w:rsidRDefault="00080013"/>
    <w:p w14:paraId="6E3AEF3E" w14:textId="65F90526" w:rsidR="0018725D" w:rsidRPr="0018725D" w:rsidRDefault="0018725D"/>
    <w:p w14:paraId="1D4764BD" w14:textId="56F069A5" w:rsidR="0018725D" w:rsidRPr="0018725D" w:rsidRDefault="0018725D"/>
    <w:p w14:paraId="6011C79D" w14:textId="77777777" w:rsidR="0018725D" w:rsidRPr="0018725D" w:rsidRDefault="0018725D"/>
    <w:p w14:paraId="072B8594" w14:textId="43C70755" w:rsidR="00BF1044" w:rsidRPr="0018725D" w:rsidRDefault="00BF1044"/>
    <w:p w14:paraId="45712E4E" w14:textId="220A4BCA" w:rsidR="00080013" w:rsidRPr="0018725D" w:rsidRDefault="00080013"/>
    <w:p w14:paraId="000A5BFA" w14:textId="77777777" w:rsidR="00080013" w:rsidRPr="0018725D" w:rsidRDefault="00080013"/>
    <w:p w14:paraId="21EEA16A" w14:textId="77777777" w:rsidR="00BF1044" w:rsidRPr="0018725D" w:rsidRDefault="00BF1044"/>
    <w:p w14:paraId="5AB31382" w14:textId="51AA8305" w:rsidR="00BF1044" w:rsidRPr="0018725D" w:rsidRDefault="00BF1044" w:rsidP="00BF1044">
      <w:pPr>
        <w:spacing w:line="360" w:lineRule="auto"/>
        <w:jc w:val="center"/>
        <w:rPr>
          <w:b/>
          <w:sz w:val="24"/>
          <w:szCs w:val="24"/>
        </w:rPr>
      </w:pPr>
      <w:r w:rsidRPr="0018725D">
        <w:rPr>
          <w:b/>
          <w:sz w:val="32"/>
          <w:szCs w:val="32"/>
        </w:rPr>
        <w:lastRenderedPageBreak/>
        <w:t>Annexure-II A</w:t>
      </w:r>
    </w:p>
    <w:p w14:paraId="23003E51" w14:textId="7801420B" w:rsidR="00BF1044" w:rsidRPr="0018725D" w:rsidRDefault="00BF1044" w:rsidP="00BF1044">
      <w:pPr>
        <w:spacing w:line="360" w:lineRule="auto"/>
        <w:jc w:val="center"/>
        <w:rPr>
          <w:b/>
          <w:sz w:val="32"/>
          <w:szCs w:val="32"/>
        </w:rPr>
      </w:pPr>
      <w:r w:rsidRPr="0018725D">
        <w:rPr>
          <w:b/>
          <w:sz w:val="32"/>
          <w:szCs w:val="32"/>
        </w:rPr>
        <w:t xml:space="preserve">PART B </w:t>
      </w:r>
    </w:p>
    <w:p w14:paraId="5B6365F7" w14:textId="634F90E9" w:rsidR="00BF1044" w:rsidRPr="0018725D" w:rsidRDefault="00080013" w:rsidP="00BF1044">
      <w:pPr>
        <w:spacing w:line="360" w:lineRule="auto"/>
        <w:jc w:val="center"/>
        <w:rPr>
          <w:b/>
          <w:sz w:val="32"/>
          <w:szCs w:val="32"/>
        </w:rPr>
      </w:pPr>
      <w:r w:rsidRPr="0018725D">
        <w:rPr>
          <w:noProof/>
        </w:rPr>
        <mc:AlternateContent>
          <mc:Choice Requires="wpg">
            <w:drawing>
              <wp:anchor distT="0" distB="0" distL="114300" distR="114300" simplePos="0" relativeHeight="487182336" behindDoc="1" locked="0" layoutInCell="1" allowOverlap="1" wp14:anchorId="53031E20" wp14:editId="79A9E234">
                <wp:simplePos x="0" y="0"/>
                <wp:positionH relativeFrom="margin">
                  <wp:posOffset>269270</wp:posOffset>
                </wp:positionH>
                <wp:positionV relativeFrom="paragraph">
                  <wp:posOffset>240896</wp:posOffset>
                </wp:positionV>
                <wp:extent cx="5715635" cy="5715635"/>
                <wp:effectExtent l="0" t="0" r="0" b="0"/>
                <wp:wrapNone/>
                <wp:docPr id="62" name="docshapegroup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15635" cy="5715635"/>
                          <a:chOff x="1560" y="522"/>
                          <a:chExt cx="9001" cy="9001"/>
                        </a:xfrm>
                      </wpg:grpSpPr>
                      <pic:pic xmlns:pic="http://schemas.openxmlformats.org/drawingml/2006/picture">
                        <pic:nvPicPr>
                          <pic:cNvPr id="63" name="docshape6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60" y="521"/>
                            <a:ext cx="9001" cy="900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4" name="docshape7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412" y="2995"/>
                            <a:ext cx="206" cy="26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4EDDBA" id="docshapegroup68" o:spid="_x0000_s1026" style="position:absolute;margin-left:21.2pt;margin-top:18.95pt;width:450.05pt;height:450.05pt;z-index:-16134144;mso-position-horizontal-relative:margin" coordorigin="1560,522" coordsize="9001,900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">
                <v:shape id="docshape69" o:spid="_x0000_s1027" type="#_x0000_t75" style="position:absolute;left:1560;top:521;width:9001;height:90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">
                  <v:imagedata r:id="rId34" o:title=""/>
                </v:shape>
                <v:shape id="docshape70" o:spid="_x0000_s1028" type="#_x0000_t75" style="position:absolute;left:8412;top:2995;width:206;height:2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">
                  <v:imagedata r:id="rId35" o:title=""/>
                </v:shape>
                <w10:wrap anchorx="margin"/>
              </v:group>
            </w:pict>
          </mc:Fallback>
        </mc:AlternateContent>
      </w:r>
      <w:r w:rsidR="00BF1044" w:rsidRPr="0018725D">
        <w:rPr>
          <w:b/>
          <w:sz w:val="32"/>
          <w:szCs w:val="32"/>
        </w:rPr>
        <w:t xml:space="preserve">To make a </w:t>
      </w:r>
      <w:proofErr w:type="gramStart"/>
      <w:r w:rsidR="00BF1044" w:rsidRPr="0018725D">
        <w:rPr>
          <w:b/>
          <w:sz w:val="32"/>
          <w:szCs w:val="32"/>
        </w:rPr>
        <w:t>Website</w:t>
      </w:r>
      <w:proofErr w:type="gramEnd"/>
      <w:r w:rsidR="00BF1044" w:rsidRPr="0018725D">
        <w:rPr>
          <w:b/>
          <w:sz w:val="32"/>
          <w:szCs w:val="32"/>
        </w:rPr>
        <w:t>.</w:t>
      </w:r>
    </w:p>
    <w:p w14:paraId="0F4BABF2" w14:textId="77777777" w:rsidR="00BF1044" w:rsidRPr="0018725D" w:rsidRDefault="00BF1044" w:rsidP="00BF1044">
      <w:pPr>
        <w:pStyle w:val="BodyText"/>
        <w:rPr>
          <w:b/>
          <w:sz w:val="20"/>
        </w:rPr>
      </w:pPr>
    </w:p>
    <w:p w14:paraId="65101603" w14:textId="77777777" w:rsidR="00BF1044" w:rsidRPr="0018725D" w:rsidRDefault="00BF1044" w:rsidP="00BF1044">
      <w:pPr>
        <w:pStyle w:val="BodyText"/>
        <w:spacing w:before="10"/>
        <w:rPr>
          <w:b/>
          <w:sz w:val="18"/>
        </w:rPr>
      </w:pPr>
    </w:p>
    <w:p w14:paraId="35296CA6" w14:textId="77777777" w:rsidR="00BF1044" w:rsidRPr="0018725D" w:rsidRDefault="00BF1044" w:rsidP="00BF1044">
      <w:pPr>
        <w:pStyle w:val="Heading2"/>
        <w:tabs>
          <w:tab w:val="left" w:pos="1046"/>
        </w:tabs>
        <w:ind w:left="132"/>
        <w:jc w:val="left"/>
      </w:pPr>
      <w:r w:rsidRPr="0018725D">
        <w:t>1.0</w:t>
      </w:r>
      <w:r w:rsidRPr="0018725D">
        <w:tab/>
        <w:t>Brief</w:t>
      </w:r>
      <w:r w:rsidRPr="0018725D">
        <w:rPr>
          <w:spacing w:val="-4"/>
        </w:rPr>
        <w:t xml:space="preserve"> </w:t>
      </w:r>
      <w:r w:rsidRPr="0018725D">
        <w:t>Description</w:t>
      </w:r>
    </w:p>
    <w:p w14:paraId="1139E3F0" w14:textId="77777777" w:rsidR="00BF1044" w:rsidRPr="0018725D" w:rsidRDefault="00BF1044" w:rsidP="00BF1044">
      <w:pPr>
        <w:pStyle w:val="BodyText"/>
        <w:rPr>
          <w:b/>
          <w:sz w:val="20"/>
        </w:rPr>
      </w:pPr>
    </w:p>
    <w:p w14:paraId="2EE14A68" w14:textId="39A205D1" w:rsidR="00080013" w:rsidRPr="0018725D" w:rsidRDefault="00BF1044" w:rsidP="009E2DFF">
      <w:pPr>
        <w:pStyle w:val="BodyText"/>
        <w:numPr>
          <w:ilvl w:val="0"/>
          <w:numId w:val="13"/>
        </w:numPr>
        <w:spacing w:before="231"/>
      </w:pPr>
      <w:r w:rsidRPr="0018725D">
        <w:t>In</w:t>
      </w:r>
      <w:r w:rsidRPr="0018725D">
        <w:rPr>
          <w:spacing w:val="-1"/>
        </w:rPr>
        <w:t xml:space="preserve"> </w:t>
      </w:r>
      <w:r w:rsidRPr="0018725D">
        <w:t>this</w:t>
      </w:r>
      <w:r w:rsidRPr="0018725D">
        <w:rPr>
          <w:spacing w:val="-5"/>
        </w:rPr>
        <w:t xml:space="preserve"> </w:t>
      </w:r>
      <w:r w:rsidRPr="0018725D">
        <w:t>project, we are</w:t>
      </w:r>
      <w:r w:rsidRPr="0018725D">
        <w:rPr>
          <w:spacing w:val="-3"/>
        </w:rPr>
        <w:t xml:space="preserve"> </w:t>
      </w:r>
      <w:r w:rsidRPr="0018725D">
        <w:t>going</w:t>
      </w:r>
      <w:r w:rsidRPr="0018725D">
        <w:rPr>
          <w:spacing w:val="-5"/>
        </w:rPr>
        <w:t xml:space="preserve"> </w:t>
      </w:r>
      <w:r w:rsidRPr="0018725D">
        <w:t>to</w:t>
      </w:r>
      <w:r w:rsidRPr="0018725D">
        <w:rPr>
          <w:spacing w:val="-5"/>
        </w:rPr>
        <w:t xml:space="preserve"> </w:t>
      </w:r>
      <w:r w:rsidRPr="0018725D">
        <w:t>see</w:t>
      </w:r>
      <w:r w:rsidRPr="0018725D">
        <w:rPr>
          <w:spacing w:val="-2"/>
        </w:rPr>
        <w:t xml:space="preserve"> </w:t>
      </w:r>
      <w:r w:rsidR="009E2DFF">
        <w:t>Attendance Management System.</w:t>
      </w:r>
    </w:p>
    <w:p w14:paraId="58D49D7E" w14:textId="5626B710" w:rsidR="00BF1044" w:rsidRDefault="00BF1044" w:rsidP="00BF1044">
      <w:pPr>
        <w:pStyle w:val="BodyText"/>
        <w:numPr>
          <w:ilvl w:val="0"/>
          <w:numId w:val="13"/>
        </w:numPr>
        <w:spacing w:before="161" w:line="362" w:lineRule="auto"/>
        <w:ind w:right="1072"/>
      </w:pPr>
      <w:r w:rsidRPr="0018725D">
        <w:t xml:space="preserve">I try to cover </w:t>
      </w:r>
      <w:r w:rsidR="00080013" w:rsidRPr="0018725D">
        <w:t xml:space="preserve">more </w:t>
      </w:r>
      <w:r w:rsidR="0018725D" w:rsidRPr="0018725D">
        <w:t xml:space="preserve">details </w:t>
      </w:r>
      <w:r w:rsidR="00A8680E">
        <w:t>sub-concepts</w:t>
      </w:r>
      <w:r w:rsidR="0018725D" w:rsidRPr="0018725D">
        <w:t xml:space="preserve"> in this project like taking conditions with Multilevel Inheritance.</w:t>
      </w:r>
    </w:p>
    <w:p w14:paraId="43E3EEF3" w14:textId="1F578A3B" w:rsidR="006D75AB" w:rsidRPr="0018725D" w:rsidRDefault="006D75AB" w:rsidP="00BF1044">
      <w:pPr>
        <w:pStyle w:val="BodyText"/>
        <w:numPr>
          <w:ilvl w:val="0"/>
          <w:numId w:val="13"/>
        </w:numPr>
        <w:spacing w:before="161" w:line="362" w:lineRule="auto"/>
        <w:ind w:right="1072"/>
      </w:pPr>
      <w:r>
        <w:t xml:space="preserve">Here we try to cover all conditions </w:t>
      </w:r>
      <w:r w:rsidR="00A8680E">
        <w:t xml:space="preserve">that </w:t>
      </w:r>
      <w:r>
        <w:t xml:space="preserve">apply in </w:t>
      </w:r>
      <w:r w:rsidR="00A8680E">
        <w:t xml:space="preserve">the </w:t>
      </w:r>
      <w:r>
        <w:t>multilevel inheritance concept.</w:t>
      </w:r>
    </w:p>
    <w:p w14:paraId="6FAAD133" w14:textId="77777777" w:rsidR="00BF1044" w:rsidRPr="0018725D" w:rsidRDefault="00BF1044" w:rsidP="00BF1044">
      <w:pPr>
        <w:pStyle w:val="BodyText"/>
        <w:spacing w:before="10"/>
        <w:rPr>
          <w:sz w:val="19"/>
        </w:rPr>
      </w:pPr>
    </w:p>
    <w:p w14:paraId="072876FC" w14:textId="77777777" w:rsidR="00BF1044" w:rsidRPr="0018725D" w:rsidRDefault="00BF1044" w:rsidP="00BF1044">
      <w:pPr>
        <w:pStyle w:val="BodyText"/>
        <w:spacing w:before="10"/>
        <w:rPr>
          <w:sz w:val="19"/>
        </w:rPr>
      </w:pPr>
    </w:p>
    <w:p w14:paraId="366952ED" w14:textId="77777777" w:rsidR="00BF1044" w:rsidRPr="0018725D" w:rsidRDefault="00BF1044" w:rsidP="00BF1044">
      <w:pPr>
        <w:pStyle w:val="Heading2"/>
        <w:tabs>
          <w:tab w:val="left" w:pos="1046"/>
        </w:tabs>
        <w:ind w:left="132"/>
        <w:jc w:val="left"/>
      </w:pPr>
      <w:r w:rsidRPr="0018725D">
        <w:t>2.0</w:t>
      </w:r>
      <w:r w:rsidRPr="0018725D">
        <w:tab/>
        <w:t>Aim</w:t>
      </w:r>
      <w:r w:rsidRPr="0018725D">
        <w:rPr>
          <w:spacing w:val="-3"/>
        </w:rPr>
        <w:t xml:space="preserve"> </w:t>
      </w:r>
      <w:r w:rsidRPr="0018725D">
        <w:t>of</w:t>
      </w:r>
      <w:r w:rsidRPr="0018725D">
        <w:rPr>
          <w:spacing w:val="-3"/>
        </w:rPr>
        <w:t xml:space="preserve"> </w:t>
      </w:r>
      <w:r w:rsidRPr="0018725D">
        <w:t>Micro</w:t>
      </w:r>
      <w:r w:rsidRPr="0018725D">
        <w:rPr>
          <w:spacing w:val="1"/>
        </w:rPr>
        <w:t xml:space="preserve"> </w:t>
      </w:r>
      <w:r w:rsidRPr="0018725D">
        <w:t>Project</w:t>
      </w:r>
    </w:p>
    <w:p w14:paraId="019F1C7A" w14:textId="77777777" w:rsidR="00BF1044" w:rsidRPr="0018725D" w:rsidRDefault="00BF1044" w:rsidP="00BF1044">
      <w:pPr>
        <w:pStyle w:val="BodyText"/>
        <w:rPr>
          <w:b/>
          <w:sz w:val="20"/>
        </w:rPr>
      </w:pPr>
    </w:p>
    <w:p w14:paraId="501427A5" w14:textId="77777777" w:rsidR="00BF1044" w:rsidRPr="0018725D" w:rsidRDefault="00BF1044" w:rsidP="00BF1044">
      <w:pPr>
        <w:pStyle w:val="BodyText"/>
        <w:spacing w:before="2"/>
        <w:rPr>
          <w:b/>
          <w:sz w:val="18"/>
        </w:rPr>
      </w:pPr>
    </w:p>
    <w:p w14:paraId="3041CF0B" w14:textId="307EA5A3" w:rsidR="00BF1044" w:rsidRPr="0018725D" w:rsidRDefault="00BF1044" w:rsidP="00BF1044">
      <w:pPr>
        <w:pStyle w:val="ListParagraph"/>
        <w:numPr>
          <w:ilvl w:val="0"/>
          <w:numId w:val="12"/>
        </w:numPr>
        <w:rPr>
          <w:sz w:val="28"/>
        </w:rPr>
      </w:pPr>
      <w:r w:rsidRPr="0018725D">
        <w:rPr>
          <w:sz w:val="28"/>
        </w:rPr>
        <w:t>To</w:t>
      </w:r>
      <w:r w:rsidRPr="0018725D">
        <w:rPr>
          <w:spacing w:val="-2"/>
          <w:sz w:val="28"/>
        </w:rPr>
        <w:t xml:space="preserve"> </w:t>
      </w:r>
      <w:r w:rsidRPr="0018725D">
        <w:rPr>
          <w:sz w:val="28"/>
        </w:rPr>
        <w:t>Mak</w:t>
      </w:r>
      <w:r w:rsidR="00080013" w:rsidRPr="0018725D">
        <w:rPr>
          <w:sz w:val="28"/>
        </w:rPr>
        <w:t xml:space="preserve">e </w:t>
      </w:r>
      <w:r w:rsidR="0018725D" w:rsidRPr="0018725D">
        <w:rPr>
          <w:b/>
          <w:bCs/>
          <w:spacing w:val="-2"/>
          <w:sz w:val="28"/>
          <w:szCs w:val="28"/>
        </w:rPr>
        <w:t>Attendance Management Project.</w:t>
      </w:r>
    </w:p>
    <w:p w14:paraId="67B09FBA" w14:textId="77777777" w:rsidR="00BF1044" w:rsidRPr="0018725D" w:rsidRDefault="00BF1044" w:rsidP="00BF1044">
      <w:pPr>
        <w:pStyle w:val="BodyText"/>
        <w:rPr>
          <w:b/>
          <w:sz w:val="20"/>
        </w:rPr>
      </w:pPr>
    </w:p>
    <w:p w14:paraId="7DEC8E63" w14:textId="77777777" w:rsidR="00BF1044" w:rsidRPr="0018725D" w:rsidRDefault="00BF1044" w:rsidP="00BF1044">
      <w:pPr>
        <w:pStyle w:val="BodyText"/>
        <w:rPr>
          <w:b/>
          <w:sz w:val="20"/>
        </w:rPr>
      </w:pPr>
    </w:p>
    <w:p w14:paraId="771F7AC6" w14:textId="77777777" w:rsidR="00BF1044" w:rsidRPr="0018725D" w:rsidRDefault="00BF1044" w:rsidP="00BF1044">
      <w:pPr>
        <w:pStyle w:val="BodyText"/>
        <w:spacing w:before="10"/>
        <w:rPr>
          <w:b/>
          <w:sz w:val="15"/>
        </w:rPr>
      </w:pPr>
    </w:p>
    <w:p w14:paraId="0DB6063A" w14:textId="77777777" w:rsidR="00BF1044" w:rsidRPr="0018725D" w:rsidRDefault="00BF1044" w:rsidP="00BF1044">
      <w:pPr>
        <w:tabs>
          <w:tab w:val="left" w:pos="1250"/>
        </w:tabs>
        <w:spacing w:before="86"/>
        <w:ind w:left="132"/>
        <w:rPr>
          <w:b/>
          <w:sz w:val="32"/>
        </w:rPr>
      </w:pPr>
      <w:r w:rsidRPr="0018725D">
        <w:rPr>
          <w:b/>
          <w:sz w:val="32"/>
        </w:rPr>
        <w:t>3.0</w:t>
      </w:r>
      <w:r w:rsidRPr="0018725D">
        <w:rPr>
          <w:b/>
          <w:sz w:val="32"/>
        </w:rPr>
        <w:tab/>
      </w:r>
      <w:r w:rsidRPr="0018725D">
        <w:rPr>
          <w:b/>
          <w:color w:val="221F20"/>
          <w:sz w:val="32"/>
        </w:rPr>
        <w:t>Proposed</w:t>
      </w:r>
      <w:r w:rsidRPr="0018725D">
        <w:rPr>
          <w:b/>
          <w:color w:val="221F20"/>
          <w:spacing w:val="55"/>
          <w:sz w:val="32"/>
        </w:rPr>
        <w:t xml:space="preserve"> </w:t>
      </w:r>
      <w:r w:rsidRPr="0018725D">
        <w:rPr>
          <w:b/>
          <w:color w:val="221F20"/>
          <w:sz w:val="32"/>
        </w:rPr>
        <w:t>Methodology</w:t>
      </w:r>
    </w:p>
    <w:p w14:paraId="1B19A222" w14:textId="77777777" w:rsidR="00BF1044" w:rsidRPr="0018725D" w:rsidRDefault="00BF1044" w:rsidP="00BF1044">
      <w:pPr>
        <w:pStyle w:val="BodyText"/>
        <w:rPr>
          <w:b/>
          <w:sz w:val="20"/>
        </w:rPr>
      </w:pPr>
    </w:p>
    <w:p w14:paraId="416DBBA2" w14:textId="77777777" w:rsidR="00BF1044" w:rsidRPr="0018725D" w:rsidRDefault="00BF1044" w:rsidP="00BF1044">
      <w:pPr>
        <w:pStyle w:val="BodyText"/>
        <w:spacing w:before="2"/>
        <w:rPr>
          <w:b/>
          <w:sz w:val="16"/>
        </w:rPr>
      </w:pPr>
    </w:p>
    <w:p w14:paraId="29C4020E" w14:textId="77777777" w:rsidR="00BF1044" w:rsidRPr="0018725D" w:rsidRDefault="00BF1044" w:rsidP="00BF1044">
      <w:pPr>
        <w:pStyle w:val="BodyText"/>
        <w:numPr>
          <w:ilvl w:val="0"/>
          <w:numId w:val="17"/>
        </w:numPr>
        <w:spacing w:before="89"/>
      </w:pPr>
      <w:r w:rsidRPr="0018725D">
        <w:rPr>
          <w:color w:val="221F20"/>
          <w:w w:val="110"/>
        </w:rPr>
        <w:t>We</w:t>
      </w:r>
      <w:r w:rsidRPr="0018725D">
        <w:rPr>
          <w:color w:val="221F20"/>
          <w:spacing w:val="-7"/>
          <w:w w:val="110"/>
        </w:rPr>
        <w:t xml:space="preserve"> </w:t>
      </w:r>
      <w:r w:rsidRPr="0018725D">
        <w:rPr>
          <w:color w:val="221F20"/>
          <w:w w:val="110"/>
        </w:rPr>
        <w:t>are</w:t>
      </w:r>
      <w:r w:rsidRPr="0018725D">
        <w:rPr>
          <w:color w:val="221F20"/>
          <w:spacing w:val="62"/>
          <w:w w:val="110"/>
        </w:rPr>
        <w:t xml:space="preserve"> </w:t>
      </w:r>
      <w:r w:rsidRPr="0018725D">
        <w:rPr>
          <w:color w:val="221F20"/>
          <w:w w:val="110"/>
        </w:rPr>
        <w:t>doing</w:t>
      </w:r>
      <w:r w:rsidRPr="0018725D">
        <w:rPr>
          <w:color w:val="221F20"/>
          <w:spacing w:val="-8"/>
          <w:w w:val="110"/>
        </w:rPr>
        <w:t xml:space="preserve"> </w:t>
      </w:r>
      <w:r w:rsidRPr="0018725D">
        <w:rPr>
          <w:color w:val="221F20"/>
          <w:w w:val="110"/>
        </w:rPr>
        <w:t>this</w:t>
      </w:r>
      <w:r w:rsidRPr="0018725D">
        <w:rPr>
          <w:color w:val="221F20"/>
          <w:spacing w:val="-10"/>
          <w:w w:val="110"/>
        </w:rPr>
        <w:t xml:space="preserve"> </w:t>
      </w:r>
      <w:r w:rsidRPr="0018725D">
        <w:rPr>
          <w:color w:val="221F20"/>
          <w:w w:val="110"/>
        </w:rPr>
        <w:t>micro</w:t>
      </w:r>
      <w:r w:rsidRPr="0018725D">
        <w:rPr>
          <w:color w:val="221F20"/>
          <w:spacing w:val="-8"/>
          <w:w w:val="110"/>
        </w:rPr>
        <w:t xml:space="preserve"> </w:t>
      </w:r>
      <w:r w:rsidRPr="0018725D">
        <w:rPr>
          <w:color w:val="221F20"/>
          <w:w w:val="110"/>
        </w:rPr>
        <w:t>project</w:t>
      </w:r>
      <w:r w:rsidRPr="0018725D">
        <w:rPr>
          <w:color w:val="221F20"/>
          <w:spacing w:val="-3"/>
          <w:w w:val="110"/>
        </w:rPr>
        <w:t xml:space="preserve"> </w:t>
      </w:r>
      <w:r w:rsidRPr="0018725D">
        <w:rPr>
          <w:color w:val="221F20"/>
          <w:w w:val="110"/>
        </w:rPr>
        <w:t>in</w:t>
      </w:r>
      <w:r w:rsidRPr="0018725D">
        <w:rPr>
          <w:color w:val="221F20"/>
          <w:spacing w:val="-8"/>
          <w:w w:val="110"/>
        </w:rPr>
        <w:t xml:space="preserve"> a </w:t>
      </w:r>
      <w:r w:rsidRPr="0018725D">
        <w:rPr>
          <w:color w:val="221F20"/>
          <w:w w:val="110"/>
        </w:rPr>
        <w:t>Team</w:t>
      </w:r>
      <w:r w:rsidRPr="0018725D">
        <w:rPr>
          <w:color w:val="221F20"/>
          <w:spacing w:val="-9"/>
          <w:w w:val="110"/>
        </w:rPr>
        <w:t xml:space="preserve"> </w:t>
      </w:r>
      <w:r w:rsidRPr="0018725D">
        <w:rPr>
          <w:color w:val="221F20"/>
          <w:w w:val="110"/>
        </w:rPr>
        <w:t>of</w:t>
      </w:r>
      <w:r w:rsidRPr="0018725D">
        <w:rPr>
          <w:color w:val="221F20"/>
          <w:spacing w:val="-9"/>
          <w:w w:val="110"/>
        </w:rPr>
        <w:t xml:space="preserve"> </w:t>
      </w:r>
      <w:r w:rsidRPr="0018725D">
        <w:rPr>
          <w:color w:val="221F20"/>
          <w:w w:val="110"/>
        </w:rPr>
        <w:t>4</w:t>
      </w:r>
      <w:r w:rsidRPr="0018725D">
        <w:rPr>
          <w:color w:val="221F20"/>
          <w:spacing w:val="-8"/>
          <w:w w:val="110"/>
        </w:rPr>
        <w:t xml:space="preserve"> </w:t>
      </w:r>
      <w:r w:rsidRPr="0018725D">
        <w:rPr>
          <w:color w:val="221F20"/>
          <w:w w:val="110"/>
        </w:rPr>
        <w:t>members.</w:t>
      </w:r>
    </w:p>
    <w:p w14:paraId="5F8FA282" w14:textId="77777777" w:rsidR="00BF1044" w:rsidRPr="0018725D" w:rsidRDefault="00BF1044" w:rsidP="00BF1044">
      <w:pPr>
        <w:pStyle w:val="BodyText"/>
        <w:spacing w:before="7"/>
        <w:rPr>
          <w:sz w:val="25"/>
        </w:rPr>
      </w:pPr>
    </w:p>
    <w:p w14:paraId="245A43BF" w14:textId="77777777" w:rsidR="00BF1044" w:rsidRPr="0018725D" w:rsidRDefault="00BF1044" w:rsidP="00BF1044">
      <w:pPr>
        <w:pStyle w:val="BodyText"/>
        <w:numPr>
          <w:ilvl w:val="0"/>
          <w:numId w:val="17"/>
        </w:numPr>
        <w:spacing w:before="89"/>
        <w:ind w:right="81"/>
      </w:pPr>
      <w:r w:rsidRPr="0018725D">
        <w:rPr>
          <w:color w:val="221F20"/>
          <w:w w:val="110"/>
        </w:rPr>
        <w:t>We</w:t>
      </w:r>
      <w:r w:rsidRPr="0018725D">
        <w:rPr>
          <w:color w:val="221F20"/>
          <w:spacing w:val="-9"/>
          <w:w w:val="110"/>
        </w:rPr>
        <w:t xml:space="preserve"> </w:t>
      </w:r>
      <w:r w:rsidRPr="0018725D">
        <w:rPr>
          <w:color w:val="221F20"/>
          <w:w w:val="110"/>
        </w:rPr>
        <w:t>also</w:t>
      </w:r>
      <w:r w:rsidRPr="0018725D">
        <w:rPr>
          <w:color w:val="221F20"/>
          <w:spacing w:val="-8"/>
          <w:w w:val="110"/>
        </w:rPr>
        <w:t xml:space="preserve"> </w:t>
      </w:r>
      <w:r w:rsidRPr="0018725D">
        <w:rPr>
          <w:color w:val="221F20"/>
          <w:w w:val="110"/>
        </w:rPr>
        <w:t>took</w:t>
      </w:r>
      <w:r w:rsidRPr="0018725D">
        <w:rPr>
          <w:color w:val="221F20"/>
          <w:spacing w:val="-8"/>
          <w:w w:val="110"/>
        </w:rPr>
        <w:t xml:space="preserve"> </w:t>
      </w:r>
      <w:r w:rsidRPr="0018725D">
        <w:rPr>
          <w:color w:val="221F20"/>
          <w:w w:val="110"/>
        </w:rPr>
        <w:t>the</w:t>
      </w:r>
      <w:r w:rsidRPr="0018725D">
        <w:rPr>
          <w:color w:val="221F20"/>
          <w:spacing w:val="-9"/>
          <w:w w:val="110"/>
        </w:rPr>
        <w:t xml:space="preserve"> </w:t>
      </w:r>
      <w:r w:rsidRPr="0018725D">
        <w:rPr>
          <w:color w:val="221F20"/>
          <w:w w:val="110"/>
        </w:rPr>
        <w:t>guidance</w:t>
      </w:r>
      <w:r w:rsidRPr="0018725D">
        <w:rPr>
          <w:color w:val="221F20"/>
          <w:spacing w:val="-11"/>
          <w:w w:val="110"/>
        </w:rPr>
        <w:t xml:space="preserve"> </w:t>
      </w:r>
      <w:r w:rsidRPr="0018725D">
        <w:rPr>
          <w:color w:val="221F20"/>
          <w:w w:val="110"/>
        </w:rPr>
        <w:t>of</w:t>
      </w:r>
      <w:r w:rsidRPr="0018725D">
        <w:rPr>
          <w:color w:val="221F20"/>
          <w:spacing w:val="-9"/>
          <w:w w:val="110"/>
        </w:rPr>
        <w:t xml:space="preserve"> </w:t>
      </w:r>
      <w:r w:rsidRPr="0018725D">
        <w:rPr>
          <w:color w:val="221F20"/>
          <w:w w:val="110"/>
        </w:rPr>
        <w:t>the</w:t>
      </w:r>
      <w:r w:rsidRPr="0018725D">
        <w:rPr>
          <w:color w:val="221F20"/>
          <w:spacing w:val="-11"/>
          <w:w w:val="110"/>
        </w:rPr>
        <w:t xml:space="preserve"> </w:t>
      </w:r>
      <w:r w:rsidRPr="0018725D">
        <w:rPr>
          <w:color w:val="221F20"/>
          <w:w w:val="110"/>
        </w:rPr>
        <w:t>internet</w:t>
      </w:r>
      <w:r w:rsidRPr="0018725D">
        <w:rPr>
          <w:color w:val="221F20"/>
          <w:spacing w:val="-9"/>
          <w:w w:val="110"/>
        </w:rPr>
        <w:t xml:space="preserve"> </w:t>
      </w:r>
      <w:r w:rsidRPr="0018725D">
        <w:rPr>
          <w:color w:val="221F20"/>
          <w:w w:val="110"/>
        </w:rPr>
        <w:t>for</w:t>
      </w:r>
      <w:r w:rsidRPr="0018725D">
        <w:rPr>
          <w:color w:val="221F20"/>
          <w:spacing w:val="-10"/>
          <w:w w:val="110"/>
        </w:rPr>
        <w:t xml:space="preserve"> </w:t>
      </w:r>
      <w:r w:rsidRPr="0018725D">
        <w:rPr>
          <w:color w:val="221F20"/>
          <w:w w:val="110"/>
        </w:rPr>
        <w:t>more</w:t>
      </w:r>
      <w:r w:rsidRPr="0018725D">
        <w:rPr>
          <w:color w:val="221F20"/>
          <w:spacing w:val="-9"/>
          <w:w w:val="110"/>
        </w:rPr>
        <w:t xml:space="preserve"> </w:t>
      </w:r>
      <w:r w:rsidRPr="0018725D">
        <w:rPr>
          <w:color w:val="221F20"/>
          <w:w w:val="110"/>
        </w:rPr>
        <w:t>accurate</w:t>
      </w:r>
      <w:r w:rsidRPr="0018725D">
        <w:rPr>
          <w:color w:val="221F20"/>
          <w:spacing w:val="-74"/>
          <w:w w:val="110"/>
        </w:rPr>
        <w:t xml:space="preserve"> </w:t>
      </w:r>
      <w:r w:rsidRPr="0018725D">
        <w:rPr>
          <w:color w:val="221F20"/>
          <w:w w:val="110"/>
        </w:rPr>
        <w:t>information.</w:t>
      </w:r>
    </w:p>
    <w:p w14:paraId="35E5CD28" w14:textId="77777777" w:rsidR="00BF1044" w:rsidRPr="0018725D" w:rsidRDefault="00BF1044" w:rsidP="00BF1044">
      <w:pPr>
        <w:pStyle w:val="BodyText"/>
        <w:spacing w:before="5"/>
        <w:rPr>
          <w:sz w:val="25"/>
        </w:rPr>
      </w:pPr>
    </w:p>
    <w:p w14:paraId="4BFC380B" w14:textId="77777777" w:rsidR="00BF1044" w:rsidRPr="0018725D" w:rsidRDefault="00BF1044" w:rsidP="00BF1044">
      <w:pPr>
        <w:pStyle w:val="BodyText"/>
        <w:numPr>
          <w:ilvl w:val="0"/>
          <w:numId w:val="17"/>
        </w:numPr>
        <w:spacing w:before="89"/>
        <w:ind w:right="81"/>
      </w:pPr>
      <w:r w:rsidRPr="0018725D">
        <w:rPr>
          <w:color w:val="221F20"/>
          <w:w w:val="110"/>
        </w:rPr>
        <w:t>We</w:t>
      </w:r>
      <w:r w:rsidRPr="0018725D">
        <w:rPr>
          <w:color w:val="221F20"/>
          <w:spacing w:val="-9"/>
          <w:w w:val="110"/>
        </w:rPr>
        <w:t xml:space="preserve"> </w:t>
      </w:r>
      <w:r w:rsidRPr="0018725D">
        <w:rPr>
          <w:color w:val="221F20"/>
          <w:w w:val="110"/>
        </w:rPr>
        <w:t>tried</w:t>
      </w:r>
      <w:r w:rsidRPr="0018725D">
        <w:rPr>
          <w:color w:val="221F20"/>
          <w:spacing w:val="-9"/>
          <w:w w:val="110"/>
        </w:rPr>
        <w:t xml:space="preserve"> </w:t>
      </w:r>
      <w:r w:rsidRPr="0018725D">
        <w:rPr>
          <w:color w:val="221F20"/>
          <w:w w:val="110"/>
        </w:rPr>
        <w:t>our</w:t>
      </w:r>
      <w:r w:rsidRPr="0018725D">
        <w:rPr>
          <w:color w:val="221F20"/>
          <w:spacing w:val="-9"/>
          <w:w w:val="110"/>
        </w:rPr>
        <w:t xml:space="preserve"> </w:t>
      </w:r>
      <w:r w:rsidRPr="0018725D">
        <w:rPr>
          <w:color w:val="221F20"/>
          <w:w w:val="110"/>
        </w:rPr>
        <w:t>full</w:t>
      </w:r>
      <w:r w:rsidRPr="0018725D">
        <w:rPr>
          <w:color w:val="221F20"/>
          <w:spacing w:val="-9"/>
          <w:w w:val="110"/>
        </w:rPr>
        <w:t xml:space="preserve"> </w:t>
      </w:r>
      <w:r w:rsidRPr="0018725D">
        <w:rPr>
          <w:color w:val="221F20"/>
          <w:w w:val="110"/>
        </w:rPr>
        <w:t>hundred</w:t>
      </w:r>
      <w:r w:rsidRPr="0018725D">
        <w:rPr>
          <w:color w:val="221F20"/>
          <w:spacing w:val="-8"/>
          <w:w w:val="110"/>
        </w:rPr>
        <w:t xml:space="preserve"> </w:t>
      </w:r>
      <w:r w:rsidRPr="0018725D">
        <w:rPr>
          <w:color w:val="221F20"/>
          <w:w w:val="110"/>
        </w:rPr>
        <w:t>percent</w:t>
      </w:r>
      <w:r w:rsidRPr="0018725D">
        <w:rPr>
          <w:color w:val="221F20"/>
          <w:spacing w:val="-9"/>
          <w:w w:val="110"/>
        </w:rPr>
        <w:t xml:space="preserve"> </w:t>
      </w:r>
      <w:r w:rsidRPr="0018725D">
        <w:rPr>
          <w:color w:val="221F20"/>
          <w:w w:val="110"/>
        </w:rPr>
        <w:t>to</w:t>
      </w:r>
      <w:r w:rsidRPr="0018725D">
        <w:rPr>
          <w:color w:val="221F20"/>
          <w:spacing w:val="-9"/>
          <w:w w:val="110"/>
        </w:rPr>
        <w:t xml:space="preserve"> </w:t>
      </w:r>
      <w:r w:rsidRPr="0018725D">
        <w:rPr>
          <w:color w:val="221F20"/>
          <w:w w:val="110"/>
        </w:rPr>
        <w:t>present</w:t>
      </w:r>
      <w:r w:rsidRPr="0018725D">
        <w:rPr>
          <w:color w:val="221F20"/>
          <w:spacing w:val="-7"/>
          <w:w w:val="110"/>
        </w:rPr>
        <w:t xml:space="preserve"> </w:t>
      </w:r>
      <w:r w:rsidRPr="0018725D">
        <w:rPr>
          <w:color w:val="221F20"/>
          <w:w w:val="110"/>
        </w:rPr>
        <w:t>the</w:t>
      </w:r>
      <w:r w:rsidRPr="0018725D">
        <w:rPr>
          <w:color w:val="221F20"/>
          <w:spacing w:val="-10"/>
          <w:w w:val="110"/>
        </w:rPr>
        <w:t xml:space="preserve"> </w:t>
      </w:r>
      <w:r w:rsidRPr="0018725D">
        <w:rPr>
          <w:color w:val="221F20"/>
          <w:w w:val="110"/>
        </w:rPr>
        <w:t>full</w:t>
      </w:r>
      <w:r w:rsidRPr="0018725D">
        <w:rPr>
          <w:color w:val="221F20"/>
          <w:spacing w:val="-8"/>
          <w:w w:val="110"/>
        </w:rPr>
        <w:t xml:space="preserve"> </w:t>
      </w:r>
      <w:r w:rsidRPr="0018725D">
        <w:rPr>
          <w:color w:val="221F20"/>
          <w:w w:val="110"/>
        </w:rPr>
        <w:t>fact</w:t>
      </w:r>
      <w:r w:rsidRPr="0018725D">
        <w:rPr>
          <w:color w:val="221F20"/>
          <w:spacing w:val="-9"/>
          <w:w w:val="110"/>
        </w:rPr>
        <w:t xml:space="preserve"> and </w:t>
      </w:r>
      <w:r w:rsidRPr="0018725D">
        <w:rPr>
          <w:color w:val="221F20"/>
          <w:w w:val="110"/>
        </w:rPr>
        <w:t>full</w:t>
      </w:r>
      <w:r w:rsidRPr="0018725D">
        <w:rPr>
          <w:color w:val="221F20"/>
          <w:spacing w:val="-74"/>
          <w:w w:val="110"/>
        </w:rPr>
        <w:t xml:space="preserve"> </w:t>
      </w:r>
      <w:r w:rsidRPr="0018725D">
        <w:rPr>
          <w:color w:val="221F20"/>
          <w:w w:val="110"/>
        </w:rPr>
        <w:t>knowledge.</w:t>
      </w:r>
    </w:p>
    <w:p w14:paraId="25FEE6E6" w14:textId="77777777" w:rsidR="00BF1044" w:rsidRPr="0018725D" w:rsidRDefault="00BF1044" w:rsidP="00BF1044">
      <w:pPr>
        <w:pStyle w:val="BodyText"/>
        <w:spacing w:before="6"/>
      </w:pPr>
    </w:p>
    <w:p w14:paraId="3EECC46B" w14:textId="0164BCC9" w:rsidR="00BF1044" w:rsidRPr="0018725D" w:rsidRDefault="00BF1044" w:rsidP="00BF1044">
      <w:pPr>
        <w:pStyle w:val="BodyText"/>
        <w:spacing w:before="6"/>
      </w:pPr>
    </w:p>
    <w:p w14:paraId="10AB19B4" w14:textId="0F05C817" w:rsidR="00BF1044" w:rsidRPr="0018725D" w:rsidRDefault="00BF1044" w:rsidP="00BF1044">
      <w:pPr>
        <w:pStyle w:val="BodyText"/>
        <w:spacing w:before="6"/>
      </w:pPr>
    </w:p>
    <w:p w14:paraId="6BD9D416" w14:textId="1EAA3B41" w:rsidR="00BF1044" w:rsidRPr="0018725D" w:rsidRDefault="00BF1044" w:rsidP="00BF1044">
      <w:pPr>
        <w:pStyle w:val="BodyText"/>
        <w:spacing w:before="6"/>
      </w:pPr>
    </w:p>
    <w:p w14:paraId="03AFF406" w14:textId="103141A1" w:rsidR="00BF1044" w:rsidRPr="0018725D" w:rsidRDefault="00BF1044" w:rsidP="00BF1044">
      <w:pPr>
        <w:pStyle w:val="BodyText"/>
        <w:spacing w:before="6"/>
      </w:pPr>
    </w:p>
    <w:p w14:paraId="4CAF80D9" w14:textId="03EEE9FD" w:rsidR="00BF1044" w:rsidRPr="0018725D" w:rsidRDefault="00BF1044" w:rsidP="00BF1044">
      <w:pPr>
        <w:pStyle w:val="BodyText"/>
        <w:spacing w:before="6"/>
      </w:pPr>
    </w:p>
    <w:p w14:paraId="7F934AA0" w14:textId="50A2D369" w:rsidR="00BF1044" w:rsidRPr="0018725D" w:rsidRDefault="00BF1044" w:rsidP="00BF1044">
      <w:pPr>
        <w:pStyle w:val="BodyText"/>
        <w:spacing w:before="6"/>
      </w:pPr>
    </w:p>
    <w:p w14:paraId="11954395" w14:textId="264E55D7" w:rsidR="00BF1044" w:rsidRPr="0018725D" w:rsidRDefault="00BF1044" w:rsidP="00BF1044">
      <w:pPr>
        <w:pStyle w:val="BodyText"/>
        <w:spacing w:before="6"/>
      </w:pPr>
    </w:p>
    <w:p w14:paraId="263FE11D" w14:textId="7BABDE5D" w:rsidR="00BF1044" w:rsidRPr="0018725D" w:rsidRDefault="00BF1044" w:rsidP="00BF1044">
      <w:pPr>
        <w:pStyle w:val="BodyText"/>
        <w:spacing w:before="6"/>
      </w:pPr>
    </w:p>
    <w:p w14:paraId="0B7E84E8" w14:textId="55A00795" w:rsidR="00BF1044" w:rsidRPr="0018725D" w:rsidRDefault="00BF1044" w:rsidP="00BF1044">
      <w:pPr>
        <w:pStyle w:val="BodyText"/>
        <w:spacing w:before="6"/>
      </w:pPr>
    </w:p>
    <w:p w14:paraId="5545711C" w14:textId="779A3C3C" w:rsidR="00BF1044" w:rsidRPr="0018725D" w:rsidRDefault="00BF1044" w:rsidP="00BF1044">
      <w:pPr>
        <w:pStyle w:val="BodyText"/>
        <w:spacing w:before="6"/>
      </w:pPr>
    </w:p>
    <w:p w14:paraId="7EF39A04" w14:textId="3B0CBC74" w:rsidR="00BF1044" w:rsidRPr="0018725D" w:rsidRDefault="00BF1044" w:rsidP="00BF1044">
      <w:pPr>
        <w:pStyle w:val="BodyText"/>
        <w:spacing w:before="6"/>
      </w:pPr>
    </w:p>
    <w:p w14:paraId="60ED7054" w14:textId="50DB3494" w:rsidR="00BF1044" w:rsidRPr="0018725D" w:rsidRDefault="006D75AB" w:rsidP="00BF1044">
      <w:pPr>
        <w:pStyle w:val="BodyText"/>
        <w:spacing w:before="6"/>
      </w:pPr>
      <w:r w:rsidRPr="0018725D">
        <w:rPr>
          <w:noProof/>
        </w:rPr>
        <mc:AlternateContent>
          <mc:Choice Requires="wpg">
            <w:drawing>
              <wp:anchor distT="0" distB="0" distL="114300" distR="114300" simplePos="0" relativeHeight="487180288" behindDoc="1" locked="0" layoutInCell="1" allowOverlap="1" wp14:anchorId="56E35669" wp14:editId="047CEDC8">
                <wp:simplePos x="0" y="0"/>
                <wp:positionH relativeFrom="margin">
                  <wp:align>center</wp:align>
                </wp:positionH>
                <wp:positionV relativeFrom="paragraph">
                  <wp:posOffset>2540</wp:posOffset>
                </wp:positionV>
                <wp:extent cx="5715635" cy="5715635"/>
                <wp:effectExtent l="0" t="0" r="0" b="0"/>
                <wp:wrapNone/>
                <wp:docPr id="59" name="docshapegroup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15635" cy="5715635"/>
                          <a:chOff x="1399" y="508"/>
                          <a:chExt cx="9001" cy="9001"/>
                        </a:xfrm>
                      </wpg:grpSpPr>
                      <pic:pic xmlns:pic="http://schemas.openxmlformats.org/drawingml/2006/picture">
                        <pic:nvPicPr>
                          <pic:cNvPr id="60" name="docshape6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99" y="508"/>
                            <a:ext cx="9001" cy="900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1" name="docshape7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412" y="2995"/>
                            <a:ext cx="206" cy="26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AE48C1" id="docshapegroup68" o:spid="_x0000_s1026" style="position:absolute;margin-left:0;margin-top:.2pt;width:450.05pt;height:450.05pt;z-index:-16136192;mso-position-horizontal:center;mso-position-horizontal-relative:margin" coordorigin="1399,508" coordsize="9001,900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">
                <v:shape id="docshape69" o:spid="_x0000_s1027" type="#_x0000_t75" style="position:absolute;left:1399;top:508;width:9001;height:90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">
                  <v:imagedata r:id="rId36" o:title=""/>
                </v:shape>
                <v:shape id="docshape70" o:spid="_x0000_s1028" type="#_x0000_t75" style="position:absolute;left:8412;top:2995;width:206;height:2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">
                  <v:imagedata r:id="rId35" o:title=""/>
                </v:shape>
                <w10:wrap anchorx="margin"/>
              </v:group>
            </w:pict>
          </mc:Fallback>
        </mc:AlternateContent>
      </w:r>
    </w:p>
    <w:p w14:paraId="1C3825EC" w14:textId="1E8AE0B5" w:rsidR="00BF1044" w:rsidRPr="0018725D" w:rsidRDefault="00BF1044" w:rsidP="00BF1044">
      <w:pPr>
        <w:pStyle w:val="Heading2"/>
        <w:tabs>
          <w:tab w:val="left" w:pos="930"/>
        </w:tabs>
        <w:ind w:left="132"/>
        <w:jc w:val="left"/>
      </w:pPr>
      <w:r w:rsidRPr="0018725D">
        <w:t>4.0</w:t>
      </w:r>
      <w:r w:rsidRPr="0018725D">
        <w:tab/>
        <w:t>Course</w:t>
      </w:r>
      <w:r w:rsidRPr="0018725D">
        <w:rPr>
          <w:spacing w:val="-2"/>
        </w:rPr>
        <w:t xml:space="preserve"> </w:t>
      </w:r>
      <w:r w:rsidRPr="0018725D">
        <w:t>Outcomes</w:t>
      </w:r>
      <w:r w:rsidRPr="0018725D">
        <w:rPr>
          <w:spacing w:val="-3"/>
        </w:rPr>
        <w:t xml:space="preserve"> </w:t>
      </w:r>
      <w:r w:rsidRPr="0018725D">
        <w:t>Integrated</w:t>
      </w:r>
    </w:p>
    <w:p w14:paraId="31139B8A" w14:textId="77777777" w:rsidR="00BF1044" w:rsidRPr="0018725D" w:rsidRDefault="00BF1044" w:rsidP="00BF1044">
      <w:pPr>
        <w:pStyle w:val="BodyText"/>
        <w:spacing w:before="2"/>
        <w:rPr>
          <w:b/>
          <w:sz w:val="22"/>
        </w:rPr>
      </w:pPr>
    </w:p>
    <w:p w14:paraId="3B879FB1" w14:textId="0647EC71" w:rsidR="00BF1044" w:rsidRPr="0018725D" w:rsidRDefault="00BF1044" w:rsidP="00BF1044">
      <w:pPr>
        <w:pStyle w:val="BodyText"/>
        <w:numPr>
          <w:ilvl w:val="0"/>
          <w:numId w:val="14"/>
        </w:numPr>
        <w:spacing w:before="89"/>
      </w:pPr>
      <w:r w:rsidRPr="0018725D">
        <w:t>To</w:t>
      </w:r>
      <w:r w:rsidRPr="0018725D">
        <w:rPr>
          <w:spacing w:val="-5"/>
        </w:rPr>
        <w:t xml:space="preserve"> </w:t>
      </w:r>
      <w:r w:rsidRPr="0018725D">
        <w:t>know</w:t>
      </w:r>
      <w:r w:rsidRPr="0018725D">
        <w:rPr>
          <w:spacing w:val="-2"/>
        </w:rPr>
        <w:t xml:space="preserve"> </w:t>
      </w:r>
      <w:r w:rsidR="006D75AB">
        <w:rPr>
          <w:spacing w:val="-2"/>
        </w:rPr>
        <w:t xml:space="preserve">everybody how </w:t>
      </w:r>
      <w:r w:rsidR="00DB7C85">
        <w:rPr>
          <w:spacing w:val="-2"/>
        </w:rPr>
        <w:t>this small concept</w:t>
      </w:r>
      <w:r w:rsidR="006D75AB">
        <w:rPr>
          <w:spacing w:val="-2"/>
        </w:rPr>
        <w:t xml:space="preserve"> is also important in our daily life pr</w:t>
      </w:r>
      <w:r w:rsidR="00A8680E">
        <w:rPr>
          <w:spacing w:val="-2"/>
        </w:rPr>
        <w:t>oblems</w:t>
      </w:r>
      <w:r w:rsidR="006D75AB">
        <w:rPr>
          <w:spacing w:val="-2"/>
        </w:rPr>
        <w:t xml:space="preserve">, while we can make </w:t>
      </w:r>
      <w:r w:rsidR="00DB7C85">
        <w:rPr>
          <w:spacing w:val="-2"/>
        </w:rPr>
        <w:t xml:space="preserve">the </w:t>
      </w:r>
      <w:r w:rsidR="006D75AB">
        <w:rPr>
          <w:spacing w:val="-2"/>
        </w:rPr>
        <w:t>program to make load free.</w:t>
      </w:r>
    </w:p>
    <w:p w14:paraId="5B3B3A86" w14:textId="77777777" w:rsidR="00BF1044" w:rsidRPr="0018725D" w:rsidRDefault="00BF1044" w:rsidP="00BF1044">
      <w:pPr>
        <w:pStyle w:val="BodyText"/>
        <w:spacing w:before="89"/>
        <w:ind w:left="709"/>
      </w:pPr>
    </w:p>
    <w:p w14:paraId="7A000885" w14:textId="0FFB2048" w:rsidR="00BF1044" w:rsidRPr="0018725D" w:rsidRDefault="00BF1044" w:rsidP="00BF1044">
      <w:pPr>
        <w:pStyle w:val="BodyText"/>
        <w:spacing w:before="89"/>
        <w:ind w:left="1069"/>
      </w:pPr>
    </w:p>
    <w:p w14:paraId="301234DC" w14:textId="4582B96F" w:rsidR="00BF1044" w:rsidRPr="0018725D" w:rsidRDefault="00BF1044" w:rsidP="00BF1044">
      <w:pPr>
        <w:pStyle w:val="BodyText"/>
        <w:spacing w:before="89"/>
        <w:ind w:left="1069"/>
      </w:pPr>
    </w:p>
    <w:p w14:paraId="4310A52D" w14:textId="77777777" w:rsidR="00BF1044" w:rsidRPr="0018725D" w:rsidRDefault="00BF1044" w:rsidP="00BF1044">
      <w:pPr>
        <w:pStyle w:val="BodyText"/>
        <w:spacing w:before="89"/>
        <w:ind w:left="1069"/>
      </w:pPr>
    </w:p>
    <w:p w14:paraId="5D154990" w14:textId="1C5CCFFF" w:rsidR="00BF1044" w:rsidRPr="0018725D" w:rsidRDefault="00BF1044" w:rsidP="00BF1044">
      <w:pPr>
        <w:pStyle w:val="BodyText"/>
        <w:spacing w:before="89"/>
        <w:jc w:val="both"/>
        <w:rPr>
          <w:b/>
          <w:bCs/>
        </w:rPr>
      </w:pPr>
      <w:r w:rsidRPr="0018725D">
        <w:rPr>
          <w:b/>
          <w:bCs/>
          <w:sz w:val="32"/>
          <w:szCs w:val="32"/>
        </w:rPr>
        <w:t xml:space="preserve"> 5.0      Details</w:t>
      </w:r>
      <w:r w:rsidRPr="0018725D">
        <w:rPr>
          <w:b/>
          <w:bCs/>
          <w:spacing w:val="-3"/>
          <w:sz w:val="32"/>
          <w:szCs w:val="32"/>
        </w:rPr>
        <w:t xml:space="preserve"> </w:t>
      </w:r>
      <w:r w:rsidRPr="0018725D">
        <w:rPr>
          <w:b/>
          <w:bCs/>
          <w:sz w:val="32"/>
          <w:szCs w:val="32"/>
        </w:rPr>
        <w:t>of</w:t>
      </w:r>
      <w:r w:rsidRPr="0018725D">
        <w:rPr>
          <w:b/>
          <w:bCs/>
          <w:spacing w:val="-1"/>
          <w:sz w:val="32"/>
          <w:szCs w:val="32"/>
        </w:rPr>
        <w:t xml:space="preserve"> </w:t>
      </w:r>
      <w:r w:rsidRPr="0018725D">
        <w:rPr>
          <w:b/>
          <w:bCs/>
          <w:sz w:val="32"/>
          <w:szCs w:val="32"/>
        </w:rPr>
        <w:t>Equipment</w:t>
      </w:r>
    </w:p>
    <w:p w14:paraId="46D497BF" w14:textId="77777777" w:rsidR="00BF1044" w:rsidRPr="0018725D" w:rsidRDefault="00BF1044" w:rsidP="00BF1044">
      <w:pPr>
        <w:pStyle w:val="BodyText"/>
        <w:spacing w:before="3"/>
        <w:rPr>
          <w:b/>
          <w:sz w:val="17"/>
        </w:rPr>
      </w:pPr>
    </w:p>
    <w:p w14:paraId="64CE6708" w14:textId="77777777" w:rsidR="00BF1044" w:rsidRPr="0018725D" w:rsidRDefault="00BF1044" w:rsidP="00BF1044">
      <w:pPr>
        <w:pStyle w:val="BodyText"/>
        <w:numPr>
          <w:ilvl w:val="0"/>
          <w:numId w:val="5"/>
        </w:numPr>
        <w:spacing w:before="89"/>
      </w:pPr>
      <w:r w:rsidRPr="0018725D">
        <w:t>Computer</w:t>
      </w:r>
      <w:r w:rsidRPr="0018725D">
        <w:rPr>
          <w:spacing w:val="-5"/>
        </w:rPr>
        <w:t xml:space="preserve"> </w:t>
      </w:r>
      <w:r w:rsidRPr="0018725D">
        <w:t>system</w:t>
      </w:r>
    </w:p>
    <w:p w14:paraId="5D538648" w14:textId="77777777" w:rsidR="00BF1044" w:rsidRPr="0018725D" w:rsidRDefault="00BF1044" w:rsidP="00BF1044">
      <w:pPr>
        <w:pStyle w:val="BodyText"/>
        <w:numPr>
          <w:ilvl w:val="0"/>
          <w:numId w:val="5"/>
        </w:numPr>
        <w:spacing w:before="89"/>
      </w:pPr>
      <w:r w:rsidRPr="0018725D">
        <w:t>Software</w:t>
      </w:r>
      <w:r w:rsidRPr="0018725D">
        <w:rPr>
          <w:spacing w:val="-1"/>
        </w:rPr>
        <w:t xml:space="preserve"> </w:t>
      </w:r>
      <w:r w:rsidRPr="0018725D">
        <w:t>(MS.</w:t>
      </w:r>
      <w:r w:rsidRPr="0018725D">
        <w:rPr>
          <w:spacing w:val="-3"/>
        </w:rPr>
        <w:t xml:space="preserve"> </w:t>
      </w:r>
      <w:r w:rsidRPr="0018725D">
        <w:t>Office</w:t>
      </w:r>
      <w:r w:rsidRPr="0018725D">
        <w:rPr>
          <w:spacing w:val="-4"/>
        </w:rPr>
        <w:t xml:space="preserve"> </w:t>
      </w:r>
      <w:r w:rsidRPr="0018725D">
        <w:t>Word)</w:t>
      </w:r>
    </w:p>
    <w:p w14:paraId="685352F8" w14:textId="741D36B0" w:rsidR="00BF1044" w:rsidRPr="0018725D" w:rsidRDefault="00BF1044" w:rsidP="00BF1044">
      <w:pPr>
        <w:pStyle w:val="BodyText"/>
        <w:numPr>
          <w:ilvl w:val="0"/>
          <w:numId w:val="5"/>
        </w:numPr>
        <w:spacing w:before="89"/>
      </w:pPr>
      <w:r w:rsidRPr="0018725D">
        <w:t>Web</w:t>
      </w:r>
      <w:r w:rsidRPr="0018725D">
        <w:rPr>
          <w:spacing w:val="-2"/>
        </w:rPr>
        <w:t xml:space="preserve"> </w:t>
      </w:r>
      <w:r w:rsidRPr="0018725D">
        <w:t>Browser</w:t>
      </w:r>
      <w:r w:rsidRPr="0018725D">
        <w:rPr>
          <w:spacing w:val="-2"/>
        </w:rPr>
        <w:t xml:space="preserve"> </w:t>
      </w:r>
      <w:proofErr w:type="gramStart"/>
      <w:r w:rsidR="00132F7A" w:rsidRPr="0018725D">
        <w:t>( For</w:t>
      </w:r>
      <w:proofErr w:type="gramEnd"/>
      <w:r w:rsidR="00132F7A" w:rsidRPr="0018725D">
        <w:t xml:space="preserve"> </w:t>
      </w:r>
      <w:r w:rsidR="00DB7C85">
        <w:t>compiling</w:t>
      </w:r>
      <w:r w:rsidR="00132F7A" w:rsidRPr="0018725D">
        <w:t xml:space="preserve"> code )</w:t>
      </w:r>
    </w:p>
    <w:p w14:paraId="5FA2D3A0" w14:textId="77777777" w:rsidR="00BF1044" w:rsidRPr="0018725D" w:rsidRDefault="00BF1044" w:rsidP="00BF1044">
      <w:pPr>
        <w:pStyle w:val="BodyText"/>
        <w:spacing w:before="89"/>
      </w:pPr>
    </w:p>
    <w:p w14:paraId="049D91AC" w14:textId="77777777" w:rsidR="00BF1044" w:rsidRPr="0018725D" w:rsidRDefault="00BF1044" w:rsidP="00BF1044">
      <w:pPr>
        <w:pStyle w:val="BodyText"/>
        <w:ind w:firstLine="720"/>
        <w:rPr>
          <w:sz w:val="30"/>
        </w:rPr>
      </w:pPr>
    </w:p>
    <w:p w14:paraId="2BEA2038" w14:textId="77777777" w:rsidR="00BF1044" w:rsidRPr="0018725D" w:rsidRDefault="00BF1044" w:rsidP="00BF1044">
      <w:pPr>
        <w:pStyle w:val="BodyText"/>
        <w:rPr>
          <w:sz w:val="30"/>
        </w:rPr>
      </w:pPr>
    </w:p>
    <w:p w14:paraId="4FE2C8AD" w14:textId="77777777" w:rsidR="00BF1044" w:rsidRPr="0018725D" w:rsidRDefault="00BF1044" w:rsidP="00BF1044">
      <w:pPr>
        <w:pStyle w:val="BodyText"/>
        <w:rPr>
          <w:sz w:val="30"/>
        </w:rPr>
      </w:pPr>
    </w:p>
    <w:p w14:paraId="4A3987DD" w14:textId="77777777" w:rsidR="00BF1044" w:rsidRPr="0018725D" w:rsidRDefault="00BF1044" w:rsidP="00BF1044">
      <w:pPr>
        <w:pStyle w:val="BodyText"/>
        <w:spacing w:before="2"/>
        <w:rPr>
          <w:sz w:val="35"/>
        </w:rPr>
      </w:pPr>
    </w:p>
    <w:p w14:paraId="1C1DFC29" w14:textId="77777777" w:rsidR="00BF1044" w:rsidRPr="0018725D" w:rsidRDefault="00BF1044" w:rsidP="00BF1044">
      <w:pPr>
        <w:pStyle w:val="Heading1"/>
        <w:tabs>
          <w:tab w:val="left" w:pos="494"/>
        </w:tabs>
        <w:ind w:left="131" w:firstLine="0"/>
        <w:rPr>
          <w:sz w:val="32"/>
          <w:szCs w:val="32"/>
        </w:rPr>
      </w:pPr>
      <w:r w:rsidRPr="0018725D">
        <w:rPr>
          <w:sz w:val="32"/>
          <w:szCs w:val="32"/>
        </w:rPr>
        <w:t>6.0     Skills</w:t>
      </w:r>
      <w:r w:rsidRPr="0018725D">
        <w:rPr>
          <w:spacing w:val="-2"/>
          <w:sz w:val="32"/>
          <w:szCs w:val="32"/>
        </w:rPr>
        <w:t xml:space="preserve"> </w:t>
      </w:r>
      <w:r w:rsidRPr="0018725D">
        <w:rPr>
          <w:sz w:val="32"/>
          <w:szCs w:val="32"/>
        </w:rPr>
        <w:t>Developed</w:t>
      </w:r>
      <w:r w:rsidRPr="0018725D">
        <w:rPr>
          <w:spacing w:val="-1"/>
          <w:sz w:val="32"/>
          <w:szCs w:val="32"/>
        </w:rPr>
        <w:t xml:space="preserve"> </w:t>
      </w:r>
      <w:r w:rsidRPr="0018725D">
        <w:rPr>
          <w:sz w:val="32"/>
          <w:szCs w:val="32"/>
        </w:rPr>
        <w:t>from</w:t>
      </w:r>
      <w:r w:rsidRPr="0018725D">
        <w:rPr>
          <w:spacing w:val="-1"/>
          <w:sz w:val="32"/>
          <w:szCs w:val="32"/>
        </w:rPr>
        <w:t xml:space="preserve"> </w:t>
      </w:r>
      <w:r w:rsidRPr="0018725D">
        <w:rPr>
          <w:sz w:val="32"/>
          <w:szCs w:val="32"/>
        </w:rPr>
        <w:t>Micro</w:t>
      </w:r>
      <w:r w:rsidRPr="0018725D">
        <w:rPr>
          <w:spacing w:val="-3"/>
          <w:sz w:val="32"/>
          <w:szCs w:val="32"/>
        </w:rPr>
        <w:t xml:space="preserve"> </w:t>
      </w:r>
      <w:r w:rsidRPr="0018725D">
        <w:rPr>
          <w:sz w:val="32"/>
          <w:szCs w:val="32"/>
        </w:rPr>
        <w:t>Project</w:t>
      </w:r>
    </w:p>
    <w:p w14:paraId="455F6053" w14:textId="77777777" w:rsidR="00BF1044" w:rsidRPr="0018725D" w:rsidRDefault="00BF1044" w:rsidP="00BF1044">
      <w:pPr>
        <w:pStyle w:val="BodyText"/>
        <w:rPr>
          <w:b/>
          <w:sz w:val="20"/>
        </w:rPr>
      </w:pPr>
    </w:p>
    <w:p w14:paraId="76FF292A" w14:textId="77777777" w:rsidR="00BF1044" w:rsidRPr="0018725D" w:rsidRDefault="00BF1044" w:rsidP="00BF1044">
      <w:pPr>
        <w:pStyle w:val="BodyText"/>
        <w:rPr>
          <w:b/>
          <w:sz w:val="20"/>
        </w:rPr>
      </w:pPr>
    </w:p>
    <w:p w14:paraId="35DB285E" w14:textId="77777777" w:rsidR="00BF1044" w:rsidRPr="0018725D" w:rsidRDefault="00BF1044" w:rsidP="00BF1044">
      <w:pPr>
        <w:pStyle w:val="BodyText"/>
        <w:spacing w:before="8"/>
        <w:rPr>
          <w:b/>
          <w:sz w:val="21"/>
        </w:rPr>
      </w:pPr>
    </w:p>
    <w:p w14:paraId="33A87E95" w14:textId="39F2F36E" w:rsidR="00BF1044" w:rsidRPr="0018725D" w:rsidRDefault="00BF1044" w:rsidP="00BF1044">
      <w:pPr>
        <w:pStyle w:val="BodyText"/>
        <w:numPr>
          <w:ilvl w:val="0"/>
          <w:numId w:val="4"/>
        </w:numPr>
        <w:spacing w:before="89"/>
      </w:pPr>
      <w:r w:rsidRPr="0018725D">
        <w:t>From</w:t>
      </w:r>
      <w:r w:rsidRPr="0018725D">
        <w:rPr>
          <w:spacing w:val="-5"/>
        </w:rPr>
        <w:t xml:space="preserve"> </w:t>
      </w:r>
      <w:r w:rsidRPr="0018725D">
        <w:t>this</w:t>
      </w:r>
      <w:r w:rsidRPr="0018725D">
        <w:rPr>
          <w:spacing w:val="-4"/>
        </w:rPr>
        <w:t xml:space="preserve"> </w:t>
      </w:r>
      <w:r w:rsidRPr="0018725D">
        <w:t>Micro Project,</w:t>
      </w:r>
      <w:r w:rsidRPr="0018725D">
        <w:rPr>
          <w:spacing w:val="-2"/>
        </w:rPr>
        <w:t xml:space="preserve"> </w:t>
      </w:r>
      <w:r w:rsidRPr="0018725D">
        <w:t>we</w:t>
      </w:r>
      <w:r w:rsidRPr="0018725D">
        <w:rPr>
          <w:spacing w:val="-3"/>
        </w:rPr>
        <w:t xml:space="preserve"> </w:t>
      </w:r>
      <w:r w:rsidRPr="0018725D">
        <w:t>know</w:t>
      </w:r>
      <w:r w:rsidRPr="0018725D">
        <w:rPr>
          <w:spacing w:val="-4"/>
        </w:rPr>
        <w:t xml:space="preserve"> </w:t>
      </w:r>
      <w:r w:rsidRPr="0018725D">
        <w:t>how to</w:t>
      </w:r>
      <w:r w:rsidRPr="0018725D">
        <w:rPr>
          <w:spacing w:val="-4"/>
        </w:rPr>
        <w:t xml:space="preserve"> </w:t>
      </w:r>
      <w:r w:rsidR="006D75AB">
        <w:rPr>
          <w:spacing w:val="-4"/>
        </w:rPr>
        <w:t>apply conditions in Inheritance.</w:t>
      </w:r>
    </w:p>
    <w:p w14:paraId="620CEB33" w14:textId="5F17750C" w:rsidR="00BF1044" w:rsidRDefault="00BF1044" w:rsidP="00BF1044">
      <w:pPr>
        <w:pStyle w:val="BodyText"/>
        <w:numPr>
          <w:ilvl w:val="0"/>
          <w:numId w:val="3"/>
        </w:numPr>
        <w:spacing w:before="232"/>
      </w:pPr>
      <w:r w:rsidRPr="0018725D">
        <w:rPr>
          <w:sz w:val="20"/>
        </w:rPr>
        <w:t xml:space="preserve">  </w:t>
      </w:r>
      <w:r w:rsidR="006D75AB">
        <w:t xml:space="preserve">To program freely in </w:t>
      </w:r>
      <w:proofErr w:type="spellStart"/>
      <w:r w:rsidR="006D75AB">
        <w:t>c++</w:t>
      </w:r>
      <w:proofErr w:type="spellEnd"/>
      <w:r w:rsidR="006D75AB">
        <w:t>.</w:t>
      </w:r>
    </w:p>
    <w:p w14:paraId="21F22F98" w14:textId="5D95D319" w:rsidR="006D75AB" w:rsidRDefault="006D75AB" w:rsidP="00BF1044">
      <w:pPr>
        <w:pStyle w:val="BodyText"/>
        <w:numPr>
          <w:ilvl w:val="0"/>
          <w:numId w:val="3"/>
        </w:numPr>
        <w:spacing w:before="232"/>
      </w:pPr>
      <w:r>
        <w:t xml:space="preserve">Upgrade in logical level to thinking from all </w:t>
      </w:r>
      <w:r w:rsidR="00DB7C85">
        <w:t>sides</w:t>
      </w:r>
      <w:r>
        <w:t xml:space="preserve"> </w:t>
      </w:r>
      <w:r w:rsidR="00DB7C85">
        <w:t>of</w:t>
      </w:r>
      <w:r>
        <w:t xml:space="preserve"> the program, how can we execute the program best of </w:t>
      </w:r>
      <w:r w:rsidR="00DB7C85">
        <w:t xml:space="preserve">the </w:t>
      </w:r>
      <w:r>
        <w:t>previous outcome.</w:t>
      </w:r>
    </w:p>
    <w:p w14:paraId="39ED4907" w14:textId="77777777" w:rsidR="006D75AB" w:rsidRPr="0018725D" w:rsidRDefault="006D75AB" w:rsidP="006D75AB">
      <w:pPr>
        <w:pStyle w:val="BodyText"/>
        <w:spacing w:before="232"/>
        <w:ind w:left="1068"/>
      </w:pPr>
    </w:p>
    <w:p w14:paraId="24A7F1E6" w14:textId="77777777" w:rsidR="00BF1044" w:rsidRPr="0018725D" w:rsidRDefault="00BF1044" w:rsidP="00BF1044"/>
    <w:p w14:paraId="59F7CD62" w14:textId="77777777" w:rsidR="00BF1044" w:rsidRPr="0018725D" w:rsidRDefault="00BF1044" w:rsidP="00BF1044"/>
    <w:p w14:paraId="128F17B9" w14:textId="77777777" w:rsidR="00BF1044" w:rsidRPr="0018725D" w:rsidRDefault="00BF1044" w:rsidP="00BF1044"/>
    <w:p w14:paraId="168DD5FF" w14:textId="77777777" w:rsidR="00BF1044" w:rsidRPr="0018725D" w:rsidRDefault="00BF1044" w:rsidP="00BF1044"/>
    <w:p w14:paraId="51C34FD7" w14:textId="1C283DF8" w:rsidR="00BF1044" w:rsidRPr="0018725D" w:rsidRDefault="00BF1044" w:rsidP="00BF1044">
      <w:pPr>
        <w:pStyle w:val="BodyText"/>
        <w:spacing w:before="89"/>
        <w:sectPr w:rsidR="00BF1044" w:rsidRPr="0018725D">
          <w:pgSz w:w="12240" w:h="15840"/>
          <w:pgMar w:top="1500" w:right="1020" w:bottom="280" w:left="1020" w:header="720" w:footer="720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14:paraId="5661B1D9" w14:textId="77777777" w:rsidR="00B60E3C" w:rsidRPr="0018725D" w:rsidRDefault="00B60E3C">
      <w:pPr>
        <w:pStyle w:val="BodyText"/>
        <w:rPr>
          <w:sz w:val="20"/>
        </w:rPr>
      </w:pPr>
    </w:p>
    <w:p w14:paraId="7CF0AA9E" w14:textId="77777777" w:rsidR="00B60E3C" w:rsidRPr="0018725D" w:rsidRDefault="00B60E3C">
      <w:pPr>
        <w:pStyle w:val="BodyText"/>
        <w:spacing w:before="2"/>
        <w:rPr>
          <w:sz w:val="23"/>
        </w:rPr>
      </w:pPr>
    </w:p>
    <w:p w14:paraId="37CE78F8" w14:textId="570EA7CD" w:rsidR="00B60E3C" w:rsidRPr="0018725D" w:rsidRDefault="005759DE" w:rsidP="00F446B1">
      <w:pPr>
        <w:tabs>
          <w:tab w:val="left" w:pos="9220"/>
        </w:tabs>
        <w:spacing w:before="85"/>
        <w:ind w:left="3389"/>
        <w:rPr>
          <w:b/>
          <w:sz w:val="32"/>
        </w:rPr>
      </w:pPr>
      <w:r w:rsidRPr="0018725D">
        <w:rPr>
          <w:noProof/>
        </w:rPr>
        <w:drawing>
          <wp:anchor distT="0" distB="0" distL="0" distR="0" simplePos="0" relativeHeight="487173120" behindDoc="1" locked="0" layoutInCell="1" allowOverlap="1" wp14:anchorId="3CCCA745" wp14:editId="1239D40B">
            <wp:simplePos x="0" y="0"/>
            <wp:positionH relativeFrom="page">
              <wp:posOffset>990600</wp:posOffset>
            </wp:positionH>
            <wp:positionV relativeFrom="paragraph">
              <wp:posOffset>31591</wp:posOffset>
            </wp:positionV>
            <wp:extent cx="5715254" cy="5715254"/>
            <wp:effectExtent l="0" t="0" r="0" b="0"/>
            <wp:wrapNone/>
            <wp:docPr id="17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15254" cy="571525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8725D">
        <w:rPr>
          <w:noProof/>
        </w:rPr>
        <w:drawing>
          <wp:anchor distT="0" distB="0" distL="0" distR="0" simplePos="0" relativeHeight="487173632" behindDoc="1" locked="0" layoutInCell="1" allowOverlap="1" wp14:anchorId="4F885288" wp14:editId="3BD30F83">
            <wp:simplePos x="0" y="0"/>
            <wp:positionH relativeFrom="page">
              <wp:posOffset>5342001</wp:posOffset>
            </wp:positionH>
            <wp:positionV relativeFrom="paragraph">
              <wp:posOffset>1602105</wp:posOffset>
            </wp:positionV>
            <wp:extent cx="130792" cy="170783"/>
            <wp:effectExtent l="0" t="0" r="0" b="0"/>
            <wp:wrapNone/>
            <wp:docPr id="19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2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0792" cy="17078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8725D">
        <w:rPr>
          <w:b/>
          <w:sz w:val="32"/>
          <w:u w:val="single"/>
        </w:rPr>
        <w:t>Micro-Project</w:t>
      </w:r>
      <w:r w:rsidRPr="0018725D">
        <w:rPr>
          <w:b/>
          <w:spacing w:val="-4"/>
          <w:sz w:val="32"/>
          <w:u w:val="single"/>
        </w:rPr>
        <w:t xml:space="preserve"> </w:t>
      </w:r>
      <w:r w:rsidRPr="0018725D">
        <w:rPr>
          <w:b/>
          <w:sz w:val="32"/>
          <w:u w:val="single"/>
        </w:rPr>
        <w:t>Evaluation</w:t>
      </w:r>
      <w:r w:rsidRPr="0018725D">
        <w:rPr>
          <w:b/>
          <w:spacing w:val="-3"/>
          <w:sz w:val="32"/>
          <w:u w:val="single"/>
        </w:rPr>
        <w:t xml:space="preserve"> </w:t>
      </w:r>
      <w:r w:rsidRPr="0018725D">
        <w:rPr>
          <w:b/>
          <w:sz w:val="32"/>
          <w:u w:val="single"/>
        </w:rPr>
        <w:t>Sheet</w:t>
      </w:r>
      <w:r w:rsidR="00F446B1" w:rsidRPr="0018725D">
        <w:rPr>
          <w:b/>
          <w:sz w:val="32"/>
          <w:u w:val="single"/>
        </w:rPr>
        <w:tab/>
      </w:r>
    </w:p>
    <w:p w14:paraId="07038875" w14:textId="77777777" w:rsidR="00B60E3C" w:rsidRPr="0018725D" w:rsidRDefault="00B60E3C">
      <w:pPr>
        <w:pStyle w:val="BodyText"/>
        <w:spacing w:before="4"/>
        <w:rPr>
          <w:b/>
          <w:sz w:val="16"/>
        </w:rPr>
      </w:pPr>
    </w:p>
    <w:tbl>
      <w:tblPr>
        <w:tblW w:w="0" w:type="auto"/>
        <w:tblInd w:w="613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51"/>
        <w:gridCol w:w="1889"/>
        <w:gridCol w:w="1166"/>
        <w:gridCol w:w="1116"/>
        <w:gridCol w:w="1245"/>
        <w:gridCol w:w="1202"/>
        <w:gridCol w:w="1101"/>
        <w:gridCol w:w="887"/>
      </w:tblGrid>
      <w:tr w:rsidR="00B60E3C" w:rsidRPr="0018725D" w14:paraId="282BEE15" w14:textId="77777777" w:rsidTr="003B39BE">
        <w:trPr>
          <w:trHeight w:val="1288"/>
        </w:trPr>
        <w:tc>
          <w:tcPr>
            <w:tcW w:w="751" w:type="dxa"/>
          </w:tcPr>
          <w:p w14:paraId="2D96931F" w14:textId="77777777" w:rsidR="00B60E3C" w:rsidRPr="0018725D" w:rsidRDefault="005759DE">
            <w:pPr>
              <w:pStyle w:val="TableParagraph"/>
              <w:spacing w:before="2"/>
              <w:ind w:left="107" w:right="126"/>
              <w:rPr>
                <w:sz w:val="28"/>
              </w:rPr>
            </w:pPr>
            <w:r w:rsidRPr="0018725D">
              <w:rPr>
                <w:sz w:val="28"/>
              </w:rPr>
              <w:t>Roll</w:t>
            </w:r>
            <w:r w:rsidRPr="0018725D">
              <w:rPr>
                <w:spacing w:val="-67"/>
                <w:sz w:val="28"/>
              </w:rPr>
              <w:t xml:space="preserve"> </w:t>
            </w:r>
            <w:r w:rsidRPr="0018725D">
              <w:rPr>
                <w:sz w:val="28"/>
              </w:rPr>
              <w:t>no.</w:t>
            </w:r>
          </w:p>
        </w:tc>
        <w:tc>
          <w:tcPr>
            <w:tcW w:w="1889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96E2F5" w14:textId="77777777" w:rsidR="00B60E3C" w:rsidRPr="0018725D" w:rsidRDefault="005759DE" w:rsidP="003B39BE">
            <w:pPr>
              <w:pStyle w:val="TableParagraph"/>
              <w:spacing w:before="2"/>
              <w:ind w:left="107" w:right="528"/>
              <w:jc w:val="center"/>
              <w:rPr>
                <w:sz w:val="28"/>
              </w:rPr>
            </w:pPr>
            <w:r w:rsidRPr="0018725D">
              <w:rPr>
                <w:sz w:val="28"/>
              </w:rPr>
              <w:t>Student</w:t>
            </w:r>
            <w:r w:rsidRPr="0018725D">
              <w:rPr>
                <w:spacing w:val="-67"/>
                <w:sz w:val="28"/>
              </w:rPr>
              <w:t xml:space="preserve"> </w:t>
            </w:r>
            <w:r w:rsidRPr="0018725D">
              <w:rPr>
                <w:sz w:val="28"/>
              </w:rPr>
              <w:t>Name</w:t>
            </w:r>
          </w:p>
        </w:tc>
        <w:tc>
          <w:tcPr>
            <w:tcW w:w="11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8D8A8D" w14:textId="77777777" w:rsidR="00B60E3C" w:rsidRPr="0018725D" w:rsidRDefault="005759DE">
            <w:pPr>
              <w:pStyle w:val="TableParagraph"/>
              <w:spacing w:before="2"/>
              <w:ind w:left="110" w:right="131"/>
              <w:rPr>
                <w:sz w:val="28"/>
              </w:rPr>
            </w:pPr>
            <w:r w:rsidRPr="0018725D">
              <w:rPr>
                <w:sz w:val="28"/>
              </w:rPr>
              <w:t>Enrollment</w:t>
            </w:r>
            <w:r w:rsidRPr="0018725D">
              <w:rPr>
                <w:spacing w:val="-67"/>
                <w:sz w:val="28"/>
              </w:rPr>
              <w:t xml:space="preserve"> </w:t>
            </w:r>
            <w:r w:rsidRPr="0018725D">
              <w:rPr>
                <w:sz w:val="28"/>
              </w:rPr>
              <w:t>number</w:t>
            </w:r>
          </w:p>
        </w:tc>
        <w:tc>
          <w:tcPr>
            <w:tcW w:w="23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0909E1" w14:textId="77777777" w:rsidR="00B60E3C" w:rsidRPr="0018725D" w:rsidRDefault="005759DE" w:rsidP="003B39BE">
            <w:pPr>
              <w:pStyle w:val="TableParagraph"/>
              <w:spacing w:before="2"/>
              <w:ind w:left="111" w:right="897"/>
              <w:jc w:val="center"/>
              <w:rPr>
                <w:sz w:val="28"/>
              </w:rPr>
            </w:pPr>
            <w:r w:rsidRPr="0018725D">
              <w:rPr>
                <w:sz w:val="28"/>
              </w:rPr>
              <w:t>Process</w:t>
            </w:r>
            <w:r w:rsidRPr="0018725D">
              <w:rPr>
                <w:spacing w:val="1"/>
                <w:sz w:val="28"/>
              </w:rPr>
              <w:t xml:space="preserve"> </w:t>
            </w:r>
            <w:r w:rsidRPr="0018725D">
              <w:rPr>
                <w:sz w:val="28"/>
              </w:rPr>
              <w:t>Assessment</w:t>
            </w:r>
          </w:p>
        </w:tc>
        <w:tc>
          <w:tcPr>
            <w:tcW w:w="230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CCE198" w14:textId="77777777" w:rsidR="00B60E3C" w:rsidRPr="0018725D" w:rsidRDefault="005759DE" w:rsidP="003B39BE">
            <w:pPr>
              <w:pStyle w:val="TableParagraph"/>
              <w:spacing w:before="2"/>
              <w:ind w:left="112" w:right="838"/>
              <w:jc w:val="center"/>
              <w:rPr>
                <w:sz w:val="28"/>
              </w:rPr>
            </w:pPr>
            <w:r w:rsidRPr="0018725D">
              <w:rPr>
                <w:sz w:val="28"/>
              </w:rPr>
              <w:t>Product</w:t>
            </w:r>
            <w:r w:rsidRPr="0018725D">
              <w:rPr>
                <w:spacing w:val="1"/>
                <w:sz w:val="28"/>
              </w:rPr>
              <w:t xml:space="preserve"> </w:t>
            </w:r>
            <w:r w:rsidRPr="0018725D">
              <w:rPr>
                <w:sz w:val="28"/>
              </w:rPr>
              <w:t>Assessment</w:t>
            </w:r>
          </w:p>
        </w:tc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F74A94" w14:textId="77777777" w:rsidR="00B60E3C" w:rsidRPr="0018725D" w:rsidRDefault="005759DE">
            <w:pPr>
              <w:pStyle w:val="TableParagraph"/>
              <w:spacing w:before="2"/>
              <w:ind w:left="113" w:right="153"/>
              <w:jc w:val="both"/>
              <w:rPr>
                <w:sz w:val="28"/>
              </w:rPr>
            </w:pPr>
            <w:r w:rsidRPr="0018725D">
              <w:rPr>
                <w:sz w:val="28"/>
              </w:rPr>
              <w:t>Total</w:t>
            </w:r>
            <w:r w:rsidRPr="0018725D">
              <w:rPr>
                <w:spacing w:val="-68"/>
                <w:sz w:val="28"/>
              </w:rPr>
              <w:t xml:space="preserve"> </w:t>
            </w:r>
            <w:r w:rsidRPr="0018725D">
              <w:rPr>
                <w:sz w:val="28"/>
              </w:rPr>
              <w:t>Mark</w:t>
            </w:r>
            <w:r w:rsidRPr="0018725D">
              <w:rPr>
                <w:spacing w:val="-68"/>
                <w:sz w:val="28"/>
              </w:rPr>
              <w:t xml:space="preserve"> </w:t>
            </w:r>
            <w:r w:rsidRPr="0018725D">
              <w:rPr>
                <w:sz w:val="28"/>
              </w:rPr>
              <w:t>s</w:t>
            </w:r>
          </w:p>
          <w:p w14:paraId="0CF4D8C0" w14:textId="77777777" w:rsidR="00B60E3C" w:rsidRPr="0018725D" w:rsidRDefault="005759DE">
            <w:pPr>
              <w:pStyle w:val="TableParagraph"/>
              <w:spacing w:line="301" w:lineRule="exact"/>
              <w:ind w:left="113"/>
              <w:rPr>
                <w:sz w:val="28"/>
              </w:rPr>
            </w:pPr>
            <w:r w:rsidRPr="0018725D">
              <w:rPr>
                <w:sz w:val="28"/>
              </w:rPr>
              <w:t>(10)</w:t>
            </w:r>
          </w:p>
        </w:tc>
      </w:tr>
      <w:tr w:rsidR="00B60E3C" w:rsidRPr="0018725D" w14:paraId="017C7BDF" w14:textId="77777777" w:rsidTr="003B39BE">
        <w:trPr>
          <w:trHeight w:val="1933"/>
        </w:trPr>
        <w:tc>
          <w:tcPr>
            <w:tcW w:w="75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59552D" w14:textId="77777777" w:rsidR="00B60E3C" w:rsidRPr="0018725D" w:rsidRDefault="00B60E3C">
            <w:pPr>
              <w:pStyle w:val="TableParagraph"/>
              <w:rPr>
                <w:sz w:val="26"/>
              </w:rPr>
            </w:pPr>
          </w:p>
        </w:tc>
        <w:tc>
          <w:tcPr>
            <w:tcW w:w="18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256601" w14:textId="77777777" w:rsidR="00B60E3C" w:rsidRPr="0018725D" w:rsidRDefault="00B60E3C">
            <w:pPr>
              <w:pStyle w:val="TableParagraph"/>
              <w:rPr>
                <w:sz w:val="26"/>
              </w:rPr>
            </w:pPr>
          </w:p>
        </w:tc>
        <w:tc>
          <w:tcPr>
            <w:tcW w:w="11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C71937" w14:textId="77777777" w:rsidR="00B60E3C" w:rsidRPr="0018725D" w:rsidRDefault="00B60E3C">
            <w:pPr>
              <w:pStyle w:val="TableParagraph"/>
              <w:rPr>
                <w:sz w:val="26"/>
              </w:rPr>
            </w:pPr>
          </w:p>
        </w:tc>
        <w:tc>
          <w:tcPr>
            <w:tcW w:w="1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1F3F8D" w14:textId="07337804" w:rsidR="00B60E3C" w:rsidRPr="0018725D" w:rsidRDefault="005759DE">
            <w:pPr>
              <w:pStyle w:val="TableParagraph"/>
              <w:spacing w:before="2"/>
              <w:ind w:left="111" w:right="174"/>
              <w:jc w:val="both"/>
              <w:rPr>
                <w:sz w:val="28"/>
              </w:rPr>
            </w:pPr>
            <w:r w:rsidRPr="0018725D">
              <w:rPr>
                <w:sz w:val="28"/>
              </w:rPr>
              <w:t>Part A-</w:t>
            </w:r>
            <w:r w:rsidRPr="0018725D">
              <w:rPr>
                <w:spacing w:val="-67"/>
                <w:sz w:val="28"/>
              </w:rPr>
              <w:t xml:space="preserve"> </w:t>
            </w:r>
            <w:r w:rsidRPr="0018725D">
              <w:rPr>
                <w:sz w:val="28"/>
              </w:rPr>
              <w:t>Project</w:t>
            </w:r>
            <w:r w:rsidRPr="0018725D">
              <w:rPr>
                <w:spacing w:val="-68"/>
                <w:sz w:val="28"/>
              </w:rPr>
              <w:t xml:space="preserve"> </w:t>
            </w:r>
            <w:r w:rsidRPr="0018725D">
              <w:rPr>
                <w:sz w:val="28"/>
              </w:rPr>
              <w:t>Proposal</w:t>
            </w:r>
          </w:p>
          <w:p w14:paraId="21D5E5B5" w14:textId="77777777" w:rsidR="00B60E3C" w:rsidRPr="0018725D" w:rsidRDefault="005759DE">
            <w:pPr>
              <w:pStyle w:val="TableParagraph"/>
              <w:spacing w:line="320" w:lineRule="exact"/>
              <w:ind w:left="111"/>
              <w:rPr>
                <w:sz w:val="28"/>
              </w:rPr>
            </w:pPr>
            <w:r w:rsidRPr="0018725D">
              <w:rPr>
                <w:sz w:val="28"/>
              </w:rPr>
              <w:t>(2)</w:t>
            </w:r>
          </w:p>
        </w:tc>
        <w:tc>
          <w:tcPr>
            <w:tcW w:w="1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DA104C" w14:textId="5C8FDBC9" w:rsidR="00B60E3C" w:rsidRPr="0018725D" w:rsidRDefault="005759DE">
            <w:pPr>
              <w:pStyle w:val="TableParagraph"/>
              <w:spacing w:before="2"/>
              <w:ind w:left="111" w:right="92"/>
              <w:rPr>
                <w:sz w:val="28"/>
              </w:rPr>
            </w:pPr>
            <w:r w:rsidRPr="0018725D">
              <w:rPr>
                <w:sz w:val="28"/>
              </w:rPr>
              <w:t>Project</w:t>
            </w:r>
            <w:r w:rsidRPr="0018725D">
              <w:rPr>
                <w:spacing w:val="1"/>
                <w:sz w:val="28"/>
              </w:rPr>
              <w:t xml:space="preserve"> </w:t>
            </w:r>
            <w:r w:rsidRPr="0018725D">
              <w:rPr>
                <w:sz w:val="28"/>
              </w:rPr>
              <w:t>Methodology</w:t>
            </w:r>
          </w:p>
          <w:p w14:paraId="39AFE849" w14:textId="77777777" w:rsidR="00B60E3C" w:rsidRPr="0018725D" w:rsidRDefault="005759DE">
            <w:pPr>
              <w:pStyle w:val="TableParagraph"/>
              <w:spacing w:line="321" w:lineRule="exact"/>
              <w:ind w:left="111"/>
              <w:rPr>
                <w:sz w:val="28"/>
              </w:rPr>
            </w:pPr>
            <w:r w:rsidRPr="0018725D">
              <w:rPr>
                <w:sz w:val="28"/>
              </w:rPr>
              <w:t>(2)</w:t>
            </w:r>
          </w:p>
        </w:tc>
        <w:tc>
          <w:tcPr>
            <w:tcW w:w="1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6F0699" w14:textId="77777777" w:rsidR="00B60E3C" w:rsidRPr="0018725D" w:rsidRDefault="005759DE">
            <w:pPr>
              <w:pStyle w:val="TableParagraph"/>
              <w:spacing w:before="2"/>
              <w:ind w:left="112" w:right="126"/>
              <w:rPr>
                <w:sz w:val="28"/>
              </w:rPr>
            </w:pPr>
            <w:r w:rsidRPr="0018725D">
              <w:rPr>
                <w:sz w:val="28"/>
              </w:rPr>
              <w:t>Part</w:t>
            </w:r>
            <w:r w:rsidRPr="0018725D">
              <w:rPr>
                <w:spacing w:val="1"/>
                <w:sz w:val="28"/>
              </w:rPr>
              <w:t xml:space="preserve"> </w:t>
            </w:r>
            <w:r w:rsidRPr="0018725D">
              <w:rPr>
                <w:sz w:val="28"/>
              </w:rPr>
              <w:t>B-</w:t>
            </w:r>
            <w:r w:rsidRPr="0018725D">
              <w:rPr>
                <w:spacing w:val="1"/>
                <w:sz w:val="28"/>
              </w:rPr>
              <w:t xml:space="preserve"> </w:t>
            </w:r>
            <w:r w:rsidRPr="0018725D">
              <w:rPr>
                <w:sz w:val="28"/>
              </w:rPr>
              <w:t>Project</w:t>
            </w:r>
            <w:r w:rsidRPr="0018725D">
              <w:rPr>
                <w:spacing w:val="1"/>
                <w:sz w:val="28"/>
              </w:rPr>
              <w:t xml:space="preserve"> </w:t>
            </w:r>
            <w:r w:rsidRPr="0018725D">
              <w:rPr>
                <w:sz w:val="28"/>
              </w:rPr>
              <w:t>report/</w:t>
            </w:r>
            <w:r w:rsidRPr="0018725D">
              <w:rPr>
                <w:spacing w:val="1"/>
                <w:sz w:val="28"/>
              </w:rPr>
              <w:t xml:space="preserve"> </w:t>
            </w:r>
            <w:r w:rsidRPr="0018725D">
              <w:rPr>
                <w:sz w:val="28"/>
              </w:rPr>
              <w:t>working</w:t>
            </w:r>
            <w:r w:rsidRPr="0018725D">
              <w:rPr>
                <w:spacing w:val="-67"/>
                <w:sz w:val="28"/>
              </w:rPr>
              <w:t xml:space="preserve"> </w:t>
            </w:r>
            <w:r w:rsidRPr="0018725D">
              <w:rPr>
                <w:sz w:val="28"/>
              </w:rPr>
              <w:t>model</w:t>
            </w:r>
          </w:p>
          <w:p w14:paraId="3A5CD966" w14:textId="77777777" w:rsidR="00B60E3C" w:rsidRPr="0018725D" w:rsidRDefault="005759DE">
            <w:pPr>
              <w:pStyle w:val="TableParagraph"/>
              <w:spacing w:before="1" w:line="301" w:lineRule="exact"/>
              <w:ind w:left="112"/>
              <w:rPr>
                <w:sz w:val="28"/>
              </w:rPr>
            </w:pPr>
            <w:r w:rsidRPr="0018725D">
              <w:rPr>
                <w:sz w:val="28"/>
              </w:rPr>
              <w:t>(2)</w:t>
            </w: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0CF247" w14:textId="294C8212" w:rsidR="00B60E3C" w:rsidRPr="0018725D" w:rsidRDefault="00DB7C85">
            <w:pPr>
              <w:pStyle w:val="TableParagraph"/>
              <w:spacing w:before="2"/>
              <w:ind w:left="113" w:right="118"/>
              <w:rPr>
                <w:sz w:val="28"/>
              </w:rPr>
            </w:pPr>
            <w:r>
              <w:rPr>
                <w:sz w:val="28"/>
              </w:rPr>
              <w:t>Individual</w:t>
            </w:r>
            <w:r w:rsidR="005759DE" w:rsidRPr="0018725D">
              <w:rPr>
                <w:spacing w:val="1"/>
                <w:sz w:val="28"/>
              </w:rPr>
              <w:t xml:space="preserve"> </w:t>
            </w:r>
            <w:r w:rsidR="005759DE" w:rsidRPr="0018725D">
              <w:rPr>
                <w:sz w:val="28"/>
              </w:rPr>
              <w:t>Present</w:t>
            </w:r>
            <w:r w:rsidR="005759DE" w:rsidRPr="0018725D">
              <w:rPr>
                <w:spacing w:val="-67"/>
                <w:sz w:val="28"/>
              </w:rPr>
              <w:t xml:space="preserve"> </w:t>
            </w:r>
            <w:proofErr w:type="spellStart"/>
            <w:r w:rsidR="005759DE" w:rsidRPr="0018725D">
              <w:rPr>
                <w:sz w:val="28"/>
              </w:rPr>
              <w:t>ation</w:t>
            </w:r>
            <w:proofErr w:type="spellEnd"/>
            <w:r w:rsidR="005759DE" w:rsidRPr="0018725D">
              <w:rPr>
                <w:sz w:val="28"/>
              </w:rPr>
              <w:t>/V</w:t>
            </w:r>
            <w:r w:rsidR="005759DE" w:rsidRPr="0018725D">
              <w:rPr>
                <w:spacing w:val="-67"/>
                <w:sz w:val="28"/>
              </w:rPr>
              <w:t xml:space="preserve"> </w:t>
            </w:r>
            <w:proofErr w:type="spellStart"/>
            <w:r w:rsidR="005759DE" w:rsidRPr="0018725D">
              <w:rPr>
                <w:sz w:val="28"/>
              </w:rPr>
              <w:t>iva</w:t>
            </w:r>
            <w:proofErr w:type="spellEnd"/>
          </w:p>
          <w:p w14:paraId="66B74790" w14:textId="77777777" w:rsidR="00B60E3C" w:rsidRPr="0018725D" w:rsidRDefault="005759DE">
            <w:pPr>
              <w:pStyle w:val="TableParagraph"/>
              <w:spacing w:before="1" w:line="301" w:lineRule="exact"/>
              <w:ind w:left="113"/>
              <w:rPr>
                <w:sz w:val="28"/>
              </w:rPr>
            </w:pPr>
            <w:r w:rsidRPr="0018725D">
              <w:rPr>
                <w:sz w:val="28"/>
              </w:rPr>
              <w:t>(4)</w:t>
            </w:r>
          </w:p>
        </w:tc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413AE1" w14:textId="77777777" w:rsidR="00B60E3C" w:rsidRPr="0018725D" w:rsidRDefault="00B60E3C">
            <w:pPr>
              <w:pStyle w:val="TableParagraph"/>
              <w:rPr>
                <w:sz w:val="26"/>
              </w:rPr>
            </w:pPr>
          </w:p>
        </w:tc>
      </w:tr>
      <w:tr w:rsidR="00B60E3C" w:rsidRPr="0018725D" w14:paraId="61B6AF74" w14:textId="77777777" w:rsidTr="003B39BE">
        <w:trPr>
          <w:trHeight w:val="1151"/>
        </w:trPr>
        <w:tc>
          <w:tcPr>
            <w:tcW w:w="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A8BAFC" w14:textId="77777777" w:rsidR="00B60E3C" w:rsidRPr="0018725D" w:rsidRDefault="005759DE">
            <w:pPr>
              <w:pStyle w:val="TableParagraph"/>
              <w:ind w:left="110"/>
              <w:rPr>
                <w:sz w:val="28"/>
              </w:rPr>
            </w:pPr>
            <w:r w:rsidRPr="0018725D">
              <w:rPr>
                <w:sz w:val="28"/>
              </w:rPr>
              <w:t>1</w:t>
            </w:r>
          </w:p>
        </w:tc>
        <w:tc>
          <w:tcPr>
            <w:tcW w:w="18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1A0607" w14:textId="77777777" w:rsidR="00B60E3C" w:rsidRPr="0018725D" w:rsidRDefault="005759DE">
            <w:pPr>
              <w:pStyle w:val="TableParagraph"/>
              <w:ind w:left="110" w:right="388"/>
              <w:rPr>
                <w:sz w:val="28"/>
              </w:rPr>
            </w:pPr>
            <w:r w:rsidRPr="0018725D">
              <w:rPr>
                <w:sz w:val="28"/>
              </w:rPr>
              <w:t>Jaydeep</w:t>
            </w:r>
            <w:r w:rsidRPr="0018725D">
              <w:rPr>
                <w:spacing w:val="1"/>
                <w:sz w:val="28"/>
              </w:rPr>
              <w:t xml:space="preserve"> </w:t>
            </w:r>
            <w:r w:rsidRPr="0018725D">
              <w:rPr>
                <w:sz w:val="28"/>
              </w:rPr>
              <w:t>Kulkarni</w:t>
            </w:r>
          </w:p>
        </w:tc>
        <w:tc>
          <w:tcPr>
            <w:tcW w:w="11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660D87" w14:textId="77777777" w:rsidR="00B60E3C" w:rsidRPr="0018725D" w:rsidRDefault="005759DE">
            <w:pPr>
              <w:pStyle w:val="TableParagraph"/>
              <w:spacing w:line="275" w:lineRule="exact"/>
              <w:ind w:left="110"/>
              <w:rPr>
                <w:sz w:val="24"/>
              </w:rPr>
            </w:pPr>
            <w:r w:rsidRPr="0018725D">
              <w:rPr>
                <w:sz w:val="24"/>
              </w:rPr>
              <w:t>2101480037</w:t>
            </w:r>
          </w:p>
        </w:tc>
        <w:tc>
          <w:tcPr>
            <w:tcW w:w="1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21C11B" w14:textId="77777777" w:rsidR="00B60E3C" w:rsidRPr="0018725D" w:rsidRDefault="00B60E3C">
            <w:pPr>
              <w:pStyle w:val="TableParagraph"/>
              <w:rPr>
                <w:sz w:val="26"/>
              </w:rPr>
            </w:pPr>
          </w:p>
        </w:tc>
        <w:tc>
          <w:tcPr>
            <w:tcW w:w="1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FA0ED3" w14:textId="77777777" w:rsidR="00B60E3C" w:rsidRPr="0018725D" w:rsidRDefault="00B60E3C">
            <w:pPr>
              <w:pStyle w:val="TableParagraph"/>
              <w:rPr>
                <w:sz w:val="26"/>
              </w:rPr>
            </w:pPr>
          </w:p>
        </w:tc>
        <w:tc>
          <w:tcPr>
            <w:tcW w:w="1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1786EC" w14:textId="77777777" w:rsidR="00B60E3C" w:rsidRPr="0018725D" w:rsidRDefault="00B60E3C">
            <w:pPr>
              <w:pStyle w:val="TableParagraph"/>
              <w:rPr>
                <w:sz w:val="26"/>
              </w:rPr>
            </w:pP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9FF683" w14:textId="77777777" w:rsidR="00B60E3C" w:rsidRPr="0018725D" w:rsidRDefault="00B60E3C">
            <w:pPr>
              <w:pStyle w:val="TableParagraph"/>
              <w:rPr>
                <w:sz w:val="26"/>
              </w:rPr>
            </w:pPr>
          </w:p>
        </w:tc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C0ACED" w14:textId="77777777" w:rsidR="00B60E3C" w:rsidRPr="0018725D" w:rsidRDefault="00B60E3C">
            <w:pPr>
              <w:pStyle w:val="TableParagraph"/>
              <w:rPr>
                <w:sz w:val="26"/>
              </w:rPr>
            </w:pPr>
          </w:p>
        </w:tc>
      </w:tr>
      <w:tr w:rsidR="00182351" w:rsidRPr="0018725D" w14:paraId="4FD34DF0" w14:textId="77777777" w:rsidTr="003B39BE">
        <w:trPr>
          <w:trHeight w:val="1152"/>
        </w:trPr>
        <w:tc>
          <w:tcPr>
            <w:tcW w:w="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75D2B0" w14:textId="773E8DAE" w:rsidR="00182351" w:rsidRPr="0018725D" w:rsidRDefault="00182351" w:rsidP="00182351">
            <w:pPr>
              <w:pStyle w:val="TableParagraph"/>
              <w:ind w:left="110"/>
              <w:rPr>
                <w:sz w:val="28"/>
              </w:rPr>
            </w:pPr>
            <w:r w:rsidRPr="0018725D">
              <w:rPr>
                <w:sz w:val="28"/>
              </w:rPr>
              <w:t>2</w:t>
            </w:r>
          </w:p>
        </w:tc>
        <w:tc>
          <w:tcPr>
            <w:tcW w:w="18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208E7E" w14:textId="13466024" w:rsidR="00182351" w:rsidRPr="0018725D" w:rsidRDefault="00182351" w:rsidP="00182351">
            <w:pPr>
              <w:pStyle w:val="TableParagraph"/>
              <w:ind w:right="590"/>
              <w:rPr>
                <w:sz w:val="28"/>
              </w:rPr>
            </w:pPr>
            <w:r w:rsidRPr="0018725D">
              <w:rPr>
                <w:sz w:val="28"/>
              </w:rPr>
              <w:t>Gaurav Mali</w:t>
            </w:r>
          </w:p>
        </w:tc>
        <w:tc>
          <w:tcPr>
            <w:tcW w:w="11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074879" w14:textId="45D37C04" w:rsidR="00182351" w:rsidRPr="0018725D" w:rsidRDefault="00AD70CA" w:rsidP="00182351">
            <w:pPr>
              <w:pStyle w:val="TableParagraph"/>
              <w:spacing w:line="275" w:lineRule="exact"/>
              <w:rPr>
                <w:sz w:val="24"/>
              </w:rPr>
            </w:pPr>
            <w:r w:rsidRPr="0018725D">
              <w:rPr>
                <w:sz w:val="24"/>
              </w:rPr>
              <w:t>2101480048</w:t>
            </w:r>
          </w:p>
        </w:tc>
        <w:tc>
          <w:tcPr>
            <w:tcW w:w="1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74157B" w14:textId="77777777" w:rsidR="00182351" w:rsidRPr="0018725D" w:rsidRDefault="00182351" w:rsidP="00182351">
            <w:pPr>
              <w:pStyle w:val="TableParagraph"/>
              <w:rPr>
                <w:sz w:val="26"/>
              </w:rPr>
            </w:pPr>
          </w:p>
        </w:tc>
        <w:tc>
          <w:tcPr>
            <w:tcW w:w="1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69137C" w14:textId="77777777" w:rsidR="00182351" w:rsidRPr="0018725D" w:rsidRDefault="00182351" w:rsidP="00182351">
            <w:pPr>
              <w:pStyle w:val="TableParagraph"/>
              <w:rPr>
                <w:sz w:val="26"/>
              </w:rPr>
            </w:pPr>
          </w:p>
        </w:tc>
        <w:tc>
          <w:tcPr>
            <w:tcW w:w="1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1D4302" w14:textId="77777777" w:rsidR="00182351" w:rsidRPr="0018725D" w:rsidRDefault="00182351" w:rsidP="00182351">
            <w:pPr>
              <w:pStyle w:val="TableParagraph"/>
              <w:rPr>
                <w:sz w:val="26"/>
              </w:rPr>
            </w:pP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A057BA" w14:textId="77777777" w:rsidR="00182351" w:rsidRPr="0018725D" w:rsidRDefault="00182351" w:rsidP="00182351">
            <w:pPr>
              <w:pStyle w:val="TableParagraph"/>
              <w:rPr>
                <w:sz w:val="26"/>
              </w:rPr>
            </w:pPr>
          </w:p>
        </w:tc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5256A7" w14:textId="77777777" w:rsidR="00182351" w:rsidRPr="0018725D" w:rsidRDefault="00182351" w:rsidP="00182351">
            <w:pPr>
              <w:pStyle w:val="TableParagraph"/>
              <w:rPr>
                <w:sz w:val="26"/>
              </w:rPr>
            </w:pPr>
          </w:p>
        </w:tc>
      </w:tr>
      <w:tr w:rsidR="00182351" w:rsidRPr="0018725D" w14:paraId="460D8365" w14:textId="77777777" w:rsidTr="003B39BE">
        <w:trPr>
          <w:trHeight w:val="1151"/>
        </w:trPr>
        <w:tc>
          <w:tcPr>
            <w:tcW w:w="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61C108" w14:textId="77777777" w:rsidR="00182351" w:rsidRPr="0018725D" w:rsidRDefault="00182351" w:rsidP="00182351">
            <w:pPr>
              <w:pStyle w:val="TableParagraph"/>
              <w:ind w:left="110"/>
              <w:rPr>
                <w:sz w:val="28"/>
              </w:rPr>
            </w:pPr>
            <w:r w:rsidRPr="0018725D">
              <w:rPr>
                <w:sz w:val="28"/>
              </w:rPr>
              <w:t>3</w:t>
            </w:r>
          </w:p>
        </w:tc>
        <w:tc>
          <w:tcPr>
            <w:tcW w:w="18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374FBC" w14:textId="1E1E5822" w:rsidR="00182351" w:rsidRPr="0018725D" w:rsidRDefault="003B39BE" w:rsidP="00182351">
            <w:pPr>
              <w:pStyle w:val="TableParagraph"/>
              <w:ind w:left="110" w:right="560"/>
              <w:rPr>
                <w:sz w:val="28"/>
              </w:rPr>
            </w:pPr>
            <w:r w:rsidRPr="0018725D">
              <w:rPr>
                <w:sz w:val="28"/>
              </w:rPr>
              <w:t xml:space="preserve"> </w:t>
            </w:r>
            <w:proofErr w:type="spellStart"/>
            <w:r w:rsidRPr="0018725D">
              <w:rPr>
                <w:sz w:val="28"/>
              </w:rPr>
              <w:t>Sarth</w:t>
            </w:r>
            <w:proofErr w:type="spellEnd"/>
            <w:r w:rsidRPr="0018725D">
              <w:rPr>
                <w:sz w:val="28"/>
              </w:rPr>
              <w:t xml:space="preserve"> </w:t>
            </w:r>
            <w:proofErr w:type="spellStart"/>
            <w:r w:rsidRPr="0018725D">
              <w:rPr>
                <w:sz w:val="28"/>
              </w:rPr>
              <w:t>Sheth</w:t>
            </w:r>
            <w:proofErr w:type="spellEnd"/>
          </w:p>
        </w:tc>
        <w:tc>
          <w:tcPr>
            <w:tcW w:w="11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FAB4A4" w14:textId="0C3C5A9E" w:rsidR="00182351" w:rsidRPr="0018725D" w:rsidRDefault="00182351" w:rsidP="00182351">
            <w:pPr>
              <w:pStyle w:val="TableParagraph"/>
              <w:spacing w:line="275" w:lineRule="exact"/>
              <w:ind w:left="110"/>
              <w:rPr>
                <w:sz w:val="24"/>
              </w:rPr>
            </w:pPr>
            <w:r w:rsidRPr="0018725D">
              <w:rPr>
                <w:sz w:val="24"/>
              </w:rPr>
              <w:t>21014800</w:t>
            </w:r>
            <w:r w:rsidR="00132F7A" w:rsidRPr="0018725D">
              <w:rPr>
                <w:sz w:val="24"/>
              </w:rPr>
              <w:t>40</w:t>
            </w:r>
          </w:p>
        </w:tc>
        <w:tc>
          <w:tcPr>
            <w:tcW w:w="1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F0CD25" w14:textId="77777777" w:rsidR="00182351" w:rsidRPr="0018725D" w:rsidRDefault="00182351" w:rsidP="00182351">
            <w:pPr>
              <w:pStyle w:val="TableParagraph"/>
              <w:rPr>
                <w:sz w:val="26"/>
              </w:rPr>
            </w:pPr>
          </w:p>
        </w:tc>
        <w:tc>
          <w:tcPr>
            <w:tcW w:w="1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FAEEE9" w14:textId="77777777" w:rsidR="00182351" w:rsidRPr="0018725D" w:rsidRDefault="00182351" w:rsidP="00182351">
            <w:pPr>
              <w:pStyle w:val="TableParagraph"/>
              <w:rPr>
                <w:sz w:val="26"/>
              </w:rPr>
            </w:pPr>
          </w:p>
        </w:tc>
        <w:tc>
          <w:tcPr>
            <w:tcW w:w="1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AC651E" w14:textId="77777777" w:rsidR="00182351" w:rsidRPr="0018725D" w:rsidRDefault="00182351" w:rsidP="00182351">
            <w:pPr>
              <w:pStyle w:val="TableParagraph"/>
              <w:rPr>
                <w:sz w:val="26"/>
              </w:rPr>
            </w:pP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B00F22" w14:textId="77777777" w:rsidR="00182351" w:rsidRPr="0018725D" w:rsidRDefault="00182351" w:rsidP="00182351">
            <w:pPr>
              <w:pStyle w:val="TableParagraph"/>
              <w:rPr>
                <w:sz w:val="26"/>
              </w:rPr>
            </w:pPr>
          </w:p>
        </w:tc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416005" w14:textId="77777777" w:rsidR="00182351" w:rsidRPr="0018725D" w:rsidRDefault="00182351" w:rsidP="00182351">
            <w:pPr>
              <w:pStyle w:val="TableParagraph"/>
              <w:rPr>
                <w:sz w:val="26"/>
              </w:rPr>
            </w:pPr>
          </w:p>
        </w:tc>
      </w:tr>
      <w:tr w:rsidR="00182351" w:rsidRPr="0018725D" w14:paraId="1E62E60C" w14:textId="77777777" w:rsidTr="003B39BE">
        <w:trPr>
          <w:trHeight w:val="1154"/>
        </w:trPr>
        <w:tc>
          <w:tcPr>
            <w:tcW w:w="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76A2F8" w14:textId="7FCBC421" w:rsidR="00182351" w:rsidRPr="0018725D" w:rsidRDefault="00182351" w:rsidP="00182351">
            <w:pPr>
              <w:pStyle w:val="TableParagraph"/>
              <w:ind w:left="110"/>
              <w:rPr>
                <w:sz w:val="28"/>
              </w:rPr>
            </w:pPr>
            <w:r w:rsidRPr="0018725D">
              <w:rPr>
                <w:sz w:val="28"/>
              </w:rPr>
              <w:t>4</w:t>
            </w:r>
          </w:p>
        </w:tc>
        <w:tc>
          <w:tcPr>
            <w:tcW w:w="18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56BF70" w14:textId="53D7F131" w:rsidR="00182351" w:rsidRPr="0018725D" w:rsidRDefault="00182351" w:rsidP="00182351">
            <w:pPr>
              <w:pStyle w:val="TableParagraph"/>
              <w:spacing w:line="242" w:lineRule="auto"/>
              <w:ind w:left="110" w:right="497"/>
              <w:rPr>
                <w:sz w:val="28"/>
              </w:rPr>
            </w:pPr>
            <w:proofErr w:type="spellStart"/>
            <w:r w:rsidRPr="0018725D">
              <w:rPr>
                <w:sz w:val="28"/>
              </w:rPr>
              <w:t>T</w:t>
            </w:r>
            <w:r w:rsidR="003B39BE" w:rsidRPr="0018725D">
              <w:rPr>
                <w:sz w:val="28"/>
              </w:rPr>
              <w:t>anishq</w:t>
            </w:r>
            <w:proofErr w:type="spellEnd"/>
            <w:r w:rsidR="003B39BE" w:rsidRPr="0018725D">
              <w:rPr>
                <w:sz w:val="28"/>
              </w:rPr>
              <w:t xml:space="preserve"> </w:t>
            </w:r>
            <w:proofErr w:type="spellStart"/>
            <w:r w:rsidR="003B39BE" w:rsidRPr="0018725D">
              <w:rPr>
                <w:sz w:val="28"/>
              </w:rPr>
              <w:t>Vhanmane</w:t>
            </w:r>
            <w:proofErr w:type="spellEnd"/>
          </w:p>
        </w:tc>
        <w:tc>
          <w:tcPr>
            <w:tcW w:w="11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FB0021" w14:textId="112B3FC2" w:rsidR="00182351" w:rsidRPr="0018725D" w:rsidRDefault="00AD70CA" w:rsidP="00182351">
            <w:pPr>
              <w:pStyle w:val="TableParagraph"/>
              <w:spacing w:line="275" w:lineRule="exact"/>
              <w:ind w:left="110"/>
              <w:rPr>
                <w:sz w:val="24"/>
              </w:rPr>
            </w:pPr>
            <w:r w:rsidRPr="0018725D">
              <w:rPr>
                <w:sz w:val="24"/>
              </w:rPr>
              <w:t>21014800</w:t>
            </w:r>
            <w:r w:rsidR="00132F7A" w:rsidRPr="0018725D">
              <w:rPr>
                <w:sz w:val="24"/>
              </w:rPr>
              <w:t>62</w:t>
            </w:r>
          </w:p>
        </w:tc>
        <w:tc>
          <w:tcPr>
            <w:tcW w:w="11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40E706" w14:textId="77777777" w:rsidR="00182351" w:rsidRPr="0018725D" w:rsidRDefault="00182351" w:rsidP="00182351">
            <w:pPr>
              <w:pStyle w:val="TableParagraph"/>
              <w:rPr>
                <w:sz w:val="26"/>
              </w:rPr>
            </w:pPr>
          </w:p>
        </w:tc>
        <w:tc>
          <w:tcPr>
            <w:tcW w:w="1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EBC6E4" w14:textId="77777777" w:rsidR="00182351" w:rsidRPr="0018725D" w:rsidRDefault="00182351" w:rsidP="00182351">
            <w:pPr>
              <w:pStyle w:val="TableParagraph"/>
              <w:rPr>
                <w:sz w:val="26"/>
              </w:rPr>
            </w:pPr>
          </w:p>
        </w:tc>
        <w:tc>
          <w:tcPr>
            <w:tcW w:w="1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3A0061" w14:textId="77777777" w:rsidR="00182351" w:rsidRPr="0018725D" w:rsidRDefault="00182351" w:rsidP="00182351">
            <w:pPr>
              <w:pStyle w:val="TableParagraph"/>
              <w:rPr>
                <w:sz w:val="26"/>
              </w:rPr>
            </w:pPr>
          </w:p>
        </w:tc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2D6420" w14:textId="77777777" w:rsidR="00182351" w:rsidRPr="0018725D" w:rsidRDefault="00182351" w:rsidP="00182351">
            <w:pPr>
              <w:pStyle w:val="TableParagraph"/>
              <w:rPr>
                <w:sz w:val="26"/>
              </w:rPr>
            </w:pPr>
          </w:p>
        </w:tc>
        <w:tc>
          <w:tcPr>
            <w:tcW w:w="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670621" w14:textId="77777777" w:rsidR="00182351" w:rsidRPr="0018725D" w:rsidRDefault="00182351" w:rsidP="00182351">
            <w:pPr>
              <w:pStyle w:val="TableParagraph"/>
              <w:rPr>
                <w:sz w:val="26"/>
              </w:rPr>
            </w:pPr>
          </w:p>
        </w:tc>
      </w:tr>
    </w:tbl>
    <w:p w14:paraId="53202DD4" w14:textId="77777777" w:rsidR="00B60E3C" w:rsidRPr="0018725D" w:rsidRDefault="00B60E3C">
      <w:pPr>
        <w:pStyle w:val="BodyText"/>
        <w:spacing w:before="3"/>
        <w:rPr>
          <w:b/>
          <w:sz w:val="44"/>
        </w:rPr>
      </w:pPr>
    </w:p>
    <w:p w14:paraId="148B0532" w14:textId="6D72AB8B" w:rsidR="00B60E3C" w:rsidRPr="0018725D" w:rsidRDefault="005759DE">
      <w:pPr>
        <w:pStyle w:val="BodyText"/>
        <w:spacing w:line="259" w:lineRule="auto"/>
        <w:ind w:left="132" w:right="214"/>
        <w:jc w:val="both"/>
      </w:pPr>
      <w:r w:rsidRPr="0018725D">
        <w:t>Note: Every course teacher is expected to assign marks for group evolution in the first 3</w:t>
      </w:r>
      <w:r w:rsidRPr="0018725D">
        <w:rPr>
          <w:spacing w:val="-68"/>
        </w:rPr>
        <w:t xml:space="preserve"> </w:t>
      </w:r>
      <w:r w:rsidRPr="0018725D">
        <w:t>columns and individual evaluation in the 4</w:t>
      </w:r>
      <w:r w:rsidRPr="0018725D">
        <w:rPr>
          <w:vertAlign w:val="superscript"/>
        </w:rPr>
        <w:t>th</w:t>
      </w:r>
      <w:r w:rsidRPr="0018725D">
        <w:t xml:space="preserve"> column for each group of </w:t>
      </w:r>
      <w:r w:rsidR="00DB7C85">
        <w:t>students</w:t>
      </w:r>
      <w:r w:rsidRPr="0018725D">
        <w:t xml:space="preserve"> as per</w:t>
      </w:r>
      <w:r w:rsidRPr="0018725D">
        <w:rPr>
          <w:spacing w:val="-68"/>
        </w:rPr>
        <w:t xml:space="preserve"> </w:t>
      </w:r>
      <w:r w:rsidRPr="0018725D">
        <w:t>rubrics.</w:t>
      </w:r>
    </w:p>
    <w:p w14:paraId="34530736" w14:textId="546C5700" w:rsidR="00B60E3C" w:rsidRPr="0018725D" w:rsidRDefault="005759DE">
      <w:pPr>
        <w:pStyle w:val="Heading3"/>
        <w:spacing w:before="160" w:line="259" w:lineRule="auto"/>
        <w:ind w:right="380"/>
      </w:pPr>
      <w:r w:rsidRPr="0018725D">
        <w:t>Comments/</w:t>
      </w:r>
      <w:r w:rsidR="00DB7C85">
        <w:t>Suggestions</w:t>
      </w:r>
      <w:r w:rsidRPr="0018725D">
        <w:rPr>
          <w:spacing w:val="-9"/>
        </w:rPr>
        <w:t xml:space="preserve"> </w:t>
      </w:r>
      <w:r w:rsidRPr="0018725D">
        <w:t>about</w:t>
      </w:r>
      <w:r w:rsidRPr="0018725D">
        <w:rPr>
          <w:spacing w:val="-9"/>
        </w:rPr>
        <w:t xml:space="preserve"> </w:t>
      </w:r>
      <w:r w:rsidRPr="0018725D">
        <w:t>teamwork/leadership/</w:t>
      </w:r>
      <w:r w:rsidRPr="0018725D">
        <w:rPr>
          <w:spacing w:val="-8"/>
        </w:rPr>
        <w:t xml:space="preserve"> </w:t>
      </w:r>
      <w:r w:rsidRPr="0018725D">
        <w:t>interpersonal</w:t>
      </w:r>
      <w:r w:rsidRPr="0018725D">
        <w:rPr>
          <w:spacing w:val="-8"/>
        </w:rPr>
        <w:t xml:space="preserve"> </w:t>
      </w:r>
      <w:r w:rsidRPr="0018725D">
        <w:t>communication</w:t>
      </w:r>
      <w:r w:rsidRPr="0018725D">
        <w:rPr>
          <w:spacing w:val="-68"/>
        </w:rPr>
        <w:t xml:space="preserve"> </w:t>
      </w:r>
      <w:r w:rsidRPr="0018725D">
        <w:t>(if any)</w:t>
      </w:r>
    </w:p>
    <w:p w14:paraId="7048775C" w14:textId="77777777" w:rsidR="00B60E3C" w:rsidRPr="0018725D" w:rsidRDefault="00B60E3C">
      <w:pPr>
        <w:spacing w:line="259" w:lineRule="auto"/>
        <w:sectPr w:rsidR="00B60E3C" w:rsidRPr="0018725D">
          <w:pgSz w:w="12240" w:h="15840"/>
          <w:pgMar w:top="1500" w:right="1020" w:bottom="280" w:left="1020" w:header="720" w:footer="720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14:paraId="2717EEF9" w14:textId="0F3BB954" w:rsidR="00B60E3C" w:rsidRPr="0018725D" w:rsidRDefault="005759DE">
      <w:pPr>
        <w:pStyle w:val="BodyText"/>
        <w:spacing w:before="69" w:line="259" w:lineRule="auto"/>
        <w:ind w:left="132" w:right="335"/>
      </w:pPr>
      <w:r w:rsidRPr="0018725D">
        <w:lastRenderedPageBreak/>
        <w:t xml:space="preserve">We acquire some more essential skills in simulation software. </w:t>
      </w:r>
    </w:p>
    <w:p w14:paraId="590283D6" w14:textId="77777777" w:rsidR="00B60E3C" w:rsidRPr="0018725D" w:rsidRDefault="00B60E3C">
      <w:pPr>
        <w:pStyle w:val="BodyText"/>
        <w:spacing w:before="1"/>
      </w:pPr>
    </w:p>
    <w:p w14:paraId="50889BE8" w14:textId="77777777" w:rsidR="00B60E3C" w:rsidRPr="0018725D" w:rsidRDefault="005759DE">
      <w:pPr>
        <w:pStyle w:val="Heading3"/>
        <w:jc w:val="left"/>
      </w:pPr>
      <w:r w:rsidRPr="0018725D">
        <w:t>Any</w:t>
      </w:r>
      <w:r w:rsidRPr="0018725D">
        <w:rPr>
          <w:spacing w:val="-2"/>
        </w:rPr>
        <w:t xml:space="preserve"> </w:t>
      </w:r>
      <w:r w:rsidRPr="0018725D">
        <w:t>Other</w:t>
      </w:r>
      <w:r w:rsidRPr="0018725D">
        <w:rPr>
          <w:spacing w:val="-4"/>
        </w:rPr>
        <w:t xml:space="preserve"> </w:t>
      </w:r>
      <w:r w:rsidRPr="0018725D">
        <w:t>Comment:</w:t>
      </w:r>
    </w:p>
    <w:p w14:paraId="066D150D" w14:textId="02C060F5" w:rsidR="00B60E3C" w:rsidRPr="0018725D" w:rsidRDefault="005759DE" w:rsidP="006624D4">
      <w:pPr>
        <w:pStyle w:val="BodyText"/>
        <w:spacing w:before="184"/>
        <w:ind w:left="132"/>
      </w:pPr>
      <w:r w:rsidRPr="0018725D">
        <w:t>I</w:t>
      </w:r>
      <w:r w:rsidRPr="0018725D">
        <w:rPr>
          <w:spacing w:val="-3"/>
        </w:rPr>
        <w:t xml:space="preserve"> </w:t>
      </w:r>
      <w:r w:rsidRPr="0018725D">
        <w:t>am</w:t>
      </w:r>
      <w:r w:rsidRPr="0018725D">
        <w:rPr>
          <w:spacing w:val="-3"/>
        </w:rPr>
        <w:t xml:space="preserve"> </w:t>
      </w:r>
      <w:r w:rsidRPr="0018725D">
        <w:t>thanking</w:t>
      </w:r>
      <w:r w:rsidRPr="0018725D">
        <w:rPr>
          <w:spacing w:val="-2"/>
        </w:rPr>
        <w:t xml:space="preserve"> </w:t>
      </w:r>
      <w:r w:rsidRPr="0018725D">
        <w:t>my</w:t>
      </w:r>
      <w:r w:rsidRPr="0018725D">
        <w:rPr>
          <w:spacing w:val="-1"/>
        </w:rPr>
        <w:t xml:space="preserve"> </w:t>
      </w:r>
      <w:r w:rsidRPr="0018725D">
        <w:t>friends</w:t>
      </w:r>
      <w:r w:rsidRPr="0018725D">
        <w:rPr>
          <w:spacing w:val="-1"/>
        </w:rPr>
        <w:t xml:space="preserve"> </w:t>
      </w:r>
      <w:r w:rsidRPr="0018725D">
        <w:t>and</w:t>
      </w:r>
      <w:r w:rsidRPr="0018725D">
        <w:rPr>
          <w:spacing w:val="-6"/>
        </w:rPr>
        <w:t xml:space="preserve"> </w:t>
      </w:r>
      <w:r w:rsidRPr="0018725D">
        <w:t>subject</w:t>
      </w:r>
      <w:r w:rsidRPr="0018725D">
        <w:rPr>
          <w:spacing w:val="-1"/>
        </w:rPr>
        <w:t xml:space="preserve"> </w:t>
      </w:r>
      <w:r w:rsidRPr="0018725D">
        <w:t>teacher</w:t>
      </w:r>
      <w:r w:rsidRPr="0018725D">
        <w:rPr>
          <w:spacing w:val="-2"/>
        </w:rPr>
        <w:t xml:space="preserve"> </w:t>
      </w:r>
      <w:r w:rsidRPr="0018725D">
        <w:t>for</w:t>
      </w:r>
      <w:r w:rsidRPr="0018725D">
        <w:rPr>
          <w:spacing w:val="-5"/>
        </w:rPr>
        <w:t xml:space="preserve"> </w:t>
      </w:r>
      <w:r w:rsidRPr="0018725D">
        <w:t>helping</w:t>
      </w:r>
      <w:r w:rsidRPr="0018725D">
        <w:rPr>
          <w:spacing w:val="-6"/>
        </w:rPr>
        <w:t xml:space="preserve"> </w:t>
      </w:r>
      <w:r w:rsidRPr="0018725D">
        <w:t>with</w:t>
      </w:r>
      <w:r w:rsidRPr="0018725D">
        <w:rPr>
          <w:spacing w:val="-5"/>
        </w:rPr>
        <w:t xml:space="preserve"> </w:t>
      </w:r>
      <w:r w:rsidRPr="0018725D">
        <w:t>this</w:t>
      </w:r>
      <w:r w:rsidRPr="0018725D">
        <w:rPr>
          <w:spacing w:val="-1"/>
        </w:rPr>
        <w:t xml:space="preserve"> </w:t>
      </w:r>
      <w:r w:rsidRPr="0018725D">
        <w:t>miraculous</w:t>
      </w:r>
      <w:r w:rsidRPr="0018725D">
        <w:rPr>
          <w:spacing w:val="-2"/>
        </w:rPr>
        <w:t xml:space="preserve"> </w:t>
      </w:r>
      <w:r w:rsidRPr="0018725D">
        <w:t>project.</w:t>
      </w:r>
      <w:r w:rsidR="00E9571B" w:rsidRPr="0018725D">
        <w:rPr>
          <w:noProof/>
        </w:rPr>
        <mc:AlternateContent>
          <mc:Choice Requires="wpg">
            <w:drawing>
              <wp:anchor distT="0" distB="0" distL="114300" distR="114300" simplePos="0" relativeHeight="487174144" behindDoc="1" locked="0" layoutInCell="1" allowOverlap="1" wp14:anchorId="2B06E1D8" wp14:editId="631A2E09">
                <wp:simplePos x="0" y="0"/>
                <wp:positionH relativeFrom="page">
                  <wp:posOffset>1190156</wp:posOffset>
                </wp:positionH>
                <wp:positionV relativeFrom="paragraph">
                  <wp:posOffset>153008</wp:posOffset>
                </wp:positionV>
                <wp:extent cx="5715635" cy="5715635"/>
                <wp:effectExtent l="0" t="0" r="0" b="0"/>
                <wp:wrapNone/>
                <wp:docPr id="4" name="docshapegroup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15635" cy="5715635"/>
                          <a:chOff x="1560" y="522"/>
                          <a:chExt cx="9001" cy="9001"/>
                        </a:xfrm>
                      </wpg:grpSpPr>
                      <pic:pic xmlns:pic="http://schemas.openxmlformats.org/drawingml/2006/picture">
                        <pic:nvPicPr>
                          <pic:cNvPr id="6" name="docshape6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60" y="521"/>
                            <a:ext cx="9001" cy="900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" name="docshape7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412" y="2995"/>
                            <a:ext cx="206" cy="26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CA91335" id="docshapegroup68" o:spid="_x0000_s1026" style="position:absolute;margin-left:93.7pt;margin-top:12.05pt;width:450.05pt;height:450.05pt;z-index:-16142336;mso-position-horizontal-relative:page" coordorigin="1560,522" coordsize="9001,900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">
                <v:shape id="docshape69" o:spid="_x0000_s1027" type="#_x0000_t75" style="position:absolute;left:1560;top:521;width:9001;height:90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">
                  <v:imagedata r:id="rId37" o:title=""/>
                </v:shape>
                <v:shape id="docshape70" o:spid="_x0000_s1028" type="#_x0000_t75" style="position:absolute;left:8412;top:2995;width:206;height:2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">
                  <v:imagedata r:id="rId38" o:title=""/>
                </v:shape>
                <w10:wrap anchorx="page"/>
              </v:group>
            </w:pict>
          </mc:Fallback>
        </mc:AlternateContent>
      </w:r>
      <w:r w:rsidR="006624D4" w:rsidRPr="0018725D">
        <w:t xml:space="preserve"> </w:t>
      </w:r>
    </w:p>
    <w:p w14:paraId="2954446A" w14:textId="77777777" w:rsidR="006624D4" w:rsidRPr="0018725D" w:rsidRDefault="006624D4" w:rsidP="006624D4">
      <w:pPr>
        <w:pStyle w:val="BodyText"/>
        <w:spacing w:before="184"/>
        <w:ind w:left="132"/>
      </w:pPr>
    </w:p>
    <w:p w14:paraId="21CD3811" w14:textId="3C21206A" w:rsidR="00B60E3C" w:rsidRPr="0018725D" w:rsidRDefault="005759DE">
      <w:pPr>
        <w:spacing w:before="1"/>
        <w:ind w:left="132"/>
        <w:rPr>
          <w:b/>
          <w:sz w:val="24"/>
        </w:rPr>
      </w:pPr>
      <w:r w:rsidRPr="0018725D">
        <w:rPr>
          <w:b/>
          <w:sz w:val="24"/>
        </w:rPr>
        <w:t>Name</w:t>
      </w:r>
      <w:r w:rsidRPr="0018725D">
        <w:rPr>
          <w:b/>
          <w:spacing w:val="-3"/>
          <w:sz w:val="24"/>
        </w:rPr>
        <w:t xml:space="preserve"> </w:t>
      </w:r>
      <w:r w:rsidRPr="0018725D">
        <w:rPr>
          <w:b/>
          <w:sz w:val="24"/>
        </w:rPr>
        <w:t>and</w:t>
      </w:r>
      <w:r w:rsidRPr="0018725D">
        <w:rPr>
          <w:b/>
          <w:spacing w:val="-1"/>
          <w:sz w:val="24"/>
        </w:rPr>
        <w:t xml:space="preserve"> </w:t>
      </w:r>
      <w:r w:rsidRPr="0018725D">
        <w:rPr>
          <w:b/>
          <w:sz w:val="24"/>
        </w:rPr>
        <w:t>designation</w:t>
      </w:r>
      <w:r w:rsidRPr="0018725D">
        <w:rPr>
          <w:b/>
          <w:spacing w:val="-3"/>
          <w:sz w:val="24"/>
        </w:rPr>
        <w:t xml:space="preserve"> </w:t>
      </w:r>
      <w:r w:rsidRPr="0018725D">
        <w:rPr>
          <w:b/>
          <w:sz w:val="24"/>
        </w:rPr>
        <w:t>of</w:t>
      </w:r>
      <w:r w:rsidRPr="0018725D">
        <w:rPr>
          <w:b/>
          <w:spacing w:val="-1"/>
          <w:sz w:val="24"/>
        </w:rPr>
        <w:t xml:space="preserve"> </w:t>
      </w:r>
      <w:r w:rsidRPr="0018725D">
        <w:rPr>
          <w:b/>
          <w:sz w:val="24"/>
        </w:rPr>
        <w:t>the</w:t>
      </w:r>
      <w:r w:rsidRPr="0018725D">
        <w:rPr>
          <w:b/>
          <w:spacing w:val="-2"/>
          <w:sz w:val="24"/>
        </w:rPr>
        <w:t xml:space="preserve"> </w:t>
      </w:r>
      <w:r w:rsidRPr="0018725D">
        <w:rPr>
          <w:b/>
          <w:sz w:val="24"/>
        </w:rPr>
        <w:t>Faculty</w:t>
      </w:r>
      <w:r w:rsidRPr="0018725D">
        <w:rPr>
          <w:b/>
          <w:spacing w:val="-1"/>
          <w:sz w:val="24"/>
        </w:rPr>
        <w:t xml:space="preserve"> </w:t>
      </w:r>
      <w:r w:rsidRPr="0018725D">
        <w:rPr>
          <w:b/>
          <w:sz w:val="24"/>
        </w:rPr>
        <w:t>Member</w:t>
      </w:r>
    </w:p>
    <w:p w14:paraId="5DE54E09" w14:textId="77777777" w:rsidR="006624D4" w:rsidRPr="0018725D" w:rsidRDefault="006624D4">
      <w:pPr>
        <w:spacing w:before="1"/>
        <w:ind w:left="132"/>
        <w:rPr>
          <w:b/>
          <w:sz w:val="24"/>
        </w:rPr>
      </w:pPr>
    </w:p>
    <w:p w14:paraId="16184524" w14:textId="40F5C2A3" w:rsidR="006624D4" w:rsidRPr="0018725D" w:rsidRDefault="006624D4" w:rsidP="006624D4">
      <w:pPr>
        <w:rPr>
          <w:b/>
          <w:bCs/>
          <w:sz w:val="32"/>
        </w:rPr>
      </w:pPr>
      <w:r w:rsidRPr="0018725D">
        <w:rPr>
          <w:b/>
          <w:bCs/>
          <w:sz w:val="32"/>
        </w:rPr>
        <w:t xml:space="preserve">  </w:t>
      </w:r>
      <w:r w:rsidRPr="0018725D">
        <w:rPr>
          <w:b/>
          <w:bCs/>
          <w:sz w:val="32"/>
        </w:rPr>
        <w:t xml:space="preserve">Prof. P. U. </w:t>
      </w:r>
      <w:proofErr w:type="spellStart"/>
      <w:r w:rsidRPr="0018725D">
        <w:rPr>
          <w:b/>
          <w:bCs/>
          <w:sz w:val="32"/>
        </w:rPr>
        <w:t>Nehete</w:t>
      </w:r>
      <w:proofErr w:type="spellEnd"/>
    </w:p>
    <w:p w14:paraId="0C69BFED" w14:textId="77777777" w:rsidR="006624D4" w:rsidRPr="0018725D" w:rsidRDefault="006624D4">
      <w:pPr>
        <w:spacing w:before="184" w:line="398" w:lineRule="auto"/>
        <w:ind w:left="132" w:right="5520"/>
        <w:rPr>
          <w:b/>
          <w:szCs w:val="18"/>
        </w:rPr>
      </w:pPr>
      <w:r w:rsidRPr="0018725D">
        <w:rPr>
          <w:b/>
          <w:szCs w:val="18"/>
        </w:rPr>
        <w:t>Object Oriented Programming Using C++</w:t>
      </w:r>
    </w:p>
    <w:p w14:paraId="080F8D02" w14:textId="73C936D1" w:rsidR="00B60E3C" w:rsidRPr="0018725D" w:rsidRDefault="005759DE">
      <w:pPr>
        <w:spacing w:before="184" w:line="398" w:lineRule="auto"/>
        <w:ind w:left="132" w:right="5520"/>
        <w:rPr>
          <w:b/>
          <w:sz w:val="24"/>
        </w:rPr>
      </w:pPr>
      <w:r w:rsidRPr="0018725D">
        <w:rPr>
          <w:b/>
          <w:sz w:val="24"/>
        </w:rPr>
        <w:t>Signature</w:t>
      </w:r>
    </w:p>
    <w:sectPr w:rsidR="00B60E3C" w:rsidRPr="0018725D">
      <w:pgSz w:w="12240" w:h="15840"/>
      <w:pgMar w:top="920" w:right="1020" w:bottom="280" w:left="1020" w:header="720" w:footer="720" w:gutter="0"/>
      <w:pgBorders w:offsetFrom="page">
        <w:top w:val="single" w:sz="4" w:space="24" w:color="000000"/>
        <w:left w:val="single" w:sz="4" w:space="24" w:color="000000"/>
        <w:bottom w:val="single" w:sz="4" w:space="24" w:color="000000"/>
        <w:right w:val="single" w:sz="4" w:space="24" w:color="000000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52" type="#_x0000_t75" style="width:10.95pt;height:10.95pt" o:bullet="t">
        <v:imagedata r:id="rId1" o:title="mso5AAD"/>
      </v:shape>
    </w:pict>
  </w:numPicBullet>
  <w:numPicBullet w:numPicBulletId="1">
    <w:pict>
      <v:shape id="_x0000_i1253" type="#_x0000_t75" alt="*" style="width:10.95pt;height:10.95pt;visibility:visible;mso-wrap-style:square" o:bullet="t">
        <v:imagedata r:id="rId2" o:title="*"/>
      </v:shape>
    </w:pict>
  </w:numPicBullet>
  <w:abstractNum w:abstractNumId="0" w15:restartNumberingAfterBreak="0">
    <w:nsid w:val="034236AE"/>
    <w:multiLevelType w:val="hybridMultilevel"/>
    <w:tmpl w:val="EF1220FC"/>
    <w:lvl w:ilvl="0" w:tplc="D104268C">
      <w:start w:val="3"/>
      <w:numFmt w:val="decimal"/>
      <w:lvlText w:val="%1."/>
      <w:lvlJc w:val="left"/>
      <w:pPr>
        <w:ind w:left="493" w:hanging="362"/>
      </w:pPr>
      <w:rPr>
        <w:rFonts w:ascii="Times New Roman" w:eastAsia="Times New Roman" w:hAnsi="Times New Roman" w:cs="Times New Roman" w:hint="default"/>
        <w:b/>
        <w:bCs/>
        <w:i w:val="0"/>
        <w:iCs w:val="0"/>
        <w:w w:val="100"/>
        <w:sz w:val="36"/>
        <w:szCs w:val="36"/>
      </w:rPr>
    </w:lvl>
    <w:lvl w:ilvl="1" w:tplc="2CF665BC">
      <w:numFmt w:val="bullet"/>
      <w:lvlText w:val="•"/>
      <w:lvlJc w:val="left"/>
      <w:pPr>
        <w:ind w:left="1470" w:hanging="362"/>
      </w:pPr>
      <w:rPr>
        <w:rFonts w:hint="default"/>
      </w:rPr>
    </w:lvl>
    <w:lvl w:ilvl="2" w:tplc="74321B02">
      <w:numFmt w:val="bullet"/>
      <w:lvlText w:val="•"/>
      <w:lvlJc w:val="left"/>
      <w:pPr>
        <w:ind w:left="2440" w:hanging="362"/>
      </w:pPr>
      <w:rPr>
        <w:rFonts w:hint="default"/>
      </w:rPr>
    </w:lvl>
    <w:lvl w:ilvl="3" w:tplc="A0CC4AAA">
      <w:numFmt w:val="bullet"/>
      <w:lvlText w:val="•"/>
      <w:lvlJc w:val="left"/>
      <w:pPr>
        <w:ind w:left="3410" w:hanging="362"/>
      </w:pPr>
      <w:rPr>
        <w:rFonts w:hint="default"/>
      </w:rPr>
    </w:lvl>
    <w:lvl w:ilvl="4" w:tplc="CE426D98">
      <w:numFmt w:val="bullet"/>
      <w:lvlText w:val="•"/>
      <w:lvlJc w:val="left"/>
      <w:pPr>
        <w:ind w:left="4380" w:hanging="362"/>
      </w:pPr>
      <w:rPr>
        <w:rFonts w:hint="default"/>
      </w:rPr>
    </w:lvl>
    <w:lvl w:ilvl="5" w:tplc="C5D86516">
      <w:numFmt w:val="bullet"/>
      <w:lvlText w:val="•"/>
      <w:lvlJc w:val="left"/>
      <w:pPr>
        <w:ind w:left="5350" w:hanging="362"/>
      </w:pPr>
      <w:rPr>
        <w:rFonts w:hint="default"/>
      </w:rPr>
    </w:lvl>
    <w:lvl w:ilvl="6" w:tplc="8F7E5CC2">
      <w:numFmt w:val="bullet"/>
      <w:lvlText w:val="•"/>
      <w:lvlJc w:val="left"/>
      <w:pPr>
        <w:ind w:left="6320" w:hanging="362"/>
      </w:pPr>
      <w:rPr>
        <w:rFonts w:hint="default"/>
      </w:rPr>
    </w:lvl>
    <w:lvl w:ilvl="7" w:tplc="D51E7D7A">
      <w:numFmt w:val="bullet"/>
      <w:lvlText w:val="•"/>
      <w:lvlJc w:val="left"/>
      <w:pPr>
        <w:ind w:left="7290" w:hanging="362"/>
      </w:pPr>
      <w:rPr>
        <w:rFonts w:hint="default"/>
      </w:rPr>
    </w:lvl>
    <w:lvl w:ilvl="8" w:tplc="486E2698">
      <w:numFmt w:val="bullet"/>
      <w:lvlText w:val="•"/>
      <w:lvlJc w:val="left"/>
      <w:pPr>
        <w:ind w:left="8260" w:hanging="362"/>
      </w:pPr>
      <w:rPr>
        <w:rFonts w:hint="default"/>
      </w:rPr>
    </w:lvl>
  </w:abstractNum>
  <w:abstractNum w:abstractNumId="1" w15:restartNumberingAfterBreak="0">
    <w:nsid w:val="06D53D3A"/>
    <w:multiLevelType w:val="hybridMultilevel"/>
    <w:tmpl w:val="4A64450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3209D6"/>
    <w:multiLevelType w:val="multilevel"/>
    <w:tmpl w:val="22B266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A3A572D"/>
    <w:multiLevelType w:val="hybridMultilevel"/>
    <w:tmpl w:val="857C5112"/>
    <w:lvl w:ilvl="0" w:tplc="95E26718">
      <w:start w:val="1"/>
      <w:numFmt w:val="bullet"/>
      <w:lvlText w:val=""/>
      <w:lvlPicBulletId w:val="1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</w:rPr>
    </w:lvl>
    <w:lvl w:ilvl="1" w:tplc="551EC58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010886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5DC576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454805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826C2B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52CF4C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642624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B8E53F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20383C21"/>
    <w:multiLevelType w:val="hybridMultilevel"/>
    <w:tmpl w:val="FA423DFA"/>
    <w:lvl w:ilvl="0" w:tplc="95E26718">
      <w:start w:val="1"/>
      <w:numFmt w:val="bullet"/>
      <w:lvlText w:val=""/>
      <w:lvlPicBulletId w:val="1"/>
      <w:lvlJc w:val="left"/>
      <w:pPr>
        <w:ind w:left="187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9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31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03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75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7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9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91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635" w:hanging="360"/>
      </w:pPr>
      <w:rPr>
        <w:rFonts w:ascii="Wingdings" w:hAnsi="Wingdings" w:hint="default"/>
      </w:rPr>
    </w:lvl>
  </w:abstractNum>
  <w:abstractNum w:abstractNumId="5" w15:restartNumberingAfterBreak="0">
    <w:nsid w:val="23F47F56"/>
    <w:multiLevelType w:val="hybridMultilevel"/>
    <w:tmpl w:val="B1521B62"/>
    <w:lvl w:ilvl="0" w:tplc="95E26718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292C0D"/>
    <w:multiLevelType w:val="hybridMultilevel"/>
    <w:tmpl w:val="8200A450"/>
    <w:lvl w:ilvl="0" w:tplc="95E26718">
      <w:start w:val="1"/>
      <w:numFmt w:val="bullet"/>
      <w:lvlText w:val=""/>
      <w:lvlPicBulletId w:val="1"/>
      <w:lvlJc w:val="left"/>
      <w:pPr>
        <w:ind w:left="1069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7" w15:restartNumberingAfterBreak="0">
    <w:nsid w:val="2938029A"/>
    <w:multiLevelType w:val="hybridMultilevel"/>
    <w:tmpl w:val="E36AE3EC"/>
    <w:lvl w:ilvl="0" w:tplc="95E26718">
      <w:start w:val="1"/>
      <w:numFmt w:val="bullet"/>
      <w:lvlText w:val=""/>
      <w:lvlPicBulletId w:val="1"/>
      <w:lvlJc w:val="left"/>
      <w:pPr>
        <w:ind w:left="1069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8" w15:restartNumberingAfterBreak="0">
    <w:nsid w:val="348E663E"/>
    <w:multiLevelType w:val="hybridMultilevel"/>
    <w:tmpl w:val="27F088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9F59A2"/>
    <w:multiLevelType w:val="hybridMultilevel"/>
    <w:tmpl w:val="E696846A"/>
    <w:lvl w:ilvl="0" w:tplc="95E26718">
      <w:start w:val="1"/>
      <w:numFmt w:val="bullet"/>
      <w:lvlText w:val=""/>
      <w:lvlPicBulletId w:val="1"/>
      <w:lvlJc w:val="left"/>
      <w:pPr>
        <w:ind w:left="1069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0" w15:restartNumberingAfterBreak="0">
    <w:nsid w:val="4D881CC2"/>
    <w:multiLevelType w:val="hybridMultilevel"/>
    <w:tmpl w:val="D2187302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F33CAF"/>
    <w:multiLevelType w:val="hybridMultilevel"/>
    <w:tmpl w:val="6E52A1B4"/>
    <w:lvl w:ilvl="0" w:tplc="95E26718">
      <w:start w:val="1"/>
      <w:numFmt w:val="bullet"/>
      <w:lvlText w:val=""/>
      <w:lvlPicBulletId w:val="1"/>
      <w:lvlJc w:val="left"/>
      <w:pPr>
        <w:ind w:left="223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95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7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9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11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83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55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7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95" w:hanging="360"/>
      </w:pPr>
      <w:rPr>
        <w:rFonts w:ascii="Wingdings" w:hAnsi="Wingdings" w:hint="default"/>
      </w:rPr>
    </w:lvl>
  </w:abstractNum>
  <w:abstractNum w:abstractNumId="12" w15:restartNumberingAfterBreak="0">
    <w:nsid w:val="552F3A3D"/>
    <w:multiLevelType w:val="hybridMultilevel"/>
    <w:tmpl w:val="F8C8C50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A02F9B"/>
    <w:multiLevelType w:val="multilevel"/>
    <w:tmpl w:val="86780A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610" w:hanging="360"/>
      </w:pPr>
      <w:rPr>
        <w:sz w:val="32"/>
      </w:r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056DE4"/>
    <w:multiLevelType w:val="hybridMultilevel"/>
    <w:tmpl w:val="246468FC"/>
    <w:lvl w:ilvl="0" w:tplc="95E26718">
      <w:start w:val="1"/>
      <w:numFmt w:val="bullet"/>
      <w:lvlText w:val=""/>
      <w:lvlPicBulletId w:val="1"/>
      <w:lvlJc w:val="left"/>
      <w:pPr>
        <w:ind w:left="1069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5" w15:restartNumberingAfterBreak="0">
    <w:nsid w:val="661E6081"/>
    <w:multiLevelType w:val="hybridMultilevel"/>
    <w:tmpl w:val="E24E66A4"/>
    <w:lvl w:ilvl="0" w:tplc="ECCABC78">
      <w:start w:val="6"/>
      <w:numFmt w:val="bullet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AA0EFA"/>
    <w:multiLevelType w:val="hybridMultilevel"/>
    <w:tmpl w:val="97424088"/>
    <w:lvl w:ilvl="0" w:tplc="001EDE28">
      <w:start w:val="1"/>
      <w:numFmt w:val="decimal"/>
      <w:lvlText w:val="%1."/>
      <w:lvlJc w:val="left"/>
      <w:pPr>
        <w:ind w:left="1222" w:hanging="1080"/>
      </w:pPr>
      <w:rPr>
        <w:rFonts w:ascii="Times New Roman" w:eastAsia="Times New Roman" w:hAnsi="Times New Roman" w:cs="Times New Roman" w:hint="default"/>
        <w:b/>
        <w:bCs/>
        <w:i w:val="0"/>
        <w:iCs w:val="0"/>
        <w:spacing w:val="0"/>
        <w:w w:val="99"/>
        <w:sz w:val="56"/>
        <w:szCs w:val="56"/>
      </w:rPr>
    </w:lvl>
    <w:lvl w:ilvl="1" w:tplc="2E20D994">
      <w:numFmt w:val="bullet"/>
      <w:lvlText w:val="•"/>
      <w:lvlJc w:val="left"/>
      <w:pPr>
        <w:ind w:left="2092" w:hanging="1080"/>
      </w:pPr>
      <w:rPr>
        <w:rFonts w:hint="default"/>
      </w:rPr>
    </w:lvl>
    <w:lvl w:ilvl="2" w:tplc="8AD0D2CE">
      <w:numFmt w:val="bullet"/>
      <w:lvlText w:val="•"/>
      <w:lvlJc w:val="left"/>
      <w:pPr>
        <w:ind w:left="2954" w:hanging="1080"/>
      </w:pPr>
      <w:rPr>
        <w:rFonts w:hint="default"/>
      </w:rPr>
    </w:lvl>
    <w:lvl w:ilvl="3" w:tplc="D17C147A">
      <w:numFmt w:val="bullet"/>
      <w:lvlText w:val="•"/>
      <w:lvlJc w:val="left"/>
      <w:pPr>
        <w:ind w:left="3816" w:hanging="1080"/>
      </w:pPr>
      <w:rPr>
        <w:rFonts w:hint="default"/>
      </w:rPr>
    </w:lvl>
    <w:lvl w:ilvl="4" w:tplc="CB70FECA">
      <w:numFmt w:val="bullet"/>
      <w:lvlText w:val="•"/>
      <w:lvlJc w:val="left"/>
      <w:pPr>
        <w:ind w:left="4678" w:hanging="1080"/>
      </w:pPr>
      <w:rPr>
        <w:rFonts w:hint="default"/>
      </w:rPr>
    </w:lvl>
    <w:lvl w:ilvl="5" w:tplc="1F9E36F0">
      <w:numFmt w:val="bullet"/>
      <w:lvlText w:val="•"/>
      <w:lvlJc w:val="left"/>
      <w:pPr>
        <w:ind w:left="5540" w:hanging="1080"/>
      </w:pPr>
      <w:rPr>
        <w:rFonts w:hint="default"/>
      </w:rPr>
    </w:lvl>
    <w:lvl w:ilvl="6" w:tplc="E6387626">
      <w:numFmt w:val="bullet"/>
      <w:lvlText w:val="•"/>
      <w:lvlJc w:val="left"/>
      <w:pPr>
        <w:ind w:left="6402" w:hanging="1080"/>
      </w:pPr>
      <w:rPr>
        <w:rFonts w:hint="default"/>
      </w:rPr>
    </w:lvl>
    <w:lvl w:ilvl="7" w:tplc="EB082A18">
      <w:numFmt w:val="bullet"/>
      <w:lvlText w:val="•"/>
      <w:lvlJc w:val="left"/>
      <w:pPr>
        <w:ind w:left="7264" w:hanging="1080"/>
      </w:pPr>
      <w:rPr>
        <w:rFonts w:hint="default"/>
      </w:rPr>
    </w:lvl>
    <w:lvl w:ilvl="8" w:tplc="223492A6">
      <w:numFmt w:val="bullet"/>
      <w:lvlText w:val="•"/>
      <w:lvlJc w:val="left"/>
      <w:pPr>
        <w:ind w:left="8126" w:hanging="1080"/>
      </w:pPr>
      <w:rPr>
        <w:rFonts w:hint="default"/>
      </w:rPr>
    </w:lvl>
  </w:abstractNum>
  <w:abstractNum w:abstractNumId="17" w15:restartNumberingAfterBreak="0">
    <w:nsid w:val="7A0F68C8"/>
    <w:multiLevelType w:val="hybridMultilevel"/>
    <w:tmpl w:val="2B388BCE"/>
    <w:lvl w:ilvl="0" w:tplc="D3BAFEA8">
      <w:start w:val="1"/>
      <w:numFmt w:val="bullet"/>
      <w:lvlText w:val=""/>
      <w:lvlPicBulletId w:val="1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 w:tplc="25EC4BB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6B6ADC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D7EB10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52E1A6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08099A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DAC442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D7A6F2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60AE2F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7CEF32F4"/>
    <w:multiLevelType w:val="hybridMultilevel"/>
    <w:tmpl w:val="CE12154C"/>
    <w:lvl w:ilvl="0" w:tplc="86FCD074">
      <w:start w:val="1"/>
      <w:numFmt w:val="bullet"/>
      <w:lvlText w:val=""/>
      <w:lvlPicBulletId w:val="1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 w:tplc="8C2CD95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C08AA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930830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686918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768CAC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B8A998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E2CC77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34C0E1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961038436">
    <w:abstractNumId w:val="0"/>
  </w:num>
  <w:num w:numId="2" w16cid:durableId="440875441">
    <w:abstractNumId w:val="16"/>
  </w:num>
  <w:num w:numId="3" w16cid:durableId="985207192">
    <w:abstractNumId w:val="17"/>
  </w:num>
  <w:num w:numId="4" w16cid:durableId="1896355233">
    <w:abstractNumId w:val="18"/>
  </w:num>
  <w:num w:numId="5" w16cid:durableId="1577321273">
    <w:abstractNumId w:val="3"/>
  </w:num>
  <w:num w:numId="6" w16cid:durableId="1628395578">
    <w:abstractNumId w:val="15"/>
  </w:num>
  <w:num w:numId="7" w16cid:durableId="1959291410">
    <w:abstractNumId w:val="2"/>
  </w:num>
  <w:num w:numId="8" w16cid:durableId="519128517">
    <w:abstractNumId w:val="12"/>
  </w:num>
  <w:num w:numId="9" w16cid:durableId="1969166720">
    <w:abstractNumId w:val="1"/>
  </w:num>
  <w:num w:numId="10" w16cid:durableId="1528984777">
    <w:abstractNumId w:val="4"/>
  </w:num>
  <w:num w:numId="11" w16cid:durableId="1380008952">
    <w:abstractNumId w:val="11"/>
  </w:num>
  <w:num w:numId="12" w16cid:durableId="1332488309">
    <w:abstractNumId w:val="14"/>
  </w:num>
  <w:num w:numId="13" w16cid:durableId="1822503593">
    <w:abstractNumId w:val="9"/>
  </w:num>
  <w:num w:numId="14" w16cid:durableId="725377641">
    <w:abstractNumId w:val="6"/>
  </w:num>
  <w:num w:numId="15" w16cid:durableId="2120484364">
    <w:abstractNumId w:val="5"/>
  </w:num>
  <w:num w:numId="16" w16cid:durableId="74940049">
    <w:abstractNumId w:val="10"/>
  </w:num>
  <w:num w:numId="17" w16cid:durableId="425031318">
    <w:abstractNumId w:val="7"/>
  </w:num>
  <w:num w:numId="18" w16cid:durableId="1833789748">
    <w:abstractNumId w:val="13"/>
  </w:num>
  <w:num w:numId="19" w16cid:durableId="199540504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wsTAxMzQ2MDE0NDdW0lEKTi0uzszPAykwqgUAPLDSwSwAAAA="/>
  </w:docVars>
  <w:rsids>
    <w:rsidRoot w:val="00B60E3C"/>
    <w:rsid w:val="00080013"/>
    <w:rsid w:val="00081A78"/>
    <w:rsid w:val="00082277"/>
    <w:rsid w:val="00082D15"/>
    <w:rsid w:val="000C4DAD"/>
    <w:rsid w:val="000D27B8"/>
    <w:rsid w:val="000F29FC"/>
    <w:rsid w:val="00132F7A"/>
    <w:rsid w:val="00157F8F"/>
    <w:rsid w:val="00182351"/>
    <w:rsid w:val="0018725D"/>
    <w:rsid w:val="001A61B1"/>
    <w:rsid w:val="001B4E06"/>
    <w:rsid w:val="002752E3"/>
    <w:rsid w:val="002C5ED1"/>
    <w:rsid w:val="00301A0D"/>
    <w:rsid w:val="003558DF"/>
    <w:rsid w:val="00355E15"/>
    <w:rsid w:val="003B39BE"/>
    <w:rsid w:val="003C3F26"/>
    <w:rsid w:val="00484A46"/>
    <w:rsid w:val="0048619A"/>
    <w:rsid w:val="004A2FDE"/>
    <w:rsid w:val="004B0976"/>
    <w:rsid w:val="004B5235"/>
    <w:rsid w:val="00561716"/>
    <w:rsid w:val="005759DE"/>
    <w:rsid w:val="005A283E"/>
    <w:rsid w:val="005D2C93"/>
    <w:rsid w:val="006624D4"/>
    <w:rsid w:val="006C3CE7"/>
    <w:rsid w:val="006C3CEC"/>
    <w:rsid w:val="006D2DB5"/>
    <w:rsid w:val="006D75AB"/>
    <w:rsid w:val="006E2C87"/>
    <w:rsid w:val="007043C9"/>
    <w:rsid w:val="00734E5F"/>
    <w:rsid w:val="007506E0"/>
    <w:rsid w:val="00751068"/>
    <w:rsid w:val="007707F2"/>
    <w:rsid w:val="00796631"/>
    <w:rsid w:val="007D5F2D"/>
    <w:rsid w:val="007D75FE"/>
    <w:rsid w:val="007E17A8"/>
    <w:rsid w:val="00873768"/>
    <w:rsid w:val="008A12CC"/>
    <w:rsid w:val="008B4242"/>
    <w:rsid w:val="0090104B"/>
    <w:rsid w:val="00985CFE"/>
    <w:rsid w:val="00987995"/>
    <w:rsid w:val="009E2DFF"/>
    <w:rsid w:val="00A70E9D"/>
    <w:rsid w:val="00A84F46"/>
    <w:rsid w:val="00A8680E"/>
    <w:rsid w:val="00AA75DD"/>
    <w:rsid w:val="00AD70CA"/>
    <w:rsid w:val="00AF6633"/>
    <w:rsid w:val="00B42AFF"/>
    <w:rsid w:val="00B60E3C"/>
    <w:rsid w:val="00B84E02"/>
    <w:rsid w:val="00BD2AD4"/>
    <w:rsid w:val="00BF1044"/>
    <w:rsid w:val="00C34E06"/>
    <w:rsid w:val="00CA044D"/>
    <w:rsid w:val="00CE0B5E"/>
    <w:rsid w:val="00D14193"/>
    <w:rsid w:val="00D24EDA"/>
    <w:rsid w:val="00D70CB2"/>
    <w:rsid w:val="00D70F7E"/>
    <w:rsid w:val="00DB7C85"/>
    <w:rsid w:val="00E707D8"/>
    <w:rsid w:val="00E9571B"/>
    <w:rsid w:val="00EC5813"/>
    <w:rsid w:val="00ED650C"/>
    <w:rsid w:val="00F0415F"/>
    <w:rsid w:val="00F13032"/>
    <w:rsid w:val="00F16267"/>
    <w:rsid w:val="00F446B1"/>
    <w:rsid w:val="00F47ABC"/>
    <w:rsid w:val="00F73793"/>
    <w:rsid w:val="00F75800"/>
    <w:rsid w:val="00FA2C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4387908F"/>
  <w15:docId w15:val="{4659DDB9-1E35-4285-9F3C-3F11819979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493" w:hanging="362"/>
      <w:outlineLvl w:val="0"/>
    </w:pPr>
    <w:rPr>
      <w:b/>
      <w:bCs/>
      <w:sz w:val="36"/>
      <w:szCs w:val="36"/>
    </w:rPr>
  </w:style>
  <w:style w:type="paragraph" w:styleId="Heading2">
    <w:name w:val="heading 2"/>
    <w:basedOn w:val="Normal"/>
    <w:uiPriority w:val="9"/>
    <w:unhideWhenUsed/>
    <w:qFormat/>
    <w:pPr>
      <w:spacing w:before="86"/>
      <w:ind w:left="434"/>
      <w:jc w:val="center"/>
      <w:outlineLvl w:val="1"/>
    </w:pPr>
    <w:rPr>
      <w:b/>
      <w:bCs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ind w:left="132"/>
      <w:jc w:val="both"/>
      <w:outlineLvl w:val="2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8"/>
      <w:szCs w:val="28"/>
    </w:rPr>
  </w:style>
  <w:style w:type="paragraph" w:styleId="ListParagraph">
    <w:name w:val="List Paragraph"/>
    <w:basedOn w:val="Normal"/>
    <w:uiPriority w:val="34"/>
    <w:qFormat/>
    <w:pPr>
      <w:ind w:left="493" w:hanging="362"/>
    </w:pPr>
  </w:style>
  <w:style w:type="paragraph" w:customStyle="1" w:styleId="TableParagraph">
    <w:name w:val="Table Paragraph"/>
    <w:basedOn w:val="Normal"/>
    <w:uiPriority w:val="1"/>
    <w:qFormat/>
  </w:style>
  <w:style w:type="paragraph" w:styleId="NormalWeb">
    <w:name w:val="Normal (Web)"/>
    <w:basedOn w:val="Normal"/>
    <w:uiPriority w:val="99"/>
    <w:semiHidden/>
    <w:unhideWhenUsed/>
    <w:rsid w:val="0048619A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3558DF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F75800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F75800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D27B8"/>
    <w:rPr>
      <w:i/>
      <w:iCs/>
    </w:rPr>
  </w:style>
  <w:style w:type="table" w:styleId="TableGrid">
    <w:name w:val="Table Grid"/>
    <w:basedOn w:val="TableNormal"/>
    <w:uiPriority w:val="39"/>
    <w:rsid w:val="00AA75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5">
    <w:name w:val="List Table 3 Accent 5"/>
    <w:basedOn w:val="TableNormal"/>
    <w:uiPriority w:val="48"/>
    <w:rsid w:val="00AA75DD"/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paragraph" w:styleId="IntenseQuote">
    <w:name w:val="Intense Quote"/>
    <w:basedOn w:val="Normal"/>
    <w:next w:val="Normal"/>
    <w:link w:val="IntenseQuoteChar"/>
    <w:uiPriority w:val="30"/>
    <w:qFormat/>
    <w:rsid w:val="003B39BE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B39BE"/>
    <w:rPr>
      <w:rFonts w:ascii="Times New Roman" w:eastAsia="Times New Roman" w:hAnsi="Times New Roman" w:cs="Times New Roman"/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95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87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34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0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1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84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3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2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1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2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3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0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37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1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1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8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4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8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76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647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0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84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3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59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1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1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7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2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1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86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8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8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7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9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3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47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6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8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2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03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9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6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0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7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5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0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4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26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9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3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65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1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22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4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1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1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7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4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2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9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22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0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1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6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22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0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2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70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1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9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1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55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6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8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7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2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5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53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3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7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8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2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5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9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1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2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4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9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0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52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4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5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0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9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8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9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7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6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55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9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3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53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6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63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6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1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5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4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8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5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7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25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0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4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59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16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76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44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1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54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0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1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7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6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0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8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46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4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7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20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37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84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6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7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3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4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0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9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1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4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3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1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5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2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9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1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5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09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1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2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0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1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73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3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0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4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8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67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4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1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25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6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1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16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2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5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44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3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6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6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9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2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9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7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85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9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2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24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82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8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0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9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4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46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9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5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1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84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2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3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4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8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8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9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13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53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4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9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8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8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4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8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8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4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73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05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1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0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23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1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6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9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3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5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90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33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3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00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1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5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04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2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2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273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7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jpeg"/><Relationship Id="rId18" Type="http://schemas.openxmlformats.org/officeDocument/2006/relationships/image" Target="media/image13.png"/><Relationship Id="rId26" Type="http://schemas.openxmlformats.org/officeDocument/2006/relationships/image" Target="media/image21.jpeg"/><Relationship Id="rId39" Type="http://schemas.openxmlformats.org/officeDocument/2006/relationships/fontTable" Target="fontTable.xml"/><Relationship Id="rId21" Type="http://schemas.openxmlformats.org/officeDocument/2006/relationships/image" Target="media/image18.png"/><Relationship Id="rId34" Type="http://schemas.openxmlformats.org/officeDocument/2006/relationships/image" Target="media/image221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0.png"/><Relationship Id="rId33" Type="http://schemas.openxmlformats.org/officeDocument/2006/relationships/image" Target="media/image230.png"/><Relationship Id="rId38" Type="http://schemas.openxmlformats.org/officeDocument/2006/relationships/image" Target="media/image250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19.png"/><Relationship Id="rId32" Type="http://schemas.openxmlformats.org/officeDocument/2006/relationships/image" Target="media/image220.png"/><Relationship Id="rId37" Type="http://schemas.openxmlformats.org/officeDocument/2006/relationships/image" Target="media/image240.png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12.png"/><Relationship Id="rId23" Type="http://schemas.openxmlformats.org/officeDocument/2006/relationships/image" Target="media/image18.jpeg"/><Relationship Id="rId28" Type="http://schemas.openxmlformats.org/officeDocument/2006/relationships/image" Target="media/image23.png"/><Relationship Id="rId36" Type="http://schemas.openxmlformats.org/officeDocument/2006/relationships/image" Target="media/image27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6.png"/><Relationship Id="rId4" Type="http://schemas.openxmlformats.org/officeDocument/2006/relationships/settings" Target="settings.xml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200.png"/><Relationship Id="rId8" Type="http://schemas.openxmlformats.org/officeDocument/2006/relationships/image" Target="media/image5.jpeg"/><Relationship Id="rId3" Type="http://schemas.openxmlformats.org/officeDocument/2006/relationships/styles" Target="styles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ECBF96-70D7-4DF0-945D-44E9A96CBF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3</TotalTime>
  <Pages>25</Pages>
  <Words>2055</Words>
  <Characters>11696</Characters>
  <Application>Microsoft Office Word</Application>
  <DocSecurity>0</DocSecurity>
  <Lines>1299</Lines>
  <Paragraphs>6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ashant</dc:creator>
  <cp:lastModifiedBy>Gaurav Mali</cp:lastModifiedBy>
  <cp:revision>43</cp:revision>
  <cp:lastPrinted>2022-12-07T15:57:00Z</cp:lastPrinted>
  <dcterms:created xsi:type="dcterms:W3CDTF">2022-05-26T14:16:00Z</dcterms:created>
  <dcterms:modified xsi:type="dcterms:W3CDTF">2022-12-07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5-23T00:00:00Z</vt:filetime>
  </property>
  <property fmtid="{D5CDD505-2E9C-101B-9397-08002B2CF9AE}" pid="3" name="Creator">
    <vt:lpwstr>Microsoft® Word 2021</vt:lpwstr>
  </property>
  <property fmtid="{D5CDD505-2E9C-101B-9397-08002B2CF9AE}" pid="4" name="LastSaved">
    <vt:filetime>2022-05-24T00:00:00Z</vt:filetime>
  </property>
  <property fmtid="{D5CDD505-2E9C-101B-9397-08002B2CF9AE}" pid="5" name="GrammarlyDocumentId">
    <vt:lpwstr>ab86d1f64a5f18d085a3bd35138c94da360c6d4c6a349a4a037c873f72e5db00</vt:lpwstr>
  </property>
</Properties>
</file>